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C9D83" w14:textId="2FC72542" w:rsidR="00FB23F9" w:rsidRDefault="00FB23F9" w:rsidP="00724F1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5EDB635" w14:textId="39917F67" w:rsidR="00122229" w:rsidRPr="00840975" w:rsidRDefault="00122229" w:rsidP="00122229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CS </w:t>
      </w:r>
      <w:r w:rsidR="00007081" w:rsidRPr="74F55938">
        <w:rPr>
          <w:rFonts w:ascii="Times New Roman" w:eastAsia="Times New Roman" w:hAnsi="Times New Roman" w:cs="Times New Roman"/>
          <w:sz w:val="24"/>
          <w:szCs w:val="24"/>
        </w:rPr>
        <w:t>58000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_01</w:t>
      </w:r>
      <w:r w:rsidR="00007081" w:rsidRPr="74F55938">
        <w:rPr>
          <w:rFonts w:ascii="Times New Roman" w:eastAsia="Times New Roman" w:hAnsi="Times New Roman" w:cs="Times New Roman"/>
          <w:sz w:val="24"/>
          <w:szCs w:val="24"/>
        </w:rPr>
        <w:t>/02I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07081" w:rsidRPr="74F55938">
        <w:rPr>
          <w:rFonts w:ascii="Times New Roman" w:eastAsia="Times New Roman" w:hAnsi="Times New Roman" w:cs="Times New Roman"/>
          <w:sz w:val="24"/>
          <w:szCs w:val="24"/>
        </w:rPr>
        <w:t>Design, Analysis</w:t>
      </w:r>
      <w:r w:rsidR="00264EDF">
        <w:rPr>
          <w:rFonts w:ascii="Times New Roman" w:eastAsia="Times New Roman" w:hAnsi="Times New Roman" w:cs="Times New Roman"/>
          <w:sz w:val="24"/>
          <w:szCs w:val="24"/>
        </w:rPr>
        <w:t>,</w:t>
      </w:r>
      <w:r w:rsidR="00007081" w:rsidRPr="74F55938">
        <w:rPr>
          <w:rFonts w:ascii="Times New Roman" w:eastAsia="Times New Roman" w:hAnsi="Times New Roman" w:cs="Times New Roman"/>
          <w:sz w:val="24"/>
          <w:szCs w:val="24"/>
        </w:rPr>
        <w:t xml:space="preserve"> and Implementation 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Algorithms (3 cr.)</w:t>
      </w:r>
    </w:p>
    <w:p w14:paraId="3B74032B" w14:textId="77777777" w:rsidR="00122229" w:rsidRPr="00840975" w:rsidRDefault="00122229" w:rsidP="00122229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Assignment As_02 (Exam 01)</w:t>
      </w:r>
    </w:p>
    <w:p w14:paraId="6CAA6275" w14:textId="2E0D46E8" w:rsidR="00122229" w:rsidRDefault="00122229" w:rsidP="00122229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Student Name: </w:t>
      </w:r>
      <w:proofErr w:type="spellStart"/>
      <w:r w:rsidR="00B77C56" w:rsidRPr="74F55938">
        <w:rPr>
          <w:rFonts w:ascii="Times New Roman" w:eastAsia="Times New Roman" w:hAnsi="Times New Roman" w:cs="Times New Roman"/>
          <w:sz w:val="24"/>
          <w:szCs w:val="24"/>
        </w:rPr>
        <w:t>Truc</w:t>
      </w:r>
      <w:proofErr w:type="spellEnd"/>
      <w:r w:rsidR="00B77C56"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66FF7" w:rsidRPr="74F55938">
        <w:rPr>
          <w:rFonts w:ascii="Times New Roman" w:eastAsia="Times New Roman" w:hAnsi="Times New Roman" w:cs="Times New Roman"/>
          <w:sz w:val="24"/>
          <w:szCs w:val="24"/>
        </w:rPr>
        <w:t xml:space="preserve">L. </w:t>
      </w:r>
      <w:r w:rsidR="00B77C56" w:rsidRPr="74F55938">
        <w:rPr>
          <w:rFonts w:ascii="Times New Roman" w:eastAsia="Times New Roman" w:hAnsi="Times New Roman" w:cs="Times New Roman"/>
          <w:sz w:val="24"/>
          <w:szCs w:val="24"/>
        </w:rPr>
        <w:t>Huynh</w:t>
      </w:r>
    </w:p>
    <w:p w14:paraId="7B4551DE" w14:textId="2D92C1CF" w:rsidR="00AD4E9C" w:rsidRDefault="00122229" w:rsidP="00AD4E9C">
      <w:pPr>
        <w:rPr>
          <w:rFonts w:ascii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Problem 1</w:t>
      </w:r>
      <w:r w:rsidR="004D12DA" w:rsidRPr="74F55938">
        <w:rPr>
          <w:rFonts w:ascii="Times New Roman" w:eastAsia="Times New Roman" w:hAnsi="Times New Roman" w:cs="Times New Roman"/>
          <w:sz w:val="24"/>
          <w:szCs w:val="24"/>
        </w:rPr>
        <w:t>[30 points]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:  </w:t>
      </w:r>
      <w:r w:rsidR="009B486B">
        <w:rPr>
          <w:rFonts w:ascii="Times New Roman" w:eastAsia="Times New Roman" w:hAnsi="Times New Roman" w:cs="Times New Roman"/>
          <w:sz w:val="24"/>
          <w:szCs w:val="24"/>
        </w:rPr>
        <w:t xml:space="preserve">           140-</w:t>
      </w:r>
      <w:r w:rsidR="00C1000C">
        <w:rPr>
          <w:rFonts w:ascii="Times New Roman" w:eastAsia="Times New Roman" w:hAnsi="Times New Roman" w:cs="Times New Roman"/>
          <w:sz w:val="24"/>
          <w:szCs w:val="24"/>
        </w:rPr>
        <w:t>30</w:t>
      </w:r>
      <w:r w:rsidR="009B486B">
        <w:rPr>
          <w:rFonts w:ascii="Times New Roman" w:eastAsia="Times New Roman" w:hAnsi="Times New Roman" w:cs="Times New Roman"/>
          <w:sz w:val="24"/>
          <w:szCs w:val="24"/>
        </w:rPr>
        <w:t>= 1</w:t>
      </w:r>
      <w:r w:rsidR="00C1000C">
        <w:rPr>
          <w:rFonts w:ascii="Times New Roman" w:eastAsia="Times New Roman" w:hAnsi="Times New Roman" w:cs="Times New Roman"/>
          <w:sz w:val="24"/>
          <w:szCs w:val="24"/>
        </w:rPr>
        <w:t>1</w:t>
      </w:r>
      <w:r w:rsidR="009B486B">
        <w:rPr>
          <w:rFonts w:ascii="Times New Roman" w:eastAsia="Times New Roman" w:hAnsi="Times New Roman" w:cs="Times New Roman"/>
          <w:sz w:val="24"/>
          <w:szCs w:val="24"/>
        </w:rPr>
        <w:t>0</w:t>
      </w:r>
      <w:r w:rsidR="00AD4E9C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AD4E9C">
        <w:rPr>
          <w:rFonts w:ascii="Times New Roman" w:hAnsi="Times New Roman" w:cs="Times New Roman"/>
          <w:sz w:val="24"/>
          <w:szCs w:val="24"/>
        </w:rPr>
        <w:t>So far, you have an A for the course.</w:t>
      </w:r>
    </w:p>
    <w:p w14:paraId="239CFFE5" w14:textId="2D62BED1" w:rsidR="002952ED" w:rsidRDefault="002952ED" w:rsidP="004D12DA">
      <w:pPr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4DB8184D" w14:textId="0BD55886" w:rsidR="00122229" w:rsidRPr="002952ED" w:rsidRDefault="00122229" w:rsidP="74F55938">
      <w:p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</w:rPr>
        <w:t xml:space="preserve">In Ch 00_03, we addressed Figure </w:t>
      </w:r>
      <w:proofErr w:type="gramStart"/>
      <w:r w:rsidRPr="74F55938">
        <w:rPr>
          <w:rFonts w:ascii="Times New Roman" w:eastAsia="Times New Roman" w:hAnsi="Times New Roman" w:cs="Times New Roman"/>
        </w:rPr>
        <w:t>1.4  Modular</w:t>
      </w:r>
      <w:proofErr w:type="gramEnd"/>
      <w:r w:rsidRPr="74F55938">
        <w:rPr>
          <w:rFonts w:ascii="Times New Roman" w:eastAsia="Times New Roman" w:hAnsi="Times New Roman" w:cs="Times New Roman"/>
        </w:rPr>
        <w:t xml:space="preserve"> Exponentiation: Given a function </w:t>
      </w:r>
      <w:proofErr w:type="spellStart"/>
      <w:r w:rsidRPr="74F55938">
        <w:rPr>
          <w:rFonts w:ascii="Times New Roman" w:eastAsia="Times New Roman" w:hAnsi="Times New Roman" w:cs="Times New Roman"/>
        </w:rPr>
        <w:t>modexp</w:t>
      </w:r>
      <w:proofErr w:type="spellEnd"/>
      <w:r w:rsidRPr="74F55938">
        <w:rPr>
          <w:rFonts w:ascii="Times New Roman" w:eastAsia="Times New Roman" w:hAnsi="Times New Roman" w:cs="Times New Roman"/>
        </w:rPr>
        <w:t xml:space="preserve">(x, y, N) for computing </w:t>
      </w:r>
      <w:proofErr w:type="spellStart"/>
      <w:r w:rsidRPr="74F55938">
        <w:rPr>
          <w:rFonts w:ascii="Times New Roman" w:eastAsia="Times New Roman" w:hAnsi="Times New Roman" w:cs="Times New Roman"/>
        </w:rPr>
        <w:t>x</w:t>
      </w:r>
      <w:r w:rsidRPr="74F55938">
        <w:rPr>
          <w:rFonts w:ascii="Times New Roman" w:eastAsia="Times New Roman" w:hAnsi="Times New Roman" w:cs="Times New Roman"/>
          <w:vertAlign w:val="superscript"/>
        </w:rPr>
        <w:t>y</w:t>
      </w:r>
      <w:proofErr w:type="spellEnd"/>
      <w:r w:rsidRPr="74F55938">
        <w:rPr>
          <w:rFonts w:ascii="Times New Roman" w:eastAsia="Times New Roman" w:hAnsi="Times New Roman" w:cs="Times New Roman"/>
        </w:rPr>
        <w:t xml:space="preserve"> mod N, where x, y, and N are integers.  We also addressed </w:t>
      </w:r>
      <m:oMath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 mod n,</m:t>
        </m:r>
      </m:oMath>
      <w:r w:rsidRPr="74F55938">
        <w:rPr>
          <w:rFonts w:ascii="Times New Roman" w:eastAsia="Times New Roman" w:hAnsi="Times New Roman" w:cs="Times New Roman"/>
        </w:rPr>
        <w:t xml:space="preserve"> when k is a power of 2, and a is any integer. We also addressed Fermat’s Little Theorem.</w:t>
      </w:r>
    </w:p>
    <w:p w14:paraId="4926E75F" w14:textId="293208E5" w:rsidR="002952ED" w:rsidRDefault="002952ED" w:rsidP="002952ED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  <w:highlight w:val="red"/>
        </w:rPr>
        <w:t>1a.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  What is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4</m:t>
            </m:r>
          </m:e>
          <m:sup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018</m:t>
                </m:r>
              </m:sup>
            </m:sSup>
          </m:sup>
        </m:sSup>
      </m:oMath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(mod 17)?</w:t>
      </w:r>
    </w:p>
    <w:p w14:paraId="4B161DC8" w14:textId="38547A79" w:rsidR="00B570E8" w:rsidRDefault="00A62B3D" w:rsidP="00A45D0F">
      <w:pPr>
        <w:ind w:left="720"/>
        <w:rPr>
          <w:rFonts w:ascii="Times New Roman" w:eastAsia="Times New Roman" w:hAnsi="Times New Roman" w:cs="Times New Roman"/>
          <w:b/>
          <w:sz w:val="24"/>
          <w:szCs w:val="24"/>
          <w:highlight w:val="yellow"/>
        </w:rPr>
      </w:pPr>
      <w:r w:rsidRPr="74F55938">
        <w:rPr>
          <w:rFonts w:ascii="Times New Roman" w:eastAsia="Times New Roman" w:hAnsi="Times New Roman" w:cs="Times New Roman"/>
          <w:b/>
          <w:sz w:val="24"/>
          <w:szCs w:val="24"/>
          <w:highlight w:val="yellow"/>
        </w:rPr>
        <w:t>Answer</w:t>
      </w:r>
      <m:oMath>
        <m:r>
          <w:rPr>
            <w:rFonts w:ascii="Cambria Math" w:hAnsi="Cambria Math" w:cs="Times New Roman"/>
            <w:sz w:val="24"/>
            <w:szCs w:val="24"/>
          </w:rPr>
          <m:t>:</m:t>
        </m:r>
      </m:oMath>
    </w:p>
    <w:p w14:paraId="6DE2E974" w14:textId="24F1C37A" w:rsidR="000C32EE" w:rsidRPr="00FA6E75" w:rsidRDefault="000C32EE" w:rsidP="74F55938">
      <w:p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</w:rPr>
        <w:t xml:space="preserve">My approach will be Modular </w:t>
      </w:r>
      <w:r w:rsidR="380605F0" w:rsidRPr="74F55938">
        <w:rPr>
          <w:rFonts w:ascii="Times New Roman" w:eastAsia="Times New Roman" w:hAnsi="Times New Roman" w:cs="Times New Roman"/>
        </w:rPr>
        <w:t>exponential</w:t>
      </w:r>
      <w:r w:rsidR="00FB2197" w:rsidRPr="74F55938">
        <w:rPr>
          <w:rFonts w:ascii="Times New Roman" w:eastAsia="Times New Roman" w:hAnsi="Times New Roman" w:cs="Times New Roman"/>
        </w:rPr>
        <w:t xml:space="preserve"> and repeated squaring</w:t>
      </w:r>
    </w:p>
    <w:p w14:paraId="0EDBC42A" w14:textId="007F955B" w:rsidR="00FA6E75" w:rsidRDefault="00FA6E75" w:rsidP="00A45D0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Convert 2018 to base 2</w:t>
      </w:r>
      <w:r w:rsidR="000C32EE" w:rsidRPr="74F55938">
        <w:rPr>
          <w:rFonts w:ascii="Times New Roman" w:eastAsia="Times New Roman" w:hAnsi="Times New Roman" w:cs="Times New Roman"/>
          <w:sz w:val="24"/>
          <w:szCs w:val="24"/>
        </w:rPr>
        <w:t>, we have 111111000</w:t>
      </w:r>
      <w:r w:rsidR="0098245A" w:rsidRPr="74F55938">
        <w:rPr>
          <w:rFonts w:ascii="Times New Roman" w:eastAsia="Times New Roman" w:hAnsi="Times New Roman" w:cs="Times New Roman"/>
          <w:sz w:val="24"/>
          <w:szCs w:val="24"/>
        </w:rPr>
        <w:t xml:space="preserve">10. The number 11111100010 is </w:t>
      </w:r>
      <w:r w:rsidR="00264EDF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98245A" w:rsidRPr="74F55938">
        <w:rPr>
          <w:rFonts w:ascii="Times New Roman" w:eastAsia="Times New Roman" w:hAnsi="Times New Roman" w:cs="Times New Roman"/>
          <w:sz w:val="24"/>
          <w:szCs w:val="24"/>
        </w:rPr>
        <w:t>sum of:</w:t>
      </w:r>
    </w:p>
    <w:p w14:paraId="226AD839" w14:textId="42EC6255" w:rsidR="0098245A" w:rsidRDefault="00995F3A" w:rsidP="00A45D0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10000000000 </w:t>
      </w:r>
      <w:r w:rsidR="007A364E" w:rsidRPr="74F55938">
        <w:rPr>
          <w:rFonts w:ascii="Times New Roman" w:eastAsia="Times New Roman" w:hAnsi="Times New Roman" w:cs="Times New Roman"/>
          <w:sz w:val="24"/>
          <w:szCs w:val="24"/>
        </w:rPr>
        <w:t>=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1024</w:t>
      </w:r>
    </w:p>
    <w:p w14:paraId="7DDCA6DA" w14:textId="3008426D" w:rsidR="00995F3A" w:rsidRDefault="007A364E" w:rsidP="00A45D0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1000000000 = 512</w:t>
      </w:r>
    </w:p>
    <w:p w14:paraId="36972B4D" w14:textId="74B40D9E" w:rsidR="007A364E" w:rsidRDefault="007A364E" w:rsidP="00A45D0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100000000 = </w:t>
      </w:r>
      <w:r w:rsidR="000D0BEE" w:rsidRPr="74F55938">
        <w:rPr>
          <w:rFonts w:ascii="Times New Roman" w:eastAsia="Times New Roman" w:hAnsi="Times New Roman" w:cs="Times New Roman"/>
          <w:sz w:val="24"/>
          <w:szCs w:val="24"/>
        </w:rPr>
        <w:t>256</w:t>
      </w:r>
    </w:p>
    <w:p w14:paraId="2955C821" w14:textId="0632D9D4" w:rsidR="000D0BEE" w:rsidRDefault="000D0BEE" w:rsidP="00A45D0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10000000 = 128</w:t>
      </w:r>
    </w:p>
    <w:p w14:paraId="652CD5F1" w14:textId="7AACCB4D" w:rsidR="000D0BEE" w:rsidRDefault="000D0BEE" w:rsidP="00A45D0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1000000 = </w:t>
      </w:r>
      <w:r w:rsidR="002E3BCC" w:rsidRPr="74F55938">
        <w:rPr>
          <w:rFonts w:ascii="Times New Roman" w:eastAsia="Times New Roman" w:hAnsi="Times New Roman" w:cs="Times New Roman"/>
          <w:sz w:val="24"/>
          <w:szCs w:val="24"/>
        </w:rPr>
        <w:t>64</w:t>
      </w:r>
    </w:p>
    <w:p w14:paraId="2DF71619" w14:textId="618281CB" w:rsidR="002E3BCC" w:rsidRDefault="002E3BCC" w:rsidP="00A45D0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100000 = 32</w:t>
      </w:r>
    </w:p>
    <w:p w14:paraId="11349EFB" w14:textId="606EF969" w:rsidR="002E3BCC" w:rsidRDefault="002E3BCC" w:rsidP="00A45D0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10 = 2</w:t>
      </w:r>
    </w:p>
    <w:p w14:paraId="1FA34BF8" w14:textId="0CF7B09B" w:rsidR="002E3BCC" w:rsidRPr="00FA6E75" w:rsidRDefault="006815CB" w:rsidP="4D854910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Therefore, </w:t>
      </w:r>
      <w:r w:rsidR="20E9027E" w:rsidRPr="74F55938">
        <w:rPr>
          <w:rFonts w:ascii="Times New Roman" w:eastAsia="Times New Roman" w:hAnsi="Times New Roman" w:cs="Times New Roman"/>
          <w:sz w:val="24"/>
          <w:szCs w:val="24"/>
        </w:rPr>
        <w:t>4^</w:t>
      </w:r>
      <w:r w:rsidR="20E9027E" w:rsidRPr="1E3BD96F">
        <w:rPr>
          <w:rFonts w:ascii="Times New Roman" w:eastAsia="Times New Roman" w:hAnsi="Times New Roman" w:cs="Times New Roman"/>
          <w:sz w:val="24"/>
          <w:szCs w:val="24"/>
        </w:rPr>
        <w:t>2^2018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can be written as </w:t>
      </w:r>
      <w:r w:rsidR="06BAB418" w:rsidRPr="74F55938">
        <w:rPr>
          <w:rFonts w:ascii="Times New Roman" w:eastAsia="Times New Roman" w:hAnsi="Times New Roman" w:cs="Times New Roman"/>
          <w:sz w:val="24"/>
          <w:szCs w:val="24"/>
        </w:rPr>
        <w:t>4^2</w:t>
      </w:r>
      <w:proofErr w:type="gramStart"/>
      <w:r w:rsidR="06BAB418" w:rsidRPr="74F55938">
        <w:rPr>
          <w:rFonts w:ascii="Times New Roman" w:eastAsia="Times New Roman" w:hAnsi="Times New Roman" w:cs="Times New Roman"/>
          <w:sz w:val="24"/>
          <w:szCs w:val="24"/>
        </w:rPr>
        <w:t>^(</w:t>
      </w:r>
      <w:proofErr w:type="gramEnd"/>
      <w:r w:rsidR="06BAB418" w:rsidRPr="74F55938">
        <w:rPr>
          <w:rFonts w:ascii="Times New Roman" w:eastAsia="Times New Roman" w:hAnsi="Times New Roman" w:cs="Times New Roman"/>
          <w:sz w:val="24"/>
          <w:szCs w:val="24"/>
        </w:rPr>
        <w:t>1024+512+256+128+64+32+2)</w:t>
      </w:r>
      <w:r w:rsidR="3032999E" w:rsidRPr="74F55938">
        <w:rPr>
          <w:rFonts w:ascii="Times New Roman" w:eastAsia="Times New Roman" w:hAnsi="Times New Roman" w:cs="Times New Roman"/>
          <w:sz w:val="24"/>
          <w:szCs w:val="24"/>
        </w:rPr>
        <w:t>.</w:t>
      </w:r>
      <w:r w:rsidR="008B304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Thus, it can further develop</w:t>
      </w:r>
      <w:r w:rsidR="316B704D" w:rsidRPr="74F55938">
        <w:rPr>
          <w:rFonts w:ascii="Times New Roman" w:eastAsia="Times New Roman" w:hAnsi="Times New Roman" w:cs="Times New Roman"/>
          <w:sz w:val="24"/>
          <w:szCs w:val="24"/>
        </w:rPr>
        <w:t xml:space="preserve"> as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6666C5" w:rsidRPr="74F55938">
        <w:rPr>
          <w:rFonts w:ascii="Times New Roman" w:eastAsia="Times New Roman" w:hAnsi="Times New Roman" w:cs="Times New Roman"/>
          <w:sz w:val="24"/>
          <w:szCs w:val="24"/>
        </w:rPr>
        <w:t>4^2^1024*</w:t>
      </w:r>
      <w:r w:rsidR="186666C5" w:rsidRPr="1E3BD96F">
        <w:rPr>
          <w:rFonts w:ascii="Times New Roman" w:eastAsia="Times New Roman" w:hAnsi="Times New Roman" w:cs="Times New Roman"/>
          <w:sz w:val="24"/>
          <w:szCs w:val="24"/>
        </w:rPr>
        <w:t xml:space="preserve"> 4^2^</w:t>
      </w:r>
      <w:r w:rsidR="186666C5" w:rsidRPr="74F55938">
        <w:rPr>
          <w:rFonts w:ascii="Times New Roman" w:eastAsia="Times New Roman" w:hAnsi="Times New Roman" w:cs="Times New Roman"/>
          <w:sz w:val="24"/>
          <w:szCs w:val="24"/>
        </w:rPr>
        <w:t xml:space="preserve"> 512*</w:t>
      </w:r>
      <w:r w:rsidR="186666C5" w:rsidRPr="1E3BD96F">
        <w:rPr>
          <w:rFonts w:ascii="Times New Roman" w:eastAsia="Times New Roman" w:hAnsi="Times New Roman" w:cs="Times New Roman"/>
          <w:sz w:val="24"/>
          <w:szCs w:val="24"/>
        </w:rPr>
        <w:t xml:space="preserve"> 4^2^256*4^2^128* 4^2^64* 4^2^32* 4^2^</w:t>
      </w:r>
      <w:r w:rsidR="1B9E0787" w:rsidRPr="1E3BD96F">
        <w:rPr>
          <w:rFonts w:ascii="Times New Roman" w:eastAsia="Times New Roman" w:hAnsi="Times New Roman" w:cs="Times New Roman"/>
          <w:sz w:val="24"/>
          <w:szCs w:val="24"/>
        </w:rPr>
        <w:t>2.</w:t>
      </w:r>
      <w:r w:rsidR="101E3573"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6A97A97" w:rsidRPr="74F55938">
        <w:rPr>
          <w:rFonts w:ascii="Times New Roman" w:eastAsia="Times New Roman" w:hAnsi="Times New Roman" w:cs="Times New Roman"/>
          <w:sz w:val="24"/>
          <w:szCs w:val="24"/>
        </w:rPr>
        <w:t xml:space="preserve">Therefore, we have </w:t>
      </w:r>
    </w:p>
    <w:p w14:paraId="15F1AD9A" w14:textId="5E7406E4" w:rsidR="00A45D0F" w:rsidRPr="00A45D0F" w:rsidRDefault="790ECC7A" w:rsidP="4EB60B7C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4^2^2018</w:t>
      </w:r>
      <w:r w:rsidR="00A45D0F"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2D5DE2A2" w:rsidRPr="74F55938">
        <w:rPr>
          <w:rFonts w:ascii="Times New Roman" w:eastAsia="Times New Roman" w:hAnsi="Times New Roman" w:cs="Times New Roman"/>
          <w:sz w:val="24"/>
          <w:szCs w:val="24"/>
        </w:rPr>
        <w:t xml:space="preserve">(mod 17) </w:t>
      </w:r>
    </w:p>
    <w:p w14:paraId="1232A5F7" w14:textId="3C081086" w:rsidR="00A45D0F" w:rsidRPr="00A45D0F" w:rsidRDefault="2D5DE2A2" w:rsidP="3335D1C7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= </w:t>
      </w:r>
      <w:r w:rsidR="1BB3317E" w:rsidRPr="74F55938">
        <w:rPr>
          <w:rFonts w:ascii="Times New Roman" w:eastAsia="Times New Roman" w:hAnsi="Times New Roman" w:cs="Times New Roman"/>
          <w:sz w:val="24"/>
          <w:szCs w:val="24"/>
        </w:rPr>
        <w:t>(</w:t>
      </w:r>
      <w:r w:rsidR="652D12AE" w:rsidRPr="74F55938">
        <w:rPr>
          <w:rFonts w:ascii="Times New Roman" w:eastAsia="Times New Roman" w:hAnsi="Times New Roman" w:cs="Times New Roman"/>
          <w:sz w:val="24"/>
          <w:szCs w:val="24"/>
        </w:rPr>
        <w:t>4^2^1024 * 4^2^512 * 4^2^256 * 4^2^128 * 4^2</w:t>
      </w:r>
      <w:r w:rsidR="00783042" w:rsidRPr="74F55938">
        <w:rPr>
          <w:rFonts w:ascii="Times New Roman" w:eastAsia="Times New Roman" w:hAnsi="Times New Roman" w:cs="Times New Roman"/>
          <w:sz w:val="24"/>
          <w:szCs w:val="24"/>
        </w:rPr>
        <w:t>^64 * 4^2^32 * 4^2^2)</w:t>
      </w:r>
      <w:r w:rsidR="09D5C71A"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17</w:t>
      </w:r>
    </w:p>
    <w:p w14:paraId="63B4D14A" w14:textId="2A365E04" w:rsidR="09D5C71A" w:rsidRDefault="09D5C71A" w:rsidP="3335D1C7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= </w:t>
      </w:r>
      <w:r w:rsidR="1C9C86FB" w:rsidRPr="74F55938">
        <w:rPr>
          <w:rFonts w:ascii="Times New Roman" w:eastAsia="Times New Roman" w:hAnsi="Times New Roman" w:cs="Times New Roman"/>
          <w:sz w:val="24"/>
          <w:szCs w:val="24"/>
        </w:rPr>
        <w:t>[</w:t>
      </w:r>
      <w:r w:rsidRPr="74F55938">
        <w:rPr>
          <w:rFonts w:ascii="Times New Roman" w:eastAsia="Times New Roman" w:hAnsi="Times New Roman" w:cs="Times New Roman"/>
          <w:sz w:val="24"/>
          <w:szCs w:val="24"/>
          <w:highlight w:val="yellow"/>
        </w:rPr>
        <w:t>(4^2^1024 mod 17)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* (4^2^512 mod </w:t>
      </w:r>
      <w:r w:rsidR="008B304A" w:rsidRPr="74F55938">
        <w:rPr>
          <w:rFonts w:ascii="Times New Roman" w:eastAsia="Times New Roman" w:hAnsi="Times New Roman" w:cs="Times New Roman"/>
          <w:sz w:val="24"/>
          <w:szCs w:val="24"/>
        </w:rPr>
        <w:t>17)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* (4^2^256 mod 17) * (4^2^128 mod 17) * (4^2^64 mod 17) * (4^2^32</w:t>
      </w:r>
      <w:r w:rsidR="6CF45D1B"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17)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* </w:t>
      </w:r>
      <w:r w:rsidR="66A001E8" w:rsidRPr="74F55938">
        <w:rPr>
          <w:rFonts w:ascii="Times New Roman" w:eastAsia="Times New Roman" w:hAnsi="Times New Roman" w:cs="Times New Roman"/>
          <w:sz w:val="24"/>
          <w:szCs w:val="24"/>
        </w:rPr>
        <w:t>(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4^2^2</w:t>
      </w:r>
      <w:r w:rsidR="1FF1BFCD"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17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)</w:t>
      </w:r>
      <w:r w:rsidR="0D5469F4" w:rsidRPr="74F55938">
        <w:rPr>
          <w:rFonts w:ascii="Times New Roman" w:eastAsia="Times New Roman" w:hAnsi="Times New Roman" w:cs="Times New Roman"/>
          <w:sz w:val="24"/>
          <w:szCs w:val="24"/>
        </w:rPr>
        <w:t>]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17</w:t>
      </w:r>
    </w:p>
    <w:p w14:paraId="3E3DEDF8" w14:textId="2861701E" w:rsidR="008C3123" w:rsidRDefault="1AA995AD" w:rsidP="3335D1C7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Using divide and conquer, </w:t>
      </w:r>
      <w:r w:rsidR="008C3123" w:rsidRPr="74F55938">
        <w:rPr>
          <w:rFonts w:ascii="Times New Roman" w:eastAsia="Times New Roman" w:hAnsi="Times New Roman" w:cs="Times New Roman"/>
          <w:sz w:val="24"/>
          <w:szCs w:val="24"/>
        </w:rPr>
        <w:t xml:space="preserve">I </w:t>
      </w:r>
      <w:r w:rsidR="3E4BD94A" w:rsidRPr="74F55938">
        <w:rPr>
          <w:rFonts w:ascii="Times New Roman" w:eastAsia="Times New Roman" w:hAnsi="Times New Roman" w:cs="Times New Roman"/>
          <w:sz w:val="24"/>
          <w:szCs w:val="24"/>
        </w:rPr>
        <w:t xml:space="preserve">will </w:t>
      </w:r>
      <w:r w:rsidR="008C3123" w:rsidRPr="74F55938">
        <w:rPr>
          <w:rFonts w:ascii="Times New Roman" w:eastAsia="Times New Roman" w:hAnsi="Times New Roman" w:cs="Times New Roman"/>
          <w:sz w:val="24"/>
          <w:szCs w:val="24"/>
        </w:rPr>
        <w:t xml:space="preserve">calculate each </w:t>
      </w:r>
      <w:r w:rsidR="5EFEF47A" w:rsidRPr="74F55938">
        <w:rPr>
          <w:rFonts w:ascii="Times New Roman" w:eastAsia="Times New Roman" w:hAnsi="Times New Roman" w:cs="Times New Roman"/>
          <w:sz w:val="24"/>
          <w:szCs w:val="24"/>
        </w:rPr>
        <w:t>module</w:t>
      </w:r>
      <w:r w:rsidR="77B8660F" w:rsidRPr="74F55938">
        <w:rPr>
          <w:rFonts w:ascii="Times New Roman" w:eastAsia="Times New Roman" w:hAnsi="Times New Roman" w:cs="Times New Roman"/>
          <w:sz w:val="24"/>
          <w:szCs w:val="24"/>
        </w:rPr>
        <w:t>'</w:t>
      </w:r>
      <w:r w:rsidR="5EFEF47A" w:rsidRPr="74F55938">
        <w:rPr>
          <w:rFonts w:ascii="Times New Roman" w:eastAsia="Times New Roman" w:hAnsi="Times New Roman" w:cs="Times New Roman"/>
          <w:sz w:val="24"/>
          <w:szCs w:val="24"/>
        </w:rPr>
        <w:t>s</w:t>
      </w:r>
      <w:r w:rsidR="008C3123"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DE8F51C" w:rsidRPr="74F55938">
        <w:rPr>
          <w:rFonts w:ascii="Times New Roman" w:eastAsia="Times New Roman" w:hAnsi="Times New Roman" w:cs="Times New Roman"/>
          <w:sz w:val="24"/>
          <w:szCs w:val="24"/>
        </w:rPr>
        <w:t>section</w:t>
      </w:r>
      <w:r w:rsidR="728EF59A"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D916EA8" w:rsidRPr="74F55938">
        <w:rPr>
          <w:rFonts w:ascii="Times New Roman" w:eastAsia="Times New Roman" w:hAnsi="Times New Roman" w:cs="Times New Roman"/>
          <w:sz w:val="24"/>
          <w:szCs w:val="24"/>
        </w:rPr>
        <w:t xml:space="preserve">separately. For example, </w:t>
      </w:r>
      <w:r w:rsidR="58CA69E1" w:rsidRPr="74F55938">
        <w:rPr>
          <w:rFonts w:ascii="Times New Roman" w:eastAsia="Times New Roman" w:hAnsi="Times New Roman" w:cs="Times New Roman"/>
          <w:sz w:val="24"/>
          <w:szCs w:val="24"/>
        </w:rPr>
        <w:t>let us</w:t>
      </w:r>
      <w:r w:rsidR="0D916EA8" w:rsidRPr="74F55938">
        <w:rPr>
          <w:rFonts w:ascii="Times New Roman" w:eastAsia="Times New Roman" w:hAnsi="Times New Roman" w:cs="Times New Roman"/>
          <w:sz w:val="24"/>
          <w:szCs w:val="24"/>
        </w:rPr>
        <w:t xml:space="preserve"> calculate</w:t>
      </w:r>
      <w:r w:rsidR="3511D692" w:rsidRPr="74F55938">
        <w:rPr>
          <w:rFonts w:ascii="Times New Roman" w:eastAsia="Times New Roman" w:hAnsi="Times New Roman" w:cs="Times New Roman"/>
          <w:sz w:val="24"/>
          <w:szCs w:val="24"/>
        </w:rPr>
        <w:t xml:space="preserve"> 4^2^1024 mod 17:</w:t>
      </w:r>
    </w:p>
    <w:p w14:paraId="4421E02E" w14:textId="40A3824B" w:rsidR="3511D692" w:rsidRDefault="3511D692" w:rsidP="4EB60B7C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  <w:highlight w:val="yellow"/>
        </w:rPr>
        <w:t>4^2^1024 mod 17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E741B73" w14:textId="2BE32596" w:rsidR="3511D692" w:rsidRDefault="3511D692" w:rsidP="4EB60B7C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= </w:t>
      </w:r>
      <w:r w:rsidR="25F15C6D" w:rsidRPr="74F55938">
        <w:rPr>
          <w:rFonts w:ascii="Times New Roman" w:eastAsia="Times New Roman" w:hAnsi="Times New Roman" w:cs="Times New Roman"/>
          <w:sz w:val="24"/>
          <w:szCs w:val="24"/>
        </w:rPr>
        <w:t>(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4^2^512 * 4^2^512</w:t>
      </w:r>
      <w:r w:rsidR="3EAF9443" w:rsidRPr="74F55938">
        <w:rPr>
          <w:rFonts w:ascii="Times New Roman" w:eastAsia="Times New Roman" w:hAnsi="Times New Roman" w:cs="Times New Roman"/>
          <w:sz w:val="24"/>
          <w:szCs w:val="24"/>
        </w:rPr>
        <w:t>) mod 17</w:t>
      </w:r>
    </w:p>
    <w:p w14:paraId="695613F5" w14:textId="0BD1B575" w:rsidR="422C8222" w:rsidRDefault="422C8222" w:rsidP="4EB60B7C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= </w:t>
      </w:r>
      <w:r w:rsidR="6BB5712F" w:rsidRPr="74F55938">
        <w:rPr>
          <w:rFonts w:ascii="Times New Roman" w:eastAsia="Times New Roman" w:hAnsi="Times New Roman" w:cs="Times New Roman"/>
          <w:sz w:val="24"/>
          <w:szCs w:val="24"/>
        </w:rPr>
        <w:t>(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4^2^256 * 4^2^256 * 4^2^256 * 4^2^256</w:t>
      </w:r>
      <w:r w:rsidR="63E9CB24" w:rsidRPr="74F55938">
        <w:rPr>
          <w:rFonts w:ascii="Times New Roman" w:eastAsia="Times New Roman" w:hAnsi="Times New Roman" w:cs="Times New Roman"/>
          <w:sz w:val="24"/>
          <w:szCs w:val="24"/>
        </w:rPr>
        <w:t>) mod 17</w:t>
      </w:r>
    </w:p>
    <w:p w14:paraId="24B0C594" w14:textId="4D5E14F4" w:rsidR="3335D1C7" w:rsidRDefault="63E9CB24" w:rsidP="3335D1C7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= (4^2^256 * 4^2^256 * 4^2^256 * 4^2^256 * 4^2^256 * 4^2^256 * 4^2^256 * 4^2^256) mod 17</w:t>
      </w:r>
    </w:p>
    <w:p w14:paraId="6F1729A9" w14:textId="3490E198" w:rsidR="63E9CB24" w:rsidRDefault="63E9CB24" w:rsidP="4EB60B7C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= 4^2^64 multiple with itself 16 times then mod 17</w:t>
      </w:r>
    </w:p>
    <w:p w14:paraId="175C8946" w14:textId="79CEA16A" w:rsidR="63E9CB24" w:rsidRDefault="63E9CB24" w:rsidP="4EB60B7C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= 4^2^32 multiple with itself 32 times then mod 17</w:t>
      </w:r>
    </w:p>
    <w:p w14:paraId="64E4F11E" w14:textId="7B895ED5" w:rsidR="7DA07927" w:rsidRDefault="7DA07927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= 4^2^16 multiple with itself 64 times then mod 17</w:t>
      </w:r>
    </w:p>
    <w:p w14:paraId="76C25B9B" w14:textId="40F284A9" w:rsidR="7DA07927" w:rsidRDefault="7DA07927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= 4^2^8 multiple with itself 128 times then mod 17</w:t>
      </w:r>
    </w:p>
    <w:p w14:paraId="62E7CD0C" w14:textId="610D44D7" w:rsidR="7DA07927" w:rsidRDefault="7DA07927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= 4^2^4 multiple with itself 256 times then mod 17</w:t>
      </w:r>
    </w:p>
    <w:p w14:paraId="72FB2C36" w14:textId="0E109884" w:rsidR="7DA07927" w:rsidRDefault="7DA07927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= 4^2^2 multiple with itself 512 times then mod 17</w:t>
      </w:r>
    </w:p>
    <w:p w14:paraId="313448E6" w14:textId="7D6BFC16" w:rsidR="0A96A03C" w:rsidRDefault="0A96A03C" w:rsidP="4EB60B7C">
      <w:pPr>
        <w:ind w:firstLine="720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74F55938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The result would be (4^2^2 mod 17) multiply with itself </w:t>
      </w:r>
      <w:r w:rsidR="0F4ED64C" w:rsidRPr="74F55938">
        <w:rPr>
          <w:rFonts w:ascii="Times New Roman" w:eastAsia="Times New Roman" w:hAnsi="Times New Roman" w:cs="Times New Roman"/>
          <w:sz w:val="24"/>
          <w:szCs w:val="24"/>
          <w:highlight w:val="yellow"/>
        </w:rPr>
        <w:t>512</w:t>
      </w:r>
      <w:r w:rsidRPr="74F55938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times and mod 17</w:t>
      </w:r>
      <w:r w:rsidR="72AC4163" w:rsidRPr="1E3BD96F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can be written as</w:t>
      </w:r>
    </w:p>
    <w:p w14:paraId="519202A3" w14:textId="08248E86" w:rsidR="63E9CB24" w:rsidRDefault="63E9CB24" w:rsidP="4EB60B7C">
      <w:pPr>
        <w:ind w:firstLine="720"/>
        <w:rPr>
          <w:rFonts w:ascii="Times New Roman" w:eastAsia="Times New Roman" w:hAnsi="Times New Roman" w:cs="Times New Roman"/>
          <w:sz w:val="24"/>
          <w:szCs w:val="24"/>
          <w:highlight w:val="green"/>
        </w:rPr>
      </w:pPr>
      <w:r w:rsidRPr="5E439CC2">
        <w:rPr>
          <w:rFonts w:ascii="Times New Roman" w:eastAsia="Times New Roman" w:hAnsi="Times New Roman" w:cs="Times New Roman"/>
          <w:sz w:val="24"/>
          <w:szCs w:val="24"/>
        </w:rPr>
        <w:t xml:space="preserve">= </w:t>
      </w:r>
      <w:r w:rsidR="5EA14C14" w:rsidRPr="5E439CC2">
        <w:rPr>
          <w:rFonts w:ascii="Times New Roman" w:eastAsia="Times New Roman" w:hAnsi="Times New Roman" w:cs="Times New Roman"/>
          <w:sz w:val="24"/>
          <w:szCs w:val="24"/>
        </w:rPr>
        <w:t>[</w:t>
      </w:r>
      <w:r w:rsidRPr="5E439CC2">
        <w:rPr>
          <w:rFonts w:ascii="Times New Roman" w:eastAsia="Times New Roman" w:hAnsi="Times New Roman" w:cs="Times New Roman"/>
          <w:sz w:val="24"/>
          <w:szCs w:val="24"/>
        </w:rPr>
        <w:t>(4^2^2 mod 17)</w:t>
      </w:r>
      <w:r w:rsidR="22A46366" w:rsidRPr="5E439CC2">
        <w:rPr>
          <w:rFonts w:ascii="Times New Roman" w:eastAsia="Times New Roman" w:hAnsi="Times New Roman" w:cs="Times New Roman"/>
          <w:sz w:val="24"/>
          <w:szCs w:val="24"/>
        </w:rPr>
        <w:t xml:space="preserve"> * (4^2^</w:t>
      </w:r>
      <w:r w:rsidR="54C6E912" w:rsidRPr="5E439CC2">
        <w:rPr>
          <w:rFonts w:ascii="Times New Roman" w:eastAsia="Times New Roman" w:hAnsi="Times New Roman" w:cs="Times New Roman"/>
          <w:sz w:val="24"/>
          <w:szCs w:val="24"/>
        </w:rPr>
        <w:t>2</w:t>
      </w:r>
      <w:r w:rsidR="22A46366" w:rsidRPr="5E439CC2">
        <w:rPr>
          <w:rFonts w:ascii="Times New Roman" w:eastAsia="Times New Roman" w:hAnsi="Times New Roman" w:cs="Times New Roman"/>
          <w:sz w:val="24"/>
          <w:szCs w:val="24"/>
        </w:rPr>
        <w:t xml:space="preserve"> mod 17) </w:t>
      </w:r>
      <w:r w:rsidR="29607CFE" w:rsidRPr="5E439CC2">
        <w:rPr>
          <w:rFonts w:ascii="Times New Roman" w:eastAsia="Times New Roman" w:hAnsi="Times New Roman" w:cs="Times New Roman"/>
          <w:sz w:val="24"/>
          <w:szCs w:val="24"/>
        </w:rPr>
        <w:t xml:space="preserve">…* (4^2^2 mod 17) * (4^2^2 mod 17)] mod 17 </w:t>
      </w:r>
      <w:r w:rsidR="713CD510" w:rsidRPr="5E439CC2">
        <w:rPr>
          <w:rFonts w:ascii="Times New Roman" w:eastAsia="Times New Roman" w:hAnsi="Times New Roman" w:cs="Times New Roman"/>
          <w:sz w:val="24"/>
          <w:szCs w:val="24"/>
          <w:highlight w:val="green"/>
        </w:rPr>
        <w:t>(1)</w:t>
      </w:r>
    </w:p>
    <w:p w14:paraId="2927454B" w14:textId="51E7700E" w:rsidR="00A45D0F" w:rsidRDefault="76B070A8" w:rsidP="00676223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(*) </w:t>
      </w:r>
      <w:r w:rsidR="765F19BE" w:rsidRPr="74F55938">
        <w:rPr>
          <w:rFonts w:ascii="Times New Roman" w:eastAsia="Times New Roman" w:hAnsi="Times New Roman" w:cs="Times New Roman"/>
          <w:sz w:val="24"/>
          <w:szCs w:val="24"/>
        </w:rPr>
        <w:t>Apply</w:t>
      </w:r>
      <w:r w:rsidR="3AE66332" w:rsidRPr="74F55938">
        <w:rPr>
          <w:rFonts w:ascii="Times New Roman" w:eastAsia="Times New Roman" w:hAnsi="Times New Roman" w:cs="Times New Roman"/>
          <w:sz w:val="24"/>
          <w:szCs w:val="24"/>
        </w:rPr>
        <w:t xml:space="preserve"> the fact that (</w:t>
      </w:r>
      <w:proofErr w:type="spellStart"/>
      <w:r w:rsidR="3AE66332" w:rsidRPr="74F55938">
        <w:rPr>
          <w:rFonts w:ascii="Times New Roman" w:eastAsia="Times New Roman" w:hAnsi="Times New Roman" w:cs="Times New Roman"/>
          <w:sz w:val="24"/>
          <w:szCs w:val="24"/>
        </w:rPr>
        <w:t>X^a</w:t>
      </w:r>
      <w:proofErr w:type="spellEnd"/>
      <w:r w:rsidR="3AE66332" w:rsidRPr="74F55938">
        <w:rPr>
          <w:rFonts w:ascii="Times New Roman" w:eastAsia="Times New Roman" w:hAnsi="Times New Roman" w:cs="Times New Roman"/>
          <w:sz w:val="24"/>
          <w:szCs w:val="24"/>
        </w:rPr>
        <w:t>)2 = X^2a and X^(</w:t>
      </w:r>
      <w:proofErr w:type="spellStart"/>
      <w:r w:rsidR="3AE66332" w:rsidRPr="74F55938">
        <w:rPr>
          <w:rFonts w:ascii="Times New Roman" w:eastAsia="Times New Roman" w:hAnsi="Times New Roman" w:cs="Times New Roman"/>
          <w:sz w:val="24"/>
          <w:szCs w:val="24"/>
        </w:rPr>
        <w:t>a+b</w:t>
      </w:r>
      <w:proofErr w:type="spellEnd"/>
      <w:r w:rsidR="3AE66332" w:rsidRPr="74F55938">
        <w:rPr>
          <w:rFonts w:ascii="Times New Roman" w:eastAsia="Times New Roman" w:hAnsi="Times New Roman" w:cs="Times New Roman"/>
          <w:sz w:val="24"/>
          <w:szCs w:val="24"/>
        </w:rPr>
        <w:t xml:space="preserve">) = </w:t>
      </w:r>
      <w:proofErr w:type="spellStart"/>
      <w:r w:rsidR="3AE66332" w:rsidRPr="74F55938">
        <w:rPr>
          <w:rFonts w:ascii="Times New Roman" w:eastAsia="Times New Roman" w:hAnsi="Times New Roman" w:cs="Times New Roman"/>
          <w:sz w:val="24"/>
          <w:szCs w:val="24"/>
        </w:rPr>
        <w:t>X^a</w:t>
      </w:r>
      <w:proofErr w:type="spellEnd"/>
      <w:r w:rsidR="3AE66332" w:rsidRPr="74F55938">
        <w:rPr>
          <w:rFonts w:ascii="Times New Roman" w:eastAsia="Times New Roman" w:hAnsi="Times New Roman" w:cs="Times New Roman"/>
          <w:sz w:val="24"/>
          <w:szCs w:val="24"/>
        </w:rPr>
        <w:t>*</w:t>
      </w:r>
      <w:proofErr w:type="spellStart"/>
      <w:r w:rsidR="3AE66332" w:rsidRPr="74F55938">
        <w:rPr>
          <w:rFonts w:ascii="Times New Roman" w:eastAsia="Times New Roman" w:hAnsi="Times New Roman" w:cs="Times New Roman"/>
          <w:sz w:val="24"/>
          <w:szCs w:val="24"/>
        </w:rPr>
        <w:t>X^b</w:t>
      </w:r>
      <w:proofErr w:type="spellEnd"/>
      <w:r w:rsidR="73E607E7" w:rsidRPr="74F55938">
        <w:rPr>
          <w:rFonts w:ascii="Times New Roman" w:eastAsia="Times New Roman" w:hAnsi="Times New Roman" w:cs="Times New Roman"/>
          <w:sz w:val="24"/>
          <w:szCs w:val="24"/>
        </w:rPr>
        <w:t xml:space="preserve">. I will double both the Number Columns and the result columns for each iteration to calculate the </w:t>
      </w:r>
    </w:p>
    <w:tbl>
      <w:tblPr>
        <w:tblStyle w:val="TableGrid"/>
        <w:tblW w:w="0" w:type="auto"/>
        <w:tblInd w:w="-3" w:type="dxa"/>
        <w:tblLayout w:type="fixed"/>
        <w:tblLook w:val="06A0" w:firstRow="1" w:lastRow="0" w:firstColumn="1" w:lastColumn="0" w:noHBand="1" w:noVBand="1"/>
      </w:tblPr>
      <w:tblGrid>
        <w:gridCol w:w="3120"/>
        <w:gridCol w:w="3120"/>
        <w:gridCol w:w="3120"/>
      </w:tblGrid>
      <w:tr w:rsidR="020E0696" w14:paraId="2A06C74F" w14:textId="77777777" w:rsidTr="6BC64228">
        <w:tc>
          <w:tcPr>
            <w:tcW w:w="3120" w:type="dxa"/>
          </w:tcPr>
          <w:p w14:paraId="51B9791B" w14:textId="69031415" w:rsidR="020E0696" w:rsidRDefault="73E607E7" w:rsidP="020E069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number</w:t>
            </w:r>
          </w:p>
        </w:tc>
        <w:tc>
          <w:tcPr>
            <w:tcW w:w="3120" w:type="dxa"/>
          </w:tcPr>
          <w:p w14:paraId="2460485C" w14:textId="5397F334" w:rsidR="020E0696" w:rsidRDefault="04B62663" w:rsidP="020E069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="73E607E7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esult</w:t>
            </w:r>
            <w:r w:rsidR="6CE8A860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od</w:t>
            </w:r>
          </w:p>
        </w:tc>
        <w:tc>
          <w:tcPr>
            <w:tcW w:w="3120" w:type="dxa"/>
          </w:tcPr>
          <w:p w14:paraId="64F60E6D" w14:textId="198E4833" w:rsidR="020E0696" w:rsidRDefault="42477AD7" w:rsidP="020E069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Result</w:t>
            </w:r>
          </w:p>
        </w:tc>
      </w:tr>
      <w:tr w:rsidR="020E0696" w14:paraId="766EF357" w14:textId="77777777" w:rsidTr="6BC64228">
        <w:tc>
          <w:tcPr>
            <w:tcW w:w="3120" w:type="dxa"/>
          </w:tcPr>
          <w:p w14:paraId="1252BD45" w14:textId="579DC478" w:rsidR="42477AD7" w:rsidRDefault="00816968" w:rsidP="020E069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4^1 mod 1</w:t>
            </w:r>
            <w:r w:rsidR="00594355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120" w:type="dxa"/>
          </w:tcPr>
          <w:p w14:paraId="46843760" w14:textId="5A353910" w:rsidR="020E0696" w:rsidRDefault="00145F11" w:rsidP="020E069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4 mod 1</w:t>
            </w:r>
            <w:r w:rsidR="003D4932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120" w:type="dxa"/>
          </w:tcPr>
          <w:p w14:paraId="2EC911F4" w14:textId="21ED6624" w:rsidR="020E0696" w:rsidRDefault="020E0696" w:rsidP="020E069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74F55938" w14:paraId="26F48104" w14:textId="77777777" w:rsidTr="74F55938">
        <w:tc>
          <w:tcPr>
            <w:tcW w:w="3120" w:type="dxa"/>
          </w:tcPr>
          <w:p w14:paraId="5B1AD632" w14:textId="1333DA78" w:rsidR="3561C631" w:rsidRDefault="3561C631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4^2 mod 17</w:t>
            </w:r>
          </w:p>
        </w:tc>
        <w:tc>
          <w:tcPr>
            <w:tcW w:w="3120" w:type="dxa"/>
          </w:tcPr>
          <w:p w14:paraId="29ECBB42" w14:textId="76EEB9F1" w:rsidR="3561C631" w:rsidRDefault="3561C631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16 mod 17</w:t>
            </w:r>
          </w:p>
        </w:tc>
        <w:tc>
          <w:tcPr>
            <w:tcW w:w="3120" w:type="dxa"/>
          </w:tcPr>
          <w:p w14:paraId="7F4FD7CF" w14:textId="196CC24F" w:rsidR="74F55938" w:rsidRDefault="74F55938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74F55938" w14:paraId="2DF20979" w14:textId="77777777" w:rsidTr="74F55938">
        <w:tc>
          <w:tcPr>
            <w:tcW w:w="3120" w:type="dxa"/>
          </w:tcPr>
          <w:p w14:paraId="7C14A329" w14:textId="16CDFBF3" w:rsidR="4454861D" w:rsidRDefault="4454861D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4^4 mod 17</w:t>
            </w:r>
          </w:p>
        </w:tc>
        <w:tc>
          <w:tcPr>
            <w:tcW w:w="3120" w:type="dxa"/>
          </w:tcPr>
          <w:p w14:paraId="70A17FE5" w14:textId="67D87AC7" w:rsidR="4454861D" w:rsidRDefault="4454861D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256 mod 17</w:t>
            </w:r>
          </w:p>
        </w:tc>
        <w:tc>
          <w:tcPr>
            <w:tcW w:w="3120" w:type="dxa"/>
          </w:tcPr>
          <w:p w14:paraId="7EE024FC" w14:textId="281CC6EE" w:rsidR="4454861D" w:rsidRDefault="4454861D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7E53A9EF" w14:textId="06D5C1B5" w:rsidR="4EB60B7C" w:rsidRDefault="4EB60B7C" w:rsidP="4EB60B7C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6458F76D" w14:textId="1391A4B8" w:rsidR="3B37BA1C" w:rsidRDefault="3B37BA1C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5E439CC2">
        <w:rPr>
          <w:rFonts w:ascii="Times New Roman" w:eastAsia="Times New Roman" w:hAnsi="Times New Roman" w:cs="Times New Roman"/>
          <w:sz w:val="24"/>
          <w:szCs w:val="24"/>
        </w:rPr>
        <w:t xml:space="preserve">Therefore, 4^2^2 mod 17 equals 1. </w:t>
      </w:r>
      <w:r w:rsidR="20F0C319" w:rsidRPr="5E439CC2">
        <w:rPr>
          <w:rFonts w:ascii="Times New Roman" w:eastAsia="Times New Roman" w:hAnsi="Times New Roman" w:cs="Times New Roman"/>
          <w:sz w:val="24"/>
          <w:szCs w:val="24"/>
        </w:rPr>
        <w:t>replace th</w:t>
      </w:r>
      <w:r w:rsidR="73FA3B0B" w:rsidRPr="5E439CC2">
        <w:rPr>
          <w:rFonts w:ascii="Times New Roman" w:eastAsia="Times New Roman" w:hAnsi="Times New Roman" w:cs="Times New Roman"/>
          <w:sz w:val="24"/>
          <w:szCs w:val="24"/>
        </w:rPr>
        <w:t>is</w:t>
      </w:r>
      <w:r w:rsidR="20F0C319" w:rsidRPr="5E439CC2">
        <w:rPr>
          <w:rFonts w:ascii="Times New Roman" w:eastAsia="Times New Roman" w:hAnsi="Times New Roman" w:cs="Times New Roman"/>
          <w:sz w:val="24"/>
          <w:szCs w:val="24"/>
        </w:rPr>
        <w:t xml:space="preserve"> result </w:t>
      </w:r>
      <w:r w:rsidR="005D21A1">
        <w:rPr>
          <w:rFonts w:ascii="Times New Roman" w:eastAsia="Times New Roman" w:hAnsi="Times New Roman" w:cs="Times New Roman"/>
          <w:sz w:val="24"/>
          <w:szCs w:val="24"/>
        </w:rPr>
        <w:t>with</w:t>
      </w:r>
      <w:r w:rsidR="20F0C319" w:rsidRPr="5E439CC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7C1A24F9" w:rsidRPr="5E439CC2">
        <w:rPr>
          <w:rFonts w:ascii="Times New Roman" w:eastAsia="Times New Roman" w:hAnsi="Times New Roman" w:cs="Times New Roman"/>
          <w:sz w:val="24"/>
          <w:szCs w:val="24"/>
          <w:highlight w:val="green"/>
        </w:rPr>
        <w:t>(</w:t>
      </w:r>
      <w:r w:rsidR="0EC1AA41" w:rsidRPr="5E439CC2">
        <w:rPr>
          <w:rFonts w:ascii="Times New Roman" w:eastAsia="Times New Roman" w:hAnsi="Times New Roman" w:cs="Times New Roman"/>
          <w:sz w:val="24"/>
          <w:szCs w:val="24"/>
          <w:highlight w:val="green"/>
        </w:rPr>
        <w:t>1</w:t>
      </w:r>
      <w:r w:rsidR="512F8A73" w:rsidRPr="5E439CC2">
        <w:rPr>
          <w:rFonts w:ascii="Times New Roman" w:eastAsia="Times New Roman" w:hAnsi="Times New Roman" w:cs="Times New Roman"/>
          <w:sz w:val="24"/>
          <w:szCs w:val="24"/>
          <w:highlight w:val="green"/>
        </w:rPr>
        <w:t>)</w:t>
      </w:r>
      <w:r w:rsidR="02EB3235" w:rsidRPr="5E439CC2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5D21A1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2EB3235" w:rsidRPr="5E439CC2">
        <w:rPr>
          <w:rFonts w:ascii="Times New Roman" w:eastAsia="Times New Roman" w:hAnsi="Times New Roman" w:cs="Times New Roman"/>
          <w:sz w:val="24"/>
          <w:szCs w:val="24"/>
        </w:rPr>
        <w:t xml:space="preserve">we got </w:t>
      </w:r>
      <w:r w:rsidR="434DA24E" w:rsidRPr="5DA54111">
        <w:rPr>
          <w:rFonts w:ascii="Times New Roman" w:eastAsia="Times New Roman" w:hAnsi="Times New Roman" w:cs="Times New Roman"/>
          <w:sz w:val="24"/>
          <w:szCs w:val="24"/>
        </w:rPr>
        <w:t>4^2^2</w:t>
      </w:r>
      <w:r w:rsidR="02EB3235" w:rsidRPr="5DA5411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CD2E25" w:rsidRPr="5DA54111">
        <w:rPr>
          <w:rFonts w:ascii="Times New Roman" w:eastAsia="Times New Roman" w:hAnsi="Times New Roman" w:cs="Times New Roman"/>
          <w:sz w:val="24"/>
          <w:szCs w:val="24"/>
        </w:rPr>
        <w:t>time</w:t>
      </w:r>
      <w:r w:rsidR="02EB3235" w:rsidRPr="5DA5411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B58792E" w:rsidRPr="5DA54111">
        <w:rPr>
          <w:rFonts w:ascii="Times New Roman" w:eastAsia="Times New Roman" w:hAnsi="Times New Roman" w:cs="Times New Roman"/>
          <w:sz w:val="24"/>
          <w:szCs w:val="24"/>
        </w:rPr>
        <w:t>itself</w:t>
      </w:r>
      <w:r w:rsidR="02EB3235" w:rsidRPr="5DA54111">
        <w:rPr>
          <w:rFonts w:ascii="Times New Roman" w:eastAsia="Times New Roman" w:hAnsi="Times New Roman" w:cs="Times New Roman"/>
          <w:sz w:val="24"/>
          <w:szCs w:val="24"/>
        </w:rPr>
        <w:t xml:space="preserve"> 512 times</w:t>
      </w:r>
      <w:r w:rsidR="3806ED4B" w:rsidRPr="5DA54111">
        <w:rPr>
          <w:rFonts w:ascii="Times New Roman" w:eastAsia="Times New Roman" w:hAnsi="Times New Roman" w:cs="Times New Roman"/>
          <w:sz w:val="24"/>
          <w:szCs w:val="24"/>
        </w:rPr>
        <w:t xml:space="preserve"> (equals </w:t>
      </w:r>
      <w:r w:rsidR="02EB3235" w:rsidRPr="5E439CC2">
        <w:rPr>
          <w:rFonts w:ascii="Times New Roman" w:eastAsia="Times New Roman" w:hAnsi="Times New Roman" w:cs="Times New Roman"/>
          <w:sz w:val="24"/>
          <w:szCs w:val="24"/>
        </w:rPr>
        <w:t xml:space="preserve">1 </w:t>
      </w:r>
      <w:r w:rsidR="18CD2E25" w:rsidRPr="5E439CC2">
        <w:rPr>
          <w:rFonts w:ascii="Times New Roman" w:eastAsia="Times New Roman" w:hAnsi="Times New Roman" w:cs="Times New Roman"/>
          <w:sz w:val="24"/>
          <w:szCs w:val="24"/>
        </w:rPr>
        <w:t>time</w:t>
      </w:r>
      <w:r w:rsidR="02EB3235" w:rsidRPr="5E439CC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B58792E" w:rsidRPr="5E439CC2">
        <w:rPr>
          <w:rFonts w:ascii="Times New Roman" w:eastAsia="Times New Roman" w:hAnsi="Times New Roman" w:cs="Times New Roman"/>
          <w:sz w:val="24"/>
          <w:szCs w:val="24"/>
        </w:rPr>
        <w:t>itself</w:t>
      </w:r>
      <w:r w:rsidR="02EB3235" w:rsidRPr="5E439CC2">
        <w:rPr>
          <w:rFonts w:ascii="Times New Roman" w:eastAsia="Times New Roman" w:hAnsi="Times New Roman" w:cs="Times New Roman"/>
          <w:sz w:val="24"/>
          <w:szCs w:val="24"/>
        </w:rPr>
        <w:t xml:space="preserve"> 512 times</w:t>
      </w:r>
      <w:r w:rsidR="3806ED4B" w:rsidRPr="5DA54111">
        <w:rPr>
          <w:rFonts w:ascii="Times New Roman" w:eastAsia="Times New Roman" w:hAnsi="Times New Roman" w:cs="Times New Roman"/>
          <w:sz w:val="24"/>
          <w:szCs w:val="24"/>
        </w:rPr>
        <w:t>)</w:t>
      </w:r>
      <w:r w:rsidR="02EB3235" w:rsidRPr="5E439CC2">
        <w:rPr>
          <w:rFonts w:ascii="Times New Roman" w:eastAsia="Times New Roman" w:hAnsi="Times New Roman" w:cs="Times New Roman"/>
          <w:sz w:val="24"/>
          <w:szCs w:val="24"/>
        </w:rPr>
        <w:t xml:space="preserve"> then mod 17. We have </w:t>
      </w:r>
      <w:r w:rsidR="005D21A1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2EB3235" w:rsidRPr="5E439CC2">
        <w:rPr>
          <w:rFonts w:ascii="Times New Roman" w:eastAsia="Times New Roman" w:hAnsi="Times New Roman" w:cs="Times New Roman"/>
          <w:sz w:val="24"/>
          <w:szCs w:val="24"/>
        </w:rPr>
        <w:t xml:space="preserve">result is 1 mod 17 = 1. Therefore, </w:t>
      </w:r>
      <w:r w:rsidR="02EB3235" w:rsidRPr="5E439CC2">
        <w:rPr>
          <w:rFonts w:ascii="Times New Roman" w:eastAsia="Times New Roman" w:hAnsi="Times New Roman" w:cs="Times New Roman"/>
          <w:sz w:val="24"/>
          <w:szCs w:val="24"/>
          <w:highlight w:val="yellow"/>
        </w:rPr>
        <w:t>4^2^1024 mod 17 = 1</w:t>
      </w:r>
    </w:p>
    <w:p w14:paraId="3CE6F862" w14:textId="771B8EAA" w:rsidR="77AA9BD2" w:rsidRDefault="77AA9BD2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Applying the same method, I found:</w:t>
      </w:r>
    </w:p>
    <w:p w14:paraId="77A1C466" w14:textId="7738AD75" w:rsidR="77AA9BD2" w:rsidRDefault="77AA9BD2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4^2^512 mod 17 = 1 </w:t>
      </w:r>
    </w:p>
    <w:p w14:paraId="494EE6E5" w14:textId="3C1A88E5" w:rsidR="77AA9BD2" w:rsidRDefault="77AA9BD2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4^2^256 mod 17 = 1</w:t>
      </w:r>
    </w:p>
    <w:p w14:paraId="47F178F2" w14:textId="7F37915F" w:rsidR="77AA9BD2" w:rsidRDefault="77AA9BD2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4^2^128 mod 17 = 1 </w:t>
      </w:r>
    </w:p>
    <w:p w14:paraId="0A0386C4" w14:textId="441F1951" w:rsidR="77AA9BD2" w:rsidRDefault="77AA9BD2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4^2^64 mod 17 = 1</w:t>
      </w:r>
    </w:p>
    <w:p w14:paraId="2AE03C98" w14:textId="6BF1D05F" w:rsidR="77AA9BD2" w:rsidRDefault="77AA9BD2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4^2^32 mod 17 = 1</w:t>
      </w:r>
    </w:p>
    <w:p w14:paraId="11D26DED" w14:textId="659CB84A" w:rsidR="77AA9BD2" w:rsidRDefault="77AA9BD2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4^2^2 mod 17 = 1</w:t>
      </w:r>
    </w:p>
    <w:p w14:paraId="17B21AE0" w14:textId="01A41F21" w:rsidR="77AA9BD2" w:rsidRDefault="77AA9BD2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Therefore, [(4^2^1024 mod 17) * (4^2^512 mod </w:t>
      </w:r>
      <w:proofErr w:type="gramStart"/>
      <w:r w:rsidRPr="74F55938">
        <w:rPr>
          <w:rFonts w:ascii="Times New Roman" w:eastAsia="Times New Roman" w:hAnsi="Times New Roman" w:cs="Times New Roman"/>
          <w:sz w:val="24"/>
          <w:szCs w:val="24"/>
        </w:rPr>
        <w:t>17 )</w:t>
      </w:r>
      <w:proofErr w:type="gramEnd"/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* (4^2^256 mod 17) * (4^2^128 mod 17) * (4^2^64 mod 17) * (4^2^32 mod 17) * (4^2^2 mod 17)] mod 17 = 1 mod 17 = 1.</w:t>
      </w:r>
    </w:p>
    <w:p w14:paraId="584509EE" w14:textId="28D31021" w:rsidR="77AA9BD2" w:rsidRDefault="77AA9BD2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74F55938">
        <w:rPr>
          <w:rFonts w:ascii="Times New Roman" w:eastAsia="Times New Roman" w:hAnsi="Times New Roman" w:cs="Times New Roman"/>
          <w:sz w:val="24"/>
          <w:szCs w:val="24"/>
          <w:highlight w:val="yellow"/>
        </w:rPr>
        <w:lastRenderedPageBreak/>
        <w:t>4^2^2018 (mod 17) = 1</w:t>
      </w:r>
    </w:p>
    <w:p w14:paraId="441E8772" w14:textId="1E73F55F" w:rsidR="00177311" w:rsidRDefault="00177311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The above way in not the one I would like to have: See m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highlight w:val="yellow"/>
        </w:rPr>
        <w:t>sol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: </w:t>
      </w:r>
    </w:p>
    <w:p w14:paraId="35894AE3" w14:textId="77777777" w:rsidR="00177311" w:rsidRDefault="00177311" w:rsidP="00177311">
      <w:pPr>
        <w:ind w:left="1080"/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 xml:space="preserve">   </w:t>
      </w:r>
      <m:oMath>
        <m:sSup>
          <m:sSup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  <w:lang w:eastAsia="en-US"/>
              </w:rPr>
            </m:ctrlPr>
          </m:sSup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4</m:t>
            </m:r>
          </m:e>
          <m:sup>
            <m:sSup>
              <m:sSup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  <w:lang w:eastAsia="en-US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2</m:t>
                </m:r>
              </m:e>
              <m:sup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2018</m:t>
                </m:r>
              </m:sup>
            </m:sSup>
          </m:sup>
        </m:sSup>
      </m:oMath>
      <w:r>
        <w:rPr>
          <w:rFonts w:ascii="Times New Roman" w:hAnsi="Times New Roman" w:cs="Times New Roman"/>
          <w:color w:val="0000FF"/>
          <w:sz w:val="24"/>
          <w:szCs w:val="24"/>
        </w:rPr>
        <w:t xml:space="preserve"> (</w:t>
      </w:r>
      <w:proofErr w:type="gramStart"/>
      <w:r>
        <w:rPr>
          <w:rFonts w:ascii="Times New Roman" w:hAnsi="Times New Roman" w:cs="Times New Roman"/>
          <w:color w:val="0000FF"/>
          <w:sz w:val="24"/>
          <w:szCs w:val="24"/>
        </w:rPr>
        <w:t>mod</w:t>
      </w:r>
      <w:proofErr w:type="gramEnd"/>
      <w:r>
        <w:rPr>
          <w:rFonts w:ascii="Times New Roman" w:hAnsi="Times New Roman" w:cs="Times New Roman"/>
          <w:color w:val="0000FF"/>
          <w:sz w:val="24"/>
          <w:szCs w:val="24"/>
        </w:rPr>
        <w:t xml:space="preserve"> 17) </w:t>
      </w:r>
      <m:oMath>
        <m:r>
          <w:rPr>
            <w:rFonts w:ascii="Cambria Math" w:hAnsi="Cambria Math" w:cs="Times New Roman"/>
            <w:color w:val="0000FF"/>
            <w:sz w:val="24"/>
            <w:szCs w:val="24"/>
          </w:rPr>
          <m:t>≡</m:t>
        </m:r>
      </m:oMath>
      <w:r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  <w:lang w:eastAsia="en-US"/>
              </w:rPr>
            </m:ctrlPr>
          </m:sSup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4</m:t>
            </m:r>
          </m:e>
          <m:sup>
            <m:sSup>
              <m:sSup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  <w:lang w:eastAsia="en-US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2</m:t>
                </m:r>
              </m:e>
              <m:sup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  <w:lang w:eastAsia="en-US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*2</m:t>
                </m:r>
              </m:e>
              <m:sup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2016</m:t>
                </m:r>
              </m:sup>
            </m:sSup>
          </m:sup>
        </m:sSup>
      </m:oMath>
      <w:r>
        <w:rPr>
          <w:rFonts w:ascii="Times New Roman" w:hAnsi="Times New Roman" w:cs="Times New Roman"/>
          <w:color w:val="0000FF"/>
          <w:sz w:val="24"/>
          <w:szCs w:val="24"/>
        </w:rPr>
        <w:t>(mod 17)</w:t>
      </w:r>
    </w:p>
    <w:p w14:paraId="6F0ABCB4" w14:textId="77777777" w:rsidR="00177311" w:rsidRDefault="00177311" w:rsidP="00177311">
      <w:pPr>
        <w:pStyle w:val="ListParagraph"/>
        <w:ind w:left="2880"/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 xml:space="preserve">  </w:t>
      </w:r>
      <m:oMath>
        <m:r>
          <w:rPr>
            <w:rFonts w:ascii="Cambria Math" w:hAnsi="Cambria Math" w:cs="Times New Roman"/>
            <w:color w:val="0000FF"/>
            <w:sz w:val="24"/>
            <w:szCs w:val="24"/>
          </w:rPr>
          <m:t>≡</m:t>
        </m:r>
      </m:oMath>
      <w:r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color w:val="0000FF"/>
            <w:sz w:val="24"/>
            <w:szCs w:val="24"/>
          </w:rPr>
          <m:t>(</m:t>
        </m:r>
        <m:sSup>
          <m:sSup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  <w:lang w:eastAsia="en-US"/>
              </w:rPr>
            </m:ctrlPr>
          </m:sSupPr>
          <m:e>
            <m:sSup>
              <m:sSup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  <w:lang w:eastAsia="en-US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4</m:t>
                </m:r>
              </m:e>
              <m:sup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color w:val="0000FF"/>
                        <w:sz w:val="24"/>
                        <w:szCs w:val="24"/>
                        <w:lang w:eastAsia="en-US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0000FF"/>
                        <w:sz w:val="24"/>
                        <w:szCs w:val="24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 w:cs="Times New Roman"/>
                        <w:color w:val="0000FF"/>
                        <w:sz w:val="24"/>
                        <w:szCs w:val="24"/>
                      </w:rPr>
                      <m:t>2</m:t>
                    </m:r>
                  </m:sup>
                </m:sSup>
              </m:sup>
            </m:sSup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)</m:t>
            </m:r>
          </m:e>
          <m:sup>
            <m:sSup>
              <m:sSup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  <w:lang w:eastAsia="en-US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2</m:t>
                </m:r>
              </m:e>
              <m:sup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2016</m:t>
                </m:r>
              </m:sup>
            </m:sSup>
          </m:sup>
        </m:sSup>
      </m:oMath>
      <w:r>
        <w:rPr>
          <w:rFonts w:ascii="Times New Roman" w:hAnsi="Times New Roman" w:cs="Times New Roman"/>
          <w:color w:val="0000FF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color w:val="0000FF"/>
          <w:sz w:val="24"/>
          <w:szCs w:val="24"/>
        </w:rPr>
        <w:t>mod</w:t>
      </w:r>
      <w:proofErr w:type="gramEnd"/>
      <w:r>
        <w:rPr>
          <w:rFonts w:ascii="Times New Roman" w:hAnsi="Times New Roman" w:cs="Times New Roman"/>
          <w:color w:val="0000FF"/>
          <w:sz w:val="24"/>
          <w:szCs w:val="24"/>
        </w:rPr>
        <w:t xml:space="preserve"> 17)</w:t>
      </w:r>
    </w:p>
    <w:p w14:paraId="09F64838" w14:textId="77777777" w:rsidR="00177311" w:rsidRDefault="00177311" w:rsidP="00177311">
      <w:pPr>
        <w:ind w:left="1440" w:firstLine="720"/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 xml:space="preserve">              </w:t>
      </w:r>
      <m:oMath>
        <m:r>
          <w:rPr>
            <w:rFonts w:ascii="Cambria Math" w:hAnsi="Cambria Math" w:cs="Times New Roman"/>
            <w:color w:val="0000FF"/>
            <w:sz w:val="24"/>
            <w:szCs w:val="24"/>
          </w:rPr>
          <m:t>≡</m:t>
        </m:r>
      </m:oMath>
      <w:r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color w:val="0000FF"/>
            <w:sz w:val="24"/>
            <w:szCs w:val="24"/>
          </w:rPr>
          <m:t>(</m:t>
        </m:r>
        <m:sSup>
          <m:sSup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  <w:lang w:eastAsia="en-US"/>
              </w:rPr>
            </m:ctrlPr>
          </m:sSupPr>
          <m:e>
            <m:sSup>
              <m:sSup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  <w:lang w:eastAsia="en-US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4</m:t>
                </m:r>
              </m:e>
              <m:sup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4</m:t>
                </m:r>
              </m:sup>
            </m:sSup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)</m:t>
            </m:r>
          </m:e>
          <m:sup>
            <m:sSup>
              <m:sSup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  <w:lang w:eastAsia="en-US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2</m:t>
                </m:r>
              </m:e>
              <m:sup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2016</m:t>
                </m:r>
              </m:sup>
            </m:sSup>
          </m:sup>
        </m:sSup>
      </m:oMath>
      <w:r>
        <w:rPr>
          <w:rFonts w:ascii="Times New Roman" w:hAnsi="Times New Roman" w:cs="Times New Roman"/>
          <w:color w:val="0000FF"/>
          <w:sz w:val="24"/>
          <w:szCs w:val="24"/>
        </w:rPr>
        <w:t xml:space="preserve"> (</w:t>
      </w:r>
      <w:proofErr w:type="gramStart"/>
      <w:r>
        <w:rPr>
          <w:rFonts w:ascii="Times New Roman" w:hAnsi="Times New Roman" w:cs="Times New Roman"/>
          <w:color w:val="0000FF"/>
          <w:sz w:val="24"/>
          <w:szCs w:val="24"/>
        </w:rPr>
        <w:t>mod</w:t>
      </w:r>
      <w:proofErr w:type="gramEnd"/>
      <w:r>
        <w:rPr>
          <w:rFonts w:ascii="Times New Roman" w:hAnsi="Times New Roman" w:cs="Times New Roman"/>
          <w:color w:val="0000FF"/>
          <w:sz w:val="24"/>
          <w:szCs w:val="24"/>
        </w:rPr>
        <w:t xml:space="preserve"> 17)</w:t>
      </w:r>
    </w:p>
    <w:p w14:paraId="483D4584" w14:textId="77777777" w:rsidR="00177311" w:rsidRDefault="00177311" w:rsidP="00177311">
      <w:pPr>
        <w:pStyle w:val="ListParagraph"/>
        <w:ind w:left="2880"/>
        <w:rPr>
          <w:rFonts w:ascii="Times New Roman" w:eastAsiaTheme="minorHAnsi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 xml:space="preserve">  </w:t>
      </w:r>
      <m:oMath>
        <m:r>
          <w:rPr>
            <w:rFonts w:ascii="Cambria Math" w:hAnsi="Cambria Math" w:cs="Times New Roman"/>
            <w:color w:val="0000FF"/>
            <w:sz w:val="24"/>
            <w:szCs w:val="24"/>
          </w:rPr>
          <m:t>≡</m:t>
        </m:r>
      </m:oMath>
      <w:r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color w:val="0000FF"/>
            <w:sz w:val="24"/>
            <w:szCs w:val="24"/>
          </w:rPr>
          <m:t>(</m:t>
        </m:r>
        <m:sSup>
          <m:sSup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  <w:lang w:eastAsia="en-US"/>
              </w:rPr>
            </m:ctrlPr>
          </m:sSup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256)</m:t>
            </m:r>
          </m:e>
          <m:sup>
            <m:sSup>
              <m:sSup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  <w:lang w:eastAsia="en-US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2</m:t>
                </m:r>
              </m:e>
              <m:sup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2016</m:t>
                </m:r>
              </m:sup>
            </m:sSup>
          </m:sup>
        </m:sSup>
      </m:oMath>
      <w:r>
        <w:rPr>
          <w:rFonts w:ascii="Times New Roman" w:hAnsi="Times New Roman" w:cs="Times New Roman"/>
          <w:color w:val="0000FF"/>
          <w:sz w:val="24"/>
          <w:szCs w:val="24"/>
        </w:rPr>
        <w:t xml:space="preserve"> (</w:t>
      </w:r>
      <w:proofErr w:type="gramStart"/>
      <w:r>
        <w:rPr>
          <w:rFonts w:ascii="Times New Roman" w:hAnsi="Times New Roman" w:cs="Times New Roman"/>
          <w:color w:val="0000FF"/>
          <w:sz w:val="24"/>
          <w:szCs w:val="24"/>
        </w:rPr>
        <w:t>mod</w:t>
      </w:r>
      <w:proofErr w:type="gramEnd"/>
      <w:r>
        <w:rPr>
          <w:rFonts w:ascii="Times New Roman" w:hAnsi="Times New Roman" w:cs="Times New Roman"/>
          <w:color w:val="0000FF"/>
          <w:sz w:val="24"/>
          <w:szCs w:val="24"/>
        </w:rPr>
        <w:t xml:space="preserve"> 17)</w:t>
      </w:r>
    </w:p>
    <w:p w14:paraId="71A0A321" w14:textId="77777777" w:rsidR="00177311" w:rsidRDefault="00177311" w:rsidP="00177311">
      <w:pP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ab/>
      </w:r>
      <w:r>
        <w:rPr>
          <w:rFonts w:ascii="Times New Roman" w:hAnsi="Times New Roman" w:cs="Times New Roman"/>
          <w:color w:val="0000FF"/>
          <w:sz w:val="24"/>
          <w:szCs w:val="24"/>
        </w:rPr>
        <w:tab/>
      </w:r>
      <w:r>
        <w:rPr>
          <w:rFonts w:ascii="Times New Roman" w:hAnsi="Times New Roman" w:cs="Times New Roman"/>
          <w:color w:val="0000FF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color w:val="0000FF"/>
          <w:sz w:val="24"/>
          <w:szCs w:val="24"/>
        </w:rPr>
        <w:tab/>
        <w:t xml:space="preserve">  </w:t>
      </w:r>
      <m:oMath>
        <m:r>
          <w:rPr>
            <w:rFonts w:ascii="Cambria Math" w:hAnsi="Cambria Math" w:cs="Times New Roman"/>
            <w:color w:val="0000FF"/>
            <w:sz w:val="24"/>
            <w:szCs w:val="24"/>
          </w:rPr>
          <m:t>≡</m:t>
        </m:r>
      </m:oMath>
      <w:r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color w:val="0000FF"/>
            <w:sz w:val="24"/>
            <w:szCs w:val="24"/>
          </w:rPr>
          <m:t>(</m:t>
        </m:r>
        <m:sSup>
          <m:sSup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  <w:lang w:eastAsia="en-US"/>
              </w:rPr>
            </m:ctrlPr>
          </m:sSup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 xml:space="preserve">256 </m:t>
            </m:r>
            <m:d>
              <m:d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  <w:lang w:eastAsia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mod 17</m:t>
                </m:r>
              </m:e>
            </m:d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)</m:t>
            </m:r>
          </m:e>
          <m:sup>
            <m:sSup>
              <m:sSup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  <w:lang w:eastAsia="en-US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2</m:t>
                </m:r>
              </m:e>
              <m:sup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2016</m:t>
                </m:r>
              </m:sup>
            </m:sSup>
          </m:sup>
        </m:sSup>
      </m:oMath>
      <w:r>
        <w:rPr>
          <w:rFonts w:ascii="Times New Roman" w:hAnsi="Times New Roman" w:cs="Times New Roman"/>
          <w:color w:val="0000FF"/>
          <w:sz w:val="24"/>
          <w:szCs w:val="24"/>
        </w:rPr>
        <w:t xml:space="preserve"> (</w:t>
      </w:r>
      <w:proofErr w:type="gramStart"/>
      <w:r>
        <w:rPr>
          <w:rFonts w:ascii="Times New Roman" w:hAnsi="Times New Roman" w:cs="Times New Roman"/>
          <w:color w:val="0000FF"/>
          <w:sz w:val="24"/>
          <w:szCs w:val="24"/>
        </w:rPr>
        <w:t>mod</w:t>
      </w:r>
      <w:proofErr w:type="gramEnd"/>
      <w:r>
        <w:rPr>
          <w:rFonts w:ascii="Times New Roman" w:hAnsi="Times New Roman" w:cs="Times New Roman"/>
          <w:color w:val="0000FF"/>
          <w:sz w:val="24"/>
          <w:szCs w:val="24"/>
        </w:rPr>
        <w:t xml:space="preserve"> 17)</w:t>
      </w:r>
    </w:p>
    <w:p w14:paraId="3A9F2273" w14:textId="77777777" w:rsidR="00177311" w:rsidRDefault="00177311" w:rsidP="00177311">
      <w:pP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ab/>
      </w:r>
      <w:r>
        <w:rPr>
          <w:rFonts w:ascii="Times New Roman" w:hAnsi="Times New Roman" w:cs="Times New Roman"/>
          <w:color w:val="0000FF"/>
          <w:sz w:val="24"/>
          <w:szCs w:val="24"/>
        </w:rPr>
        <w:tab/>
      </w:r>
      <w:r>
        <w:rPr>
          <w:rFonts w:ascii="Times New Roman" w:hAnsi="Times New Roman" w:cs="Times New Roman"/>
          <w:color w:val="0000FF"/>
          <w:sz w:val="24"/>
          <w:szCs w:val="24"/>
        </w:rPr>
        <w:tab/>
        <w:t xml:space="preserve">              </w:t>
      </w:r>
      <m:oMath>
        <m:r>
          <w:rPr>
            <w:rFonts w:ascii="Cambria Math" w:hAnsi="Cambria Math" w:cs="Times New Roman"/>
            <w:color w:val="0000FF"/>
            <w:sz w:val="24"/>
            <w:szCs w:val="24"/>
          </w:rPr>
          <m:t>≡</m:t>
        </m:r>
      </m:oMath>
      <w:r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color w:val="0000FF"/>
            <w:sz w:val="24"/>
            <w:szCs w:val="24"/>
          </w:rPr>
          <m:t>(</m:t>
        </m:r>
        <m:sSup>
          <m:sSupPr>
            <m:ctrlPr>
              <w:rPr>
                <w:rFonts w:ascii="Cambria Math" w:hAnsi="Cambria Math" w:cs="Times New Roman"/>
                <w:i/>
                <w:color w:val="0000FF"/>
                <w:sz w:val="24"/>
                <w:szCs w:val="24"/>
                <w:lang w:eastAsia="en-US"/>
              </w:rPr>
            </m:ctrlPr>
          </m:sSup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1)</m:t>
            </m:r>
          </m:e>
          <m:sup>
            <m:sSup>
              <m:sSupPr>
                <m:ctrlPr>
                  <w:rPr>
                    <w:rFonts w:ascii="Cambria Math" w:hAnsi="Cambria Math" w:cs="Times New Roman"/>
                    <w:i/>
                    <w:color w:val="0000FF"/>
                    <w:sz w:val="24"/>
                    <w:szCs w:val="24"/>
                    <w:lang w:eastAsia="en-US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2</m:t>
                </m:r>
              </m:e>
              <m:sup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2016</m:t>
                </m:r>
              </m:sup>
            </m:sSup>
          </m:sup>
        </m:sSup>
      </m:oMath>
      <w:r>
        <w:rPr>
          <w:rFonts w:ascii="Times New Roman" w:hAnsi="Times New Roman" w:cs="Times New Roman"/>
          <w:color w:val="0000FF"/>
          <w:sz w:val="24"/>
          <w:szCs w:val="24"/>
        </w:rPr>
        <w:t xml:space="preserve"> (</w:t>
      </w:r>
      <w:proofErr w:type="gramStart"/>
      <w:r>
        <w:rPr>
          <w:rFonts w:ascii="Times New Roman" w:hAnsi="Times New Roman" w:cs="Times New Roman"/>
          <w:color w:val="0000FF"/>
          <w:sz w:val="24"/>
          <w:szCs w:val="24"/>
        </w:rPr>
        <w:t>mod</w:t>
      </w:r>
      <w:proofErr w:type="gramEnd"/>
      <w:r>
        <w:rPr>
          <w:rFonts w:ascii="Times New Roman" w:hAnsi="Times New Roman" w:cs="Times New Roman"/>
          <w:color w:val="0000FF"/>
          <w:sz w:val="24"/>
          <w:szCs w:val="24"/>
        </w:rPr>
        <w:t xml:space="preserve"> 17)</w:t>
      </w:r>
    </w:p>
    <w:p w14:paraId="05F95A31" w14:textId="77777777" w:rsidR="00177311" w:rsidRDefault="00177311" w:rsidP="00177311">
      <w:pP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ab/>
      </w:r>
      <w:r>
        <w:rPr>
          <w:rFonts w:ascii="Times New Roman" w:hAnsi="Times New Roman" w:cs="Times New Roman"/>
          <w:color w:val="0000FF"/>
          <w:sz w:val="24"/>
          <w:szCs w:val="24"/>
        </w:rPr>
        <w:tab/>
      </w:r>
      <w:r>
        <w:rPr>
          <w:rFonts w:ascii="Times New Roman" w:hAnsi="Times New Roman" w:cs="Times New Roman"/>
          <w:color w:val="0000FF"/>
          <w:sz w:val="24"/>
          <w:szCs w:val="24"/>
        </w:rPr>
        <w:tab/>
        <w:t xml:space="preserve">              </w:t>
      </w:r>
      <m:oMath>
        <m:r>
          <w:rPr>
            <w:rFonts w:ascii="Cambria Math" w:hAnsi="Cambria Math" w:cs="Times New Roman"/>
            <w:color w:val="0000FF"/>
            <w:sz w:val="24"/>
            <w:szCs w:val="24"/>
          </w:rPr>
          <m:t>≡</m:t>
        </m:r>
      </m:oMath>
      <w:r>
        <w:rPr>
          <w:rFonts w:ascii="Times New Roman" w:hAnsi="Times New Roman" w:cs="Times New Roman"/>
          <w:color w:val="0000FF"/>
          <w:sz w:val="24"/>
          <w:szCs w:val="24"/>
        </w:rPr>
        <w:t xml:space="preserve"> 1 (mod17)</w:t>
      </w:r>
    </w:p>
    <w:p w14:paraId="4A05B70F" w14:textId="77777777" w:rsidR="00177311" w:rsidRDefault="00177311" w:rsidP="00177311">
      <w:pP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 xml:space="preserve">                                                  = 1</w:t>
      </w:r>
    </w:p>
    <w:p w14:paraId="0AF36779" w14:textId="0AA12673" w:rsidR="00A62B3D" w:rsidRDefault="00A62B3D" w:rsidP="2FFB8C76">
      <w:pPr>
        <w:ind w:firstLine="720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7C5F10C0" w14:textId="669F60ED" w:rsidR="00A62B3D" w:rsidRDefault="00A62B3D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</w:p>
    <w:p w14:paraId="2FE30E74" w14:textId="574EAF7E" w:rsidR="00122229" w:rsidRPr="002952ED" w:rsidRDefault="002952ED" w:rsidP="002952ED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  <w:highlight w:val="red"/>
        </w:rPr>
        <w:t>1b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.  What is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4</m:t>
            </m:r>
          </m:e>
          <m:sup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006</m:t>
                </m:r>
              </m:sup>
            </m:sSup>
          </m:sup>
        </m:sSup>
      </m:oMath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(𝑚𝑜𝑑 31)?  (Hard </w:t>
      </w:r>
      <w:proofErr w:type="gramStart"/>
      <w:r w:rsidRPr="74F55938">
        <w:rPr>
          <w:rFonts w:ascii="Times New Roman" w:eastAsia="Times New Roman" w:hAnsi="Times New Roman" w:cs="Times New Roman"/>
          <w:sz w:val="24"/>
          <w:szCs w:val="24"/>
        </w:rPr>
        <w:t>Problem)</w:t>
      </w:r>
      <w:r w:rsidR="00177311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proofErr w:type="gramEnd"/>
      <w:r w:rsidR="00177311" w:rsidRPr="00177311">
        <w:rPr>
          <w:rFonts w:ascii="Times New Roman" w:eastAsia="Times New Roman" w:hAnsi="Times New Roman" w:cs="Times New Roman"/>
          <w:color w:val="FF0000"/>
          <w:sz w:val="24"/>
          <w:szCs w:val="24"/>
        </w:rPr>
        <w:t>The answer is 8.</w:t>
      </w:r>
      <w:r w:rsidR="0017731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          -5</w:t>
      </w:r>
    </w:p>
    <w:p w14:paraId="34FE16C1" w14:textId="24F1C37A" w:rsidR="203FAC55" w:rsidRDefault="203FAC55" w:rsidP="74F55938">
      <w:p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</w:rPr>
        <w:t>My approach will be Modular exponential and repeated squaring</w:t>
      </w:r>
    </w:p>
    <w:p w14:paraId="7975189B" w14:textId="71B6844D" w:rsidR="203FAC55" w:rsidRDefault="203FAC55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Convert 2006 to base 2, we have 11111010110. The number 11111010110 is </w:t>
      </w:r>
      <w:r w:rsidR="005D21A1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sum of:</w:t>
      </w:r>
    </w:p>
    <w:p w14:paraId="07F67615" w14:textId="42EC6255" w:rsidR="203FAC55" w:rsidRDefault="203FAC55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10000000000 = 1024</w:t>
      </w:r>
    </w:p>
    <w:p w14:paraId="5062BB72" w14:textId="3008426D" w:rsidR="203FAC55" w:rsidRDefault="203FAC55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1000000000 = 512</w:t>
      </w:r>
    </w:p>
    <w:p w14:paraId="6830DA9E" w14:textId="74B40D9E" w:rsidR="203FAC55" w:rsidRDefault="203FAC55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100000000 = 256</w:t>
      </w:r>
    </w:p>
    <w:p w14:paraId="084EA1CE" w14:textId="0632D9D4" w:rsidR="203FAC55" w:rsidRDefault="203FAC55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10000000 = 128</w:t>
      </w:r>
    </w:p>
    <w:p w14:paraId="079F23BE" w14:textId="7AACCB4D" w:rsidR="203FAC55" w:rsidRDefault="203FAC55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1000000 = 64</w:t>
      </w:r>
    </w:p>
    <w:p w14:paraId="66AA26A3" w14:textId="72047CC7" w:rsidR="05F8B552" w:rsidRDefault="05F8B552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10000 = 16</w:t>
      </w:r>
    </w:p>
    <w:p w14:paraId="45EF5FC2" w14:textId="62988588" w:rsidR="05F8B552" w:rsidRDefault="05F8B552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100 = 4</w:t>
      </w:r>
    </w:p>
    <w:p w14:paraId="3EBADA0B" w14:textId="23C158FE" w:rsidR="05F8B552" w:rsidRDefault="05F8B552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10 = 2</w:t>
      </w:r>
    </w:p>
    <w:p w14:paraId="30F4E65B" w14:textId="01FE763D" w:rsidR="21B6D943" w:rsidRDefault="21B6D943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Therefore, 4^2^2006 can be written </w:t>
      </w:r>
      <w:proofErr w:type="gramStart"/>
      <w:r w:rsidRPr="74F55938">
        <w:rPr>
          <w:rFonts w:ascii="Times New Roman" w:eastAsia="Times New Roman" w:hAnsi="Times New Roman" w:cs="Times New Roman"/>
          <w:sz w:val="24"/>
          <w:szCs w:val="24"/>
        </w:rPr>
        <w:t>as  4</w:t>
      </w:r>
      <w:proofErr w:type="gramEnd"/>
      <w:r w:rsidRPr="74F55938">
        <w:rPr>
          <w:rFonts w:ascii="Times New Roman" w:eastAsia="Times New Roman" w:hAnsi="Times New Roman" w:cs="Times New Roman"/>
          <w:sz w:val="24"/>
          <w:szCs w:val="24"/>
        </w:rPr>
        <w:t>^2^(1024+</w:t>
      </w:r>
      <w:r w:rsidR="5412C3CE" w:rsidRPr="74F55938">
        <w:rPr>
          <w:rFonts w:ascii="Times New Roman" w:eastAsia="Times New Roman" w:hAnsi="Times New Roman" w:cs="Times New Roman"/>
          <w:sz w:val="24"/>
          <w:szCs w:val="24"/>
        </w:rPr>
        <w:t>512+256+128+64+16+4+2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).</w:t>
      </w:r>
      <w:r w:rsidR="005D21A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Thus, it can further develop as </w:t>
      </w:r>
      <w:r w:rsidR="41E764E6" w:rsidRPr="74F55938">
        <w:rPr>
          <w:rFonts w:ascii="Times New Roman" w:eastAsia="Times New Roman" w:hAnsi="Times New Roman" w:cs="Times New Roman"/>
          <w:sz w:val="24"/>
          <w:szCs w:val="24"/>
        </w:rPr>
        <w:t>4^2^1024 * 4^2^512 * 4^2^256 * 4^2^128 *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2D82D225" w:rsidRPr="74F55938">
        <w:rPr>
          <w:rFonts w:ascii="Times New Roman" w:eastAsia="Times New Roman" w:hAnsi="Times New Roman" w:cs="Times New Roman"/>
          <w:sz w:val="24"/>
          <w:szCs w:val="24"/>
        </w:rPr>
        <w:t xml:space="preserve">4^2^64 * 4^2^16 * 4^2^4 * 4^2^2 * 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Therefore, we have</w:t>
      </w:r>
      <w:r w:rsidR="27A06DE3" w:rsidRPr="74F55938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290C2451" w14:textId="58A51CC9" w:rsidR="74F55938" w:rsidRDefault="74F55938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78EE8D6D" w14:textId="098B0BB8" w:rsidR="27A06DE3" w:rsidRDefault="27A06DE3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4^2^2006 (mod 31) </w:t>
      </w:r>
    </w:p>
    <w:p w14:paraId="751C8D7E" w14:textId="067806B6" w:rsidR="27A06DE3" w:rsidRDefault="27A06DE3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= (4^2^1024 * 4^2^512 * 4^2^256 * 4^2^128 * 4^2^64 * 4^2^</w:t>
      </w:r>
      <w:r w:rsidR="64E8A122" w:rsidRPr="74F55938">
        <w:rPr>
          <w:rFonts w:ascii="Times New Roman" w:eastAsia="Times New Roman" w:hAnsi="Times New Roman" w:cs="Times New Roman"/>
          <w:sz w:val="24"/>
          <w:szCs w:val="24"/>
        </w:rPr>
        <w:t>16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* </w:t>
      </w:r>
      <w:r w:rsidR="7616CE24" w:rsidRPr="74F55938">
        <w:rPr>
          <w:rFonts w:ascii="Times New Roman" w:eastAsia="Times New Roman" w:hAnsi="Times New Roman" w:cs="Times New Roman"/>
          <w:sz w:val="24"/>
          <w:szCs w:val="24"/>
        </w:rPr>
        <w:t xml:space="preserve">4^2^4 * 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4^2^2) mod 31</w:t>
      </w:r>
    </w:p>
    <w:p w14:paraId="43D2041B" w14:textId="27CD55AF" w:rsidR="27A06DE3" w:rsidRDefault="27A06DE3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= [</w:t>
      </w:r>
      <w:r w:rsidRPr="74F55938">
        <w:rPr>
          <w:rFonts w:ascii="Times New Roman" w:eastAsia="Times New Roman" w:hAnsi="Times New Roman" w:cs="Times New Roman"/>
          <w:sz w:val="24"/>
          <w:szCs w:val="24"/>
          <w:highlight w:val="yellow"/>
        </w:rPr>
        <w:t>(4^2^1024 mod 31)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* (4^2^512 mod 31) * (4^2^256 mod 31) * (4^2^128 mod 31) * (4^2^64 mod </w:t>
      </w:r>
      <w:r w:rsidR="5E820ABE" w:rsidRPr="74F55938">
        <w:rPr>
          <w:rFonts w:ascii="Times New Roman" w:eastAsia="Times New Roman" w:hAnsi="Times New Roman" w:cs="Times New Roman"/>
          <w:sz w:val="24"/>
          <w:szCs w:val="24"/>
        </w:rPr>
        <w:t>31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) * (4^2^</w:t>
      </w:r>
      <w:r w:rsidR="3D9CAAA5" w:rsidRPr="74F55938">
        <w:rPr>
          <w:rFonts w:ascii="Times New Roman" w:eastAsia="Times New Roman" w:hAnsi="Times New Roman" w:cs="Times New Roman"/>
          <w:sz w:val="24"/>
          <w:szCs w:val="24"/>
        </w:rPr>
        <w:t>16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</w:t>
      </w:r>
      <w:r w:rsidR="4B1AF12E" w:rsidRPr="74F55938">
        <w:rPr>
          <w:rFonts w:ascii="Times New Roman" w:eastAsia="Times New Roman" w:hAnsi="Times New Roman" w:cs="Times New Roman"/>
          <w:sz w:val="24"/>
          <w:szCs w:val="24"/>
        </w:rPr>
        <w:t>31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) *</w:t>
      </w:r>
      <w:r w:rsidR="6B4F3786" w:rsidRPr="74F55938">
        <w:rPr>
          <w:rFonts w:ascii="Times New Roman" w:eastAsia="Times New Roman" w:hAnsi="Times New Roman" w:cs="Times New Roman"/>
          <w:sz w:val="24"/>
          <w:szCs w:val="24"/>
        </w:rPr>
        <w:t xml:space="preserve"> (4^2^4 mod </w:t>
      </w:r>
      <w:r w:rsidR="1FED9E50" w:rsidRPr="74F55938">
        <w:rPr>
          <w:rFonts w:ascii="Times New Roman" w:eastAsia="Times New Roman" w:hAnsi="Times New Roman" w:cs="Times New Roman"/>
          <w:sz w:val="24"/>
          <w:szCs w:val="24"/>
        </w:rPr>
        <w:t>31) *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(4^2^2 mod 31</w:t>
      </w:r>
      <w:r w:rsidR="68B7A69E" w:rsidRPr="74F55938">
        <w:rPr>
          <w:rFonts w:ascii="Times New Roman" w:eastAsia="Times New Roman" w:hAnsi="Times New Roman" w:cs="Times New Roman"/>
          <w:sz w:val="24"/>
          <w:szCs w:val="24"/>
        </w:rPr>
        <w:t>)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] mod 31</w:t>
      </w:r>
    </w:p>
    <w:p w14:paraId="7FB80504" w14:textId="2861701E" w:rsidR="27A06DE3" w:rsidRDefault="27A06DE3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Using divide and conquer, I will calculate each module's section separately. For example, let us calculate 4^2^1024 mod 17:</w:t>
      </w:r>
    </w:p>
    <w:p w14:paraId="32FC5851" w14:textId="2C834B2F" w:rsidR="27A06DE3" w:rsidRDefault="27A06DE3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4^2^1024 mod </w:t>
      </w:r>
      <w:r w:rsidR="2112AB27" w:rsidRPr="74F55938">
        <w:rPr>
          <w:rFonts w:ascii="Times New Roman" w:eastAsia="Times New Roman" w:hAnsi="Times New Roman" w:cs="Times New Roman"/>
          <w:sz w:val="24"/>
          <w:szCs w:val="24"/>
          <w:highlight w:val="yellow"/>
        </w:rPr>
        <w:t>31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D35A2C4" w14:textId="59AB15E5" w:rsidR="27A06DE3" w:rsidRDefault="27A06DE3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= (4^2^512 * 4^2^512) mod </w:t>
      </w:r>
      <w:r w:rsidR="6449138B" w:rsidRPr="74F55938">
        <w:rPr>
          <w:rFonts w:ascii="Times New Roman" w:eastAsia="Times New Roman" w:hAnsi="Times New Roman" w:cs="Times New Roman"/>
          <w:sz w:val="24"/>
          <w:szCs w:val="24"/>
        </w:rPr>
        <w:t>31</w:t>
      </w:r>
    </w:p>
    <w:p w14:paraId="2ACA8298" w14:textId="7A62D644" w:rsidR="27A06DE3" w:rsidRDefault="27A06DE3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= (4^2^256 * 4^2^256 * 4^2^256 * 4^2^256) mod </w:t>
      </w:r>
      <w:r w:rsidR="2154527B" w:rsidRPr="74F55938">
        <w:rPr>
          <w:rFonts w:ascii="Times New Roman" w:eastAsia="Times New Roman" w:hAnsi="Times New Roman" w:cs="Times New Roman"/>
          <w:sz w:val="24"/>
          <w:szCs w:val="24"/>
        </w:rPr>
        <w:t>31</w:t>
      </w:r>
    </w:p>
    <w:p w14:paraId="0ED44AF6" w14:textId="6816C1FA" w:rsidR="27A06DE3" w:rsidRDefault="27A06DE3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= (4^2^256 * 4^2^256 * 4^2^256 * 4^2^256 * 4^2^256 * 4^2^256 * 4^2^256 * 4^2^256) mod </w:t>
      </w:r>
      <w:r w:rsidR="13645B39" w:rsidRPr="74F55938">
        <w:rPr>
          <w:rFonts w:ascii="Times New Roman" w:eastAsia="Times New Roman" w:hAnsi="Times New Roman" w:cs="Times New Roman"/>
          <w:sz w:val="24"/>
          <w:szCs w:val="24"/>
        </w:rPr>
        <w:t>31</w:t>
      </w:r>
    </w:p>
    <w:p w14:paraId="0FD513C4" w14:textId="33035EC9" w:rsidR="27A06DE3" w:rsidRDefault="27A06DE3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= 4^2^64 multiple with itself 16 times then mod </w:t>
      </w:r>
      <w:r w:rsidR="172D4C07" w:rsidRPr="74F55938">
        <w:rPr>
          <w:rFonts w:ascii="Times New Roman" w:eastAsia="Times New Roman" w:hAnsi="Times New Roman" w:cs="Times New Roman"/>
          <w:sz w:val="24"/>
          <w:szCs w:val="24"/>
        </w:rPr>
        <w:t>31</w:t>
      </w:r>
    </w:p>
    <w:p w14:paraId="47008625" w14:textId="5991CB3C" w:rsidR="27A06DE3" w:rsidRDefault="27A06DE3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= 4^2^32 multiple with itself 32 times then mod </w:t>
      </w:r>
      <w:r w:rsidR="472F84C3" w:rsidRPr="74F55938">
        <w:rPr>
          <w:rFonts w:ascii="Times New Roman" w:eastAsia="Times New Roman" w:hAnsi="Times New Roman" w:cs="Times New Roman"/>
          <w:sz w:val="24"/>
          <w:szCs w:val="24"/>
        </w:rPr>
        <w:t>31</w:t>
      </w:r>
    </w:p>
    <w:p w14:paraId="4E00D8F3" w14:textId="51DF270A" w:rsidR="27A06DE3" w:rsidRDefault="27A06DE3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= 4^2^16 multiple with itself 64 times then mod </w:t>
      </w:r>
      <w:r w:rsidR="2DB9AF21" w:rsidRPr="74F55938">
        <w:rPr>
          <w:rFonts w:ascii="Times New Roman" w:eastAsia="Times New Roman" w:hAnsi="Times New Roman" w:cs="Times New Roman"/>
          <w:sz w:val="24"/>
          <w:szCs w:val="24"/>
        </w:rPr>
        <w:t>31</w:t>
      </w:r>
    </w:p>
    <w:p w14:paraId="43AB8493" w14:textId="421A11FC" w:rsidR="27A06DE3" w:rsidRDefault="27A06DE3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= 4^2^8 multiple with itself 128 times then mod </w:t>
      </w:r>
      <w:r w:rsidR="3C671164" w:rsidRPr="74F55938">
        <w:rPr>
          <w:rFonts w:ascii="Times New Roman" w:eastAsia="Times New Roman" w:hAnsi="Times New Roman" w:cs="Times New Roman"/>
          <w:sz w:val="24"/>
          <w:szCs w:val="24"/>
        </w:rPr>
        <w:t>31</w:t>
      </w:r>
    </w:p>
    <w:p w14:paraId="7AA5088B" w14:textId="6289E946" w:rsidR="27A06DE3" w:rsidRDefault="27A06DE3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= 4^2^4 multiple with itself 256 times then mod </w:t>
      </w:r>
      <w:r w:rsidR="4E193F07" w:rsidRPr="74F55938">
        <w:rPr>
          <w:rFonts w:ascii="Times New Roman" w:eastAsia="Times New Roman" w:hAnsi="Times New Roman" w:cs="Times New Roman"/>
          <w:sz w:val="24"/>
          <w:szCs w:val="24"/>
        </w:rPr>
        <w:t>31</w:t>
      </w:r>
    </w:p>
    <w:p w14:paraId="2098963C" w14:textId="466089E6" w:rsidR="27A06DE3" w:rsidRDefault="27A06DE3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= 4^2^2 multiple with itself 512 times </w:t>
      </w:r>
      <w:r w:rsidR="6E5256A2" w:rsidRPr="1E3BD96F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</w:t>
      </w:r>
      <w:r w:rsidR="5672472F" w:rsidRPr="74F55938">
        <w:rPr>
          <w:rFonts w:ascii="Times New Roman" w:eastAsia="Times New Roman" w:hAnsi="Times New Roman" w:cs="Times New Roman"/>
          <w:sz w:val="24"/>
          <w:szCs w:val="24"/>
        </w:rPr>
        <w:t>31</w:t>
      </w:r>
    </w:p>
    <w:p w14:paraId="557F6798" w14:textId="1BD10CC9" w:rsidR="27A06DE3" w:rsidRDefault="27A06DE3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74F55938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The result would be (4^2^2 mod </w:t>
      </w:r>
      <w:r w:rsidR="7BF1A0C4" w:rsidRPr="74F55938">
        <w:rPr>
          <w:rFonts w:ascii="Times New Roman" w:eastAsia="Times New Roman" w:hAnsi="Times New Roman" w:cs="Times New Roman"/>
          <w:sz w:val="24"/>
          <w:szCs w:val="24"/>
          <w:highlight w:val="yellow"/>
        </w:rPr>
        <w:t>31</w:t>
      </w:r>
      <w:r w:rsidRPr="74F55938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) multiply with itself 512 times and </w:t>
      </w:r>
      <w:r w:rsidR="67E573FF" w:rsidRPr="74F55938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then </w:t>
      </w:r>
      <w:r w:rsidRPr="74F55938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mod </w:t>
      </w:r>
      <w:r w:rsidR="26723BE7" w:rsidRPr="74F55938">
        <w:rPr>
          <w:rFonts w:ascii="Times New Roman" w:eastAsia="Times New Roman" w:hAnsi="Times New Roman" w:cs="Times New Roman"/>
          <w:sz w:val="24"/>
          <w:szCs w:val="24"/>
          <w:highlight w:val="yellow"/>
        </w:rPr>
        <w:t>31</w:t>
      </w:r>
    </w:p>
    <w:p w14:paraId="57A407A5" w14:textId="101EBBA7" w:rsidR="27A06DE3" w:rsidRDefault="27A06DE3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  <w:highlight w:val="green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= [(4^2^2 mod </w:t>
      </w:r>
      <w:r w:rsidR="00A6C514" w:rsidRPr="74F55938">
        <w:rPr>
          <w:rFonts w:ascii="Times New Roman" w:eastAsia="Times New Roman" w:hAnsi="Times New Roman" w:cs="Times New Roman"/>
          <w:sz w:val="24"/>
          <w:szCs w:val="24"/>
        </w:rPr>
        <w:t>31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) * (4^2^2 mod </w:t>
      </w:r>
      <w:r w:rsidR="55E73C30" w:rsidRPr="74F55938">
        <w:rPr>
          <w:rFonts w:ascii="Times New Roman" w:eastAsia="Times New Roman" w:hAnsi="Times New Roman" w:cs="Times New Roman"/>
          <w:sz w:val="24"/>
          <w:szCs w:val="24"/>
        </w:rPr>
        <w:t>31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) …* (4^2^2 mod </w:t>
      </w:r>
      <w:r w:rsidR="72FB4620" w:rsidRPr="74F55938">
        <w:rPr>
          <w:rFonts w:ascii="Times New Roman" w:eastAsia="Times New Roman" w:hAnsi="Times New Roman" w:cs="Times New Roman"/>
          <w:sz w:val="24"/>
          <w:szCs w:val="24"/>
        </w:rPr>
        <w:t>31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) * (4^2^2 mod </w:t>
      </w:r>
      <w:r w:rsidR="7E2C580E" w:rsidRPr="74F55938">
        <w:rPr>
          <w:rFonts w:ascii="Times New Roman" w:eastAsia="Times New Roman" w:hAnsi="Times New Roman" w:cs="Times New Roman"/>
          <w:sz w:val="24"/>
          <w:szCs w:val="24"/>
        </w:rPr>
        <w:t>31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)] mod </w:t>
      </w:r>
      <w:r w:rsidR="227EDBED" w:rsidRPr="74F55938">
        <w:rPr>
          <w:rFonts w:ascii="Times New Roman" w:eastAsia="Times New Roman" w:hAnsi="Times New Roman" w:cs="Times New Roman"/>
          <w:sz w:val="24"/>
          <w:szCs w:val="24"/>
        </w:rPr>
        <w:t>31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>(result-</w:t>
      </w:r>
      <w:r w:rsidR="59CA6248"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>2</w:t>
      </w:r>
      <w:r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>)</w:t>
      </w:r>
    </w:p>
    <w:p w14:paraId="46304B21" w14:textId="3DD4368E" w:rsidR="74F55938" w:rsidRDefault="74F55938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4C5D9C35" w14:textId="7B745604" w:rsidR="1208B116" w:rsidRDefault="1208B116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(*) Apply the fact that (</w:t>
      </w:r>
      <w:proofErr w:type="spellStart"/>
      <w:r w:rsidRPr="74F55938">
        <w:rPr>
          <w:rFonts w:ascii="Times New Roman" w:eastAsia="Times New Roman" w:hAnsi="Times New Roman" w:cs="Times New Roman"/>
          <w:sz w:val="24"/>
          <w:szCs w:val="24"/>
        </w:rPr>
        <w:t>X^</w:t>
      </w:r>
      <w:proofErr w:type="gramStart"/>
      <w:r w:rsidRPr="74F55938"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 w:rsidRPr="1E3BD96F">
        <w:rPr>
          <w:rFonts w:ascii="Times New Roman" w:eastAsia="Times New Roman" w:hAnsi="Times New Roman" w:cs="Times New Roman"/>
          <w:sz w:val="24"/>
          <w:szCs w:val="24"/>
        </w:rPr>
        <w:t>)</w:t>
      </w:r>
      <w:r w:rsidR="48226EAF" w:rsidRPr="1E3BD96F">
        <w:rPr>
          <w:rFonts w:ascii="Times New Roman" w:eastAsia="Times New Roman" w:hAnsi="Times New Roman" w:cs="Times New Roman"/>
          <w:sz w:val="24"/>
          <w:szCs w:val="24"/>
        </w:rPr>
        <w:t>^</w:t>
      </w:r>
      <w:proofErr w:type="gramEnd"/>
      <w:r w:rsidRPr="74F55938">
        <w:rPr>
          <w:rFonts w:ascii="Times New Roman" w:eastAsia="Times New Roman" w:hAnsi="Times New Roman" w:cs="Times New Roman"/>
          <w:sz w:val="24"/>
          <w:szCs w:val="24"/>
        </w:rPr>
        <w:t>2 = X^2a and X^(</w:t>
      </w:r>
      <w:proofErr w:type="spellStart"/>
      <w:r w:rsidRPr="74F55938">
        <w:rPr>
          <w:rFonts w:ascii="Times New Roman" w:eastAsia="Times New Roman" w:hAnsi="Times New Roman" w:cs="Times New Roman"/>
          <w:sz w:val="24"/>
          <w:szCs w:val="24"/>
        </w:rPr>
        <w:t>a+b</w:t>
      </w:r>
      <w:proofErr w:type="spellEnd"/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) = </w:t>
      </w:r>
      <w:proofErr w:type="spellStart"/>
      <w:r w:rsidRPr="74F55938">
        <w:rPr>
          <w:rFonts w:ascii="Times New Roman" w:eastAsia="Times New Roman" w:hAnsi="Times New Roman" w:cs="Times New Roman"/>
          <w:sz w:val="24"/>
          <w:szCs w:val="24"/>
        </w:rPr>
        <w:t>X^a</w:t>
      </w:r>
      <w:proofErr w:type="spellEnd"/>
      <w:r w:rsidRPr="74F55938">
        <w:rPr>
          <w:rFonts w:ascii="Times New Roman" w:eastAsia="Times New Roman" w:hAnsi="Times New Roman" w:cs="Times New Roman"/>
          <w:sz w:val="24"/>
          <w:szCs w:val="24"/>
        </w:rPr>
        <w:t>*</w:t>
      </w:r>
      <w:proofErr w:type="spellStart"/>
      <w:r w:rsidRPr="74F55938">
        <w:rPr>
          <w:rFonts w:ascii="Times New Roman" w:eastAsia="Times New Roman" w:hAnsi="Times New Roman" w:cs="Times New Roman"/>
          <w:sz w:val="24"/>
          <w:szCs w:val="24"/>
        </w:rPr>
        <w:t>X^b</w:t>
      </w:r>
      <w:proofErr w:type="spellEnd"/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. I will double both the Number Columns and the result columns for each iteration to calculate the </w:t>
      </w:r>
      <w:r w:rsidR="52667F9B" w:rsidRPr="74F55938">
        <w:rPr>
          <w:rFonts w:ascii="Times New Roman" w:eastAsia="Times New Roman" w:hAnsi="Times New Roman" w:cs="Times New Roman"/>
          <w:sz w:val="24"/>
          <w:szCs w:val="24"/>
        </w:rPr>
        <w:t xml:space="preserve">result </w:t>
      </w:r>
      <w:r w:rsidR="52667F9B" w:rsidRPr="1E3BD96F">
        <w:rPr>
          <w:rFonts w:ascii="Times New Roman" w:eastAsia="Times New Roman" w:hAnsi="Times New Roman" w:cs="Times New Roman"/>
          <w:color w:val="FFFFFF" w:themeColor="background1"/>
          <w:sz w:val="24"/>
          <w:szCs w:val="24"/>
          <w:highlight w:val="green"/>
        </w:rPr>
        <w:t>(1)</w:t>
      </w:r>
    </w:p>
    <w:tbl>
      <w:tblPr>
        <w:tblStyle w:val="TableGrid"/>
        <w:tblW w:w="0" w:type="auto"/>
        <w:tblInd w:w="-3" w:type="dxa"/>
        <w:tblLook w:val="06A0" w:firstRow="1" w:lastRow="0" w:firstColumn="1" w:lastColumn="0" w:noHBand="1" w:noVBand="1"/>
      </w:tblPr>
      <w:tblGrid>
        <w:gridCol w:w="3117"/>
        <w:gridCol w:w="3118"/>
        <w:gridCol w:w="3118"/>
      </w:tblGrid>
      <w:tr w:rsidR="74F55938" w14:paraId="0C0AAAE0" w14:textId="77777777" w:rsidTr="74F55938">
        <w:tc>
          <w:tcPr>
            <w:tcW w:w="3120" w:type="dxa"/>
          </w:tcPr>
          <w:p w14:paraId="2FB48A75" w14:textId="69031415" w:rsidR="74F55938" w:rsidRDefault="74F55938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number</w:t>
            </w:r>
          </w:p>
        </w:tc>
        <w:tc>
          <w:tcPr>
            <w:tcW w:w="3120" w:type="dxa"/>
          </w:tcPr>
          <w:p w14:paraId="5B551403" w14:textId="5397F334" w:rsidR="74F55938" w:rsidRDefault="74F55938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Result mod</w:t>
            </w:r>
          </w:p>
        </w:tc>
        <w:tc>
          <w:tcPr>
            <w:tcW w:w="3120" w:type="dxa"/>
          </w:tcPr>
          <w:p w14:paraId="258CA4A0" w14:textId="198E4833" w:rsidR="74F55938" w:rsidRDefault="74F55938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Result</w:t>
            </w:r>
          </w:p>
        </w:tc>
      </w:tr>
      <w:tr w:rsidR="74F55938" w14:paraId="28C02445" w14:textId="77777777" w:rsidTr="74F55938">
        <w:tc>
          <w:tcPr>
            <w:tcW w:w="3120" w:type="dxa"/>
          </w:tcPr>
          <w:p w14:paraId="676BF290" w14:textId="5E61825E" w:rsidR="74F55938" w:rsidRDefault="74F55938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^1 mod </w:t>
            </w:r>
            <w:r w:rsidR="76403BA7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3120" w:type="dxa"/>
          </w:tcPr>
          <w:p w14:paraId="00A5A906" w14:textId="73800132" w:rsidR="74F55938" w:rsidRDefault="74F55938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 mod </w:t>
            </w:r>
            <w:r w:rsidR="287B5739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3120" w:type="dxa"/>
          </w:tcPr>
          <w:p w14:paraId="5C7BD2C9" w14:textId="21ED6624" w:rsidR="74F55938" w:rsidRDefault="74F55938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74F55938" w14:paraId="10BE355E" w14:textId="77777777" w:rsidTr="74F55938">
        <w:tc>
          <w:tcPr>
            <w:tcW w:w="3120" w:type="dxa"/>
          </w:tcPr>
          <w:p w14:paraId="0A89197F" w14:textId="68A5D9B3" w:rsidR="74F55938" w:rsidRDefault="74F55938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^2 mod </w:t>
            </w:r>
            <w:r w:rsidR="7265F583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3120" w:type="dxa"/>
          </w:tcPr>
          <w:p w14:paraId="108DD9AE" w14:textId="58825B54" w:rsidR="74F55938" w:rsidRDefault="74F55938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6 mod </w:t>
            </w:r>
            <w:r w:rsidR="09E0B44C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3120" w:type="dxa"/>
          </w:tcPr>
          <w:p w14:paraId="447ED0F4" w14:textId="196CC24F" w:rsidR="74F55938" w:rsidRDefault="74F55938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74F55938" w14:paraId="02A55E1C" w14:textId="77777777" w:rsidTr="74F55938">
        <w:tc>
          <w:tcPr>
            <w:tcW w:w="3120" w:type="dxa"/>
          </w:tcPr>
          <w:p w14:paraId="63FB27D8" w14:textId="5F78F6D1" w:rsidR="74F55938" w:rsidRDefault="74F55938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4^</w:t>
            </w:r>
            <w:r w:rsidR="0FE4DB04" w:rsidRPr="1E3BD96F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od </w:t>
            </w:r>
            <w:r w:rsidR="00E87F0C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3120" w:type="dxa"/>
          </w:tcPr>
          <w:p w14:paraId="5073EDAC" w14:textId="6386DE0F" w:rsidR="74F55938" w:rsidRDefault="74F55938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56 mod </w:t>
            </w:r>
            <w:r w:rsidR="4C87C202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3120" w:type="dxa"/>
          </w:tcPr>
          <w:p w14:paraId="52E52073" w14:textId="4E9733C1" w:rsidR="4C87C202" w:rsidRDefault="4C87C202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</w:tr>
    </w:tbl>
    <w:p w14:paraId="4252E880" w14:textId="200F73A7" w:rsidR="74F55938" w:rsidRDefault="74F55938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73793F3F" w14:textId="02C1994C" w:rsidR="452A8A29" w:rsidRDefault="452A8A29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Therefore, 4^2^2 mod </w:t>
      </w:r>
      <w:r w:rsidR="04A27007" w:rsidRPr="5DA54111">
        <w:rPr>
          <w:rFonts w:ascii="Times New Roman" w:eastAsia="Times New Roman" w:hAnsi="Times New Roman" w:cs="Times New Roman"/>
          <w:sz w:val="24"/>
          <w:szCs w:val="24"/>
        </w:rPr>
        <w:t>31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equals </w:t>
      </w:r>
      <w:r w:rsidR="726D7621" w:rsidRPr="5DA54111">
        <w:rPr>
          <w:rFonts w:ascii="Times New Roman" w:eastAsia="Times New Roman" w:hAnsi="Times New Roman" w:cs="Times New Roman"/>
          <w:sz w:val="24"/>
          <w:szCs w:val="24"/>
        </w:rPr>
        <w:t>8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. replace this result </w:t>
      </w:r>
      <w:r w:rsidR="00F12537">
        <w:rPr>
          <w:rFonts w:ascii="Times New Roman" w:eastAsia="Times New Roman" w:hAnsi="Times New Roman" w:cs="Times New Roman"/>
          <w:sz w:val="24"/>
          <w:szCs w:val="24"/>
        </w:rPr>
        <w:t>with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>result-2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, we got </w:t>
      </w:r>
      <w:r w:rsidR="68E81D52" w:rsidRPr="5DA54111">
        <w:rPr>
          <w:rFonts w:ascii="Times New Roman" w:eastAsia="Times New Roman" w:hAnsi="Times New Roman" w:cs="Times New Roman"/>
          <w:sz w:val="24"/>
          <w:szCs w:val="24"/>
        </w:rPr>
        <w:t>8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time</w:t>
      </w:r>
      <w:r w:rsidR="008B304A">
        <w:rPr>
          <w:rFonts w:ascii="Times New Roman" w:eastAsia="Times New Roman" w:hAnsi="Times New Roman" w:cs="Times New Roman"/>
          <w:sz w:val="24"/>
          <w:szCs w:val="24"/>
        </w:rPr>
        <w:t>s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itself 512 times then mod 31. We have </w:t>
      </w:r>
      <w:r w:rsidR="00F12537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result </w:t>
      </w:r>
      <w:r w:rsidR="249156CD" w:rsidRPr="74F55938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4^2^1024 mod 31 = </w:t>
      </w:r>
      <w:r w:rsidRPr="74F55938">
        <w:rPr>
          <w:rFonts w:ascii="Times New Roman" w:eastAsia="Times New Roman" w:hAnsi="Times New Roman" w:cs="Times New Roman"/>
          <w:sz w:val="24"/>
          <w:szCs w:val="24"/>
          <w:highlight w:val="yellow"/>
        </w:rPr>
        <w:t>8^512 mod 31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.</w:t>
      </w:r>
      <w:r w:rsidR="004397E3"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539F051" w:rsidRPr="74F55938">
        <w:rPr>
          <w:rFonts w:ascii="Times New Roman" w:eastAsia="Times New Roman" w:hAnsi="Times New Roman" w:cs="Times New Roman"/>
          <w:sz w:val="24"/>
          <w:szCs w:val="24"/>
        </w:rPr>
        <w:t>Using the same methods in table 1 we have</w:t>
      </w:r>
      <w:r w:rsidR="2149E71B"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2149E71B" w:rsidRPr="1E3BD96F">
        <w:rPr>
          <w:rFonts w:ascii="Times New Roman" w:eastAsia="Times New Roman" w:hAnsi="Times New Roman" w:cs="Times New Roman"/>
          <w:color w:val="FFFFFF" w:themeColor="background1"/>
          <w:sz w:val="24"/>
          <w:szCs w:val="24"/>
          <w:highlight w:val="green"/>
        </w:rPr>
        <w:t>(2)</w:t>
      </w:r>
    </w:p>
    <w:tbl>
      <w:tblPr>
        <w:tblStyle w:val="TableGrid"/>
        <w:tblW w:w="0" w:type="auto"/>
        <w:tblInd w:w="-3" w:type="dxa"/>
        <w:tblLook w:val="06A0" w:firstRow="1" w:lastRow="0" w:firstColumn="1" w:lastColumn="0" w:noHBand="1" w:noVBand="1"/>
      </w:tblPr>
      <w:tblGrid>
        <w:gridCol w:w="3117"/>
        <w:gridCol w:w="3118"/>
        <w:gridCol w:w="3118"/>
      </w:tblGrid>
      <w:tr w:rsidR="74F55938" w14:paraId="6366B473" w14:textId="77777777" w:rsidTr="74F55938">
        <w:tc>
          <w:tcPr>
            <w:tcW w:w="3120" w:type="dxa"/>
          </w:tcPr>
          <w:p w14:paraId="0F6DCEA9" w14:textId="69031415" w:rsidR="74F55938" w:rsidRDefault="74F55938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number</w:t>
            </w:r>
          </w:p>
        </w:tc>
        <w:tc>
          <w:tcPr>
            <w:tcW w:w="3120" w:type="dxa"/>
          </w:tcPr>
          <w:p w14:paraId="0C7D3D06" w14:textId="5397F334" w:rsidR="74F55938" w:rsidRDefault="74F55938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Result mod</w:t>
            </w:r>
          </w:p>
        </w:tc>
        <w:tc>
          <w:tcPr>
            <w:tcW w:w="3120" w:type="dxa"/>
          </w:tcPr>
          <w:p w14:paraId="1BEBFA2F" w14:textId="0FA0A0DF" w:rsidR="40526D68" w:rsidRDefault="40526D68" w:rsidP="74F55938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Convert</w:t>
            </w:r>
          </w:p>
        </w:tc>
      </w:tr>
      <w:tr w:rsidR="74F55938" w14:paraId="55188A08" w14:textId="77777777" w:rsidTr="74F55938">
        <w:tc>
          <w:tcPr>
            <w:tcW w:w="3120" w:type="dxa"/>
          </w:tcPr>
          <w:p w14:paraId="5F5B1188" w14:textId="03A32667" w:rsidR="0AA4CE69" w:rsidRDefault="0AA4CE69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="74F55938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^1 mod </w:t>
            </w:r>
            <w:r w:rsidR="26130411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3120" w:type="dxa"/>
          </w:tcPr>
          <w:p w14:paraId="0DB6410B" w14:textId="228BD119" w:rsidR="7BCB23F4" w:rsidRDefault="7BCB23F4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="74F55938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od 31</w:t>
            </w:r>
          </w:p>
        </w:tc>
        <w:tc>
          <w:tcPr>
            <w:tcW w:w="3120" w:type="dxa"/>
          </w:tcPr>
          <w:p w14:paraId="2B322678" w14:textId="37CCBA67" w:rsidR="142DBFAE" w:rsidRDefault="142DBFAE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</w:tr>
      <w:tr w:rsidR="74F55938" w14:paraId="7D8FD95A" w14:textId="77777777" w:rsidTr="74F55938">
        <w:tc>
          <w:tcPr>
            <w:tcW w:w="3120" w:type="dxa"/>
          </w:tcPr>
          <w:p w14:paraId="167395D9" w14:textId="34F068FD" w:rsidR="5A4D7CCF" w:rsidRDefault="5A4D7CCF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="74F55938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^2 mod </w:t>
            </w:r>
            <w:r w:rsidR="5E15342A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3120" w:type="dxa"/>
          </w:tcPr>
          <w:p w14:paraId="20BE9D3E" w14:textId="579B27C9" w:rsidR="617FCC50" w:rsidRDefault="617FCC50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8*8</w:t>
            </w:r>
            <w:r w:rsidR="74F55938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od 31</w:t>
            </w:r>
          </w:p>
        </w:tc>
        <w:tc>
          <w:tcPr>
            <w:tcW w:w="3120" w:type="dxa"/>
          </w:tcPr>
          <w:p w14:paraId="569C2338" w14:textId="5106E51F" w:rsidR="0BBE8967" w:rsidRDefault="0BBE8967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74F55938" w14:paraId="0746697E" w14:textId="77777777" w:rsidTr="74F55938">
        <w:tc>
          <w:tcPr>
            <w:tcW w:w="3120" w:type="dxa"/>
          </w:tcPr>
          <w:p w14:paraId="03768077" w14:textId="791D166F" w:rsidR="56297B9E" w:rsidRDefault="56297B9E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="74F55938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^4 mod </w:t>
            </w:r>
            <w:r w:rsidR="6ADCD2D6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3120" w:type="dxa"/>
          </w:tcPr>
          <w:p w14:paraId="41F515EA" w14:textId="6FFE21B8" w:rsidR="61E1EE8C" w:rsidRDefault="61E1EE8C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*2 mod 31 </w:t>
            </w:r>
          </w:p>
        </w:tc>
        <w:tc>
          <w:tcPr>
            <w:tcW w:w="3120" w:type="dxa"/>
          </w:tcPr>
          <w:p w14:paraId="0826EB2C" w14:textId="244DA971" w:rsidR="3818CDF4" w:rsidRDefault="3818CDF4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1E3BD96F" w14:paraId="62E854D4" w14:textId="77777777" w:rsidTr="1E3BD96F">
        <w:tc>
          <w:tcPr>
            <w:tcW w:w="3117" w:type="dxa"/>
          </w:tcPr>
          <w:p w14:paraId="273EDFE1" w14:textId="030E168F" w:rsidR="2DDC32CE" w:rsidRDefault="2DDC32CE" w:rsidP="1E3BD9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3BD96F">
              <w:rPr>
                <w:rFonts w:ascii="Times New Roman" w:eastAsia="Times New Roman" w:hAnsi="Times New Roman" w:cs="Times New Roman"/>
                <w:sz w:val="24"/>
                <w:szCs w:val="24"/>
              </w:rPr>
              <w:t>8^8 mod 31</w:t>
            </w:r>
          </w:p>
        </w:tc>
        <w:tc>
          <w:tcPr>
            <w:tcW w:w="3118" w:type="dxa"/>
          </w:tcPr>
          <w:p w14:paraId="4E92C7C1" w14:textId="3C48C97C" w:rsidR="1E3BD96F" w:rsidRDefault="1E3BD96F" w:rsidP="1E3BD9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3BD96F">
              <w:rPr>
                <w:rFonts w:ascii="Times New Roman" w:eastAsia="Times New Roman" w:hAnsi="Times New Roman" w:cs="Times New Roman"/>
                <w:sz w:val="24"/>
                <w:szCs w:val="24"/>
              </w:rPr>
              <w:t>4 * 4 mod 31</w:t>
            </w:r>
          </w:p>
        </w:tc>
        <w:tc>
          <w:tcPr>
            <w:tcW w:w="3118" w:type="dxa"/>
          </w:tcPr>
          <w:p w14:paraId="3790E5C0" w14:textId="4DE7DC6F" w:rsidR="1E3BD96F" w:rsidRDefault="1E3BD96F" w:rsidP="1E3BD9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3BD96F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74F55938" w14:paraId="044E4EE1" w14:textId="77777777" w:rsidTr="1E3BD96F">
        <w:tc>
          <w:tcPr>
            <w:tcW w:w="3120" w:type="dxa"/>
          </w:tcPr>
          <w:p w14:paraId="1EC68736" w14:textId="48EFBEF1" w:rsidR="2BEDDAA7" w:rsidRDefault="2BEDDAA7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8^16 mod 31</w:t>
            </w:r>
          </w:p>
        </w:tc>
        <w:tc>
          <w:tcPr>
            <w:tcW w:w="3120" w:type="dxa"/>
          </w:tcPr>
          <w:p w14:paraId="35F0CBE1" w14:textId="274C1CAD" w:rsidR="1E3BD96F" w:rsidRPr="1E3BD96F" w:rsidRDefault="1E3BD96F" w:rsidP="1E3BD9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3BD96F">
              <w:rPr>
                <w:rFonts w:ascii="Times New Roman" w:eastAsia="Times New Roman" w:hAnsi="Times New Roman" w:cs="Times New Roman"/>
                <w:sz w:val="24"/>
                <w:szCs w:val="24"/>
              </w:rPr>
              <w:t>16 * 16 mod 31</w:t>
            </w:r>
          </w:p>
        </w:tc>
        <w:tc>
          <w:tcPr>
            <w:tcW w:w="3120" w:type="dxa"/>
          </w:tcPr>
          <w:p w14:paraId="34D9A3A8" w14:textId="428EF34F" w:rsidR="1E3BD96F" w:rsidRPr="1E3BD96F" w:rsidRDefault="1E3BD96F" w:rsidP="1E3BD9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3BD96F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</w:tr>
      <w:tr w:rsidR="74F55938" w14:paraId="5F6A2E2E" w14:textId="77777777" w:rsidTr="1E3BD96F">
        <w:tc>
          <w:tcPr>
            <w:tcW w:w="3120" w:type="dxa"/>
          </w:tcPr>
          <w:p w14:paraId="22B2D13E" w14:textId="75ADFD3B" w:rsidR="13E0177D" w:rsidRDefault="13E0177D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8^32 mod 31 </w:t>
            </w:r>
          </w:p>
        </w:tc>
        <w:tc>
          <w:tcPr>
            <w:tcW w:w="3120" w:type="dxa"/>
          </w:tcPr>
          <w:p w14:paraId="40958D4C" w14:textId="09DCE887" w:rsidR="1E3BD96F" w:rsidRPr="1E3BD96F" w:rsidRDefault="1E3BD96F" w:rsidP="1E3BD9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3BD96F">
              <w:rPr>
                <w:rFonts w:ascii="Times New Roman" w:eastAsia="Times New Roman" w:hAnsi="Times New Roman" w:cs="Times New Roman"/>
                <w:sz w:val="24"/>
                <w:szCs w:val="24"/>
              </w:rPr>
              <w:t>8 * 8 mod 31</w:t>
            </w:r>
          </w:p>
        </w:tc>
        <w:tc>
          <w:tcPr>
            <w:tcW w:w="3120" w:type="dxa"/>
          </w:tcPr>
          <w:p w14:paraId="53CE927D" w14:textId="7F4F06ED" w:rsidR="1E3BD96F" w:rsidRPr="1E3BD96F" w:rsidRDefault="1E3BD96F" w:rsidP="1E3BD9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3BD96F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74F55938" w14:paraId="54A1D024" w14:textId="77777777" w:rsidTr="1E3BD96F">
        <w:tc>
          <w:tcPr>
            <w:tcW w:w="3120" w:type="dxa"/>
          </w:tcPr>
          <w:p w14:paraId="5F7549F0" w14:textId="4F71B28F" w:rsidR="13E0177D" w:rsidRDefault="13E0177D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8^64 mod 31</w:t>
            </w:r>
          </w:p>
        </w:tc>
        <w:tc>
          <w:tcPr>
            <w:tcW w:w="3120" w:type="dxa"/>
          </w:tcPr>
          <w:p w14:paraId="01B4F4AF" w14:textId="55283F2C" w:rsidR="1E3BD96F" w:rsidRPr="1E3BD96F" w:rsidRDefault="1E3BD96F" w:rsidP="1E3BD9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3BD96F">
              <w:rPr>
                <w:rFonts w:ascii="Times New Roman" w:eastAsia="Times New Roman" w:hAnsi="Times New Roman" w:cs="Times New Roman"/>
                <w:sz w:val="24"/>
                <w:szCs w:val="24"/>
              </w:rPr>
              <w:t>2 * 2 mod 31</w:t>
            </w:r>
          </w:p>
        </w:tc>
        <w:tc>
          <w:tcPr>
            <w:tcW w:w="3120" w:type="dxa"/>
          </w:tcPr>
          <w:p w14:paraId="475541CD" w14:textId="256748A3" w:rsidR="1E3BD96F" w:rsidRPr="1E3BD96F" w:rsidRDefault="1E3BD96F" w:rsidP="1E3BD9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3BD96F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74F55938" w14:paraId="49E12020" w14:textId="77777777" w:rsidTr="1E3BD96F">
        <w:tc>
          <w:tcPr>
            <w:tcW w:w="3120" w:type="dxa"/>
          </w:tcPr>
          <w:p w14:paraId="1DE621FE" w14:textId="06F196BF" w:rsidR="13E0177D" w:rsidRDefault="13E0177D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8^</w:t>
            </w:r>
            <w:r w:rsidR="79CEC29F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128 mod 31</w:t>
            </w:r>
          </w:p>
        </w:tc>
        <w:tc>
          <w:tcPr>
            <w:tcW w:w="3120" w:type="dxa"/>
          </w:tcPr>
          <w:p w14:paraId="1AAA5DCF" w14:textId="0450BC00" w:rsidR="1E3BD96F" w:rsidRPr="1E3BD96F" w:rsidRDefault="1E3BD96F" w:rsidP="1E3BD9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3BD96F">
              <w:rPr>
                <w:rFonts w:ascii="Times New Roman" w:eastAsia="Times New Roman" w:hAnsi="Times New Roman" w:cs="Times New Roman"/>
                <w:sz w:val="24"/>
                <w:szCs w:val="24"/>
              </w:rPr>
              <w:t>4 * 4 mod 31</w:t>
            </w:r>
          </w:p>
        </w:tc>
        <w:tc>
          <w:tcPr>
            <w:tcW w:w="3120" w:type="dxa"/>
          </w:tcPr>
          <w:p w14:paraId="22AE7449" w14:textId="0BABEB0D" w:rsidR="1E3BD96F" w:rsidRPr="1E3BD96F" w:rsidRDefault="1E3BD96F" w:rsidP="1E3BD9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3BD96F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74F55938" w14:paraId="54EC9873" w14:textId="77777777" w:rsidTr="1E3BD96F">
        <w:tc>
          <w:tcPr>
            <w:tcW w:w="3120" w:type="dxa"/>
          </w:tcPr>
          <w:p w14:paraId="4A73F08F" w14:textId="6875A5EF" w:rsidR="79CEC29F" w:rsidRDefault="79CEC29F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8^256 mod 31</w:t>
            </w:r>
          </w:p>
        </w:tc>
        <w:tc>
          <w:tcPr>
            <w:tcW w:w="3120" w:type="dxa"/>
          </w:tcPr>
          <w:p w14:paraId="3157445C" w14:textId="3E7D6E26" w:rsidR="1E3BD96F" w:rsidRPr="1E3BD96F" w:rsidRDefault="1E3BD96F" w:rsidP="1E3BD9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3BD96F">
              <w:rPr>
                <w:rFonts w:ascii="Times New Roman" w:eastAsia="Times New Roman" w:hAnsi="Times New Roman" w:cs="Times New Roman"/>
                <w:sz w:val="24"/>
                <w:szCs w:val="24"/>
              </w:rPr>
              <w:t>16 * 16 mod 31</w:t>
            </w:r>
          </w:p>
        </w:tc>
        <w:tc>
          <w:tcPr>
            <w:tcW w:w="3120" w:type="dxa"/>
          </w:tcPr>
          <w:p w14:paraId="20E9A699" w14:textId="1B5FE2DD" w:rsidR="1E3BD96F" w:rsidRPr="1E3BD96F" w:rsidRDefault="1E3BD96F" w:rsidP="1E3BD9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3BD96F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</w:tr>
      <w:tr w:rsidR="74F55938" w14:paraId="0CDBB02A" w14:textId="77777777" w:rsidTr="74F55938">
        <w:tc>
          <w:tcPr>
            <w:tcW w:w="3120" w:type="dxa"/>
          </w:tcPr>
          <w:p w14:paraId="43A118AB" w14:textId="7089B45B" w:rsidR="79CEC29F" w:rsidRDefault="79CEC29F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8^512 mod 31</w:t>
            </w:r>
          </w:p>
        </w:tc>
        <w:tc>
          <w:tcPr>
            <w:tcW w:w="3120" w:type="dxa"/>
          </w:tcPr>
          <w:p w14:paraId="18493B61" w14:textId="63F97D92" w:rsidR="79CEC29F" w:rsidRDefault="49A1DD34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1E3BD96F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8 *8</w:t>
            </w:r>
            <w:r w:rsidR="79CEC29F" w:rsidRPr="74F55938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 xml:space="preserve"> mod 31</w:t>
            </w:r>
          </w:p>
        </w:tc>
        <w:tc>
          <w:tcPr>
            <w:tcW w:w="3120" w:type="dxa"/>
          </w:tcPr>
          <w:p w14:paraId="6BF33C86" w14:textId="1111AE88" w:rsidR="79CEC29F" w:rsidRDefault="49A1DD34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 w:rsidRPr="1E3BD96F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2</w:t>
            </w:r>
          </w:p>
        </w:tc>
      </w:tr>
    </w:tbl>
    <w:p w14:paraId="35B06F00" w14:textId="14AA9DF4" w:rsidR="79CEC29F" w:rsidRDefault="79CEC29F" w:rsidP="74F55938">
      <w:p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</w:rPr>
        <w:t xml:space="preserve">As a result, </w:t>
      </w:r>
      <w:r w:rsidRPr="74F55938">
        <w:rPr>
          <w:rFonts w:ascii="Times New Roman" w:eastAsia="Times New Roman" w:hAnsi="Times New Roman" w:cs="Times New Roman"/>
          <w:highlight w:val="yellow"/>
        </w:rPr>
        <w:t xml:space="preserve">4^2^1024 mod 31 = 8^512 mod 31 = </w:t>
      </w:r>
      <w:r w:rsidR="0B63E9E2" w:rsidRPr="1E3BD96F">
        <w:rPr>
          <w:rFonts w:ascii="Times New Roman" w:eastAsia="Times New Roman" w:hAnsi="Times New Roman" w:cs="Times New Roman"/>
          <w:highlight w:val="yellow"/>
        </w:rPr>
        <w:t>2</w:t>
      </w:r>
    </w:p>
    <w:p w14:paraId="015CF4A1" w14:textId="115D5879" w:rsidR="120BD6F4" w:rsidRDefault="120BD6F4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Apply the same </w:t>
      </w:r>
      <w:r w:rsidR="609C0E83" w:rsidRPr="74F55938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r w:rsidR="609C0E83" w:rsidRPr="1E3BD96F">
        <w:rPr>
          <w:rFonts w:ascii="Times New Roman" w:eastAsia="Times New Roman" w:hAnsi="Times New Roman" w:cs="Times New Roman"/>
          <w:color w:val="FFFFFF" w:themeColor="background1"/>
          <w:sz w:val="24"/>
          <w:szCs w:val="24"/>
          <w:highlight w:val="green"/>
        </w:rPr>
        <w:t>(1) and (2)</w:t>
      </w:r>
      <w:r w:rsidR="609C0E83" w:rsidRPr="1E3BD96F">
        <w:rPr>
          <w:rFonts w:ascii="Times New Roman" w:eastAsia="Times New Roman" w:hAnsi="Times New Roman" w:cs="Times New Roman"/>
          <w:sz w:val="24"/>
          <w:szCs w:val="24"/>
          <w:highlight w:val="green"/>
        </w:rPr>
        <w:t>,</w:t>
      </w:r>
      <w:r w:rsidR="609C0E83"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12537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609C0E83" w:rsidRPr="74F55938">
        <w:rPr>
          <w:rFonts w:ascii="Times New Roman" w:eastAsia="Times New Roman" w:hAnsi="Times New Roman" w:cs="Times New Roman"/>
          <w:sz w:val="24"/>
          <w:szCs w:val="24"/>
        </w:rPr>
        <w:t>we have:</w:t>
      </w:r>
    </w:p>
    <w:p w14:paraId="1A023E8D" w14:textId="28F7D5F7" w:rsidR="10848F45" w:rsidRDefault="10848F45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4^2^512 mod 31 = 8^256 mod 31</w:t>
      </w:r>
      <w:r w:rsidR="0A11DEA1" w:rsidRPr="74F55938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r w:rsidR="28F44FCD" w:rsidRPr="1E3BD96F">
        <w:rPr>
          <w:rFonts w:ascii="Times New Roman" w:eastAsia="Times New Roman" w:hAnsi="Times New Roman" w:cs="Times New Roman"/>
          <w:sz w:val="24"/>
          <w:szCs w:val="24"/>
        </w:rPr>
        <w:t>8</w:t>
      </w:r>
    </w:p>
    <w:p w14:paraId="5470422E" w14:textId="62F48D71" w:rsidR="0A11DEA1" w:rsidRDefault="0A11DEA1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4^2^256 mod 31 = 8^128 mod 31 = </w:t>
      </w:r>
      <w:r w:rsidR="1A8C7B02" w:rsidRPr="1E3BD96F">
        <w:rPr>
          <w:rFonts w:ascii="Times New Roman" w:eastAsia="Times New Roman" w:hAnsi="Times New Roman" w:cs="Times New Roman"/>
          <w:sz w:val="24"/>
          <w:szCs w:val="24"/>
        </w:rPr>
        <w:t>16</w:t>
      </w:r>
    </w:p>
    <w:p w14:paraId="1879B925" w14:textId="403D7A3B" w:rsidR="0A11DEA1" w:rsidRDefault="0A11DEA1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4^2^128 mod 31 = 8^64 mod 31 = </w:t>
      </w:r>
      <w:r w:rsidR="33E1A7EE" w:rsidRPr="1E3BD96F">
        <w:rPr>
          <w:rFonts w:ascii="Times New Roman" w:eastAsia="Times New Roman" w:hAnsi="Times New Roman" w:cs="Times New Roman"/>
          <w:sz w:val="24"/>
          <w:szCs w:val="24"/>
        </w:rPr>
        <w:t>4</w:t>
      </w:r>
    </w:p>
    <w:p w14:paraId="211407A8" w14:textId="0371424E" w:rsidR="0A11DEA1" w:rsidRDefault="0A11DEA1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4^2^64 mod 31 = 8^32 mod 31 = </w:t>
      </w:r>
      <w:r w:rsidR="217FACC3" w:rsidRPr="1E3BD96F">
        <w:rPr>
          <w:rFonts w:ascii="Times New Roman" w:eastAsia="Times New Roman" w:hAnsi="Times New Roman" w:cs="Times New Roman"/>
          <w:sz w:val="24"/>
          <w:szCs w:val="24"/>
        </w:rPr>
        <w:t>2</w:t>
      </w:r>
    </w:p>
    <w:p w14:paraId="460331B9" w14:textId="77D22F23" w:rsidR="7C13E243" w:rsidRDefault="7C13E243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4^2^</w:t>
      </w:r>
      <w:r w:rsidR="641969B7" w:rsidRPr="74F55938">
        <w:rPr>
          <w:rFonts w:ascii="Times New Roman" w:eastAsia="Times New Roman" w:hAnsi="Times New Roman" w:cs="Times New Roman"/>
          <w:sz w:val="24"/>
          <w:szCs w:val="24"/>
        </w:rPr>
        <w:t>16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31 = 8^</w:t>
      </w:r>
      <w:r w:rsidR="1428D5CC" w:rsidRPr="74F55938">
        <w:rPr>
          <w:rFonts w:ascii="Times New Roman" w:eastAsia="Times New Roman" w:hAnsi="Times New Roman" w:cs="Times New Roman"/>
          <w:sz w:val="24"/>
          <w:szCs w:val="24"/>
        </w:rPr>
        <w:t>8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31 = </w:t>
      </w:r>
      <w:r w:rsidR="0B0C09CB" w:rsidRPr="74F55938">
        <w:rPr>
          <w:rFonts w:ascii="Times New Roman" w:eastAsia="Times New Roman" w:hAnsi="Times New Roman" w:cs="Times New Roman"/>
          <w:sz w:val="24"/>
          <w:szCs w:val="24"/>
        </w:rPr>
        <w:t>16</w:t>
      </w:r>
    </w:p>
    <w:p w14:paraId="38CED8F6" w14:textId="34D81EE7" w:rsidR="372DE8BC" w:rsidRDefault="372DE8BC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4^2^4 mod 31 = 8^2 mod 31 = </w:t>
      </w:r>
      <w:r w:rsidR="5E1581BD" w:rsidRPr="74F55938">
        <w:rPr>
          <w:rFonts w:ascii="Times New Roman" w:eastAsia="Times New Roman" w:hAnsi="Times New Roman" w:cs="Times New Roman"/>
          <w:sz w:val="24"/>
          <w:szCs w:val="24"/>
        </w:rPr>
        <w:t>2</w:t>
      </w:r>
    </w:p>
    <w:p w14:paraId="0FF46052" w14:textId="44233B39" w:rsidR="319BFB74" w:rsidRDefault="319BFB74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4^2^2 mod 31 = 8^1 mod 31 =</w:t>
      </w:r>
      <w:r w:rsidR="163D8FA4" w:rsidRPr="74F55938">
        <w:rPr>
          <w:rFonts w:ascii="Times New Roman" w:eastAsia="Times New Roman" w:hAnsi="Times New Roman" w:cs="Times New Roman"/>
          <w:sz w:val="24"/>
          <w:szCs w:val="24"/>
        </w:rPr>
        <w:t xml:space="preserve"> 8 </w:t>
      </w:r>
    </w:p>
    <w:p w14:paraId="55F6D41A" w14:textId="2F3C9020" w:rsidR="5179138E" w:rsidRDefault="5179138E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Therefore: </w:t>
      </w:r>
    </w:p>
    <w:p w14:paraId="7755DAFA" w14:textId="203B1B5F" w:rsidR="5179138E" w:rsidRDefault="5179138E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4^2^2006 (mod 31) </w:t>
      </w:r>
    </w:p>
    <w:p w14:paraId="2A80F105" w14:textId="4B3F5516" w:rsidR="5179138E" w:rsidRDefault="5179138E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= [(4^2^1024 mod 31) * (4^2^512 mod 31) * (4^2^256 mod 31) * (4^2^128 mod 31) * (4^2^64 mod 31) * (4^2^16 mod 31) * (4^2^4 mod 31) * (4^2^2 mod 31)] mod 31</w:t>
      </w:r>
    </w:p>
    <w:p w14:paraId="6A1A9881" w14:textId="030C2E51" w:rsidR="5179138E" w:rsidRDefault="5179138E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= [(8^512 mod 31) * (8^256</w:t>
      </w:r>
      <w:r w:rsidR="7552CF9A"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31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)</w:t>
      </w:r>
      <w:r w:rsidR="2D911E68" w:rsidRPr="74F55938">
        <w:rPr>
          <w:rFonts w:ascii="Times New Roman" w:eastAsia="Times New Roman" w:hAnsi="Times New Roman" w:cs="Times New Roman"/>
          <w:sz w:val="24"/>
          <w:szCs w:val="24"/>
        </w:rPr>
        <w:t xml:space="preserve"> * (8^128 mod 31) * (8^64 mod 31) * (</w:t>
      </w:r>
      <w:r w:rsidR="27AEBA26" w:rsidRPr="74F55938">
        <w:rPr>
          <w:rFonts w:ascii="Times New Roman" w:eastAsia="Times New Roman" w:hAnsi="Times New Roman" w:cs="Times New Roman"/>
          <w:sz w:val="24"/>
          <w:szCs w:val="24"/>
        </w:rPr>
        <w:t>8^</w:t>
      </w:r>
      <w:r w:rsidR="787EFE3F" w:rsidRPr="74F55938">
        <w:rPr>
          <w:rFonts w:ascii="Times New Roman" w:eastAsia="Times New Roman" w:hAnsi="Times New Roman" w:cs="Times New Roman"/>
          <w:sz w:val="24"/>
          <w:szCs w:val="24"/>
        </w:rPr>
        <w:t>32</w:t>
      </w:r>
      <w:r w:rsidR="27AEBA26"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31</w:t>
      </w:r>
      <w:r w:rsidR="2D911E68" w:rsidRPr="74F55938">
        <w:rPr>
          <w:rFonts w:ascii="Times New Roman" w:eastAsia="Times New Roman" w:hAnsi="Times New Roman" w:cs="Times New Roman"/>
          <w:sz w:val="24"/>
          <w:szCs w:val="24"/>
        </w:rPr>
        <w:t>)</w:t>
      </w:r>
      <w:r w:rsidR="056F0426" w:rsidRPr="74F55938">
        <w:rPr>
          <w:rFonts w:ascii="Times New Roman" w:eastAsia="Times New Roman" w:hAnsi="Times New Roman" w:cs="Times New Roman"/>
          <w:sz w:val="24"/>
          <w:szCs w:val="24"/>
        </w:rPr>
        <w:t xml:space="preserve"> * (8^</w:t>
      </w:r>
      <w:r w:rsidR="0AA41880" w:rsidRPr="74F55938">
        <w:rPr>
          <w:rFonts w:ascii="Times New Roman" w:eastAsia="Times New Roman" w:hAnsi="Times New Roman" w:cs="Times New Roman"/>
          <w:sz w:val="24"/>
          <w:szCs w:val="24"/>
        </w:rPr>
        <w:t>8 mod 31</w:t>
      </w:r>
      <w:r w:rsidR="056F0426" w:rsidRPr="74F55938">
        <w:rPr>
          <w:rFonts w:ascii="Times New Roman" w:eastAsia="Times New Roman" w:hAnsi="Times New Roman" w:cs="Times New Roman"/>
          <w:sz w:val="24"/>
          <w:szCs w:val="24"/>
        </w:rPr>
        <w:t>)</w:t>
      </w:r>
      <w:r w:rsidR="277CE602" w:rsidRPr="74F55938">
        <w:rPr>
          <w:rFonts w:ascii="Times New Roman" w:eastAsia="Times New Roman" w:hAnsi="Times New Roman" w:cs="Times New Roman"/>
          <w:sz w:val="24"/>
          <w:szCs w:val="24"/>
        </w:rPr>
        <w:t xml:space="preserve"> * (8^2 mod 31) * (8^1 mod 31)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]</w:t>
      </w:r>
      <w:r w:rsidR="19B0BDC9"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31</w:t>
      </w:r>
    </w:p>
    <w:p w14:paraId="614CE90A" w14:textId="7D7998D4" w:rsidR="19B0BDC9" w:rsidRDefault="19B0BDC9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= </w:t>
      </w:r>
      <w:r w:rsidR="4A571DB1" w:rsidRPr="1E3BD96F">
        <w:rPr>
          <w:rFonts w:ascii="Times New Roman" w:eastAsia="Times New Roman" w:hAnsi="Times New Roman" w:cs="Times New Roman"/>
          <w:sz w:val="24"/>
          <w:szCs w:val="24"/>
        </w:rPr>
        <w:t>(</w:t>
      </w:r>
      <w:r w:rsidR="2C5FC5E7" w:rsidRPr="1E3BD96F">
        <w:rPr>
          <w:rFonts w:ascii="Times New Roman" w:eastAsia="Times New Roman" w:hAnsi="Times New Roman" w:cs="Times New Roman"/>
          <w:sz w:val="24"/>
          <w:szCs w:val="24"/>
        </w:rPr>
        <w:t>2*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8*16*4*2*16*2*</w:t>
      </w:r>
      <w:proofErr w:type="gramStart"/>
      <w:r w:rsidRPr="74F55938">
        <w:rPr>
          <w:rFonts w:ascii="Times New Roman" w:eastAsia="Times New Roman" w:hAnsi="Times New Roman" w:cs="Times New Roman"/>
          <w:sz w:val="24"/>
          <w:szCs w:val="24"/>
        </w:rPr>
        <w:t>8</w:t>
      </w:r>
      <w:r w:rsidR="1BB83CA6" w:rsidRPr="1E3BD96F">
        <w:rPr>
          <w:rFonts w:ascii="Times New Roman" w:eastAsia="Times New Roman" w:hAnsi="Times New Roman" w:cs="Times New Roman"/>
          <w:sz w:val="24"/>
          <w:szCs w:val="24"/>
        </w:rPr>
        <w:t>)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mod</w:t>
      </w:r>
      <w:proofErr w:type="gramEnd"/>
      <w:r w:rsidR="4D891BBF" w:rsidRPr="74F55938">
        <w:rPr>
          <w:rFonts w:ascii="Times New Roman" w:eastAsia="Times New Roman" w:hAnsi="Times New Roman" w:cs="Times New Roman"/>
          <w:sz w:val="24"/>
          <w:szCs w:val="24"/>
        </w:rPr>
        <w:t xml:space="preserve"> 31</w:t>
      </w:r>
    </w:p>
    <w:p w14:paraId="72E09D28" w14:textId="0CEE6434" w:rsidR="01B2A895" w:rsidRDefault="01B2A895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= </w:t>
      </w:r>
      <w:r w:rsidR="35F28AF0" w:rsidRPr="1E3BD96F">
        <w:rPr>
          <w:rFonts w:ascii="Times New Roman" w:eastAsia="Times New Roman" w:hAnsi="Times New Roman" w:cs="Times New Roman"/>
          <w:sz w:val="24"/>
          <w:szCs w:val="24"/>
        </w:rPr>
        <w:t>(16*16*8*16*</w:t>
      </w:r>
      <w:proofErr w:type="gramStart"/>
      <w:r w:rsidR="35F28AF0" w:rsidRPr="1E3BD96F">
        <w:rPr>
          <w:rFonts w:ascii="Times New Roman" w:eastAsia="Times New Roman" w:hAnsi="Times New Roman" w:cs="Times New Roman"/>
          <w:sz w:val="24"/>
          <w:szCs w:val="24"/>
        </w:rPr>
        <w:t>16)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>mod</w:t>
      </w:r>
      <w:proofErr w:type="gramEnd"/>
      <w:r w:rsidR="16FA882C" w:rsidRPr="1E3BD96F">
        <w:rPr>
          <w:rFonts w:ascii="Times New Roman" w:eastAsia="Times New Roman" w:hAnsi="Times New Roman" w:cs="Times New Roman"/>
          <w:sz w:val="24"/>
          <w:szCs w:val="24"/>
        </w:rPr>
        <w:t xml:space="preserve"> 31</w:t>
      </w:r>
    </w:p>
    <w:p w14:paraId="38839A41" w14:textId="35893B9D" w:rsidR="7DA55007" w:rsidRDefault="7DA55007" w:rsidP="1E3BD96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>=</w:t>
      </w:r>
      <w:r w:rsidR="47CBA3E6" w:rsidRPr="1E3BD9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>(16^4*</w:t>
      </w:r>
      <w:proofErr w:type="gramStart"/>
      <w:r w:rsidRPr="1E3BD96F">
        <w:rPr>
          <w:rFonts w:ascii="Times New Roman" w:eastAsia="Times New Roman" w:hAnsi="Times New Roman" w:cs="Times New Roman"/>
          <w:sz w:val="24"/>
          <w:szCs w:val="24"/>
        </w:rPr>
        <w:t>8)mod</w:t>
      </w:r>
      <w:proofErr w:type="gramEnd"/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31</w:t>
      </w:r>
    </w:p>
    <w:p w14:paraId="6740CCFF" w14:textId="2F209C49" w:rsidR="7DA55007" w:rsidRDefault="7DA55007" w:rsidP="1E3BD96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>=</w:t>
      </w:r>
      <w:r w:rsidR="47CBA3E6" w:rsidRPr="1E3BD9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>(2^4^4*2^</w:t>
      </w:r>
      <w:proofErr w:type="gramStart"/>
      <w:r w:rsidRPr="1E3BD96F">
        <w:rPr>
          <w:rFonts w:ascii="Times New Roman" w:eastAsia="Times New Roman" w:hAnsi="Times New Roman" w:cs="Times New Roman"/>
          <w:sz w:val="24"/>
          <w:szCs w:val="24"/>
        </w:rPr>
        <w:t>3)mod</w:t>
      </w:r>
      <w:proofErr w:type="gramEnd"/>
      <w:r w:rsidRPr="1E3BD96F">
        <w:rPr>
          <w:rFonts w:ascii="Times New Roman" w:eastAsia="Times New Roman" w:hAnsi="Times New Roman" w:cs="Times New Roman"/>
          <w:sz w:val="24"/>
          <w:szCs w:val="24"/>
        </w:rPr>
        <w:t>31</w:t>
      </w:r>
    </w:p>
    <w:p w14:paraId="6BC3563F" w14:textId="03A9D917" w:rsidR="7DA55007" w:rsidRDefault="7DA55007" w:rsidP="1E3BD96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>=</w:t>
      </w:r>
      <w:r w:rsidR="5EE5ED74" w:rsidRPr="1E3BD9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>(2^16*2^2*2^</w:t>
      </w:r>
      <w:proofErr w:type="gramStart"/>
      <w:r w:rsidRPr="1E3BD96F">
        <w:rPr>
          <w:rFonts w:ascii="Times New Roman" w:eastAsia="Times New Roman" w:hAnsi="Times New Roman" w:cs="Times New Roman"/>
          <w:sz w:val="24"/>
          <w:szCs w:val="24"/>
        </w:rPr>
        <w:t>1)mod</w:t>
      </w:r>
      <w:proofErr w:type="gramEnd"/>
      <w:r w:rsidRPr="1E3BD96F">
        <w:rPr>
          <w:rFonts w:ascii="Times New Roman" w:eastAsia="Times New Roman" w:hAnsi="Times New Roman" w:cs="Times New Roman"/>
          <w:sz w:val="24"/>
          <w:szCs w:val="24"/>
        </w:rPr>
        <w:t>31</w:t>
      </w:r>
    </w:p>
    <w:p w14:paraId="6CB64724" w14:textId="1A8129B2" w:rsidR="4BF90A51" w:rsidRDefault="4BF90A51" w:rsidP="1E3BD96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>=</w:t>
      </w:r>
      <w:r w:rsidR="5EE5ED74" w:rsidRPr="1E3BD9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1C717D8" w:rsidRPr="1E3BD96F">
        <w:rPr>
          <w:rFonts w:ascii="Times New Roman" w:eastAsia="Times New Roman" w:hAnsi="Times New Roman" w:cs="Times New Roman"/>
          <w:sz w:val="24"/>
          <w:szCs w:val="24"/>
        </w:rPr>
        <w:t xml:space="preserve">[(2^16 mod </w:t>
      </w:r>
      <w:proofErr w:type="gramStart"/>
      <w:r w:rsidR="11C717D8" w:rsidRPr="1E3BD96F">
        <w:rPr>
          <w:rFonts w:ascii="Times New Roman" w:eastAsia="Times New Roman" w:hAnsi="Times New Roman" w:cs="Times New Roman"/>
          <w:sz w:val="24"/>
          <w:szCs w:val="24"/>
        </w:rPr>
        <w:t>31)*</w:t>
      </w:r>
      <w:proofErr w:type="gramEnd"/>
      <w:r w:rsidR="11C717D8" w:rsidRPr="1E3BD96F">
        <w:rPr>
          <w:rFonts w:ascii="Times New Roman" w:eastAsia="Times New Roman" w:hAnsi="Times New Roman" w:cs="Times New Roman"/>
          <w:sz w:val="24"/>
          <w:szCs w:val="24"/>
        </w:rPr>
        <w:t>(2^2mod31)*(2mod31)]mod31</w:t>
      </w:r>
    </w:p>
    <w:p w14:paraId="3AED863E" w14:textId="4F43AB24" w:rsidR="11C717D8" w:rsidRDefault="11C717D8" w:rsidP="1E3BD96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>=</w:t>
      </w:r>
      <w:r w:rsidR="34CCB58A" w:rsidRPr="1E3BD9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7E61B21" w:rsidRPr="1E3BD96F">
        <w:rPr>
          <w:rFonts w:ascii="Times New Roman" w:eastAsia="Times New Roman" w:hAnsi="Times New Roman" w:cs="Times New Roman"/>
          <w:sz w:val="24"/>
          <w:szCs w:val="24"/>
        </w:rPr>
        <w:t>(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>2*4*2</w:t>
      </w:r>
      <w:r w:rsidR="164C505F" w:rsidRPr="1E3BD96F">
        <w:rPr>
          <w:rFonts w:ascii="Times New Roman" w:eastAsia="Times New Roman" w:hAnsi="Times New Roman" w:cs="Times New Roman"/>
          <w:sz w:val="24"/>
          <w:szCs w:val="24"/>
        </w:rPr>
        <w:t>)</w:t>
      </w:r>
      <w:r w:rsidR="08ED16C8" w:rsidRPr="1E3BD9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64C505F" w:rsidRPr="1E3BD96F">
        <w:rPr>
          <w:rFonts w:ascii="Times New Roman" w:eastAsia="Times New Roman" w:hAnsi="Times New Roman" w:cs="Times New Roman"/>
          <w:sz w:val="24"/>
          <w:szCs w:val="24"/>
        </w:rPr>
        <w:t>mod31</w:t>
      </w:r>
    </w:p>
    <w:p w14:paraId="4928B719" w14:textId="53A25B8B" w:rsidR="164C505F" w:rsidRDefault="164C505F" w:rsidP="1E3BD96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>= 16</w:t>
      </w:r>
    </w:p>
    <w:p w14:paraId="047EB910" w14:textId="12986736" w:rsidR="525254E0" w:rsidRDefault="525254E0" w:rsidP="1E3BD96F">
      <w:pPr>
        <w:ind w:firstLine="720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1E3BD96F">
        <w:rPr>
          <w:rFonts w:ascii="Times New Roman" w:eastAsia="Times New Roman" w:hAnsi="Times New Roman" w:cs="Times New Roman"/>
          <w:sz w:val="24"/>
          <w:szCs w:val="24"/>
          <w:highlight w:val="yellow"/>
        </w:rPr>
        <w:t>4^2^2006 (mod 31) = 16</w:t>
      </w:r>
    </w:p>
    <w:tbl>
      <w:tblPr>
        <w:tblStyle w:val="TableGrid"/>
        <w:tblW w:w="0" w:type="auto"/>
        <w:tblInd w:w="-3" w:type="dxa"/>
        <w:tblLook w:val="06A0" w:firstRow="1" w:lastRow="0" w:firstColumn="1" w:lastColumn="0" w:noHBand="1" w:noVBand="1"/>
      </w:tblPr>
      <w:tblGrid>
        <w:gridCol w:w="3117"/>
        <w:gridCol w:w="3118"/>
        <w:gridCol w:w="3118"/>
      </w:tblGrid>
      <w:tr w:rsidR="74F55938" w14:paraId="311B97C6" w14:textId="77777777" w:rsidTr="74F55938">
        <w:tc>
          <w:tcPr>
            <w:tcW w:w="3120" w:type="dxa"/>
          </w:tcPr>
          <w:p w14:paraId="7B741158" w14:textId="69031415" w:rsidR="74F55938" w:rsidRDefault="74F55938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number</w:t>
            </w:r>
          </w:p>
        </w:tc>
        <w:tc>
          <w:tcPr>
            <w:tcW w:w="3120" w:type="dxa"/>
          </w:tcPr>
          <w:p w14:paraId="5B538D94" w14:textId="5397F334" w:rsidR="74F55938" w:rsidRDefault="74F55938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Result mod</w:t>
            </w:r>
          </w:p>
        </w:tc>
        <w:tc>
          <w:tcPr>
            <w:tcW w:w="3120" w:type="dxa"/>
          </w:tcPr>
          <w:p w14:paraId="275FFB54" w14:textId="0FA0A0DF" w:rsidR="74F55938" w:rsidRDefault="74F55938" w:rsidP="74F55938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Convert</w:t>
            </w:r>
          </w:p>
        </w:tc>
      </w:tr>
      <w:tr w:rsidR="74F55938" w14:paraId="1C7EC034" w14:textId="77777777" w:rsidTr="74F55938">
        <w:tc>
          <w:tcPr>
            <w:tcW w:w="3120" w:type="dxa"/>
          </w:tcPr>
          <w:p w14:paraId="750072D9" w14:textId="163B6C69" w:rsidR="124ABC42" w:rsidRDefault="124ABC42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74F55938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^1 mod 31</w:t>
            </w:r>
          </w:p>
        </w:tc>
        <w:tc>
          <w:tcPr>
            <w:tcW w:w="3120" w:type="dxa"/>
          </w:tcPr>
          <w:p w14:paraId="4C3515C7" w14:textId="7026CC3B" w:rsidR="2BB4DFDA" w:rsidRDefault="2BB4DFDA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74F55938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od 31</w:t>
            </w:r>
          </w:p>
        </w:tc>
        <w:tc>
          <w:tcPr>
            <w:tcW w:w="3120" w:type="dxa"/>
          </w:tcPr>
          <w:p w14:paraId="72DCEC32" w14:textId="647AD264" w:rsidR="74F55938" w:rsidRDefault="48581910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3BD96F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74F55938" w14:paraId="086EDE5B" w14:textId="77777777" w:rsidTr="74F55938">
        <w:tc>
          <w:tcPr>
            <w:tcW w:w="3120" w:type="dxa"/>
          </w:tcPr>
          <w:p w14:paraId="6F579392" w14:textId="6CD52A41" w:rsidR="180DCBEB" w:rsidRDefault="180DCBEB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74F55938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^2 mod 31</w:t>
            </w:r>
          </w:p>
        </w:tc>
        <w:tc>
          <w:tcPr>
            <w:tcW w:w="3120" w:type="dxa"/>
          </w:tcPr>
          <w:p w14:paraId="39AF4C62" w14:textId="767BE770" w:rsidR="575AFB8B" w:rsidRDefault="575AFB8B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74F55938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*</w:t>
            </w:r>
            <w:r w:rsidR="5A113735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74F55938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od 31</w:t>
            </w:r>
          </w:p>
        </w:tc>
        <w:tc>
          <w:tcPr>
            <w:tcW w:w="3120" w:type="dxa"/>
          </w:tcPr>
          <w:p w14:paraId="4216E963" w14:textId="2DF6155E" w:rsidR="74F55938" w:rsidRDefault="6F374D9C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3BD96F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74F55938" w14:paraId="033C8DCB" w14:textId="77777777" w:rsidTr="74F55938">
        <w:tc>
          <w:tcPr>
            <w:tcW w:w="3120" w:type="dxa"/>
          </w:tcPr>
          <w:p w14:paraId="4414E7A1" w14:textId="00100B29" w:rsidR="180DCBEB" w:rsidRDefault="180DCBEB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74F55938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^4 mod 31</w:t>
            </w:r>
          </w:p>
        </w:tc>
        <w:tc>
          <w:tcPr>
            <w:tcW w:w="3120" w:type="dxa"/>
          </w:tcPr>
          <w:p w14:paraId="0EF611E9" w14:textId="7F8E56A2" w:rsidR="0AD0202F" w:rsidRDefault="0AD0202F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4 * 4</w:t>
            </w:r>
            <w:r w:rsidR="74F55938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od 31</w:t>
            </w:r>
          </w:p>
        </w:tc>
        <w:tc>
          <w:tcPr>
            <w:tcW w:w="3120" w:type="dxa"/>
          </w:tcPr>
          <w:p w14:paraId="1640CCB3" w14:textId="70A37BDD" w:rsidR="74F55938" w:rsidRDefault="48581910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3BD96F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74F55938" w14:paraId="3C568B7F" w14:textId="77777777" w:rsidTr="74F55938">
        <w:tc>
          <w:tcPr>
            <w:tcW w:w="3120" w:type="dxa"/>
          </w:tcPr>
          <w:p w14:paraId="47856F97" w14:textId="6FBDC377" w:rsidR="1AB48721" w:rsidRDefault="1AB48721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74F55938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^</w:t>
            </w:r>
            <w:r w:rsidR="41AE57B3" w:rsidRPr="1E3BD96F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  <w:r w:rsidR="74F55938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od 31</w:t>
            </w:r>
          </w:p>
        </w:tc>
        <w:tc>
          <w:tcPr>
            <w:tcW w:w="3120" w:type="dxa"/>
          </w:tcPr>
          <w:p w14:paraId="03CD8E86" w14:textId="745CB476" w:rsidR="5B545C83" w:rsidRDefault="5B545C83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  <w:r w:rsidR="74F55938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* </w:t>
            </w:r>
            <w:r w:rsidR="77EE608B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  <w:r w:rsidR="74F55938"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od 31</w:t>
            </w:r>
          </w:p>
        </w:tc>
        <w:tc>
          <w:tcPr>
            <w:tcW w:w="3120" w:type="dxa"/>
          </w:tcPr>
          <w:p w14:paraId="4959C10F" w14:textId="53F861D7" w:rsidR="3E3B2687" w:rsidRDefault="3E3B2687" w:rsidP="74F5593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F55938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</w:tr>
      <w:tr w:rsidR="1E3BD96F" w14:paraId="79C9B4DA" w14:textId="77777777" w:rsidTr="1E3BD96F">
        <w:tc>
          <w:tcPr>
            <w:tcW w:w="3117" w:type="dxa"/>
          </w:tcPr>
          <w:p w14:paraId="242BBDD5" w14:textId="346387BF" w:rsidR="36704626" w:rsidRDefault="36704626" w:rsidP="1E3BD9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3BD96F">
              <w:rPr>
                <w:rFonts w:ascii="Times New Roman" w:eastAsia="Times New Roman" w:hAnsi="Times New Roman" w:cs="Times New Roman"/>
                <w:sz w:val="24"/>
                <w:szCs w:val="24"/>
              </w:rPr>
              <w:t>2^16 mod 31</w:t>
            </w:r>
          </w:p>
        </w:tc>
        <w:tc>
          <w:tcPr>
            <w:tcW w:w="3118" w:type="dxa"/>
          </w:tcPr>
          <w:p w14:paraId="2BF41F5C" w14:textId="7E8AAEF0" w:rsidR="7AFE0685" w:rsidRDefault="7AFE0685" w:rsidP="1E3BD9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3BD96F">
              <w:rPr>
                <w:rFonts w:ascii="Times New Roman" w:eastAsia="Times New Roman" w:hAnsi="Times New Roman" w:cs="Times New Roman"/>
                <w:sz w:val="24"/>
                <w:szCs w:val="24"/>
              </w:rPr>
              <w:t>8*8 mod 31</w:t>
            </w:r>
          </w:p>
        </w:tc>
        <w:tc>
          <w:tcPr>
            <w:tcW w:w="3118" w:type="dxa"/>
          </w:tcPr>
          <w:p w14:paraId="656EBA59" w14:textId="236D146F" w:rsidR="7AFE0685" w:rsidRDefault="7AFE0685" w:rsidP="1E3BD96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3BD96F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D232513" w14:textId="1D656189" w:rsidR="74F55938" w:rsidRDefault="74F55938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555B7E04" w14:textId="5F8E17B0" w:rsidR="00177311" w:rsidRDefault="00177311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solution is:</w:t>
      </w:r>
    </w:p>
    <w:p w14:paraId="6411C971" w14:textId="77777777" w:rsidR="00177311" w:rsidRPr="00A929D7" w:rsidRDefault="00177311" w:rsidP="00177311">
      <w:pPr>
        <w:pStyle w:val="Default"/>
        <w:spacing w:line="360" w:lineRule="auto"/>
        <w:rPr>
          <w:rFonts w:ascii="Cambria Math" w:hAnsi="Cambria Math" w:cs="Cambria Math"/>
          <w:color w:val="0000FF"/>
          <w:sz w:val="28"/>
          <w:szCs w:val="28"/>
        </w:rPr>
      </w:pPr>
      <w:r>
        <w:tab/>
      </w:r>
      <w:bookmarkStart w:id="0" w:name="_Hlk118031940"/>
      <m:oMath>
        <m:sSup>
          <m:sSupPr>
            <m:ctrlPr>
              <w:rPr>
                <w:rFonts w:ascii="Cambria Math" w:hAnsi="Cambria Math" w:cs="Cambria Math"/>
                <w:i/>
                <w:color w:val="0000FF"/>
                <w:sz w:val="28"/>
                <w:szCs w:val="28"/>
              </w:rPr>
            </m:ctrlPr>
          </m:sSupPr>
          <m:e>
            <m:r>
              <w:rPr>
                <w:rFonts w:ascii="Cambria Math" w:hAnsi="Cambria Math" w:cs="Cambria Math"/>
                <w:color w:val="0000FF"/>
                <w:sz w:val="28"/>
                <w:szCs w:val="28"/>
              </w:rPr>
              <m:t>2</m:t>
            </m:r>
          </m:e>
          <m:sup>
            <m:r>
              <w:rPr>
                <w:rFonts w:ascii="Cambria Math" w:hAnsi="Cambria Math" w:cs="Cambria Math"/>
                <w:color w:val="0000FF"/>
                <w:sz w:val="28"/>
                <w:szCs w:val="28"/>
              </w:rPr>
              <m:t>5</m:t>
            </m:r>
          </m:sup>
        </m:sSup>
        <m:r>
          <w:rPr>
            <w:rFonts w:ascii="Cambria Math" w:hAnsi="Cambria Math" w:cs="Cambria Math"/>
            <w:color w:val="0000FF"/>
            <w:sz w:val="28"/>
            <w:szCs w:val="28"/>
          </w:rPr>
          <m:t xml:space="preserve"> </m:t>
        </m:r>
      </m:oMath>
      <w:r w:rsidRPr="00A929D7">
        <w:rPr>
          <w:rFonts w:ascii="Cambria Math" w:hAnsi="Cambria Math" w:cs="Cambria Math"/>
          <w:color w:val="0000FF"/>
          <w:sz w:val="28"/>
          <w:szCs w:val="28"/>
        </w:rPr>
        <w:t xml:space="preserve">= </w:t>
      </w:r>
      <w:proofErr w:type="gramStart"/>
      <w:r w:rsidRPr="00A929D7">
        <w:rPr>
          <w:rFonts w:ascii="Cambria Math" w:hAnsi="Cambria Math" w:cs="Cambria Math"/>
          <w:color w:val="0000FF"/>
          <w:sz w:val="28"/>
          <w:szCs w:val="28"/>
        </w:rPr>
        <w:t>32  ≡</w:t>
      </w:r>
      <w:proofErr w:type="gramEnd"/>
      <w:r w:rsidRPr="00A929D7">
        <w:rPr>
          <w:rFonts w:ascii="Cambria Math" w:hAnsi="Cambria Math" w:cs="Cambria Math"/>
          <w:color w:val="0000FF"/>
          <w:sz w:val="28"/>
          <w:szCs w:val="28"/>
        </w:rPr>
        <w:t xml:space="preserve"> 1(𝑚𝑜𝑑 31) </w:t>
      </w:r>
    </w:p>
    <w:p w14:paraId="1969E652" w14:textId="77777777" w:rsidR="00177311" w:rsidRPr="00A929D7" w:rsidRDefault="00592537" w:rsidP="00177311">
      <w:pPr>
        <w:pStyle w:val="Default"/>
        <w:spacing w:line="360" w:lineRule="auto"/>
        <w:ind w:left="720"/>
        <w:rPr>
          <w:rFonts w:ascii="Cambria Math" w:hAnsi="Cambria Math" w:cs="Cambria Math"/>
          <w:color w:val="0000FF"/>
          <w:sz w:val="28"/>
          <w:szCs w:val="28"/>
        </w:rPr>
      </w:pPr>
      <m:oMath>
        <m:sSup>
          <m:sSupPr>
            <m:ctrlPr>
              <w:rPr>
                <w:rFonts w:ascii="Cambria Math" w:hAnsi="Cambria Math" w:cs="Cambria Math"/>
                <w:i/>
                <w:color w:val="0000FF"/>
                <w:sz w:val="28"/>
                <w:szCs w:val="28"/>
              </w:rPr>
            </m:ctrlPr>
          </m:sSupPr>
          <m:e>
            <m:r>
              <w:rPr>
                <w:rFonts w:ascii="Cambria Math" w:hAnsi="Cambria Math" w:cs="Cambria Math"/>
                <w:color w:val="0000FF"/>
                <w:sz w:val="28"/>
                <w:szCs w:val="28"/>
              </w:rPr>
              <m:t>2</m:t>
            </m:r>
          </m:e>
          <m:sup>
            <m:r>
              <w:rPr>
                <w:rFonts w:ascii="Cambria Math" w:hAnsi="Cambria Math" w:cs="Cambria Math"/>
                <w:color w:val="0000FF"/>
                <w:sz w:val="28"/>
                <w:szCs w:val="28"/>
              </w:rPr>
              <m:t>4</m:t>
            </m:r>
          </m:sup>
        </m:sSup>
        <m:r>
          <w:rPr>
            <w:rFonts w:ascii="Cambria Math" w:hAnsi="Cambria Math" w:cs="Cambria Math"/>
            <w:color w:val="0000FF"/>
            <w:sz w:val="28"/>
            <w:szCs w:val="28"/>
          </w:rPr>
          <m:t xml:space="preserve"> </m:t>
        </m:r>
      </m:oMath>
      <w:r w:rsidR="00177311" w:rsidRPr="00A929D7">
        <w:rPr>
          <w:rFonts w:ascii="Cambria Math" w:hAnsi="Cambria Math" w:cs="Cambria Math"/>
          <w:color w:val="0000FF"/>
          <w:sz w:val="28"/>
          <w:szCs w:val="28"/>
        </w:rPr>
        <w:t xml:space="preserve">= </w:t>
      </w:r>
      <w:proofErr w:type="gramStart"/>
      <w:r w:rsidR="00177311" w:rsidRPr="00A929D7">
        <w:rPr>
          <w:rFonts w:ascii="Cambria Math" w:hAnsi="Cambria Math" w:cs="Cambria Math"/>
          <w:color w:val="0000FF"/>
          <w:sz w:val="28"/>
          <w:szCs w:val="28"/>
        </w:rPr>
        <w:t>16  ≡</w:t>
      </w:r>
      <w:proofErr w:type="gramEnd"/>
      <w:r w:rsidR="00177311" w:rsidRPr="00A929D7">
        <w:rPr>
          <w:rFonts w:ascii="Cambria Math" w:hAnsi="Cambria Math" w:cs="Cambria Math"/>
          <w:color w:val="0000FF"/>
          <w:sz w:val="28"/>
          <w:szCs w:val="28"/>
        </w:rPr>
        <w:t xml:space="preserve"> 1(𝑚𝑜𝑑 5) </w:t>
      </w:r>
    </w:p>
    <w:p w14:paraId="0EB58B58" w14:textId="77777777" w:rsidR="00177311" w:rsidRPr="00A929D7" w:rsidRDefault="00592537" w:rsidP="00177311">
      <w:pPr>
        <w:pStyle w:val="Default"/>
        <w:spacing w:line="360" w:lineRule="auto"/>
        <w:ind w:left="720"/>
        <w:rPr>
          <w:rFonts w:ascii="Cambria Math" w:hAnsi="Cambria Math" w:cs="Cambria Math"/>
          <w:color w:val="0000FF"/>
          <w:sz w:val="28"/>
          <w:szCs w:val="28"/>
        </w:rPr>
      </w:pPr>
      <m:oMath>
        <m:sSup>
          <m:sSupPr>
            <m:ctrlPr>
              <w:rPr>
                <w:rFonts w:ascii="Cambria Math" w:hAnsi="Cambria Math" w:cs="Cambria Math"/>
                <w:i/>
                <w:color w:val="0000FF"/>
                <w:sz w:val="28"/>
                <w:szCs w:val="28"/>
              </w:rPr>
            </m:ctrlPr>
          </m:sSupPr>
          <m:e>
            <m:r>
              <w:rPr>
                <w:rFonts w:ascii="Cambria Math" w:hAnsi="Cambria Math" w:cs="Cambria Math"/>
                <w:color w:val="0000FF"/>
                <w:sz w:val="28"/>
                <w:szCs w:val="28"/>
              </w:rPr>
              <m:t>2</m:t>
            </m:r>
          </m:e>
          <m:sup>
            <m:r>
              <w:rPr>
                <w:rFonts w:ascii="Cambria Math" w:hAnsi="Cambria Math" w:cs="Cambria Math"/>
                <w:color w:val="0000FF"/>
                <w:sz w:val="28"/>
                <w:szCs w:val="28"/>
              </w:rPr>
              <m:t>2000</m:t>
            </m:r>
          </m:sup>
        </m:sSup>
      </m:oMath>
      <w:r w:rsidR="00177311" w:rsidRPr="00A929D7">
        <w:rPr>
          <w:rFonts w:ascii="Cambria Math" w:hAnsi="Cambria Math" w:cs="Cambria Math"/>
          <w:color w:val="0000FF"/>
          <w:sz w:val="28"/>
          <w:szCs w:val="28"/>
        </w:rPr>
        <w:t xml:space="preserve">=   </w:t>
      </w:r>
      <m:oMath>
        <m:sSup>
          <m:sSupPr>
            <m:ctrlPr>
              <w:rPr>
                <w:rFonts w:ascii="Cambria Math" w:hAnsi="Cambria Math" w:cs="Cambria Math"/>
                <w:i/>
                <w:color w:val="0000FF"/>
                <w:sz w:val="28"/>
                <w:szCs w:val="28"/>
              </w:rPr>
            </m:ctrlPr>
          </m:sSupPr>
          <m:e>
            <m:r>
              <w:rPr>
                <w:rFonts w:ascii="Cambria Math" w:hAnsi="Cambria Math" w:cs="Cambria Math"/>
                <w:color w:val="0000FF"/>
                <w:sz w:val="28"/>
                <w:szCs w:val="28"/>
              </w:rPr>
              <m:t xml:space="preserve">( </m:t>
            </m:r>
            <m:sSup>
              <m:sSupPr>
                <m:ctrlPr>
                  <w:rPr>
                    <w:rFonts w:ascii="Cambria Math" w:hAnsi="Cambria Math" w:cs="Cambria Math"/>
                    <w:i/>
                    <w:color w:val="0000FF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Cambria Math"/>
                    <w:color w:val="0000FF"/>
                    <w:sz w:val="28"/>
                    <w:szCs w:val="28"/>
                  </w:rPr>
                  <m:t>2</m:t>
                </m:r>
              </m:e>
              <m:sup>
                <m:r>
                  <w:rPr>
                    <w:rFonts w:ascii="Cambria Math" w:hAnsi="Cambria Math" w:cs="Cambria Math"/>
                    <w:color w:val="0000FF"/>
                    <w:sz w:val="28"/>
                    <w:szCs w:val="28"/>
                  </w:rPr>
                  <m:t>4</m:t>
                </m:r>
              </m:sup>
            </m:sSup>
            <m:r>
              <w:rPr>
                <w:rFonts w:ascii="Cambria Math" w:hAnsi="Cambria Math" w:cs="Cambria Math"/>
                <w:color w:val="0000FF"/>
                <w:sz w:val="28"/>
                <w:szCs w:val="28"/>
              </w:rPr>
              <m:t xml:space="preserve">  )</m:t>
            </m:r>
          </m:e>
          <m:sup>
            <m:r>
              <w:rPr>
                <w:rFonts w:ascii="Cambria Math" w:hAnsi="Cambria Math" w:cs="Cambria Math"/>
                <w:color w:val="0000FF"/>
                <w:sz w:val="28"/>
                <w:szCs w:val="28"/>
              </w:rPr>
              <m:t>500</m:t>
            </m:r>
          </m:sup>
        </m:sSup>
      </m:oMath>
      <w:r w:rsidR="00177311" w:rsidRPr="00A929D7">
        <w:rPr>
          <w:rFonts w:ascii="Cambria Math" w:hAnsi="Cambria Math" w:cs="Cambria Math"/>
          <w:color w:val="0000FF"/>
          <w:sz w:val="28"/>
          <w:szCs w:val="28"/>
        </w:rPr>
        <w:t xml:space="preserve">  </w:t>
      </w:r>
      <w:r w:rsidR="00177311" w:rsidRPr="00A929D7">
        <w:rPr>
          <w:rFonts w:ascii="Cambria Math" w:hAnsi="Cambria Math" w:cs="Cambria Math"/>
          <w:color w:val="0000FF"/>
          <w:sz w:val="20"/>
          <w:szCs w:val="20"/>
        </w:rPr>
        <w:t xml:space="preserve"> </w:t>
      </w:r>
      <w:proofErr w:type="gramStart"/>
      <w:r w:rsidR="00177311" w:rsidRPr="00A929D7">
        <w:rPr>
          <w:rFonts w:ascii="Cambria Math" w:hAnsi="Cambria Math" w:cs="Cambria Math"/>
          <w:color w:val="0000FF"/>
          <w:sz w:val="28"/>
          <w:szCs w:val="28"/>
        </w:rPr>
        <w:t>≡  1</w:t>
      </w:r>
      <w:proofErr w:type="gramEnd"/>
      <w:r w:rsidR="00177311" w:rsidRPr="00A929D7">
        <w:rPr>
          <w:rFonts w:ascii="Cambria Math" w:hAnsi="Cambria Math" w:cs="Cambria Math"/>
          <w:color w:val="0000FF"/>
          <w:sz w:val="28"/>
          <w:szCs w:val="28"/>
        </w:rPr>
        <w:t xml:space="preserve">(𝑚𝑜𝑑 5) </w:t>
      </w:r>
    </w:p>
    <w:p w14:paraId="65AF613E" w14:textId="77777777" w:rsidR="00177311" w:rsidRPr="00A929D7" w:rsidRDefault="00592537" w:rsidP="00177311">
      <w:pPr>
        <w:pStyle w:val="Default"/>
        <w:spacing w:line="360" w:lineRule="auto"/>
        <w:ind w:left="720"/>
        <w:rPr>
          <w:rFonts w:ascii="Cambria Math" w:hAnsi="Cambria Math" w:cs="Cambria Math"/>
          <w:color w:val="0000FF"/>
          <w:sz w:val="28"/>
          <w:szCs w:val="28"/>
        </w:rPr>
      </w:pPr>
      <m:oMath>
        <m:sSup>
          <m:sSupPr>
            <m:ctrlPr>
              <w:rPr>
                <w:rFonts w:ascii="Cambria Math" w:hAnsi="Cambria Math" w:cs="Cambria Math"/>
                <w:i/>
                <w:color w:val="0000FF"/>
                <w:sz w:val="28"/>
                <w:szCs w:val="28"/>
              </w:rPr>
            </m:ctrlPr>
          </m:sSupPr>
          <m:e>
            <m:r>
              <w:rPr>
                <w:rFonts w:ascii="Cambria Math" w:hAnsi="Cambria Math" w:cs="Cambria Math"/>
                <w:color w:val="0000FF"/>
                <w:sz w:val="28"/>
                <w:szCs w:val="28"/>
              </w:rPr>
              <m:t>2</m:t>
            </m:r>
          </m:e>
          <m:sup>
            <m:r>
              <w:rPr>
                <w:rFonts w:ascii="Cambria Math" w:hAnsi="Cambria Math" w:cs="Cambria Math"/>
                <w:color w:val="0000FF"/>
                <w:sz w:val="28"/>
                <w:szCs w:val="28"/>
              </w:rPr>
              <m:t>2007</m:t>
            </m:r>
          </m:sup>
        </m:sSup>
      </m:oMath>
      <w:r w:rsidR="00177311" w:rsidRPr="00A929D7">
        <w:rPr>
          <w:rFonts w:ascii="Cambria Math" w:hAnsi="Cambria Math" w:cs="Cambria Math"/>
          <w:color w:val="0000FF"/>
          <w:sz w:val="20"/>
          <w:szCs w:val="20"/>
        </w:rPr>
        <w:t xml:space="preserve"> </w:t>
      </w:r>
      <w:r w:rsidR="00177311" w:rsidRPr="00A929D7">
        <w:rPr>
          <w:rFonts w:ascii="Cambria Math" w:hAnsi="Cambria Math" w:cs="Cambria Math"/>
          <w:color w:val="0000FF"/>
          <w:sz w:val="28"/>
          <w:szCs w:val="28"/>
        </w:rPr>
        <w:t xml:space="preserve">≡ </w:t>
      </w:r>
      <m:oMath>
        <m:sSup>
          <m:sSupPr>
            <m:ctrlPr>
              <w:rPr>
                <w:rFonts w:ascii="Cambria Math" w:hAnsi="Cambria Math" w:cs="Cambria Math"/>
                <w:i/>
                <w:color w:val="0000FF"/>
                <w:sz w:val="28"/>
                <w:szCs w:val="28"/>
              </w:rPr>
            </m:ctrlPr>
          </m:sSupPr>
          <m:e>
            <m:r>
              <w:rPr>
                <w:rFonts w:ascii="Cambria Math" w:hAnsi="Cambria Math" w:cs="Cambria Math"/>
                <w:color w:val="0000FF"/>
                <w:sz w:val="28"/>
                <w:szCs w:val="28"/>
              </w:rPr>
              <m:t>2</m:t>
            </m:r>
          </m:e>
          <m:sup>
            <m:r>
              <w:rPr>
                <w:rFonts w:ascii="Cambria Math" w:hAnsi="Cambria Math" w:cs="Cambria Math"/>
                <w:color w:val="0000FF"/>
                <w:sz w:val="28"/>
                <w:szCs w:val="28"/>
              </w:rPr>
              <m:t>7</m:t>
            </m:r>
          </m:sup>
        </m:sSup>
        <m:r>
          <w:rPr>
            <w:rFonts w:ascii="Cambria Math" w:hAnsi="Cambria Math" w:cs="Cambria Math"/>
            <w:color w:val="0000FF"/>
            <w:sz w:val="28"/>
            <w:szCs w:val="28"/>
          </w:rPr>
          <m:t xml:space="preserve"> </m:t>
        </m:r>
      </m:oMath>
      <w:r w:rsidR="00177311" w:rsidRPr="00A929D7">
        <w:rPr>
          <w:rFonts w:ascii="Cambria Math" w:hAnsi="Cambria Math" w:cs="Cambria Math"/>
          <w:color w:val="0000FF"/>
          <w:sz w:val="28"/>
          <w:szCs w:val="28"/>
        </w:rPr>
        <w:t xml:space="preserve">= </w:t>
      </w:r>
      <m:oMath>
        <m:sSup>
          <m:sSupPr>
            <m:ctrlPr>
              <w:rPr>
                <w:rFonts w:ascii="Cambria Math" w:hAnsi="Cambria Math" w:cs="Cambria Math"/>
                <w:i/>
                <w:color w:val="0000FF"/>
                <w:sz w:val="28"/>
                <w:szCs w:val="28"/>
              </w:rPr>
            </m:ctrlPr>
          </m:sSupPr>
          <m:e>
            <m:r>
              <w:rPr>
                <w:rFonts w:ascii="Cambria Math" w:hAnsi="Cambria Math" w:cs="Cambria Math"/>
                <w:color w:val="0000FF"/>
                <w:sz w:val="28"/>
                <w:szCs w:val="28"/>
              </w:rPr>
              <m:t>2</m:t>
            </m:r>
          </m:e>
          <m:sup>
            <m:r>
              <w:rPr>
                <w:rFonts w:ascii="Cambria Math" w:hAnsi="Cambria Math" w:cs="Cambria Math"/>
                <w:color w:val="0000FF"/>
                <w:sz w:val="28"/>
                <w:szCs w:val="28"/>
              </w:rPr>
              <m:t xml:space="preserve">4+3 </m:t>
            </m:r>
          </m:sup>
        </m:sSup>
      </m:oMath>
      <w:r w:rsidR="00177311" w:rsidRPr="00A929D7">
        <w:rPr>
          <w:rFonts w:ascii="Cambria Math" w:hAnsi="Cambria Math" w:cs="Cambria Math"/>
          <w:color w:val="0000FF"/>
          <w:sz w:val="28"/>
          <w:szCs w:val="28"/>
        </w:rPr>
        <w:t xml:space="preserve">≡ </w:t>
      </w:r>
      <m:oMath>
        <m:sSup>
          <m:sSupPr>
            <m:ctrlPr>
              <w:rPr>
                <w:rFonts w:ascii="Cambria Math" w:hAnsi="Cambria Math" w:cs="Cambria Math"/>
                <w:i/>
                <w:color w:val="0000FF"/>
                <w:sz w:val="28"/>
                <w:szCs w:val="28"/>
              </w:rPr>
            </m:ctrlPr>
          </m:sSupPr>
          <m:e>
            <m:r>
              <w:rPr>
                <w:rFonts w:ascii="Cambria Math" w:hAnsi="Cambria Math" w:cs="Cambria Math"/>
                <w:color w:val="0000FF"/>
                <w:sz w:val="28"/>
                <w:szCs w:val="28"/>
              </w:rPr>
              <m:t>2</m:t>
            </m:r>
          </m:e>
          <m:sup>
            <m:r>
              <w:rPr>
                <w:rFonts w:ascii="Cambria Math" w:hAnsi="Cambria Math" w:cs="Cambria Math"/>
                <w:color w:val="0000FF"/>
                <w:sz w:val="28"/>
                <w:szCs w:val="28"/>
              </w:rPr>
              <m:t>3</m:t>
            </m:r>
          </m:sup>
        </m:sSup>
      </m:oMath>
      <w:r w:rsidR="00177311" w:rsidRPr="00A929D7">
        <w:rPr>
          <w:rFonts w:ascii="Cambria Math" w:hAnsi="Cambria Math" w:cs="Cambria Math"/>
          <w:color w:val="0000FF"/>
          <w:sz w:val="20"/>
          <w:szCs w:val="20"/>
        </w:rPr>
        <w:t xml:space="preserve">  </w:t>
      </w:r>
      <w:r w:rsidR="00177311" w:rsidRPr="00A929D7">
        <w:rPr>
          <w:rFonts w:ascii="Cambria Math" w:hAnsi="Cambria Math" w:cs="Cambria Math"/>
          <w:color w:val="0000FF"/>
          <w:sz w:val="28"/>
          <w:szCs w:val="28"/>
        </w:rPr>
        <w:t xml:space="preserve">≡  3 (𝑚𝑜𝑑 5) </w:t>
      </w:r>
    </w:p>
    <w:p w14:paraId="14328328" w14:textId="77777777" w:rsidR="00177311" w:rsidRPr="00A929D7" w:rsidRDefault="00592537" w:rsidP="00177311">
      <w:pPr>
        <w:pStyle w:val="Default"/>
        <w:spacing w:line="360" w:lineRule="auto"/>
        <w:ind w:left="720"/>
        <w:rPr>
          <w:rFonts w:ascii="Cambria Math" w:hAnsi="Cambria Math" w:cs="Cambria Math"/>
          <w:color w:val="0000FF"/>
          <w:sz w:val="28"/>
          <w:szCs w:val="28"/>
        </w:rPr>
      </w:pPr>
      <m:oMath>
        <m:sSup>
          <m:sSupPr>
            <m:ctrlPr>
              <w:rPr>
                <w:rFonts w:ascii="Cambria Math" w:hAnsi="Cambria Math"/>
                <w:i/>
                <w:color w:val="0000FF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0000FF"/>
                <w:sz w:val="28"/>
                <w:szCs w:val="28"/>
              </w:rPr>
              <m:t>4</m:t>
            </m:r>
          </m:e>
          <m:sup>
            <m:sSup>
              <m:sSupPr>
                <m:ctrlPr>
                  <w:rPr>
                    <w:rFonts w:ascii="Cambria Math" w:hAnsi="Cambria Math"/>
                    <w:i/>
                    <w:color w:val="0000FF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0000FF"/>
                    <w:sz w:val="28"/>
                    <w:szCs w:val="28"/>
                  </w:rPr>
                  <m:t>2</m:t>
                </m:r>
              </m:e>
              <m:sup>
                <m:r>
                  <w:rPr>
                    <w:rFonts w:ascii="Cambria Math" w:hAnsi="Cambria Math"/>
                    <w:color w:val="0000FF"/>
                    <w:sz w:val="28"/>
                    <w:szCs w:val="28"/>
                  </w:rPr>
                  <m:t>2006</m:t>
                </m:r>
              </m:sup>
            </m:sSup>
          </m:sup>
        </m:sSup>
      </m:oMath>
      <w:r w:rsidR="00177311" w:rsidRPr="00A929D7">
        <w:rPr>
          <w:rFonts w:ascii="Cambria Math" w:hAnsi="Cambria Math" w:cs="Cambria Math"/>
          <w:color w:val="0000FF"/>
          <w:sz w:val="28"/>
          <w:szCs w:val="28"/>
        </w:rPr>
        <w:t xml:space="preserve">= </w:t>
      </w:r>
      <m:oMath>
        <m:sSup>
          <m:sSupPr>
            <m:ctrlPr>
              <w:rPr>
                <w:rFonts w:ascii="Cambria Math" w:hAnsi="Cambria Math"/>
                <w:i/>
                <w:color w:val="0000FF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0000FF"/>
                <w:sz w:val="28"/>
                <w:szCs w:val="28"/>
              </w:rPr>
              <m:t>2</m:t>
            </m:r>
          </m:e>
          <m:sup>
            <m:sSup>
              <m:sSupPr>
                <m:ctrlPr>
                  <w:rPr>
                    <w:rFonts w:ascii="Cambria Math" w:hAnsi="Cambria Math"/>
                    <w:i/>
                    <w:color w:val="0000FF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0000FF"/>
                    <w:sz w:val="28"/>
                    <w:szCs w:val="28"/>
                  </w:rPr>
                  <m:t>2*2</m:t>
                </m:r>
              </m:e>
              <m:sup>
                <m:r>
                  <w:rPr>
                    <w:rFonts w:ascii="Cambria Math" w:hAnsi="Cambria Math"/>
                    <w:color w:val="0000FF"/>
                    <w:sz w:val="28"/>
                    <w:szCs w:val="28"/>
                  </w:rPr>
                  <m:t>2006</m:t>
                </m:r>
              </m:sup>
            </m:sSup>
          </m:sup>
        </m:sSup>
      </m:oMath>
      <w:r w:rsidR="00177311" w:rsidRPr="00A929D7">
        <w:rPr>
          <w:rFonts w:ascii="Cambria Math" w:hAnsi="Cambria Math" w:cs="Cambria Math"/>
          <w:color w:val="0000FF"/>
          <w:sz w:val="28"/>
          <w:szCs w:val="28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color w:val="0000FF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0000FF"/>
                <w:sz w:val="28"/>
                <w:szCs w:val="28"/>
              </w:rPr>
              <m:t>2</m:t>
            </m:r>
          </m:e>
          <m:sup>
            <m:sSup>
              <m:sSupPr>
                <m:ctrlPr>
                  <w:rPr>
                    <w:rFonts w:ascii="Cambria Math" w:hAnsi="Cambria Math"/>
                    <w:i/>
                    <w:color w:val="0000FF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0000FF"/>
                    <w:sz w:val="28"/>
                    <w:szCs w:val="28"/>
                  </w:rPr>
                  <m:t>2</m:t>
                </m:r>
              </m:e>
              <m:sup>
                <m:r>
                  <w:rPr>
                    <w:rFonts w:ascii="Cambria Math" w:hAnsi="Cambria Math"/>
                    <w:color w:val="0000FF"/>
                    <w:sz w:val="28"/>
                    <w:szCs w:val="28"/>
                  </w:rPr>
                  <m:t>2007</m:t>
                </m:r>
              </m:sup>
            </m:sSup>
          </m:sup>
        </m:sSup>
      </m:oMath>
      <w:r w:rsidR="00177311" w:rsidRPr="00A929D7">
        <w:rPr>
          <w:rFonts w:ascii="Cambria Math" w:hAnsi="Cambria Math" w:cs="Cambria Math"/>
          <w:color w:val="0000FF"/>
          <w:sz w:val="16"/>
          <w:szCs w:val="16"/>
        </w:rPr>
        <w:t xml:space="preserve"> </w:t>
      </w:r>
      <w:r w:rsidR="00177311" w:rsidRPr="00A929D7">
        <w:rPr>
          <w:rFonts w:ascii="Cambria Math" w:hAnsi="Cambria Math" w:cs="Cambria Math"/>
          <w:color w:val="0000FF"/>
          <w:sz w:val="28"/>
          <w:szCs w:val="28"/>
        </w:rPr>
        <w:t xml:space="preserve">=   </w:t>
      </w:r>
      <m:oMath>
        <m:sSup>
          <m:sSupPr>
            <m:ctrlPr>
              <w:rPr>
                <w:rFonts w:ascii="Cambria Math" w:hAnsi="Cambria Math" w:cs="Cambria Math"/>
                <w:i/>
                <w:color w:val="0000FF"/>
                <w:sz w:val="28"/>
                <w:szCs w:val="28"/>
              </w:rPr>
            </m:ctrlPr>
          </m:sSupPr>
          <m:e>
            <m:r>
              <w:rPr>
                <w:rFonts w:ascii="Cambria Math" w:hAnsi="Cambria Math" w:cs="Cambria Math"/>
                <w:color w:val="0000FF"/>
                <w:sz w:val="28"/>
                <w:szCs w:val="28"/>
              </w:rPr>
              <m:t>2</m:t>
            </m:r>
          </m:e>
          <m:sup>
            <m:r>
              <w:rPr>
                <w:rFonts w:ascii="Cambria Math" w:hAnsi="Cambria Math" w:cs="Cambria Math"/>
                <w:color w:val="0000FF"/>
                <w:sz w:val="28"/>
                <w:szCs w:val="28"/>
              </w:rPr>
              <m:t>5N+3</m:t>
            </m:r>
          </m:sup>
        </m:sSup>
      </m:oMath>
      <w:r w:rsidR="00177311" w:rsidRPr="00A929D7">
        <w:rPr>
          <w:rFonts w:ascii="Cambria Math" w:hAnsi="Cambria Math" w:cs="Cambria Math"/>
          <w:color w:val="0000FF"/>
          <w:sz w:val="20"/>
          <w:szCs w:val="20"/>
        </w:rPr>
        <w:t xml:space="preserve"> </w:t>
      </w:r>
      <w:r w:rsidR="00177311" w:rsidRPr="00A929D7">
        <w:rPr>
          <w:rFonts w:ascii="Cambria Math" w:hAnsi="Cambria Math" w:cs="Cambria Math"/>
          <w:color w:val="0000FF"/>
          <w:sz w:val="28"/>
          <w:szCs w:val="28"/>
        </w:rPr>
        <w:t xml:space="preserve">  </w:t>
      </w:r>
      <w:r w:rsidR="00177311" w:rsidRPr="00A929D7">
        <w:rPr>
          <w:rFonts w:ascii="Cambria Math" w:hAnsi="Cambria Math" w:cs="Cambria Math"/>
          <w:color w:val="0000FF"/>
          <w:sz w:val="20"/>
          <w:szCs w:val="20"/>
        </w:rPr>
        <w:t xml:space="preserve"> </w:t>
      </w:r>
      <w:r w:rsidR="00177311" w:rsidRPr="00A929D7">
        <w:rPr>
          <w:rFonts w:ascii="Cambria Math" w:hAnsi="Cambria Math" w:cs="Cambria Math"/>
          <w:color w:val="0000FF"/>
          <w:sz w:val="28"/>
          <w:szCs w:val="28"/>
        </w:rPr>
        <w:t xml:space="preserve">≡ </w:t>
      </w:r>
      <m:oMath>
        <m:sSup>
          <m:sSupPr>
            <m:ctrlPr>
              <w:rPr>
                <w:rFonts w:ascii="Cambria Math" w:hAnsi="Cambria Math" w:cs="Cambria Math"/>
                <w:i/>
                <w:color w:val="0000FF"/>
                <w:sz w:val="28"/>
                <w:szCs w:val="28"/>
              </w:rPr>
            </m:ctrlPr>
          </m:sSupPr>
          <m:e>
            <m:r>
              <w:rPr>
                <w:rFonts w:ascii="Cambria Math" w:hAnsi="Cambria Math" w:cs="Cambria Math"/>
                <w:color w:val="0000FF"/>
                <w:sz w:val="28"/>
                <w:szCs w:val="28"/>
              </w:rPr>
              <m:t>2</m:t>
            </m:r>
          </m:e>
          <m:sup>
            <m:r>
              <w:rPr>
                <w:rFonts w:ascii="Cambria Math" w:hAnsi="Cambria Math" w:cs="Cambria Math"/>
                <w:color w:val="0000FF"/>
                <w:sz w:val="28"/>
                <w:szCs w:val="28"/>
              </w:rPr>
              <m:t>3</m:t>
            </m:r>
          </m:sup>
        </m:sSup>
      </m:oMath>
      <w:r w:rsidR="00177311" w:rsidRPr="00A929D7">
        <w:rPr>
          <w:rFonts w:ascii="Cambria Math" w:hAnsi="Cambria Math" w:cs="Cambria Math"/>
          <w:color w:val="0000FF"/>
          <w:sz w:val="20"/>
          <w:szCs w:val="20"/>
        </w:rPr>
        <w:t xml:space="preserve"> </w:t>
      </w:r>
      <w:r w:rsidR="00177311" w:rsidRPr="00A929D7">
        <w:rPr>
          <w:rFonts w:ascii="Cambria Math" w:hAnsi="Cambria Math" w:cs="Cambria Math"/>
          <w:color w:val="0000FF"/>
          <w:sz w:val="28"/>
          <w:szCs w:val="28"/>
        </w:rPr>
        <w:t xml:space="preserve">(𝑚𝑜𝑑 31) ≡8 (𝑚𝑜𝑑 31) </w:t>
      </w:r>
    </w:p>
    <w:p w14:paraId="70DE6421" w14:textId="77777777" w:rsidR="00177311" w:rsidRPr="00A929D7" w:rsidRDefault="00177311" w:rsidP="00177311">
      <w:pPr>
        <w:pStyle w:val="Default"/>
        <w:spacing w:line="360" w:lineRule="auto"/>
        <w:ind w:left="720"/>
        <w:rPr>
          <w:rFonts w:ascii="Cambria Math" w:hAnsi="Cambria Math" w:cs="Cambria Math"/>
          <w:color w:val="0000FF"/>
          <w:sz w:val="28"/>
          <w:szCs w:val="28"/>
        </w:rPr>
      </w:pPr>
      <w:r w:rsidRPr="00A929D7">
        <w:rPr>
          <w:color w:val="0000FF"/>
          <w:sz w:val="28"/>
          <w:szCs w:val="28"/>
        </w:rPr>
        <w:t xml:space="preserve">The answer is </w:t>
      </w:r>
      <m:oMath>
        <m:sSup>
          <m:sSupPr>
            <m:ctrlPr>
              <w:rPr>
                <w:rFonts w:ascii="Cambria Math" w:hAnsi="Cambria Math"/>
                <w:i/>
                <w:color w:val="0000FF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0000FF"/>
                <w:sz w:val="28"/>
                <w:szCs w:val="28"/>
              </w:rPr>
              <m:t>4</m:t>
            </m:r>
          </m:e>
          <m:sup>
            <m:sSup>
              <m:sSupPr>
                <m:ctrlPr>
                  <w:rPr>
                    <w:rFonts w:ascii="Cambria Math" w:hAnsi="Cambria Math"/>
                    <w:i/>
                    <w:color w:val="0000FF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0000FF"/>
                    <w:sz w:val="28"/>
                    <w:szCs w:val="28"/>
                  </w:rPr>
                  <m:t>2</m:t>
                </m:r>
              </m:e>
              <m:sup>
                <m:r>
                  <w:rPr>
                    <w:rFonts w:ascii="Cambria Math" w:hAnsi="Cambria Math"/>
                    <w:color w:val="0000FF"/>
                    <w:sz w:val="28"/>
                    <w:szCs w:val="28"/>
                  </w:rPr>
                  <m:t>2006</m:t>
                </m:r>
              </m:sup>
            </m:sSup>
          </m:sup>
        </m:sSup>
      </m:oMath>
      <w:r w:rsidRPr="00A929D7">
        <w:rPr>
          <w:rFonts w:ascii="Cambria Math" w:hAnsi="Cambria Math" w:cs="Cambria Math"/>
          <w:color w:val="0000FF"/>
          <w:sz w:val="16"/>
          <w:szCs w:val="16"/>
        </w:rPr>
        <w:t xml:space="preserve"> </w:t>
      </w:r>
      <w:r w:rsidRPr="00A929D7">
        <w:rPr>
          <w:rFonts w:ascii="Cambria Math" w:hAnsi="Cambria Math" w:cs="Cambria Math"/>
          <w:color w:val="0000FF"/>
          <w:sz w:val="28"/>
          <w:szCs w:val="28"/>
        </w:rPr>
        <w:t xml:space="preserve">(𝑚𝑜𝑑 31) = 8. </w:t>
      </w:r>
    </w:p>
    <w:p w14:paraId="1EB43496" w14:textId="77777777" w:rsidR="00177311" w:rsidRPr="00A929D7" w:rsidRDefault="00177311" w:rsidP="00177311">
      <w:pPr>
        <w:pStyle w:val="Default"/>
        <w:spacing w:line="360" w:lineRule="auto"/>
        <w:ind w:left="720"/>
        <w:rPr>
          <w:rFonts w:ascii="Cambria Math" w:hAnsi="Cambria Math" w:cs="Cambria Math"/>
          <w:color w:val="0000FF"/>
          <w:sz w:val="28"/>
          <w:szCs w:val="28"/>
        </w:rPr>
      </w:pPr>
      <w:r w:rsidRPr="00A929D7">
        <w:rPr>
          <w:color w:val="0000FF"/>
          <w:sz w:val="28"/>
          <w:szCs w:val="28"/>
        </w:rPr>
        <w:t xml:space="preserve">Key is: </w:t>
      </w:r>
      <m:oMath>
        <m:sSup>
          <m:sSupPr>
            <m:ctrlPr>
              <w:rPr>
                <w:rFonts w:ascii="Cambria Math" w:hAnsi="Cambria Math"/>
                <w:i/>
                <w:color w:val="0000FF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color w:val="0000FF"/>
                <w:sz w:val="28"/>
                <w:szCs w:val="28"/>
              </w:rPr>
              <m:t>2</m:t>
            </m:r>
          </m:e>
          <m:sup>
            <m:sSup>
              <m:sSupPr>
                <m:ctrlPr>
                  <w:rPr>
                    <w:rFonts w:ascii="Cambria Math" w:hAnsi="Cambria Math"/>
                    <w:i/>
                    <w:color w:val="0000FF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0000FF"/>
                    <w:sz w:val="28"/>
                    <w:szCs w:val="28"/>
                  </w:rPr>
                  <m:t>2</m:t>
                </m:r>
              </m:e>
              <m:sup>
                <m:r>
                  <w:rPr>
                    <w:rFonts w:ascii="Cambria Math" w:hAnsi="Cambria Math"/>
                    <w:color w:val="0000FF"/>
                    <w:sz w:val="28"/>
                    <w:szCs w:val="28"/>
                  </w:rPr>
                  <m:t>2007</m:t>
                </m:r>
              </m:sup>
            </m:sSup>
          </m:sup>
        </m:sSup>
      </m:oMath>
      <w:r w:rsidRPr="00A929D7">
        <w:rPr>
          <w:rFonts w:ascii="Cambria Math" w:hAnsi="Cambria Math" w:cs="Cambria Math"/>
          <w:color w:val="0000FF"/>
          <w:sz w:val="16"/>
          <w:szCs w:val="16"/>
        </w:rPr>
        <w:t xml:space="preserve"> </w:t>
      </w:r>
      <w:r w:rsidRPr="00A929D7">
        <w:rPr>
          <w:rFonts w:ascii="Cambria Math" w:hAnsi="Cambria Math" w:cs="Cambria Math"/>
          <w:color w:val="0000FF"/>
          <w:sz w:val="28"/>
          <w:szCs w:val="28"/>
        </w:rPr>
        <w:t xml:space="preserve">=   </w:t>
      </w:r>
      <m:oMath>
        <m:sSup>
          <m:sSupPr>
            <m:ctrlPr>
              <w:rPr>
                <w:rFonts w:ascii="Cambria Math" w:hAnsi="Cambria Math" w:cs="Cambria Math"/>
                <w:i/>
                <w:color w:val="0000FF"/>
                <w:sz w:val="28"/>
                <w:szCs w:val="28"/>
              </w:rPr>
            </m:ctrlPr>
          </m:sSupPr>
          <m:e>
            <m:r>
              <w:rPr>
                <w:rFonts w:ascii="Cambria Math" w:hAnsi="Cambria Math" w:cs="Cambria Math"/>
                <w:color w:val="0000FF"/>
                <w:sz w:val="28"/>
                <w:szCs w:val="28"/>
              </w:rPr>
              <m:t>2</m:t>
            </m:r>
          </m:e>
          <m:sup>
            <m:r>
              <w:rPr>
                <w:rFonts w:ascii="Cambria Math" w:hAnsi="Cambria Math" w:cs="Cambria Math"/>
                <w:color w:val="0000FF"/>
                <w:sz w:val="28"/>
                <w:szCs w:val="28"/>
              </w:rPr>
              <m:t>5N+3</m:t>
            </m:r>
          </m:sup>
        </m:sSup>
      </m:oMath>
      <w:r w:rsidRPr="00A929D7">
        <w:rPr>
          <w:rFonts w:ascii="Cambria Math" w:hAnsi="Cambria Math" w:cs="Cambria Math"/>
          <w:color w:val="0000FF"/>
          <w:sz w:val="20"/>
          <w:szCs w:val="20"/>
        </w:rPr>
        <w:t xml:space="preserve"> </w:t>
      </w:r>
      <w:r w:rsidRPr="00A929D7">
        <w:rPr>
          <w:rFonts w:ascii="Cambria Math" w:hAnsi="Cambria Math" w:cs="Cambria Math"/>
          <w:color w:val="0000FF"/>
          <w:sz w:val="28"/>
          <w:szCs w:val="28"/>
        </w:rPr>
        <w:t xml:space="preserve">  </w:t>
      </w:r>
      <w:r w:rsidRPr="00A929D7">
        <w:rPr>
          <w:rFonts w:ascii="Cambria Math" w:hAnsi="Cambria Math" w:cs="Cambria Math"/>
          <w:color w:val="0000FF"/>
          <w:sz w:val="20"/>
          <w:szCs w:val="20"/>
        </w:rPr>
        <w:t xml:space="preserve"> </w:t>
      </w:r>
      <w:r w:rsidRPr="00A929D7">
        <w:rPr>
          <w:rFonts w:ascii="Cambria Math" w:hAnsi="Cambria Math" w:cs="Cambria Math"/>
          <w:color w:val="0000FF"/>
          <w:sz w:val="28"/>
          <w:szCs w:val="28"/>
        </w:rPr>
        <w:t xml:space="preserve">≡ </w:t>
      </w:r>
      <m:oMath>
        <m:sSup>
          <m:sSupPr>
            <m:ctrlPr>
              <w:rPr>
                <w:rFonts w:ascii="Cambria Math" w:hAnsi="Cambria Math" w:cs="Cambria Math"/>
                <w:i/>
                <w:color w:val="0000FF"/>
                <w:sz w:val="28"/>
                <w:szCs w:val="28"/>
              </w:rPr>
            </m:ctrlPr>
          </m:sSupPr>
          <m:e>
            <m:r>
              <w:rPr>
                <w:rFonts w:ascii="Cambria Math" w:hAnsi="Cambria Math" w:cs="Cambria Math"/>
                <w:color w:val="0000FF"/>
                <w:sz w:val="28"/>
                <w:szCs w:val="28"/>
              </w:rPr>
              <m:t>2</m:t>
            </m:r>
          </m:e>
          <m:sup>
            <m:r>
              <w:rPr>
                <w:rFonts w:ascii="Cambria Math" w:hAnsi="Cambria Math" w:cs="Cambria Math"/>
                <w:color w:val="0000FF"/>
                <w:sz w:val="28"/>
                <w:szCs w:val="28"/>
              </w:rPr>
              <m:t>3</m:t>
            </m:r>
          </m:sup>
        </m:sSup>
      </m:oMath>
      <w:r w:rsidRPr="00A929D7">
        <w:rPr>
          <w:rFonts w:ascii="Cambria Math" w:hAnsi="Cambria Math" w:cs="Cambria Math"/>
          <w:color w:val="0000FF"/>
          <w:sz w:val="20"/>
          <w:szCs w:val="20"/>
        </w:rPr>
        <w:t xml:space="preserve"> </w:t>
      </w:r>
      <w:r w:rsidRPr="00A929D7">
        <w:rPr>
          <w:rFonts w:ascii="Cambria Math" w:hAnsi="Cambria Math" w:cs="Cambria Math"/>
          <w:color w:val="0000FF"/>
          <w:sz w:val="28"/>
          <w:szCs w:val="28"/>
        </w:rPr>
        <w:t>(𝑚𝑜𝑑 31) = 8</w:t>
      </w:r>
    </w:p>
    <w:bookmarkEnd w:id="0"/>
    <w:p w14:paraId="692FA675" w14:textId="77777777" w:rsidR="00177311" w:rsidRDefault="00177311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4C70D7D2" w14:textId="37FA2D6E" w:rsidR="74F55938" w:rsidRDefault="74F55938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36337E36" w14:textId="77777777" w:rsidR="004D12DA" w:rsidRDefault="002952ED" w:rsidP="002952ED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  <w:highlight w:val="red"/>
        </w:rPr>
        <w:t>1c.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  Construct</w:t>
      </w:r>
      <w:r w:rsidR="00BC2C81" w:rsidRPr="74F55938">
        <w:rPr>
          <w:rFonts w:ascii="Times New Roman" w:eastAsia="Times New Roman" w:hAnsi="Times New Roman" w:cs="Times New Roman"/>
          <w:sz w:val="24"/>
          <w:szCs w:val="24"/>
        </w:rPr>
        <w:t xml:space="preserve"> (Design)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a polynomial-time algorithm for computing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p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z</m:t>
                </m:r>
              </m:sup>
            </m:sSup>
          </m:sup>
        </m:sSup>
      </m:oMath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(mod p), </w:t>
      </w:r>
      <w:proofErr w:type="gramStart"/>
      <w:r w:rsidRPr="74F55938">
        <w:rPr>
          <w:rFonts w:ascii="Times New Roman" w:eastAsia="Times New Roman" w:hAnsi="Times New Roman" w:cs="Times New Roman"/>
          <w:sz w:val="24"/>
          <w:szCs w:val="24"/>
        </w:rPr>
        <w:t>where</w:t>
      </w:r>
      <w:proofErr w:type="gramEnd"/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0BBDCDA" w14:textId="4A3C9C7E" w:rsidR="002952ED" w:rsidRPr="002952ED" w:rsidRDefault="004D12DA" w:rsidP="004D12DA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="002952ED" w:rsidRPr="74F55938">
        <w:rPr>
          <w:rFonts w:ascii="Times New Roman" w:eastAsia="Times New Roman" w:hAnsi="Times New Roman" w:cs="Times New Roman"/>
          <w:sz w:val="24"/>
          <w:szCs w:val="24"/>
        </w:rPr>
        <w:t>x, y, z</w:t>
      </w:r>
      <w:r w:rsidR="004C0B32" w:rsidRPr="74F55938">
        <w:rPr>
          <w:rFonts w:ascii="Times New Roman" w:eastAsia="Times New Roman" w:hAnsi="Times New Roman" w:cs="Times New Roman"/>
          <w:sz w:val="24"/>
          <w:szCs w:val="24"/>
        </w:rPr>
        <w:t>,</w:t>
      </w:r>
      <w:r w:rsidR="002952ED" w:rsidRPr="74F55938">
        <w:rPr>
          <w:rFonts w:ascii="Times New Roman" w:eastAsia="Times New Roman" w:hAnsi="Times New Roman" w:cs="Times New Roman"/>
          <w:sz w:val="24"/>
          <w:szCs w:val="24"/>
        </w:rPr>
        <w:t xml:space="preserve"> and a prime p.</w:t>
      </w:r>
    </w:p>
    <w:p w14:paraId="29579A01" w14:textId="7D5C9E62" w:rsidR="002952ED" w:rsidRDefault="676B3827" w:rsidP="00724F1E">
      <w:p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Algorithm </w:t>
      </w:r>
      <w:proofErr w:type="spellStart"/>
      <w:r w:rsidRPr="74F55938">
        <w:rPr>
          <w:rFonts w:ascii="Times New Roman" w:eastAsia="Times New Roman" w:hAnsi="Times New Roman" w:cs="Times New Roman"/>
          <w:sz w:val="24"/>
          <w:szCs w:val="24"/>
        </w:rPr>
        <w:t>mod</w:t>
      </w:r>
      <w:r w:rsidR="60E69F29" w:rsidRPr="74F55938">
        <w:rPr>
          <w:rFonts w:ascii="Times New Roman" w:eastAsia="Times New Roman" w:hAnsi="Times New Roman" w:cs="Times New Roman"/>
          <w:sz w:val="24"/>
          <w:szCs w:val="24"/>
        </w:rPr>
        <w:t>exp</w:t>
      </w:r>
      <w:proofErr w:type="spellEnd"/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proofErr w:type="gramStart"/>
      <w:r w:rsidRPr="74F55938">
        <w:rPr>
          <w:rFonts w:ascii="Times New Roman" w:eastAsia="Times New Roman" w:hAnsi="Times New Roman" w:cs="Times New Roman"/>
          <w:sz w:val="24"/>
          <w:szCs w:val="24"/>
        </w:rPr>
        <w:t>x,y</w:t>
      </w:r>
      <w:proofErr w:type="gramEnd"/>
      <w:r w:rsidRPr="74F55938">
        <w:rPr>
          <w:rFonts w:ascii="Times New Roman" w:eastAsia="Times New Roman" w:hAnsi="Times New Roman" w:cs="Times New Roman"/>
          <w:sz w:val="24"/>
          <w:szCs w:val="24"/>
        </w:rPr>
        <w:t>,z,p</w:t>
      </w:r>
      <w:proofErr w:type="spellEnd"/>
      <w:r w:rsidRPr="74F55938">
        <w:rPr>
          <w:rFonts w:ascii="Times New Roman" w:eastAsia="Times New Roman" w:hAnsi="Times New Roman" w:cs="Times New Roman"/>
          <w:sz w:val="24"/>
          <w:szCs w:val="24"/>
        </w:rPr>
        <w:t>):</w:t>
      </w:r>
    </w:p>
    <w:p w14:paraId="4A327E3B" w14:textId="67114E4C" w:rsidR="676B3827" w:rsidRDefault="676B3827" w:rsidP="74F55938">
      <w:p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Input: t</w:t>
      </w:r>
      <w:r w:rsidR="74E50F8A" w:rsidRPr="74F55938">
        <w:rPr>
          <w:rFonts w:ascii="Times New Roman" w:eastAsia="Times New Roman" w:hAnsi="Times New Roman" w:cs="Times New Roman"/>
          <w:sz w:val="24"/>
          <w:szCs w:val="24"/>
        </w:rPr>
        <w:t>wo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n-bits integers x</w:t>
      </w:r>
      <w:r w:rsidR="20DA63B2" w:rsidRPr="74F55938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="62357E80" w:rsidRPr="74F55938">
        <w:rPr>
          <w:rFonts w:ascii="Times New Roman" w:eastAsia="Times New Roman" w:hAnsi="Times New Roman" w:cs="Times New Roman"/>
          <w:sz w:val="24"/>
          <w:szCs w:val="24"/>
        </w:rPr>
        <w:t xml:space="preserve"> p</w:t>
      </w:r>
      <w:r w:rsidR="2740FA16" w:rsidRPr="74F55938">
        <w:rPr>
          <w:rFonts w:ascii="Times New Roman" w:eastAsia="Times New Roman" w:hAnsi="Times New Roman" w:cs="Times New Roman"/>
          <w:sz w:val="24"/>
          <w:szCs w:val="24"/>
        </w:rPr>
        <w:t xml:space="preserve"> (p is a prime number)</w:t>
      </w:r>
      <w:r w:rsidR="489868E0" w:rsidRPr="74F55938">
        <w:rPr>
          <w:rFonts w:ascii="Times New Roman" w:eastAsia="Times New Roman" w:hAnsi="Times New Roman" w:cs="Times New Roman"/>
          <w:sz w:val="24"/>
          <w:szCs w:val="24"/>
        </w:rPr>
        <w:t>;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3CDA07B4" w:rsidRPr="74F55938">
        <w:rPr>
          <w:rFonts w:ascii="Times New Roman" w:eastAsia="Times New Roman" w:hAnsi="Times New Roman" w:cs="Times New Roman"/>
          <w:sz w:val="24"/>
          <w:szCs w:val="24"/>
        </w:rPr>
        <w:t>two integer exponent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7217A03E" w:rsidRPr="74F55938">
        <w:rPr>
          <w:rFonts w:ascii="Times New Roman" w:eastAsia="Times New Roman" w:hAnsi="Times New Roman" w:cs="Times New Roman"/>
          <w:sz w:val="24"/>
          <w:szCs w:val="24"/>
        </w:rPr>
        <w:t>y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an</w:t>
      </w:r>
      <w:r w:rsidR="4392A6F1" w:rsidRPr="74F55938">
        <w:rPr>
          <w:rFonts w:ascii="Times New Roman" w:eastAsia="Times New Roman" w:hAnsi="Times New Roman" w:cs="Times New Roman"/>
          <w:sz w:val="24"/>
          <w:szCs w:val="24"/>
        </w:rPr>
        <w:t>d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739445D6" w:rsidRPr="74F55938">
        <w:rPr>
          <w:rFonts w:ascii="Times New Roman" w:eastAsia="Times New Roman" w:hAnsi="Times New Roman" w:cs="Times New Roman"/>
          <w:sz w:val="24"/>
          <w:szCs w:val="24"/>
        </w:rPr>
        <w:t>z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6FFD61C" w14:textId="74746F65" w:rsidR="5632D40B" w:rsidRDefault="5632D40B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Output: </w:t>
      </w:r>
      <w:proofErr w:type="spellStart"/>
      <w:r w:rsidRPr="74F55938">
        <w:rPr>
          <w:rFonts w:ascii="Times New Roman" w:eastAsia="Times New Roman" w:hAnsi="Times New Roman" w:cs="Times New Roman"/>
          <w:sz w:val="24"/>
          <w:szCs w:val="24"/>
        </w:rPr>
        <w:t>x^</w:t>
      </w:r>
      <w:r w:rsidR="20B1EB39" w:rsidRPr="74F55938">
        <w:rPr>
          <w:rFonts w:ascii="Times New Roman" w:eastAsia="Times New Roman" w:hAnsi="Times New Roman" w:cs="Times New Roman"/>
          <w:sz w:val="24"/>
          <w:szCs w:val="24"/>
        </w:rPr>
        <w:t>y^z</w:t>
      </w:r>
      <w:proofErr w:type="spellEnd"/>
      <w:r w:rsidR="20B1EB39"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mod </w:t>
      </w:r>
      <w:r w:rsidR="33D17079" w:rsidRPr="74F55938">
        <w:rPr>
          <w:rFonts w:ascii="Times New Roman" w:eastAsia="Times New Roman" w:hAnsi="Times New Roman" w:cs="Times New Roman"/>
          <w:sz w:val="24"/>
          <w:szCs w:val="24"/>
        </w:rPr>
        <w:t>p</w:t>
      </w:r>
    </w:p>
    <w:p w14:paraId="29731DA3" w14:textId="0773516D" w:rsidR="053E1381" w:rsidRDefault="053E1381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if (y = 0) then return 1;</w:t>
      </w:r>
    </w:p>
    <w:p w14:paraId="5A50A1B1" w14:textId="79D892FC" w:rsidR="6386709A" w:rsidRDefault="6386709A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y = </w:t>
      </w:r>
      <w:proofErr w:type="spellStart"/>
      <w:r w:rsidRPr="74F55938">
        <w:rPr>
          <w:rFonts w:ascii="Times New Roman" w:eastAsia="Times New Roman" w:hAnsi="Times New Roman" w:cs="Times New Roman"/>
          <w:sz w:val="24"/>
          <w:szCs w:val="24"/>
        </w:rPr>
        <w:t>y^z</w:t>
      </w:r>
      <w:proofErr w:type="spellEnd"/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990064D" w14:textId="2D9CEB20" w:rsidR="6386709A" w:rsidRDefault="6386709A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5DA54111">
        <w:rPr>
          <w:rFonts w:ascii="Times New Roman" w:eastAsia="Times New Roman" w:hAnsi="Times New Roman" w:cs="Times New Roman"/>
          <w:sz w:val="24"/>
          <w:szCs w:val="24"/>
        </w:rPr>
        <w:t xml:space="preserve">// compute the </w:t>
      </w:r>
      <w:proofErr w:type="spellStart"/>
      <w:r w:rsidRPr="5DA54111">
        <w:rPr>
          <w:rFonts w:ascii="Times New Roman" w:eastAsia="Times New Roman" w:hAnsi="Times New Roman" w:cs="Times New Roman"/>
          <w:sz w:val="24"/>
          <w:szCs w:val="24"/>
        </w:rPr>
        <w:t>y^z</w:t>
      </w:r>
      <w:proofErr w:type="spellEnd"/>
      <w:r w:rsidRPr="5DA5411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2950A2F9" w:rsidRPr="5DA54111">
        <w:rPr>
          <w:rFonts w:ascii="Times New Roman" w:eastAsia="Times New Roman" w:hAnsi="Times New Roman" w:cs="Times New Roman"/>
          <w:sz w:val="24"/>
          <w:szCs w:val="24"/>
        </w:rPr>
        <w:t xml:space="preserve">then we can use the same formula for </w:t>
      </w:r>
      <w:proofErr w:type="spellStart"/>
      <w:r w:rsidR="2950A2F9" w:rsidRPr="5DA54111">
        <w:rPr>
          <w:rFonts w:ascii="Times New Roman" w:eastAsia="Times New Roman" w:hAnsi="Times New Roman" w:cs="Times New Roman"/>
          <w:sz w:val="24"/>
          <w:szCs w:val="24"/>
        </w:rPr>
        <w:t>x^y</w:t>
      </w:r>
      <w:proofErr w:type="spellEnd"/>
      <w:r w:rsidR="2950A2F9" w:rsidRPr="5DA54111">
        <w:rPr>
          <w:rFonts w:ascii="Times New Roman" w:eastAsia="Times New Roman" w:hAnsi="Times New Roman" w:cs="Times New Roman"/>
          <w:sz w:val="24"/>
          <w:szCs w:val="24"/>
        </w:rPr>
        <w:t xml:space="preserve"> mod p</w:t>
      </w:r>
    </w:p>
    <w:p w14:paraId="052E6C03" w14:textId="23430D0F" w:rsidR="053E1381" w:rsidRDefault="053E1381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z = </w:t>
      </w:r>
      <w:proofErr w:type="spellStart"/>
      <w:proofErr w:type="gramStart"/>
      <w:r w:rsidRPr="74F55938">
        <w:rPr>
          <w:rFonts w:ascii="Times New Roman" w:eastAsia="Times New Roman" w:hAnsi="Times New Roman" w:cs="Times New Roman"/>
          <w:sz w:val="24"/>
          <w:szCs w:val="24"/>
        </w:rPr>
        <w:t>modexp</w:t>
      </w:r>
      <w:proofErr w:type="spellEnd"/>
      <w:r w:rsidRPr="74F55938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74F55938">
        <w:rPr>
          <w:rFonts w:ascii="Times New Roman" w:eastAsia="Times New Roman" w:hAnsi="Times New Roman" w:cs="Times New Roman"/>
          <w:sz w:val="24"/>
          <w:szCs w:val="24"/>
        </w:rPr>
        <w:t>x, └y/2┘, N); // z = x└ y/2 ┘ mod N</w:t>
      </w:r>
    </w:p>
    <w:p w14:paraId="71D002A7" w14:textId="4E67A238" w:rsidR="053E1381" w:rsidRDefault="053E1381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if (y is even) then return z2 mod N;</w:t>
      </w:r>
    </w:p>
    <w:p w14:paraId="0EECEB86" w14:textId="643C1B81" w:rsidR="053E1381" w:rsidRDefault="053E1381" w:rsidP="74F55938">
      <w:pPr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else return x * z2 mod N;</w:t>
      </w:r>
    </w:p>
    <w:p w14:paraId="6AB30A69" w14:textId="6D4B1A1E" w:rsidR="74F55938" w:rsidRDefault="74F55938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7C21FC9B" w14:textId="3C2C1F1B" w:rsidR="002952ED" w:rsidRDefault="002952ED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b/>
          <w:sz w:val="24"/>
          <w:szCs w:val="24"/>
        </w:rPr>
        <w:t>Problem 2</w:t>
      </w:r>
      <w:r w:rsidR="006D1054" w:rsidRPr="74F55938">
        <w:rPr>
          <w:rFonts w:ascii="Times New Roman" w:eastAsia="Times New Roman" w:hAnsi="Times New Roman" w:cs="Times New Roman"/>
          <w:b/>
          <w:sz w:val="24"/>
          <w:szCs w:val="24"/>
        </w:rPr>
        <w:t xml:space="preserve"> [60</w:t>
      </w:r>
      <w:r w:rsidR="004D12DA" w:rsidRPr="74F55938">
        <w:rPr>
          <w:rFonts w:ascii="Times New Roman" w:eastAsia="Times New Roman" w:hAnsi="Times New Roman" w:cs="Times New Roman"/>
          <w:b/>
          <w:sz w:val="24"/>
          <w:szCs w:val="24"/>
        </w:rPr>
        <w:t xml:space="preserve"> points</w:t>
      </w:r>
      <w:r w:rsidR="006D1054" w:rsidRPr="74F55938">
        <w:rPr>
          <w:rFonts w:ascii="Times New Roman" w:eastAsia="Times New Roman" w:hAnsi="Times New Roman" w:cs="Times New Roman"/>
          <w:b/>
          <w:sz w:val="24"/>
          <w:szCs w:val="24"/>
        </w:rPr>
        <w:t>]</w:t>
      </w:r>
      <w:r w:rsidRPr="74F55938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</w:p>
    <w:p w14:paraId="63619F5D" w14:textId="7D97F671" w:rsidR="002952ED" w:rsidRPr="004D12DA" w:rsidRDefault="002952ED" w:rsidP="74F55938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74F55938">
        <w:rPr>
          <w:rFonts w:ascii="Times New Roman" w:eastAsia="Times New Roman" w:hAnsi="Times New Roman" w:cs="Times New Roman"/>
        </w:rPr>
        <w:t xml:space="preserve">This problem is an exercise using </w:t>
      </w:r>
      <w:r w:rsidRPr="74F55938">
        <w:rPr>
          <w:rFonts w:ascii="Times New Roman" w:eastAsia="Times New Roman" w:hAnsi="Times New Roman" w:cs="Times New Roman"/>
          <w:color w:val="0000FF"/>
        </w:rPr>
        <w:t>the formalization of the RSA public-key cryptosystem.</w:t>
      </w:r>
      <w:r w:rsidRPr="74F55938">
        <w:rPr>
          <w:rFonts w:ascii="Times New Roman" w:eastAsia="Times New Roman" w:hAnsi="Times New Roman" w:cs="Times New Roman"/>
        </w:rPr>
        <w:t xml:space="preserve"> </w:t>
      </w:r>
      <w:r w:rsidRPr="74F55938">
        <w:rPr>
          <w:rFonts w:ascii="Times New Roman" w:eastAsia="Times New Roman" w:hAnsi="Times New Roman" w:cs="Times New Roman"/>
          <w:color w:val="0000FF"/>
        </w:rPr>
        <w:t>For solving the problems, you are required to use the following formalization of the RSA public-key cryptosystem.</w:t>
      </w:r>
    </w:p>
    <w:p w14:paraId="6A53B671" w14:textId="5FDA4745" w:rsidR="00713C42" w:rsidRPr="00713C42" w:rsidRDefault="00713C42" w:rsidP="74F55938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74F55938">
        <w:rPr>
          <w:rFonts w:ascii="Times New Roman" w:eastAsia="Times New Roman" w:hAnsi="Times New Roman" w:cs="Times New Roman"/>
        </w:rPr>
        <w:t>Given the following formalization of the RSA public-key cryptosystem, each participant creates their public key (n</w:t>
      </w:r>
      <w:r w:rsidR="00862645" w:rsidRPr="74F55938">
        <w:rPr>
          <w:rFonts w:ascii="Times New Roman" w:eastAsia="Times New Roman" w:hAnsi="Times New Roman" w:cs="Times New Roman"/>
        </w:rPr>
        <w:t>, g) where a is a small prime number, and n</w:t>
      </w:r>
      <w:r w:rsidRPr="74F55938">
        <w:rPr>
          <w:rFonts w:ascii="Times New Roman" w:eastAsia="Times New Roman" w:hAnsi="Times New Roman" w:cs="Times New Roman"/>
        </w:rPr>
        <w:t xml:space="preserve"> is the product of two large primes, p and q</w:t>
      </w:r>
      <w:r w:rsidR="00862645" w:rsidRPr="74F55938">
        <w:rPr>
          <w:rFonts w:ascii="Times New Roman" w:eastAsia="Times New Roman" w:hAnsi="Times New Roman" w:cs="Times New Roman"/>
        </w:rPr>
        <w:t xml:space="preserve">. </w:t>
      </w:r>
      <w:r w:rsidRPr="74F55938">
        <w:rPr>
          <w:rFonts w:ascii="Times New Roman" w:eastAsia="Times New Roman" w:hAnsi="Times New Roman" w:cs="Times New Roman"/>
        </w:rPr>
        <w:t xml:space="preserve"> </w:t>
      </w:r>
      <w:r w:rsidR="00862645" w:rsidRPr="74F55938">
        <w:rPr>
          <w:rFonts w:ascii="Times New Roman" w:eastAsia="Times New Roman" w:hAnsi="Times New Roman" w:cs="Times New Roman"/>
        </w:rPr>
        <w:t xml:space="preserve">However, the two large primes p and q are </w:t>
      </w:r>
      <w:r w:rsidRPr="74F55938">
        <w:rPr>
          <w:rFonts w:ascii="Times New Roman" w:eastAsia="Times New Roman" w:hAnsi="Times New Roman" w:cs="Times New Roman"/>
        </w:rPr>
        <w:t>secret key</w:t>
      </w:r>
      <w:r w:rsidR="00862645" w:rsidRPr="74F55938">
        <w:rPr>
          <w:rFonts w:ascii="Times New Roman" w:eastAsia="Times New Roman" w:hAnsi="Times New Roman" w:cs="Times New Roman"/>
        </w:rPr>
        <w:t>s.</w:t>
      </w:r>
    </w:p>
    <w:p w14:paraId="1696D92D" w14:textId="77777777" w:rsidR="002952ED" w:rsidRPr="00883383" w:rsidRDefault="002952ED" w:rsidP="002952ED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</w:p>
    <w:p w14:paraId="614793E3" w14:textId="77777777" w:rsidR="002952ED" w:rsidRPr="00883383" w:rsidRDefault="002952ED" w:rsidP="00BC2C81">
      <w:pPr>
        <w:numPr>
          <w:ilvl w:val="0"/>
          <w:numId w:val="16"/>
        </w:numPr>
        <w:tabs>
          <w:tab w:val="clear" w:pos="720"/>
          <w:tab w:val="left" w:pos="1260"/>
        </w:tabs>
        <w:ind w:left="1260" w:hanging="54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>Select two very large prime numbers p and q. The number of bits needed to represent p and q might be 1024.</w:t>
      </w:r>
    </w:p>
    <w:p w14:paraId="62166C8E" w14:textId="0415BF40" w:rsidR="74F55938" w:rsidRDefault="74F55938" w:rsidP="74F55938">
      <w:pPr>
        <w:ind w:left="720"/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</w:pPr>
    </w:p>
    <w:p w14:paraId="1201453B" w14:textId="77777777" w:rsidR="002952ED" w:rsidRPr="00883383" w:rsidRDefault="002952ED" w:rsidP="00BC2C81">
      <w:pPr>
        <w:numPr>
          <w:ilvl w:val="0"/>
          <w:numId w:val="16"/>
        </w:numPr>
        <w:tabs>
          <w:tab w:val="clear" w:pos="720"/>
          <w:tab w:val="num" w:pos="1260"/>
        </w:tabs>
        <w:spacing w:after="0"/>
        <w:ind w:left="1260" w:hanging="54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Compute </w:t>
      </w:r>
    </w:p>
    <w:p w14:paraId="55C9B323" w14:textId="77777777" w:rsidR="002952ED" w:rsidRPr="00883383" w:rsidRDefault="002952ED" w:rsidP="002952ED">
      <w:pPr>
        <w:spacing w:after="120"/>
        <w:ind w:firstLine="72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 </w:t>
      </w:r>
      <w:r>
        <w:tab/>
      </w: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  n = </w:t>
      </w:r>
      <w:proofErr w:type="spellStart"/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>pq</w:t>
      </w:r>
      <w:proofErr w:type="spellEnd"/>
    </w:p>
    <w:p w14:paraId="35EA233A" w14:textId="00838161" w:rsidR="002952ED" w:rsidRPr="00883383" w:rsidRDefault="002952ED" w:rsidP="002952ED">
      <w:pPr>
        <w:spacing w:after="12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          </w:t>
      </w:r>
      <w:r w:rsidRPr="00883383">
        <w:rPr>
          <w:rFonts w:ascii="Times New Roman" w:hAnsi="Times New Roman" w:cs="Times New Roman"/>
          <w:color w:val="0000FF"/>
          <w:sz w:val="24"/>
          <w:szCs w:val="24"/>
        </w:rPr>
        <w:tab/>
      </w:r>
      <w:r w:rsidRPr="00883383">
        <w:rPr>
          <w:rFonts w:ascii="Times New Roman" w:hAnsi="Times New Roman" w:cs="Times New Roman"/>
          <w:color w:val="0000FF"/>
          <w:sz w:val="24"/>
          <w:szCs w:val="24"/>
        </w:rPr>
        <w:tab/>
      </w: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 </w:t>
      </w:r>
      <m:oMath>
        <m:r>
          <w:rPr>
            <w:rFonts w:ascii="Cambria Math" w:hAnsi="Cambria Math"/>
          </w:rPr>
          <m:t>φ</m:t>
        </m:r>
      </m:oMath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>(n) = (p – 1) (q – 1).</w:t>
      </w:r>
    </w:p>
    <w:p w14:paraId="725635EB" w14:textId="77777777" w:rsidR="002952ED" w:rsidRPr="00883383" w:rsidRDefault="002952ED" w:rsidP="74F55938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color w:val="0000FF"/>
        </w:rPr>
        <w:t xml:space="preserve">The formula for  </w:t>
      </w:r>
      <m:oMath>
        <m:r>
          <w:rPr>
            <w:rFonts w:ascii="Cambria Math" w:hAnsi="Cambria Math" w:cs="Times New Roman"/>
            <w:color w:val="0000FF"/>
            <w:sz w:val="24"/>
            <w:szCs w:val="24"/>
          </w:rPr>
          <m:t>φ</m:t>
        </m:r>
      </m:oMath>
      <w:r w:rsidRPr="74F55938">
        <w:rPr>
          <w:rFonts w:ascii="Times New Roman" w:eastAsia="Times New Roman" w:hAnsi="Times New Roman" w:cs="Times New Roman"/>
          <w:color w:val="0000FF"/>
        </w:rPr>
        <w:t xml:space="preserve">(n) is owing to the Theorem: The number of elements in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  <w:color w:val="0000FF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z</m:t>
            </m:r>
          </m:e>
          <m: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n</m:t>
            </m:r>
          </m:sub>
          <m:sup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*</m:t>
            </m:r>
          </m:sup>
        </m:sSubSup>
        <m:r>
          <w:rPr>
            <w:rFonts w:ascii="Cambria Math" w:hAnsi="Cambria Math" w:cs="Times New Roman"/>
            <w:color w:val="0000FF"/>
            <w:sz w:val="24"/>
            <w:szCs w:val="24"/>
          </w:rPr>
          <m:t>={ </m:t>
        </m:r>
        <m:sSub>
          <m:sSubPr>
            <m:ctrlPr>
              <w:rPr>
                <w:rFonts w:ascii="Cambria Math" w:hAnsi="Cambria Math" w:cs="Times New Roman"/>
                <w:i/>
                <w:iCs/>
                <w:color w:val="0000FF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[1]</m:t>
            </m:r>
          </m:e>
          <m: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color w:val="0000FF"/>
            <w:sz w:val="24"/>
            <w:szCs w:val="24"/>
          </w:rPr>
          <m:t>, </m:t>
        </m:r>
        <m:sSub>
          <m:sSubPr>
            <m:ctrlPr>
              <w:rPr>
                <w:rFonts w:ascii="Cambria Math" w:hAnsi="Cambria Math" w:cs="Times New Roman"/>
                <w:i/>
                <w:iCs/>
                <w:color w:val="0000FF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[2]</m:t>
            </m:r>
          </m:e>
          <m: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color w:val="0000FF"/>
            <w:sz w:val="24"/>
            <w:szCs w:val="24"/>
          </w:rPr>
          <m:t>, …,  </m:t>
        </m:r>
        <m:sSub>
          <m:sSubPr>
            <m:ctrlPr>
              <w:rPr>
                <w:rFonts w:ascii="Cambria Math" w:hAnsi="Cambria Math" w:cs="Times New Roman"/>
                <w:i/>
                <w:iCs/>
                <w:color w:val="0000FF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[n-1]</m:t>
            </m:r>
          </m:e>
          <m: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color w:val="0000FF"/>
            <w:sz w:val="24"/>
            <w:szCs w:val="24"/>
          </w:rPr>
          <m:t> } </m:t>
        </m:r>
      </m:oMath>
      <w:r w:rsidRPr="74F55938">
        <w:rPr>
          <w:rFonts w:ascii="Times New Roman" w:eastAsia="Times New Roman" w:hAnsi="Times New Roman" w:cs="Times New Roman"/>
          <w:color w:val="0000FF"/>
        </w:rPr>
        <w:t xml:space="preserve"> is given by Euler’s totient function, which is      </w:t>
      </w:r>
    </w:p>
    <w:p w14:paraId="705F6E02" w14:textId="77777777" w:rsidR="002952ED" w:rsidRPr="00883383" w:rsidRDefault="002952ED" w:rsidP="002952ED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883383">
        <w:rPr>
          <w:rFonts w:ascii="Times New Roman" w:hAnsi="Times New Roman" w:cs="Times New Roman"/>
          <w:color w:val="0000FF"/>
          <w:sz w:val="24"/>
          <w:szCs w:val="24"/>
        </w:rPr>
        <w:tab/>
      </w:r>
      <w:r w:rsidRPr="00883383">
        <w:rPr>
          <w:rFonts w:ascii="Times New Roman" w:hAnsi="Times New Roman" w:cs="Times New Roman"/>
          <w:color w:val="0000FF"/>
          <w:sz w:val="24"/>
          <w:szCs w:val="24"/>
        </w:rPr>
        <w:tab/>
      </w:r>
      <m:oMath>
        <m:r>
          <w:rPr>
            <w:rFonts w:ascii="Cambria Math" w:hAnsi="Cambria Math" w:cs="Times New Roman"/>
            <w:color w:val="0000FF"/>
            <w:sz w:val="24"/>
            <w:szCs w:val="24"/>
          </w:rPr>
          <m:t>φ</m:t>
        </m:r>
        <m:d>
          <m:dPr>
            <m:ctrlPr>
              <w:rPr>
                <w:rFonts w:ascii="Cambria Math" w:hAnsi="Cambria Math" w:cs="Times New Roman"/>
                <w:i/>
                <w:iCs/>
                <w:color w:val="0000FF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n</m:t>
            </m:r>
          </m:e>
        </m:d>
        <m:r>
          <w:rPr>
            <w:rFonts w:ascii="Cambria Math" w:hAnsi="Cambria Math" w:cs="Times New Roman"/>
            <w:color w:val="0000FF"/>
            <w:sz w:val="24"/>
            <w:szCs w:val="24"/>
          </w:rPr>
          <m:t>=n </m:t>
        </m:r>
        <m:nary>
          <m:naryPr>
            <m:chr m:val="∏"/>
            <m:limLoc m:val="undOvr"/>
            <m:supHide m:val="1"/>
            <m:ctrlPr>
              <w:rPr>
                <w:rFonts w:ascii="Cambria Math" w:hAnsi="Cambria Math" w:cs="Times New Roman"/>
                <w:i/>
                <w:iCs/>
                <w:color w:val="0000FF"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p:p|n</m:t>
            </m:r>
          </m:sub>
          <m:sup/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( 1- </m:t>
            </m:r>
            <m:f>
              <m:fPr>
                <m:ctrlPr>
                  <w:rPr>
                    <w:rFonts w:ascii="Cambria Math" w:hAnsi="Cambria Math" w:cs="Times New Roman"/>
                    <w:i/>
                    <w:iCs/>
                    <w:color w:val="0000FF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p</m:t>
                </m:r>
              </m:den>
            </m:f>
          </m:e>
        </m:nary>
        <m:r>
          <w:rPr>
            <w:rFonts w:ascii="Cambria Math" w:hAnsi="Cambria Math" w:cs="Times New Roman"/>
            <w:color w:val="0000FF"/>
            <w:sz w:val="24"/>
            <w:szCs w:val="24"/>
          </w:rPr>
          <m:t xml:space="preserve"> ),</m:t>
        </m:r>
      </m:oMath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 </w:t>
      </w:r>
    </w:p>
    <w:p w14:paraId="323474AD" w14:textId="7E66C7FE" w:rsidR="002952ED" w:rsidRDefault="002952ED" w:rsidP="74F55938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color w:val="0000FF"/>
        </w:rPr>
        <w:t>where the product is over all primes that divide n, including n if n is prime.</w:t>
      </w:r>
    </w:p>
    <w:p w14:paraId="24B92C87" w14:textId="77777777" w:rsidR="002952ED" w:rsidRPr="00883383" w:rsidRDefault="002952ED" w:rsidP="00BC2C81">
      <w:pPr>
        <w:numPr>
          <w:ilvl w:val="0"/>
          <w:numId w:val="17"/>
        </w:numPr>
        <w:tabs>
          <w:tab w:val="clear" w:pos="720"/>
          <w:tab w:val="num" w:pos="1260"/>
        </w:tabs>
        <w:ind w:left="1260" w:hanging="54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Choose a small prime number as an encryption component g, that is relatively prime to </w:t>
      </w:r>
      <m:oMath>
        <m:r>
          <w:rPr>
            <w:rFonts w:ascii="Cambria Math" w:hAnsi="Cambria Math" w:cs="Times New Roman"/>
            <w:color w:val="0000FF"/>
            <w:sz w:val="24"/>
            <w:szCs w:val="24"/>
          </w:rPr>
          <m:t>φ</m:t>
        </m:r>
      </m:oMath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(n).   That means, </w:t>
      </w:r>
    </w:p>
    <w:p w14:paraId="6EEDF588" w14:textId="77777777" w:rsidR="002952ED" w:rsidRPr="00883383" w:rsidRDefault="002952ED" w:rsidP="002952ED">
      <w:pPr>
        <w:spacing w:after="12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883383">
        <w:rPr>
          <w:rFonts w:ascii="Times New Roman" w:hAnsi="Times New Roman" w:cs="Times New Roman"/>
          <w:color w:val="0000FF"/>
          <w:sz w:val="24"/>
          <w:szCs w:val="24"/>
        </w:rPr>
        <w:tab/>
      </w:r>
      <w:r w:rsidRPr="00883383">
        <w:rPr>
          <w:rFonts w:ascii="Times New Roman" w:hAnsi="Times New Roman" w:cs="Times New Roman"/>
          <w:color w:val="0000FF"/>
          <w:sz w:val="24"/>
          <w:szCs w:val="24"/>
        </w:rPr>
        <w:tab/>
      </w:r>
      <w:proofErr w:type="spellStart"/>
      <w:proofErr w:type="gramStart"/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>gcd</w:t>
      </w:r>
      <w:proofErr w:type="spellEnd"/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gramEnd"/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g, </w:t>
      </w:r>
      <m:oMath>
        <m:r>
          <w:rPr>
            <w:rFonts w:ascii="Cambria Math" w:hAnsi="Cambria Math" w:cs="Times New Roman"/>
            <w:color w:val="0000FF"/>
            <w:sz w:val="24"/>
            <w:szCs w:val="24"/>
          </w:rPr>
          <m:t>φ</m:t>
        </m:r>
      </m:oMath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>(n) ) = 1,  i.e.,</w:t>
      </w:r>
    </w:p>
    <w:p w14:paraId="39F14EFA" w14:textId="77777777" w:rsidR="002952ED" w:rsidRPr="00883383" w:rsidRDefault="002952ED" w:rsidP="002952ED">
      <w:pPr>
        <w:spacing w:after="12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      </w:t>
      </w:r>
      <w:r>
        <w:tab/>
      </w:r>
      <w:r>
        <w:tab/>
      </w:r>
      <w:proofErr w:type="spellStart"/>
      <w:proofErr w:type="gramStart"/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>gcd</w:t>
      </w:r>
      <w:proofErr w:type="spellEnd"/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>(</w:t>
      </w:r>
      <w:proofErr w:type="gramEnd"/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g, (p-1)(q-1)) = 1.  </w:t>
      </w:r>
    </w:p>
    <w:p w14:paraId="796FAE4D" w14:textId="77777777" w:rsidR="002952ED" w:rsidRPr="00883383" w:rsidRDefault="002952ED" w:rsidP="00BC2C81">
      <w:pPr>
        <w:numPr>
          <w:ilvl w:val="0"/>
          <w:numId w:val="18"/>
        </w:numPr>
        <w:tabs>
          <w:tab w:val="clear" w:pos="720"/>
          <w:tab w:val="num" w:pos="1080"/>
        </w:tabs>
        <w:ind w:left="1350" w:hanging="63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Compute the multiplicative inverse 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color w:val="0000FF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[h]</m:t>
            </m:r>
          </m:e>
          <m: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φ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  <w:color w:val="0000FF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FF"/>
                    <w:sz w:val="24"/>
                    <w:szCs w:val="24"/>
                  </w:rPr>
                  <m:t>n</m:t>
                </m:r>
              </m:e>
            </m:d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 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FF"/>
            <w:sz w:val="24"/>
            <w:szCs w:val="24"/>
          </w:rPr>
          <m:t> of </m:t>
        </m:r>
        <m:sSub>
          <m:sSubPr>
            <m:ctrlPr>
              <w:rPr>
                <w:rFonts w:ascii="Cambria Math" w:hAnsi="Cambria Math" w:cs="Times New Roman"/>
                <w:i/>
                <w:iCs/>
                <w:color w:val="0000FF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 [g]</m:t>
            </m:r>
          </m:e>
          <m: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φ(n)</m:t>
            </m:r>
          </m:sub>
        </m:sSub>
        <m:r>
          <w:rPr>
            <w:rFonts w:ascii="Cambria Math" w:hAnsi="Cambria Math" w:cs="Times New Roman"/>
            <w:color w:val="0000FF"/>
            <w:sz w:val="24"/>
            <w:szCs w:val="24"/>
          </w:rPr>
          <m:t>.</m:t>
        </m:r>
        <m:r>
          <m:rPr>
            <m:sty m:val="p"/>
          </m:rPr>
          <w:rPr>
            <w:rFonts w:ascii="Cambria Math" w:hAnsi="Cambria Math" w:cs="Times New Roman"/>
            <w:color w:val="0000FF"/>
            <w:sz w:val="24"/>
            <w:szCs w:val="24"/>
          </w:rPr>
          <m:t>  </m:t>
        </m:r>
      </m:oMath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That is,</w:t>
      </w:r>
    </w:p>
    <w:p w14:paraId="4C7EA5E0" w14:textId="77777777" w:rsidR="002952ED" w:rsidRPr="00883383" w:rsidRDefault="002952ED" w:rsidP="002952ED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883383">
        <w:rPr>
          <w:rFonts w:ascii="Times New Roman" w:hAnsi="Times New Roman" w:cs="Times New Roman"/>
          <w:color w:val="0000FF"/>
          <w:sz w:val="24"/>
          <w:szCs w:val="24"/>
        </w:rPr>
        <w:tab/>
      </w:r>
      <w:r w:rsidRPr="00883383">
        <w:rPr>
          <w:rFonts w:ascii="Times New Roman" w:hAnsi="Times New Roman" w:cs="Times New Roman"/>
          <w:color w:val="0000FF"/>
          <w:sz w:val="24"/>
          <w:szCs w:val="24"/>
        </w:rPr>
        <w:tab/>
      </w: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color w:val="0000FF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[g]</m:t>
            </m:r>
          </m:e>
          <m: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φ(n)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iCs/>
                <w:color w:val="0000FF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[h]</m:t>
            </m:r>
          </m:e>
          <m: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φ(n)</m:t>
            </m:r>
          </m:sub>
        </m:sSub>
        <m:r>
          <w:rPr>
            <w:rFonts w:ascii="Cambria Math" w:hAnsi="Cambria Math" w:cs="Times New Roman"/>
            <w:color w:val="0000FF"/>
            <w:sz w:val="24"/>
            <w:szCs w:val="24"/>
          </w:rPr>
          <m:t>= </m:t>
        </m:r>
        <m:sSub>
          <m:sSubPr>
            <m:ctrlPr>
              <w:rPr>
                <w:rFonts w:ascii="Cambria Math" w:hAnsi="Cambria Math" w:cs="Times New Roman"/>
                <w:i/>
                <w:iCs/>
                <w:color w:val="0000FF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[1]</m:t>
            </m:r>
          </m:e>
          <m:sub>
            <m:r>
              <w:rPr>
                <w:rFonts w:ascii="Cambria Math" w:hAnsi="Cambria Math" w:cs="Times New Roman"/>
                <w:color w:val="0000FF"/>
                <w:sz w:val="24"/>
                <w:szCs w:val="24"/>
              </w:rPr>
              <m:t>φ(n)</m:t>
            </m:r>
          </m:sub>
        </m:sSub>
        <m:r>
          <w:rPr>
            <w:rFonts w:ascii="Cambria Math" w:hAnsi="Cambria Math" w:cs="Times New Roman"/>
            <w:color w:val="0000FF"/>
            <w:sz w:val="24"/>
            <w:szCs w:val="24"/>
          </w:rPr>
          <m:t>. </m:t>
        </m:r>
        <m:r>
          <m:rPr>
            <m:sty m:val="p"/>
          </m:rPr>
          <w:rPr>
            <w:rFonts w:ascii="Cambria Math" w:hAnsi="Cambria Math" w:cs="Times New Roman"/>
            <w:color w:val="0000FF"/>
            <w:sz w:val="24"/>
            <w:szCs w:val="24"/>
          </w:rPr>
          <m:t>  </m:t>
        </m:r>
      </m:oMath>
    </w:p>
    <w:p w14:paraId="31AE5D6A" w14:textId="77777777" w:rsidR="002952ED" w:rsidRPr="00883383" w:rsidRDefault="002952ED" w:rsidP="74F55938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color w:val="0000FF"/>
        </w:rPr>
        <w:t>The inverse exists and is unique.</w:t>
      </w:r>
    </w:p>
    <w:p w14:paraId="09427996" w14:textId="2490589D" w:rsidR="002952ED" w:rsidRDefault="002952ED" w:rsidP="002952ED">
      <w:pPr>
        <w:spacing w:after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           That is, the decryption component h = g</w:t>
      </w: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  <w:vertAlign w:val="superscript"/>
        </w:rPr>
        <w:t>-1</w:t>
      </w: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mod </w:t>
      </w:r>
      <m:oMath>
        <m:r>
          <w:rPr>
            <w:rFonts w:ascii="Cambria Math" w:hAnsi="Cambria Math"/>
          </w:rPr>
          <m:t>φ</m:t>
        </m:r>
      </m:oMath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(n). </w:t>
      </w:r>
    </w:p>
    <w:p w14:paraId="1508135D" w14:textId="5977A6B0" w:rsidR="002952ED" w:rsidRDefault="002952ED" w:rsidP="74F55938">
      <w:pPr>
        <w:ind w:left="720"/>
        <w:rPr>
          <w:rFonts w:ascii="Times New Roman" w:eastAsia="Times New Roman" w:hAnsi="Times New Roman" w:cs="Times New Roman"/>
          <w:b/>
          <w:sz w:val="24"/>
          <w:szCs w:val="24"/>
          <w:highlight w:val="yellow"/>
        </w:rPr>
      </w:pPr>
    </w:p>
    <w:p w14:paraId="50BA03EB" w14:textId="18C81CDB" w:rsidR="002952ED" w:rsidRPr="00883383" w:rsidRDefault="002952ED" w:rsidP="00BC2C81">
      <w:pPr>
        <w:pStyle w:val="ListParagraph"/>
        <w:numPr>
          <w:ilvl w:val="0"/>
          <w:numId w:val="18"/>
        </w:numPr>
        <w:tabs>
          <w:tab w:val="clear" w:pos="720"/>
          <w:tab w:val="num" w:pos="1260"/>
        </w:tabs>
        <w:ind w:left="1260" w:hanging="54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Let </w:t>
      </w:r>
      <w:proofErr w:type="spellStart"/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>pkey</w:t>
      </w:r>
      <w:proofErr w:type="spellEnd"/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= (n, g) b</w:t>
      </w:r>
      <w:r w:rsidR="004C0B32"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>e</w:t>
      </w: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the public key, and skey = (</w:t>
      </w:r>
      <w:r w:rsidR="00862645"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>p, q</w:t>
      </w: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>, h) be the secret key.</w:t>
      </w:r>
    </w:p>
    <w:p w14:paraId="0B352E82" w14:textId="77777777" w:rsidR="002952ED" w:rsidRPr="00883383" w:rsidRDefault="002952ED" w:rsidP="00BC2C81">
      <w:pPr>
        <w:pStyle w:val="ListParagraph"/>
        <w:numPr>
          <w:ilvl w:val="0"/>
          <w:numId w:val="19"/>
        </w:numPr>
        <w:tabs>
          <w:tab w:val="clear" w:pos="720"/>
          <w:tab w:val="num" w:pos="1800"/>
        </w:tabs>
        <w:ind w:left="1260" w:firstLine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>For any message M mod n, the encryption of M is C = M</w:t>
      </w: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  <w:vertAlign w:val="superscript"/>
        </w:rPr>
        <w:t>g</w:t>
      </w: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mod n.</w:t>
      </w:r>
    </w:p>
    <w:p w14:paraId="1245E66E" w14:textId="77777777" w:rsidR="002952ED" w:rsidRPr="00883383" w:rsidRDefault="002952ED" w:rsidP="00BC2C81">
      <w:pPr>
        <w:pStyle w:val="ListParagraph"/>
        <w:numPr>
          <w:ilvl w:val="0"/>
          <w:numId w:val="19"/>
        </w:numPr>
        <w:tabs>
          <w:tab w:val="clear" w:pos="720"/>
          <w:tab w:val="num" w:pos="1800"/>
        </w:tabs>
        <w:ind w:left="1260" w:firstLine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>The decryption of C is M = C</w:t>
      </w: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  <w:vertAlign w:val="superscript"/>
        </w:rPr>
        <w:t>h</w:t>
      </w: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mod n.</w:t>
      </w:r>
    </w:p>
    <w:p w14:paraId="2B062D8C" w14:textId="78ED9A3E" w:rsidR="002952ED" w:rsidRPr="00862645" w:rsidRDefault="002952ED" w:rsidP="00862645">
      <w:pPr>
        <w:ind w:firstLine="72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>End of the formalization of the RSA public-key cryptosystem.</w:t>
      </w:r>
    </w:p>
    <w:p w14:paraId="0996997E" w14:textId="592FE209" w:rsidR="00713C42" w:rsidRDefault="00713C42" w:rsidP="74F55938">
      <w:pPr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</w:rPr>
        <w:t>Use the RSA Cryptosystem formalism for solving problem</w:t>
      </w:r>
      <w:r w:rsidR="00BC2C81" w:rsidRPr="74F55938">
        <w:rPr>
          <w:rFonts w:ascii="Times New Roman" w:eastAsia="Times New Roman" w:hAnsi="Times New Roman" w:cs="Times New Roman"/>
        </w:rPr>
        <w:t xml:space="preserve"> 2</w:t>
      </w:r>
      <w:r w:rsidRPr="74F55938">
        <w:rPr>
          <w:rFonts w:ascii="Times New Roman" w:eastAsia="Times New Roman" w:hAnsi="Times New Roman" w:cs="Times New Roman"/>
        </w:rPr>
        <w:t xml:space="preserve">. </w:t>
      </w:r>
    </w:p>
    <w:p w14:paraId="2FE7F079" w14:textId="58E79C8C" w:rsidR="002952ED" w:rsidRPr="004D12DA" w:rsidRDefault="00C61590" w:rsidP="00C61590">
      <w:p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</w:t>
      </w:r>
      <w:r>
        <w:tab/>
      </w:r>
      <w:r w:rsidR="00BC2C81" w:rsidRPr="74F55938">
        <w:rPr>
          <w:rFonts w:ascii="Times New Roman" w:eastAsia="Times New Roman" w:hAnsi="Times New Roman" w:cs="Times New Roman"/>
          <w:sz w:val="24"/>
          <w:szCs w:val="24"/>
        </w:rPr>
        <w:t>Given</w:t>
      </w:r>
      <w:r w:rsidR="002952ED" w:rsidRPr="74F55938">
        <w:rPr>
          <w:rFonts w:ascii="Times New Roman" w:eastAsia="Times New Roman" w:hAnsi="Times New Roman" w:cs="Times New Roman"/>
          <w:sz w:val="24"/>
          <w:szCs w:val="24"/>
        </w:rPr>
        <w:t xml:space="preserve"> g = 59, p = 991 and q = 997.</w:t>
      </w:r>
    </w:p>
    <w:p w14:paraId="77E8C38E" w14:textId="5007BC59" w:rsidR="002952ED" w:rsidRPr="002952ED" w:rsidRDefault="002952ED" w:rsidP="00046EC0">
      <w:pPr>
        <w:ind w:left="1260" w:hanging="540"/>
        <w:rPr>
          <w:rFonts w:ascii="Times New Roman" w:eastAsia="Times New Roman" w:hAnsi="Times New Roman" w:cs="Times New Roman"/>
          <w:sz w:val="24"/>
          <w:szCs w:val="24"/>
        </w:rPr>
      </w:pPr>
      <w:bookmarkStart w:id="1" w:name="_Hlk56883573"/>
      <w:r w:rsidRPr="74F55938">
        <w:rPr>
          <w:rFonts w:ascii="Times New Roman" w:eastAsia="Times New Roman" w:hAnsi="Times New Roman" w:cs="Times New Roman"/>
          <w:sz w:val="24"/>
          <w:szCs w:val="24"/>
          <w:highlight w:val="red"/>
        </w:rPr>
        <w:t>2a.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  Show that the given values of g, p</w:t>
      </w:r>
      <w:r w:rsidR="004C0B32" w:rsidRPr="74F55938">
        <w:rPr>
          <w:rFonts w:ascii="Times New Roman" w:eastAsia="Times New Roman" w:hAnsi="Times New Roman" w:cs="Times New Roman"/>
          <w:sz w:val="24"/>
          <w:szCs w:val="24"/>
        </w:rPr>
        <w:t>,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and q are prime.</w:t>
      </w:r>
    </w:p>
    <w:bookmarkEnd w:id="1"/>
    <w:p w14:paraId="27F0968B" w14:textId="76AD9CE6" w:rsidR="7E82F6A0" w:rsidRDefault="7E82F6A0" w:rsidP="74F55938">
      <w:pPr>
        <w:ind w:left="720"/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</w:pPr>
      <w:r w:rsidRPr="74F55938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t>Answer</w:t>
      </w:r>
    </w:p>
    <w:p w14:paraId="5E6E90DE" w14:textId="53B1AA9A" w:rsidR="0DF81FEC" w:rsidRDefault="0DF81FEC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The</w:t>
      </w:r>
      <w:r w:rsidR="7E82F6A0"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factor of </w:t>
      </w:r>
      <w:r w:rsidR="21D939E1" w:rsidRPr="74F55938">
        <w:rPr>
          <w:rFonts w:ascii="Times New Roman" w:eastAsia="Times New Roman" w:hAnsi="Times New Roman" w:cs="Times New Roman"/>
          <w:sz w:val="24"/>
          <w:szCs w:val="24"/>
        </w:rPr>
        <w:t>59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E6F28">
        <w:rPr>
          <w:rFonts w:ascii="Times New Roman" w:eastAsia="Times New Roman" w:hAnsi="Times New Roman" w:cs="Times New Roman"/>
          <w:sz w:val="24"/>
          <w:szCs w:val="24"/>
        </w:rPr>
        <w:t>is</w:t>
      </w:r>
      <w:r w:rsidR="3EA360EE" w:rsidRPr="74F55938">
        <w:rPr>
          <w:rFonts w:ascii="Times New Roman" w:eastAsia="Times New Roman" w:hAnsi="Times New Roman" w:cs="Times New Roman"/>
          <w:sz w:val="24"/>
          <w:szCs w:val="24"/>
        </w:rPr>
        <w:t xml:space="preserve"> 1, 59</w:t>
      </w:r>
    </w:p>
    <w:p w14:paraId="718E9280" w14:textId="060FC50C" w:rsidR="79F8B9E0" w:rsidRDefault="79F8B9E0" w:rsidP="74F55938">
      <w:pPr>
        <w:ind w:left="1260" w:hanging="54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The factor of </w:t>
      </w:r>
      <w:r w:rsidR="701C9028" w:rsidRPr="74F55938">
        <w:rPr>
          <w:rFonts w:ascii="Times New Roman" w:eastAsia="Times New Roman" w:hAnsi="Times New Roman" w:cs="Times New Roman"/>
          <w:sz w:val="24"/>
          <w:szCs w:val="24"/>
        </w:rPr>
        <w:t>991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E6F28">
        <w:rPr>
          <w:rFonts w:ascii="Times New Roman" w:eastAsia="Times New Roman" w:hAnsi="Times New Roman" w:cs="Times New Roman"/>
          <w:sz w:val="24"/>
          <w:szCs w:val="24"/>
        </w:rPr>
        <w:t>is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D815A5F" w:rsidRPr="74F55938">
        <w:rPr>
          <w:rFonts w:ascii="Times New Roman" w:eastAsia="Times New Roman" w:hAnsi="Times New Roman" w:cs="Times New Roman"/>
          <w:sz w:val="24"/>
          <w:szCs w:val="24"/>
        </w:rPr>
        <w:t>1,</w:t>
      </w:r>
      <w:r w:rsidR="3687C8D3"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D815A5F" w:rsidRPr="74F55938">
        <w:rPr>
          <w:rFonts w:ascii="Times New Roman" w:eastAsia="Times New Roman" w:hAnsi="Times New Roman" w:cs="Times New Roman"/>
          <w:sz w:val="24"/>
          <w:szCs w:val="24"/>
        </w:rPr>
        <w:t>991</w:t>
      </w:r>
    </w:p>
    <w:p w14:paraId="4C25D40B" w14:textId="7568F294" w:rsidR="79F8B9E0" w:rsidRDefault="79F8B9E0" w:rsidP="74F55938">
      <w:pPr>
        <w:ind w:left="1260" w:hanging="54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The factor of </w:t>
      </w:r>
      <w:r w:rsidR="3A8D2143" w:rsidRPr="74F55938">
        <w:rPr>
          <w:rFonts w:ascii="Times New Roman" w:eastAsia="Times New Roman" w:hAnsi="Times New Roman" w:cs="Times New Roman"/>
          <w:sz w:val="24"/>
          <w:szCs w:val="24"/>
        </w:rPr>
        <w:t>997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E6F28">
        <w:rPr>
          <w:rFonts w:ascii="Times New Roman" w:eastAsia="Times New Roman" w:hAnsi="Times New Roman" w:cs="Times New Roman"/>
          <w:sz w:val="24"/>
          <w:szCs w:val="24"/>
        </w:rPr>
        <w:t>is</w:t>
      </w:r>
      <w:r w:rsidR="5ABCF891" w:rsidRPr="74F55938">
        <w:rPr>
          <w:rFonts w:ascii="Times New Roman" w:eastAsia="Times New Roman" w:hAnsi="Times New Roman" w:cs="Times New Roman"/>
          <w:sz w:val="24"/>
          <w:szCs w:val="24"/>
        </w:rPr>
        <w:t xml:space="preserve"> 1, 997</w:t>
      </w:r>
    </w:p>
    <w:p w14:paraId="0CD4A7E5" w14:textId="41196AC0" w:rsidR="4E9CBC5B" w:rsidRDefault="4E9CBC5B" w:rsidP="74F55938">
      <w:pPr>
        <w:ind w:left="1260" w:hanging="54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Apply </w:t>
      </w:r>
      <w:r w:rsidR="29F87DFC" w:rsidRPr="74F55938">
        <w:rPr>
          <w:rFonts w:ascii="Times New Roman" w:eastAsia="Times New Roman" w:hAnsi="Times New Roman" w:cs="Times New Roman"/>
          <w:sz w:val="24"/>
          <w:szCs w:val="24"/>
        </w:rPr>
        <w:t>Fermat's little theorem:</w:t>
      </w:r>
    </w:p>
    <w:p w14:paraId="08496B5E" w14:textId="30143A56" w:rsidR="29F87DFC" w:rsidRDefault="29F87DFC" w:rsidP="74F55938">
      <w:pPr>
        <w:pStyle w:val="ListParagraph"/>
        <w:numPr>
          <w:ilvl w:val="1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If a = 2 and p = 59</w:t>
      </w:r>
      <w:r w:rsidR="0FB186F9" w:rsidRPr="74F55938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C3D7A86" w14:textId="6C42D450" w:rsidR="56918EE5" w:rsidRDefault="56918EE5" w:rsidP="1E3BD96F">
      <w:pPr>
        <w:pStyle w:val="ListParagraph"/>
        <w:numPr>
          <w:ilvl w:val="2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Using Fermat's theorem: a </w:t>
      </w:r>
      <w:r w:rsidRPr="1E3BD96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p-1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mod p = 1 mod p then p is a prime number</w:t>
      </w:r>
    </w:p>
    <w:p w14:paraId="2F01C115" w14:textId="74B8FC82" w:rsidR="29F87DFC" w:rsidRDefault="29F87DFC" w:rsidP="74F55938">
      <w:pPr>
        <w:pStyle w:val="ListParagraph"/>
        <w:numPr>
          <w:ilvl w:val="2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>2^</w:t>
      </w:r>
      <w:proofErr w:type="gramStart"/>
      <w:r w:rsidRPr="1E3BD96F">
        <w:rPr>
          <w:rFonts w:ascii="Times New Roman" w:eastAsia="Times New Roman" w:hAnsi="Times New Roman" w:cs="Times New Roman"/>
          <w:sz w:val="24"/>
          <w:szCs w:val="24"/>
        </w:rPr>
        <w:t>5</w:t>
      </w:r>
      <w:r w:rsidR="377CCC9E" w:rsidRPr="1E3BD96F">
        <w:rPr>
          <w:rFonts w:ascii="Times New Roman" w:eastAsia="Times New Roman" w:hAnsi="Times New Roman" w:cs="Times New Roman"/>
          <w:sz w:val="24"/>
          <w:szCs w:val="24"/>
        </w:rPr>
        <w:t>8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01CEA76" w:rsidRPr="1E3BD96F">
        <w:rPr>
          <w:rFonts w:ascii="Times New Roman" w:eastAsia="Times New Roman" w:hAnsi="Times New Roman" w:cs="Times New Roman"/>
          <w:sz w:val="24"/>
          <w:szCs w:val="24"/>
        </w:rPr>
        <w:t>?</w:t>
      </w:r>
      <w:proofErr w:type="gramEnd"/>
      <w:r w:rsidR="401CEA76" w:rsidRPr="1E3BD96F">
        <w:rPr>
          <w:rFonts w:ascii="Times New Roman" w:eastAsia="Times New Roman" w:hAnsi="Times New Roman" w:cs="Times New Roman"/>
          <w:sz w:val="24"/>
          <w:szCs w:val="24"/>
        </w:rPr>
        <w:t>= 1</w:t>
      </w:r>
    </w:p>
    <w:p w14:paraId="0C9D1D1E" w14:textId="00B9CED0" w:rsidR="29F87DFC" w:rsidRDefault="401CEA76" w:rsidP="74F55938">
      <w:pPr>
        <w:pStyle w:val="ListParagraph"/>
        <w:numPr>
          <w:ilvl w:val="2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288,230,376,151,711,744 mod </w:t>
      </w:r>
      <w:proofErr w:type="gramStart"/>
      <w:r w:rsidRPr="1E3BD96F">
        <w:rPr>
          <w:rFonts w:ascii="Times New Roman" w:eastAsia="Times New Roman" w:hAnsi="Times New Roman" w:cs="Times New Roman"/>
          <w:sz w:val="24"/>
          <w:szCs w:val="24"/>
        </w:rPr>
        <w:t>59 ?</w:t>
      </w:r>
      <w:proofErr w:type="gramEnd"/>
      <w:r w:rsidRPr="1E3BD96F">
        <w:rPr>
          <w:rFonts w:ascii="Times New Roman" w:eastAsia="Times New Roman" w:hAnsi="Times New Roman" w:cs="Times New Roman"/>
          <w:sz w:val="24"/>
          <w:szCs w:val="24"/>
        </w:rPr>
        <w:t>= 1</w:t>
      </w:r>
    </w:p>
    <w:p w14:paraId="4E0D14B6" w14:textId="325AEA47" w:rsidR="401CEA76" w:rsidRDefault="401CEA76" w:rsidP="1E3BD96F">
      <w:pPr>
        <w:pStyle w:val="ListParagraph"/>
        <w:numPr>
          <w:ilvl w:val="2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>1 = 1</w:t>
      </w:r>
    </w:p>
    <w:p w14:paraId="092D6252" w14:textId="1FAF7B88" w:rsidR="65DF5104" w:rsidRDefault="65DF5104" w:rsidP="74F55938">
      <w:pPr>
        <w:pStyle w:val="ListParagraph"/>
        <w:numPr>
          <w:ilvl w:val="2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Therefore, </w:t>
      </w:r>
      <w:r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>59 is a prime number</w:t>
      </w:r>
    </w:p>
    <w:p w14:paraId="1D4E73DD" w14:textId="63C8E789" w:rsidR="320ED61E" w:rsidRDefault="320ED61E" w:rsidP="74F55938">
      <w:pPr>
        <w:pStyle w:val="ListParagraph"/>
        <w:numPr>
          <w:ilvl w:val="1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If a = 2 and p = 991: </w:t>
      </w:r>
    </w:p>
    <w:p w14:paraId="78E6BFEC" w14:textId="562F133F" w:rsidR="320ED61E" w:rsidRDefault="320ED61E" w:rsidP="74F55938">
      <w:pPr>
        <w:pStyle w:val="ListParagraph"/>
        <w:numPr>
          <w:ilvl w:val="2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Using Fermat's theorem: </w:t>
      </w:r>
      <w:r w:rsidR="0B4A51BC" w:rsidRPr="74F55938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B4A51BC" w:rsidRPr="74F5593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p-1</w:t>
      </w:r>
      <w:r w:rsidR="0B4A51BC"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p = 1 mod p</w:t>
      </w:r>
      <w:r w:rsidR="62318CD0" w:rsidRPr="74F55938">
        <w:rPr>
          <w:rFonts w:ascii="Times New Roman" w:eastAsia="Times New Roman" w:hAnsi="Times New Roman" w:cs="Times New Roman"/>
          <w:sz w:val="24"/>
          <w:szCs w:val="24"/>
        </w:rPr>
        <w:t xml:space="preserve"> then p is </w:t>
      </w:r>
      <w:r w:rsidR="00DE6F28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62318CD0" w:rsidRPr="74F55938">
        <w:rPr>
          <w:rFonts w:ascii="Times New Roman" w:eastAsia="Times New Roman" w:hAnsi="Times New Roman" w:cs="Times New Roman"/>
          <w:sz w:val="24"/>
          <w:szCs w:val="24"/>
        </w:rPr>
        <w:t>prime number</w:t>
      </w:r>
    </w:p>
    <w:p w14:paraId="70D51EE8" w14:textId="6618F704" w:rsidR="62318CD0" w:rsidRDefault="62318CD0" w:rsidP="74F55938">
      <w:pPr>
        <w:pStyle w:val="ListParagraph"/>
        <w:numPr>
          <w:ilvl w:val="2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2</w:t>
      </w:r>
      <w:r w:rsidRPr="74F5593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991-1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</w:t>
      </w:r>
      <w:proofErr w:type="gramStart"/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991 </w:t>
      </w:r>
      <w:r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>?</w:t>
      </w:r>
      <w:proofErr w:type="gramEnd"/>
      <w:r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>=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1 mod 991</w:t>
      </w:r>
    </w:p>
    <w:p w14:paraId="6172ED49" w14:textId="0E3E984E" w:rsidR="62318CD0" w:rsidRDefault="62318CD0" w:rsidP="74F55938">
      <w:pPr>
        <w:pStyle w:val="ListParagraph"/>
        <w:numPr>
          <w:ilvl w:val="2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2</w:t>
      </w:r>
      <w:r w:rsidRPr="74F5593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990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</w:t>
      </w:r>
      <w:proofErr w:type="gramStart"/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991 </w:t>
      </w:r>
      <w:r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>?</w:t>
      </w:r>
      <w:proofErr w:type="gramEnd"/>
      <w:r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>=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1 mod 991</w:t>
      </w:r>
    </w:p>
    <w:p w14:paraId="44DA7094" w14:textId="7691ED81" w:rsidR="62318CD0" w:rsidRDefault="62318CD0" w:rsidP="74F55938">
      <w:pPr>
        <w:pStyle w:val="ListParagraph"/>
        <w:numPr>
          <w:ilvl w:val="2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1.0463951242053391806136963369727e+298 mod </w:t>
      </w:r>
      <w:proofErr w:type="gramStart"/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991 </w:t>
      </w:r>
      <w:r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>?</w:t>
      </w:r>
      <w:proofErr w:type="gramEnd"/>
      <w:r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>=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1</w:t>
      </w:r>
    </w:p>
    <w:p w14:paraId="1B4E5304" w14:textId="5EB4612A" w:rsidR="62318CD0" w:rsidRDefault="62318CD0" w:rsidP="74F55938">
      <w:pPr>
        <w:pStyle w:val="ListParagraph"/>
        <w:numPr>
          <w:ilvl w:val="2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1 = 1</w:t>
      </w:r>
    </w:p>
    <w:p w14:paraId="4FA6DB2A" w14:textId="752F8CC5" w:rsidR="62318CD0" w:rsidRDefault="62318CD0" w:rsidP="74F55938">
      <w:pPr>
        <w:pStyle w:val="ListParagraph"/>
        <w:numPr>
          <w:ilvl w:val="2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Therefore </w:t>
      </w:r>
      <w:r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>991 is a prime number</w:t>
      </w:r>
    </w:p>
    <w:p w14:paraId="034FAE5B" w14:textId="36666609" w:rsidR="62318CD0" w:rsidRDefault="62318CD0" w:rsidP="74F55938">
      <w:pPr>
        <w:pStyle w:val="ListParagraph"/>
        <w:numPr>
          <w:ilvl w:val="1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If a = 2 and p = 997: </w:t>
      </w:r>
    </w:p>
    <w:p w14:paraId="77FEF7A4" w14:textId="67023EE9" w:rsidR="62318CD0" w:rsidRDefault="62318CD0" w:rsidP="74F55938">
      <w:pPr>
        <w:pStyle w:val="ListParagraph"/>
        <w:numPr>
          <w:ilvl w:val="2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Using Fermat's theorem: a </w:t>
      </w:r>
      <w:r w:rsidRPr="74F5593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p-1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p = 1 mod p then p is </w:t>
      </w:r>
      <w:r w:rsidR="00DE6F28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prime number</w:t>
      </w:r>
    </w:p>
    <w:p w14:paraId="1E56B213" w14:textId="5454ED3B" w:rsidR="62318CD0" w:rsidRDefault="62318CD0" w:rsidP="74F55938">
      <w:pPr>
        <w:pStyle w:val="ListParagraph"/>
        <w:numPr>
          <w:ilvl w:val="2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2</w:t>
      </w:r>
      <w:r w:rsidRPr="74F5593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997-1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</w:t>
      </w:r>
      <w:proofErr w:type="gramStart"/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997 </w:t>
      </w:r>
      <w:r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>?</w:t>
      </w:r>
      <w:proofErr w:type="gramEnd"/>
      <w:r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>=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1 mod 997</w:t>
      </w:r>
    </w:p>
    <w:p w14:paraId="4FB7F3F1" w14:textId="0D6C0093" w:rsidR="62318CD0" w:rsidRDefault="62318CD0" w:rsidP="74F55938">
      <w:pPr>
        <w:pStyle w:val="ListParagraph"/>
        <w:numPr>
          <w:ilvl w:val="2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2</w:t>
      </w:r>
      <w:r w:rsidRPr="74F5593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996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</w:t>
      </w:r>
      <w:proofErr w:type="gramStart"/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997 </w:t>
      </w:r>
      <w:r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>?</w:t>
      </w:r>
      <w:proofErr w:type="gramEnd"/>
      <w:r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>=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1 mod 997</w:t>
      </w:r>
    </w:p>
    <w:p w14:paraId="7094DD5E" w14:textId="7FE5831A" w:rsidR="0BF4DD7D" w:rsidRDefault="0BF4DD7D" w:rsidP="74F55938">
      <w:pPr>
        <w:pStyle w:val="ListParagraph"/>
        <w:numPr>
          <w:ilvl w:val="2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6.696928794914170755927656556625e+</w:t>
      </w:r>
      <w:proofErr w:type="gramStart"/>
      <w:r w:rsidRPr="74F55938">
        <w:rPr>
          <w:rFonts w:ascii="Times New Roman" w:eastAsia="Times New Roman" w:hAnsi="Times New Roman" w:cs="Times New Roman"/>
          <w:sz w:val="24"/>
          <w:szCs w:val="24"/>
        </w:rPr>
        <w:t>299</w:t>
      </w:r>
      <w:r w:rsidR="62318CD0"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2318CD0"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>?</w:t>
      </w:r>
      <w:proofErr w:type="gramEnd"/>
      <w:r w:rsidR="62318CD0"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>=</w:t>
      </w:r>
      <w:r w:rsidR="62318CD0" w:rsidRPr="74F55938">
        <w:rPr>
          <w:rFonts w:ascii="Times New Roman" w:eastAsia="Times New Roman" w:hAnsi="Times New Roman" w:cs="Times New Roman"/>
          <w:sz w:val="24"/>
          <w:szCs w:val="24"/>
        </w:rPr>
        <w:t xml:space="preserve"> 1</w:t>
      </w:r>
    </w:p>
    <w:p w14:paraId="7AE486B2" w14:textId="5EB4612A" w:rsidR="62318CD0" w:rsidRDefault="62318CD0" w:rsidP="74F55938">
      <w:pPr>
        <w:pStyle w:val="ListParagraph"/>
        <w:numPr>
          <w:ilvl w:val="2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1 = 1</w:t>
      </w:r>
    </w:p>
    <w:p w14:paraId="426F595A" w14:textId="6B9E0E66" w:rsidR="62318CD0" w:rsidRDefault="62318CD0" w:rsidP="74F55938">
      <w:pPr>
        <w:pStyle w:val="ListParagraph"/>
        <w:numPr>
          <w:ilvl w:val="2"/>
          <w:numId w:val="2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Therefore </w:t>
      </w:r>
      <w:r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>997 is a prime number</w:t>
      </w:r>
    </w:p>
    <w:p w14:paraId="310667FC" w14:textId="02D2DBBB" w:rsidR="74F55938" w:rsidRPr="009B4AD4" w:rsidRDefault="009B4AD4" w:rsidP="74F55938">
      <w:pPr>
        <w:ind w:left="144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9B4AD4">
        <w:rPr>
          <w:rFonts w:ascii="Times New Roman" w:eastAsia="Times New Roman" w:hAnsi="Times New Roman" w:cs="Times New Roman"/>
          <w:color w:val="FF0000"/>
          <w:sz w:val="24"/>
          <w:szCs w:val="24"/>
        </w:rPr>
        <w:t>Use algorithm sieve is quicker than using Fermat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’s</w:t>
      </w:r>
      <w:r w:rsidRPr="009B4AD4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Little </w:t>
      </w:r>
      <w:proofErr w:type="spellStart"/>
      <w:r w:rsidRPr="009B4AD4">
        <w:rPr>
          <w:rFonts w:ascii="Times New Roman" w:eastAsia="Times New Roman" w:hAnsi="Times New Roman" w:cs="Times New Roman"/>
          <w:color w:val="FF0000"/>
          <w:sz w:val="24"/>
          <w:szCs w:val="24"/>
        </w:rPr>
        <w:t>Thm</w:t>
      </w:r>
      <w:proofErr w:type="spellEnd"/>
      <w:r w:rsidRPr="009B4AD4">
        <w:rPr>
          <w:rFonts w:ascii="Times New Roman" w:eastAsia="Times New Roman" w:hAnsi="Times New Roman" w:cs="Times New Roman"/>
          <w:color w:val="FF0000"/>
          <w:sz w:val="24"/>
          <w:szCs w:val="24"/>
        </w:rPr>
        <w:t>.</w:t>
      </w:r>
    </w:p>
    <w:p w14:paraId="37A310B4" w14:textId="31110765" w:rsidR="002952ED" w:rsidRDefault="002952ED" w:rsidP="00FD311D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  <w:highlight w:val="red"/>
        </w:rPr>
        <w:t>2b.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  Compute n = </w:t>
      </w:r>
      <w:proofErr w:type="spellStart"/>
      <w:proofErr w:type="gramStart"/>
      <w:r w:rsidRPr="74F55938">
        <w:rPr>
          <w:rFonts w:ascii="Times New Roman" w:eastAsia="Times New Roman" w:hAnsi="Times New Roman" w:cs="Times New Roman"/>
          <w:sz w:val="24"/>
          <w:szCs w:val="24"/>
        </w:rPr>
        <w:t>pq</w:t>
      </w:r>
      <w:proofErr w:type="spellEnd"/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 and</w:t>
      </w:r>
      <w:proofErr w:type="gramEnd"/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m:oMath>
        <m:r>
          <w:rPr>
            <w:rFonts w:ascii="Cambria Math" w:hAnsi="Cambria Math" w:cs="Times New Roman"/>
            <w:sz w:val="24"/>
            <w:szCs w:val="24"/>
          </w:rPr>
          <m:t>φ</m:t>
        </m:r>
      </m:oMath>
      <w:r w:rsidRPr="74F55938">
        <w:rPr>
          <w:rFonts w:ascii="Times New Roman" w:eastAsia="Times New Roman" w:hAnsi="Times New Roman" w:cs="Times New Roman"/>
          <w:sz w:val="24"/>
          <w:szCs w:val="24"/>
        </w:rPr>
        <w:t>(n) = (p – 1) (q – 1).</w:t>
      </w:r>
    </w:p>
    <w:p w14:paraId="7527A4CC" w14:textId="76AD9CE6" w:rsidR="6FBDE38B" w:rsidRDefault="6FBDE38B" w:rsidP="74F55938">
      <w:pPr>
        <w:ind w:left="720"/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</w:pPr>
      <w:r w:rsidRPr="74F55938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t>Answer</w:t>
      </w:r>
    </w:p>
    <w:p w14:paraId="50B3C84E" w14:textId="76048647" w:rsidR="5D4953B8" w:rsidRDefault="5D4953B8" w:rsidP="74F55938">
      <w:p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</w:rPr>
        <w:t xml:space="preserve">Given g = 59, p = 991 and q = 997. Therefore, n = </w:t>
      </w:r>
      <w:proofErr w:type="spellStart"/>
      <w:r w:rsidRPr="74F55938">
        <w:rPr>
          <w:rFonts w:ascii="Times New Roman" w:eastAsia="Times New Roman" w:hAnsi="Times New Roman" w:cs="Times New Roman"/>
        </w:rPr>
        <w:t>pq</w:t>
      </w:r>
      <w:proofErr w:type="spellEnd"/>
      <w:r w:rsidRPr="74F55938">
        <w:rPr>
          <w:rFonts w:ascii="Times New Roman" w:eastAsia="Times New Roman" w:hAnsi="Times New Roman" w:cs="Times New Roman"/>
        </w:rPr>
        <w:t xml:space="preserve"> = 9</w:t>
      </w:r>
      <w:r w:rsidR="18B51AE5" w:rsidRPr="74F55938">
        <w:rPr>
          <w:rFonts w:ascii="Times New Roman" w:eastAsia="Times New Roman" w:hAnsi="Times New Roman" w:cs="Times New Roman"/>
        </w:rPr>
        <w:t>8</w:t>
      </w:r>
      <w:r w:rsidRPr="74F55938">
        <w:rPr>
          <w:rFonts w:ascii="Times New Roman" w:eastAsia="Times New Roman" w:hAnsi="Times New Roman" w:cs="Times New Roman"/>
        </w:rPr>
        <w:t>8027.</w:t>
      </w:r>
    </w:p>
    <w:p w14:paraId="3F7B57F4" w14:textId="1F7304D2" w:rsidR="74F55938" w:rsidRDefault="000F2F4D" w:rsidP="74F55938">
      <w:pPr>
        <w:ind w:left="72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m:oMath>
        <m:r>
          <w:rPr>
            <w:rFonts w:ascii="Cambria Math" w:hAnsi="Cambria Math"/>
          </w:rPr>
          <m:t>φ</m:t>
        </m:r>
      </m:oMath>
      <w:r w:rsidR="5D4953B8" w:rsidRPr="74F55938">
        <w:rPr>
          <w:rFonts w:ascii="Times New Roman" w:eastAsia="Times New Roman" w:hAnsi="Times New Roman" w:cs="Times New Roman"/>
          <w:sz w:val="24"/>
          <w:szCs w:val="24"/>
        </w:rPr>
        <w:t>(n) = (p – 1) (q – 1) = (</w:t>
      </w:r>
      <w:r w:rsidR="6075825D" w:rsidRPr="74F55938">
        <w:rPr>
          <w:rFonts w:ascii="Times New Roman" w:eastAsia="Times New Roman" w:hAnsi="Times New Roman" w:cs="Times New Roman"/>
          <w:sz w:val="24"/>
          <w:szCs w:val="24"/>
        </w:rPr>
        <w:t>99</w:t>
      </w:r>
      <w:r w:rsidR="5D4953B8" w:rsidRPr="74F55938">
        <w:rPr>
          <w:rFonts w:ascii="Times New Roman" w:eastAsia="Times New Roman" w:hAnsi="Times New Roman" w:cs="Times New Roman"/>
          <w:sz w:val="24"/>
          <w:szCs w:val="24"/>
        </w:rPr>
        <w:t>1 –1) (</w:t>
      </w:r>
      <w:r w:rsidR="2414392F" w:rsidRPr="74F55938">
        <w:rPr>
          <w:rFonts w:ascii="Times New Roman" w:eastAsia="Times New Roman" w:hAnsi="Times New Roman" w:cs="Times New Roman"/>
          <w:sz w:val="24"/>
          <w:szCs w:val="24"/>
        </w:rPr>
        <w:t>997</w:t>
      </w:r>
      <w:r w:rsidR="5D4953B8" w:rsidRPr="74F55938">
        <w:rPr>
          <w:rFonts w:ascii="Times New Roman" w:eastAsia="Times New Roman" w:hAnsi="Times New Roman" w:cs="Times New Roman"/>
          <w:sz w:val="24"/>
          <w:szCs w:val="24"/>
        </w:rPr>
        <w:t xml:space="preserve"> – 1) = </w:t>
      </w:r>
      <w:r w:rsidR="24FCCBD1" w:rsidRPr="74F55938">
        <w:rPr>
          <w:rFonts w:ascii="Times New Roman" w:eastAsia="Times New Roman" w:hAnsi="Times New Roman" w:cs="Times New Roman"/>
          <w:sz w:val="24"/>
          <w:szCs w:val="24"/>
        </w:rPr>
        <w:t>986040</w:t>
      </w:r>
    </w:p>
    <w:p w14:paraId="35CD475A" w14:textId="3F2CACB6" w:rsidR="74F55938" w:rsidRDefault="000F2F4D" w:rsidP="74F55938">
      <w:pPr>
        <w:ind w:left="720"/>
        <w:rPr>
          <w:rFonts w:ascii="Times New Roman" w:eastAsia="Times New Roman" w:hAnsi="Times New Roman" w:cs="Times New Roman"/>
          <w:sz w:val="24"/>
          <w:szCs w:val="24"/>
          <w:highlight w:val="green"/>
        </w:rPr>
      </w:pPr>
      <m:oMath>
        <m:r>
          <w:rPr>
            <w:rFonts w:ascii="Cambria Math" w:hAnsi="Cambria Math"/>
          </w:rPr>
          <m:t>φ</m:t>
        </m:r>
      </m:oMath>
      <w:r w:rsidR="5D4953B8"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 xml:space="preserve">(n) = </w:t>
      </w:r>
      <w:r w:rsidR="53B3B5D8"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>986040</w:t>
      </w:r>
    </w:p>
    <w:p w14:paraId="5EBC81CD" w14:textId="2E24C87C" w:rsidR="5D4953B8" w:rsidRDefault="5D4953B8" w:rsidP="74F55938">
      <w:pPr>
        <w:ind w:left="720"/>
        <w:rPr>
          <w:rFonts w:ascii="Times New Roman" w:eastAsia="Times New Roman" w:hAnsi="Times New Roman" w:cs="Times New Roman"/>
          <w:sz w:val="24"/>
          <w:szCs w:val="24"/>
          <w:highlight w:val="green"/>
        </w:rPr>
      </w:pPr>
      <w:r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>n =</w:t>
      </w:r>
      <w:r w:rsidR="36130EF8"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 xml:space="preserve"> 9</w:t>
      </w:r>
      <w:r w:rsidR="5D542FEE"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>8</w:t>
      </w:r>
      <w:r w:rsidR="36130EF8"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>8027</w:t>
      </w:r>
      <w:r w:rsidRPr="74F55938">
        <w:rPr>
          <w:rFonts w:ascii="Times New Roman" w:eastAsia="Times New Roman" w:hAnsi="Times New Roman" w:cs="Times New Roman"/>
          <w:sz w:val="24"/>
          <w:szCs w:val="24"/>
          <w:highlight w:val="green"/>
        </w:rPr>
        <w:t xml:space="preserve"> </w:t>
      </w:r>
    </w:p>
    <w:p w14:paraId="1E5321BA" w14:textId="0CCBCA82" w:rsidR="74F55938" w:rsidRDefault="74F55938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306DAC0F" w14:textId="2F4E71D5" w:rsidR="003E2D6F" w:rsidRDefault="003E2D6F" w:rsidP="00046EC0">
      <w:pPr>
        <w:ind w:left="1260" w:right="-90" w:hanging="54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  <w:highlight w:val="red"/>
        </w:rPr>
        <w:t>2c.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  Given a plaintext </w:t>
      </w:r>
      <w:r w:rsidRPr="74F55938">
        <w:rPr>
          <w:rFonts w:ascii="Times New Roman" w:eastAsia="Times New Roman" w:hAnsi="Times New Roman" w:cs="Times New Roman"/>
          <w:b/>
          <w:sz w:val="24"/>
          <w:szCs w:val="24"/>
        </w:rPr>
        <w:t>M = 5065747269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, what is the encryption of M, using C = M</w:t>
      </w:r>
      <w:r w:rsidRPr="74F5593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g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n</w:t>
      </w:r>
      <w:r w:rsidR="00C7592C">
        <w:rPr>
          <w:rFonts w:ascii="Times New Roman" w:eastAsia="Times New Roman" w:hAnsi="Times New Roman" w:cs="Times New Roman"/>
          <w:sz w:val="24"/>
          <w:szCs w:val="24"/>
        </w:rPr>
        <w:t>?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Show in detail ho</w:t>
      </w:r>
      <w:r w:rsidR="00096F74" w:rsidRPr="74F55938">
        <w:rPr>
          <w:rFonts w:ascii="Times New Roman" w:eastAsia="Times New Roman" w:hAnsi="Times New Roman" w:cs="Times New Roman"/>
          <w:sz w:val="24"/>
          <w:szCs w:val="24"/>
        </w:rPr>
        <w:t xml:space="preserve">w you 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derive C, which is the ciphertext of the plaintext M.</w:t>
      </w:r>
    </w:p>
    <w:p w14:paraId="2A508E18" w14:textId="76AD9CE6" w:rsidR="77524993" w:rsidRDefault="77524993" w:rsidP="74F55938">
      <w:pPr>
        <w:ind w:left="720"/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</w:pPr>
      <w:r w:rsidRPr="74F55938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t>Answer</w:t>
      </w:r>
    </w:p>
    <w:p w14:paraId="407C0281" w14:textId="5E0F1F67" w:rsidR="77524993" w:rsidRDefault="77524993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53ECDC85" w:rsidRPr="74F55938">
        <w:rPr>
          <w:rFonts w:ascii="Times New Roman" w:eastAsia="Times New Roman" w:hAnsi="Times New Roman" w:cs="Times New Roman"/>
          <w:sz w:val="24"/>
          <w:szCs w:val="24"/>
        </w:rPr>
        <w:t>M= 5,06,5,7,4,7,2,6,9</w:t>
      </w:r>
    </w:p>
    <w:p w14:paraId="320FD177" w14:textId="032E0E8B" w:rsidR="53ECDC85" w:rsidRDefault="53ECDC85" w:rsidP="74F55938">
      <w:pPr>
        <w:ind w:left="720"/>
        <w:rPr>
          <w:rFonts w:ascii="Times New Roman" w:eastAsia="Times New Roman" w:hAnsi="Times New Roman" w:cs="Times New Roman"/>
          <w:sz w:val="24"/>
          <w:szCs w:val="24"/>
          <w:highlight w:val="green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Given g = 59, p = 991, q = 997, n = 998027</w:t>
      </w:r>
      <w:r w:rsidR="005F03FC" w:rsidRPr="74F5593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hAnsi="Cambria Math"/>
          </w:rPr>
          <m:t>φ</m:t>
        </m:r>
      </m:oMath>
      <w:r w:rsidR="005F03FC" w:rsidRPr="74F55938">
        <w:rPr>
          <w:rFonts w:ascii="Times New Roman" w:eastAsia="Times New Roman" w:hAnsi="Times New Roman" w:cs="Times New Roman"/>
          <w:sz w:val="24"/>
          <w:szCs w:val="24"/>
        </w:rPr>
        <w:t>(n) = 986040</w:t>
      </w:r>
    </w:p>
    <w:p w14:paraId="1383B660" w14:textId="54143E15" w:rsidR="005F03FC" w:rsidRDefault="005F03FC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Therefore,</w:t>
      </w:r>
    </w:p>
    <w:p w14:paraId="3D196786" w14:textId="275F4EC8" w:rsidR="53ECDC85" w:rsidRDefault="53ECDC85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C = M</w:t>
      </w:r>
      <w:r w:rsidRPr="74F5593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g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n </w:t>
      </w:r>
    </w:p>
    <w:p w14:paraId="044EAE1C" w14:textId="4441A144" w:rsidR="53ECDC85" w:rsidRDefault="53ECDC85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5: C = 5</w:t>
      </w:r>
      <w:r w:rsidRPr="74F5593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59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998027</w:t>
      </w:r>
      <w:r w:rsidR="5AC96BF1" w:rsidRPr="74F55938">
        <w:rPr>
          <w:rFonts w:ascii="Times New Roman" w:eastAsia="Times New Roman" w:hAnsi="Times New Roman" w:cs="Times New Roman"/>
          <w:sz w:val="24"/>
          <w:szCs w:val="24"/>
        </w:rPr>
        <w:t xml:space="preserve"> = 610651</w:t>
      </w:r>
    </w:p>
    <w:p w14:paraId="6DBB1B33" w14:textId="2B00F268" w:rsidR="53ECDC85" w:rsidRDefault="53ECDC85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06: C =</w:t>
      </w:r>
      <w:r w:rsidR="0FDB8C1A"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819DAE7" w:rsidRPr="74F55938">
        <w:rPr>
          <w:rFonts w:ascii="Times New Roman" w:eastAsia="Times New Roman" w:hAnsi="Times New Roman" w:cs="Times New Roman"/>
          <w:sz w:val="24"/>
          <w:szCs w:val="24"/>
        </w:rPr>
        <w:t>6</w:t>
      </w:r>
      <w:r w:rsidR="0FDB8C1A" w:rsidRPr="74F5593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59</w:t>
      </w:r>
      <w:r w:rsidR="0FDB8C1A"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998027</w:t>
      </w:r>
      <w:r w:rsidR="1307BABF" w:rsidRPr="74F55938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r w:rsidR="725A2D57" w:rsidRPr="74F55938">
        <w:rPr>
          <w:rFonts w:ascii="Times New Roman" w:eastAsia="Times New Roman" w:hAnsi="Times New Roman" w:cs="Times New Roman"/>
          <w:sz w:val="24"/>
          <w:szCs w:val="24"/>
        </w:rPr>
        <w:t>276250</w:t>
      </w:r>
    </w:p>
    <w:p w14:paraId="7DCDF360" w14:textId="7AF5DBE5" w:rsidR="53ECDC85" w:rsidRDefault="53ECDC85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5: C = </w:t>
      </w:r>
      <w:r w:rsidR="4D7CE6D7" w:rsidRPr="74F55938">
        <w:rPr>
          <w:rFonts w:ascii="Times New Roman" w:eastAsia="Times New Roman" w:hAnsi="Times New Roman" w:cs="Times New Roman"/>
          <w:sz w:val="24"/>
          <w:szCs w:val="24"/>
        </w:rPr>
        <w:t>5</w:t>
      </w:r>
      <w:r w:rsidR="4D7CE6D7" w:rsidRPr="74F5593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59</w:t>
      </w:r>
      <w:r w:rsidR="4D7CE6D7"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998027</w:t>
      </w:r>
      <w:r w:rsidR="02222570" w:rsidRPr="74F55938">
        <w:rPr>
          <w:rFonts w:ascii="Times New Roman" w:eastAsia="Times New Roman" w:hAnsi="Times New Roman" w:cs="Times New Roman"/>
          <w:sz w:val="24"/>
          <w:szCs w:val="24"/>
        </w:rPr>
        <w:t xml:space="preserve"> = 610651 </w:t>
      </w:r>
    </w:p>
    <w:p w14:paraId="09B6F0BC" w14:textId="45CFE0E8" w:rsidR="53ECDC85" w:rsidRDefault="53ECDC85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7: C = </w:t>
      </w:r>
      <w:r w:rsidR="2786CBD0" w:rsidRPr="74F55938">
        <w:rPr>
          <w:rFonts w:ascii="Times New Roman" w:eastAsia="Times New Roman" w:hAnsi="Times New Roman" w:cs="Times New Roman"/>
          <w:sz w:val="24"/>
          <w:szCs w:val="24"/>
        </w:rPr>
        <w:t>7</w:t>
      </w:r>
      <w:r w:rsidR="2DFA3074" w:rsidRPr="74F5593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59</w:t>
      </w:r>
      <w:r w:rsidR="2DFA3074"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998027</w:t>
      </w:r>
      <w:r w:rsidR="44A50667" w:rsidRPr="74F55938">
        <w:rPr>
          <w:rFonts w:ascii="Times New Roman" w:eastAsia="Times New Roman" w:hAnsi="Times New Roman" w:cs="Times New Roman"/>
          <w:sz w:val="24"/>
          <w:szCs w:val="24"/>
        </w:rPr>
        <w:t xml:space="preserve"> = 848338</w:t>
      </w:r>
    </w:p>
    <w:p w14:paraId="4607E2E3" w14:textId="1B3938B7" w:rsidR="53ECDC85" w:rsidRDefault="53ECDC85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4: C = </w:t>
      </w:r>
      <w:r w:rsidR="3EE9BBC1" w:rsidRPr="74F55938">
        <w:rPr>
          <w:rFonts w:ascii="Times New Roman" w:eastAsia="Times New Roman" w:hAnsi="Times New Roman" w:cs="Times New Roman"/>
          <w:sz w:val="24"/>
          <w:szCs w:val="24"/>
        </w:rPr>
        <w:t>4</w:t>
      </w:r>
      <w:r w:rsidR="4C9DFFCF" w:rsidRPr="74F5593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59</w:t>
      </w:r>
      <w:r w:rsidR="4C9DFFCF"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998027</w:t>
      </w:r>
      <w:r w:rsidR="58133654" w:rsidRPr="74F55938">
        <w:rPr>
          <w:rFonts w:ascii="Times New Roman" w:eastAsia="Times New Roman" w:hAnsi="Times New Roman" w:cs="Times New Roman"/>
          <w:sz w:val="24"/>
          <w:szCs w:val="24"/>
        </w:rPr>
        <w:t xml:space="preserve"> = 50246</w:t>
      </w:r>
    </w:p>
    <w:p w14:paraId="2426D491" w14:textId="235AA26A" w:rsidR="53ECDC85" w:rsidRDefault="53ECDC85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7: C = </w:t>
      </w:r>
      <w:r w:rsidR="2B2B1D17" w:rsidRPr="74F55938">
        <w:rPr>
          <w:rFonts w:ascii="Times New Roman" w:eastAsia="Times New Roman" w:hAnsi="Times New Roman" w:cs="Times New Roman"/>
          <w:sz w:val="24"/>
          <w:szCs w:val="24"/>
        </w:rPr>
        <w:t>7</w:t>
      </w:r>
      <w:r w:rsidR="74A5DDF7" w:rsidRPr="74F5593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59</w:t>
      </w:r>
      <w:r w:rsidR="74A5DDF7"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998027</w:t>
      </w:r>
      <w:r w:rsidR="51AC9FF0" w:rsidRPr="74F55938">
        <w:rPr>
          <w:rFonts w:ascii="Times New Roman" w:eastAsia="Times New Roman" w:hAnsi="Times New Roman" w:cs="Times New Roman"/>
          <w:sz w:val="24"/>
          <w:szCs w:val="24"/>
        </w:rPr>
        <w:t xml:space="preserve"> = 848338</w:t>
      </w:r>
    </w:p>
    <w:p w14:paraId="52BD84CF" w14:textId="37C9A2FA" w:rsidR="53ECDC85" w:rsidRDefault="53ECDC85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2: C = </w:t>
      </w:r>
      <w:r w:rsidR="28184083" w:rsidRPr="74F55938">
        <w:rPr>
          <w:rFonts w:ascii="Times New Roman" w:eastAsia="Times New Roman" w:hAnsi="Times New Roman" w:cs="Times New Roman"/>
          <w:sz w:val="24"/>
          <w:szCs w:val="24"/>
        </w:rPr>
        <w:t>2</w:t>
      </w:r>
      <w:r w:rsidR="16FAA84A" w:rsidRPr="74F5593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59</w:t>
      </w:r>
      <w:r w:rsidR="16FAA84A"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998027</w:t>
      </w:r>
      <w:r w:rsidR="3223C461" w:rsidRPr="74F55938">
        <w:rPr>
          <w:rFonts w:ascii="Times New Roman" w:eastAsia="Times New Roman" w:hAnsi="Times New Roman" w:cs="Times New Roman"/>
          <w:sz w:val="24"/>
          <w:szCs w:val="24"/>
        </w:rPr>
        <w:t xml:space="preserve"> = 380645</w:t>
      </w:r>
    </w:p>
    <w:p w14:paraId="047A3DCB" w14:textId="341302C2" w:rsidR="53ECDC85" w:rsidRDefault="53ECDC85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6: C = </w:t>
      </w:r>
      <w:r w:rsidR="34872DFB" w:rsidRPr="74F55938">
        <w:rPr>
          <w:rFonts w:ascii="Times New Roman" w:eastAsia="Times New Roman" w:hAnsi="Times New Roman" w:cs="Times New Roman"/>
          <w:sz w:val="24"/>
          <w:szCs w:val="24"/>
        </w:rPr>
        <w:t>6</w:t>
      </w:r>
      <w:r w:rsidR="6A6F20FA" w:rsidRPr="74F5593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59</w:t>
      </w:r>
      <w:r w:rsidR="6A6F20FA"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998027</w:t>
      </w:r>
      <w:r w:rsidR="2144B362" w:rsidRPr="74F55938">
        <w:rPr>
          <w:rFonts w:ascii="Times New Roman" w:eastAsia="Times New Roman" w:hAnsi="Times New Roman" w:cs="Times New Roman"/>
          <w:sz w:val="24"/>
          <w:szCs w:val="24"/>
        </w:rPr>
        <w:t xml:space="preserve"> = 276250</w:t>
      </w:r>
    </w:p>
    <w:p w14:paraId="79F99A7E" w14:textId="58E959A4" w:rsidR="53ECDC85" w:rsidRDefault="53ECDC85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9: C = </w:t>
      </w:r>
      <w:r w:rsidR="6675186E" w:rsidRPr="74F55938">
        <w:rPr>
          <w:rFonts w:ascii="Times New Roman" w:eastAsia="Times New Roman" w:hAnsi="Times New Roman" w:cs="Times New Roman"/>
          <w:sz w:val="24"/>
          <w:szCs w:val="24"/>
        </w:rPr>
        <w:t>9</w:t>
      </w:r>
      <w:r w:rsidR="7148C235" w:rsidRPr="74F5593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59</w:t>
      </w:r>
      <w:r w:rsidR="7148C235"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998027</w:t>
      </w:r>
      <w:r w:rsidR="23BF1662" w:rsidRPr="74F55938">
        <w:rPr>
          <w:rFonts w:ascii="Times New Roman" w:eastAsia="Times New Roman" w:hAnsi="Times New Roman" w:cs="Times New Roman"/>
          <w:sz w:val="24"/>
          <w:szCs w:val="24"/>
        </w:rPr>
        <w:t xml:space="preserve"> = 212630</w:t>
      </w:r>
    </w:p>
    <w:p w14:paraId="1CA96530" w14:textId="2B4F66F8" w:rsidR="23BF1662" w:rsidRDefault="23BF1662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>C = 61065127625061065184833850246848338</w:t>
      </w:r>
      <w:r w:rsidR="37A50CB6" w:rsidRPr="1E3BD96F">
        <w:rPr>
          <w:rFonts w:ascii="Times New Roman" w:eastAsia="Times New Roman" w:hAnsi="Times New Roman" w:cs="Times New Roman"/>
          <w:sz w:val="24"/>
          <w:szCs w:val="24"/>
        </w:rPr>
        <w:t>3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>80645</w:t>
      </w:r>
      <w:r w:rsidR="4EF66A53" w:rsidRPr="1E3BD96F">
        <w:rPr>
          <w:rFonts w:ascii="Times New Roman" w:eastAsia="Times New Roman" w:hAnsi="Times New Roman" w:cs="Times New Roman"/>
          <w:sz w:val="24"/>
          <w:szCs w:val="24"/>
        </w:rPr>
        <w:t>276250212630</w:t>
      </w:r>
      <w:r w:rsidR="009B4AD4">
        <w:rPr>
          <w:rFonts w:ascii="Times New Roman" w:eastAsia="Times New Roman" w:hAnsi="Times New Roman" w:cs="Times New Roman"/>
          <w:sz w:val="24"/>
          <w:szCs w:val="24"/>
        </w:rPr>
        <w:t xml:space="preserve">           </w:t>
      </w:r>
    </w:p>
    <w:p w14:paraId="105CD073" w14:textId="77777777" w:rsidR="00C00CE5" w:rsidRDefault="00C00CE5" w:rsidP="00C00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Encode: C = M</w:t>
      </w:r>
      <w:r w:rsidRPr="008C4E11">
        <w:rPr>
          <w:rFonts w:ascii="Consolas" w:hAnsi="Consolas" w:cs="Consolas"/>
          <w:color w:val="000000"/>
          <w:sz w:val="28"/>
          <w:szCs w:val="28"/>
          <w:vertAlign w:val="superscript"/>
        </w:rPr>
        <w:t>e</w:t>
      </w:r>
      <w:r>
        <w:rPr>
          <w:rFonts w:ascii="Consolas" w:hAnsi="Consolas" w:cs="Consolas"/>
          <w:color w:val="000000"/>
          <w:sz w:val="28"/>
          <w:szCs w:val="28"/>
        </w:rPr>
        <w:t xml:space="preserve"> (mod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pq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), where e = g = 59 </w:t>
      </w:r>
    </w:p>
    <w:p w14:paraId="53B57E0E" w14:textId="77777777" w:rsidR="00C00CE5" w:rsidRDefault="00C00CE5" w:rsidP="00C00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                      59 = 32 + 16 + 8 + 2 + 1</w:t>
      </w:r>
    </w:p>
    <w:p w14:paraId="33FC899E" w14:textId="77777777" w:rsidR="009B4AD4" w:rsidRDefault="009B4AD4" w:rsidP="009B4AD4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C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=  </w:t>
      </w:r>
      <w:r>
        <w:rPr>
          <w:rFonts w:ascii="Consolas" w:hAnsi="Consolas" w:cs="Consolas"/>
          <w:color w:val="000000"/>
          <w:sz w:val="28"/>
          <w:szCs w:val="28"/>
        </w:rPr>
        <w:t>M</w:t>
      </w:r>
      <w:r w:rsidRPr="008C4E11">
        <w:rPr>
          <w:rFonts w:ascii="Consolas" w:hAnsi="Consolas" w:cs="Consolas"/>
          <w:color w:val="000000"/>
          <w:sz w:val="28"/>
          <w:szCs w:val="28"/>
          <w:vertAlign w:val="superscript"/>
        </w:rPr>
        <w:t>e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 xml:space="preserve"> (mod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pq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)</w:t>
      </w:r>
    </w:p>
    <w:p w14:paraId="7A3842A5" w14:textId="77777777" w:rsidR="009B4AD4" w:rsidRDefault="009B4AD4" w:rsidP="009B4A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     = 5065747269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59</w:t>
      </w:r>
      <w:r>
        <w:rPr>
          <w:rFonts w:ascii="Consolas" w:hAnsi="Consolas" w:cs="Consolas"/>
          <w:color w:val="000000"/>
          <w:sz w:val="28"/>
          <w:szCs w:val="28"/>
        </w:rPr>
        <w:t xml:space="preserve"> (% 988027)</w:t>
      </w:r>
    </w:p>
    <w:p w14:paraId="5B61A262" w14:textId="77777777" w:rsidR="009B4AD4" w:rsidRDefault="009B4AD4" w:rsidP="009B4AD4">
      <w:r>
        <w:rPr>
          <w:rFonts w:ascii="Consolas" w:hAnsi="Consolas" w:cs="Consolas"/>
          <w:color w:val="000000"/>
          <w:sz w:val="28"/>
          <w:szCs w:val="28"/>
        </w:rPr>
        <w:t xml:space="preserve">         = 5065747269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(32+16+8+2+1)</w:t>
      </w:r>
      <w:r>
        <w:rPr>
          <w:rFonts w:ascii="Consolas" w:hAnsi="Consolas" w:cs="Consolas"/>
          <w:color w:val="000000"/>
          <w:sz w:val="28"/>
          <w:szCs w:val="28"/>
        </w:rPr>
        <w:t xml:space="preserve"> (% 988027) =? 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 xml:space="preserve">=  </w:t>
      </w:r>
      <w:r w:rsidRPr="00AA7653">
        <w:rPr>
          <w:rFonts w:ascii="Consolas" w:hAnsi="Consolas" w:cs="Consolas"/>
          <w:color w:val="0000FF"/>
          <w:sz w:val="28"/>
          <w:szCs w:val="28"/>
        </w:rPr>
        <w:t>433940</w:t>
      </w:r>
      <w:proofErr w:type="gramEnd"/>
    </w:p>
    <w:p w14:paraId="7F076257" w14:textId="77777777" w:rsidR="00C00CE5" w:rsidRDefault="00C00CE5" w:rsidP="00C00CE5">
      <w:pPr>
        <w:rPr>
          <w:rFonts w:ascii="Consolas" w:hAnsi="Consolas" w:cs="Consolas"/>
          <w:color w:val="000000"/>
          <w:sz w:val="28"/>
          <w:szCs w:val="28"/>
        </w:rPr>
      </w:pPr>
      <w:bookmarkStart w:id="2" w:name="_Hlk56864101"/>
      <w:r>
        <w:rPr>
          <w:rFonts w:ascii="Times New Roman" w:hAnsi="Times New Roman" w:cs="Times New Roman"/>
          <w:sz w:val="24"/>
          <w:szCs w:val="24"/>
        </w:rPr>
        <w:t xml:space="preserve">Compute C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=  </w:t>
      </w:r>
      <w:r>
        <w:rPr>
          <w:rFonts w:ascii="Consolas" w:hAnsi="Consolas" w:cs="Consolas"/>
          <w:color w:val="000000"/>
          <w:sz w:val="28"/>
          <w:szCs w:val="28"/>
        </w:rPr>
        <w:t>M</w:t>
      </w:r>
      <w:r w:rsidRPr="008C4E11">
        <w:rPr>
          <w:rFonts w:ascii="Consolas" w:hAnsi="Consolas" w:cs="Consolas"/>
          <w:color w:val="000000"/>
          <w:sz w:val="28"/>
          <w:szCs w:val="28"/>
          <w:vertAlign w:val="superscript"/>
        </w:rPr>
        <w:t>e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 xml:space="preserve"> (mod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pq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)</w:t>
      </w:r>
    </w:p>
    <w:p w14:paraId="59548E4D" w14:textId="77777777" w:rsidR="00C00CE5" w:rsidRDefault="00C00CE5" w:rsidP="00C00CE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     = 5065747269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59</w:t>
      </w:r>
      <w:r>
        <w:rPr>
          <w:rFonts w:ascii="Consolas" w:hAnsi="Consolas" w:cs="Consolas"/>
          <w:color w:val="000000"/>
          <w:sz w:val="28"/>
          <w:szCs w:val="28"/>
        </w:rPr>
        <w:t xml:space="preserve"> (% 988027)</w:t>
      </w:r>
    </w:p>
    <w:p w14:paraId="1BE412FD" w14:textId="77777777" w:rsidR="00C00CE5" w:rsidRDefault="00C00CE5" w:rsidP="00C00CE5">
      <w:r>
        <w:rPr>
          <w:rFonts w:ascii="Consolas" w:hAnsi="Consolas" w:cs="Consolas"/>
          <w:color w:val="000000"/>
          <w:sz w:val="28"/>
          <w:szCs w:val="28"/>
        </w:rPr>
        <w:t xml:space="preserve">         = 5065747269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(32+16+8+2+1)</w:t>
      </w:r>
      <w:r>
        <w:rPr>
          <w:rFonts w:ascii="Consolas" w:hAnsi="Consolas" w:cs="Consolas"/>
          <w:color w:val="000000"/>
          <w:sz w:val="28"/>
          <w:szCs w:val="28"/>
        </w:rPr>
        <w:t xml:space="preserve"> (% 988027) =? 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 xml:space="preserve">=  </w:t>
      </w:r>
      <w:r w:rsidRPr="00AA7653">
        <w:rPr>
          <w:rFonts w:ascii="Consolas" w:hAnsi="Consolas" w:cs="Consolas"/>
          <w:color w:val="0000FF"/>
          <w:sz w:val="28"/>
          <w:szCs w:val="28"/>
        </w:rPr>
        <w:t>433940</w:t>
      </w:r>
      <w:proofErr w:type="gramEnd"/>
    </w:p>
    <w:p w14:paraId="17B946C9" w14:textId="77777777" w:rsidR="00C00CE5" w:rsidRDefault="00C00CE5" w:rsidP="00C00CE5">
      <w:pPr>
        <w:rPr>
          <w:rFonts w:ascii="Times New Roman" w:hAnsi="Times New Roman" w:cs="Times New Roman"/>
          <w:sz w:val="24"/>
          <w:szCs w:val="24"/>
        </w:rPr>
      </w:pPr>
    </w:p>
    <w:bookmarkEnd w:id="2"/>
    <w:p w14:paraId="39DD3C73" w14:textId="77777777" w:rsidR="00C00CE5" w:rsidRDefault="00C00CE5" w:rsidP="00C00CE5">
      <w:pPr>
        <w:rPr>
          <w:rFonts w:ascii="Consolas" w:hAnsi="Consolas" w:cs="Consolas"/>
          <w:color w:val="000000"/>
          <w:sz w:val="28"/>
          <w:szCs w:val="28"/>
        </w:rPr>
      </w:pPr>
      <w:r w:rsidRPr="006757DD">
        <w:rPr>
          <w:rFonts w:ascii="Times New Roman" w:hAnsi="Times New Roman" w:cs="Times New Roman"/>
          <w:sz w:val="28"/>
          <w:szCs w:val="28"/>
        </w:rPr>
        <w:t xml:space="preserve">Give </w:t>
      </w:r>
      <w:r w:rsidRPr="006757DD">
        <w:rPr>
          <w:rFonts w:ascii="Times New Roman" w:hAnsi="Times New Roman" w:cs="Times New Roman"/>
          <w:b/>
          <w:sz w:val="28"/>
          <w:szCs w:val="28"/>
        </w:rPr>
        <w:t>M = 5065747269</w:t>
      </w:r>
      <w:r>
        <w:rPr>
          <w:rFonts w:ascii="Times New Roman" w:hAnsi="Times New Roman" w:cs="Times New Roman"/>
          <w:b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Consolas" w:hAnsi="Consolas" w:cs="Consolas"/>
          <w:color w:val="000000"/>
          <w:sz w:val="28"/>
          <w:szCs w:val="28"/>
        </w:rPr>
        <w:t xml:space="preserve">n =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pq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= </w:t>
      </w:r>
      <w:r w:rsidRPr="008D6678">
        <w:rPr>
          <w:rFonts w:ascii="Consolas" w:hAnsi="Consolas" w:cs="Consolas"/>
          <w:color w:val="FF0000"/>
          <w:sz w:val="28"/>
          <w:szCs w:val="28"/>
        </w:rPr>
        <w:t>988027</w:t>
      </w:r>
      <w:r>
        <w:rPr>
          <w:rFonts w:ascii="Consolas" w:hAnsi="Consolas" w:cs="Consolas"/>
          <w:color w:val="000000"/>
          <w:sz w:val="28"/>
          <w:szCs w:val="28"/>
        </w:rPr>
        <w:t>.</w:t>
      </w:r>
    </w:p>
    <w:p w14:paraId="7764E0CA" w14:textId="77777777" w:rsidR="00C00CE5" w:rsidRDefault="00C00CE5" w:rsidP="00C00CE5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M mod n = 132840</w:t>
      </w:r>
    </w:p>
    <w:p w14:paraId="74109D7D" w14:textId="77777777" w:rsidR="00C00CE5" w:rsidRDefault="00C00CE5" w:rsidP="00C00CE5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M**2 mod n </w:t>
      </w:r>
      <w:r>
        <w:rPr>
          <w:rFonts w:ascii="Cambria Math" w:hAnsi="Cambria Math" w:cs="Cambria Math"/>
          <w:sz w:val="28"/>
          <w:szCs w:val="28"/>
        </w:rPr>
        <w:t>≡</w:t>
      </w:r>
      <w:r>
        <w:rPr>
          <w:rFonts w:ascii="Consolas" w:hAnsi="Consolas" w:cs="Consolas"/>
          <w:color w:val="000000"/>
          <w:sz w:val="28"/>
          <w:szCs w:val="28"/>
        </w:rPr>
        <w:t xml:space="preserve"> 132840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2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A16A43">
        <w:rPr>
          <w:rFonts w:ascii="Consolas" w:hAnsi="Consolas"/>
          <w:sz w:val="28"/>
          <w:szCs w:val="28"/>
        </w:rPr>
        <w:t>mod 988027</w:t>
      </w:r>
      <w:r>
        <w:t xml:space="preserve"> </w:t>
      </w:r>
      <w:r>
        <w:rPr>
          <w:rFonts w:ascii="Consolas" w:hAnsi="Consolas" w:cs="Consolas"/>
          <w:color w:val="000000"/>
          <w:sz w:val="28"/>
          <w:szCs w:val="28"/>
        </w:rPr>
        <w:t>= 303380</w:t>
      </w:r>
    </w:p>
    <w:p w14:paraId="3C76CB35" w14:textId="77777777" w:rsidR="00C00CE5" w:rsidRDefault="00C00CE5" w:rsidP="00C00CE5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M**4 mod n </w:t>
      </w:r>
      <w:r>
        <w:rPr>
          <w:rFonts w:ascii="Cambria Math" w:hAnsi="Cambria Math" w:cs="Cambria Math"/>
          <w:sz w:val="28"/>
          <w:szCs w:val="28"/>
        </w:rPr>
        <w:t>≡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A16A43">
        <w:rPr>
          <w:sz w:val="28"/>
          <w:szCs w:val="28"/>
        </w:rPr>
        <w:t>303380</w:t>
      </w:r>
      <w:r w:rsidRPr="00A16A43">
        <w:rPr>
          <w:position w:val="8"/>
          <w:sz w:val="28"/>
          <w:szCs w:val="28"/>
        </w:rPr>
        <w:t>2</w:t>
      </w:r>
      <w:r w:rsidRPr="00A16A43">
        <w:rPr>
          <w:sz w:val="28"/>
          <w:szCs w:val="28"/>
        </w:rPr>
        <w:t xml:space="preserve"> </w:t>
      </w:r>
      <w:r w:rsidRPr="00A16A43">
        <w:rPr>
          <w:rFonts w:ascii="Consolas" w:hAnsi="Consolas"/>
          <w:sz w:val="28"/>
          <w:szCs w:val="28"/>
        </w:rPr>
        <w:t>mod 988027 =</w:t>
      </w:r>
      <w:r>
        <w:t xml:space="preserve"> </w:t>
      </w:r>
      <w:r>
        <w:rPr>
          <w:rFonts w:ascii="Consolas" w:hAnsi="Consolas" w:cs="Consolas"/>
          <w:color w:val="000000"/>
          <w:sz w:val="28"/>
          <w:szCs w:val="28"/>
        </w:rPr>
        <w:t xml:space="preserve">757242 </w:t>
      </w:r>
    </w:p>
    <w:p w14:paraId="345E8167" w14:textId="77777777" w:rsidR="00C00CE5" w:rsidRDefault="00C00CE5" w:rsidP="00C00CE5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M**8 mod n </w:t>
      </w:r>
      <w:r>
        <w:rPr>
          <w:rFonts w:ascii="Cambria Math" w:hAnsi="Cambria Math" w:cs="Cambria Math"/>
          <w:sz w:val="28"/>
          <w:szCs w:val="28"/>
        </w:rPr>
        <w:t>≡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A16A43">
        <w:rPr>
          <w:rFonts w:ascii="Consolas" w:hAnsi="Consolas"/>
          <w:sz w:val="28"/>
          <w:szCs w:val="28"/>
        </w:rPr>
        <w:t>757242</w:t>
      </w:r>
      <w:r w:rsidRPr="00A16A43">
        <w:rPr>
          <w:rFonts w:ascii="Consolas" w:hAnsi="Consolas"/>
          <w:position w:val="8"/>
          <w:sz w:val="28"/>
          <w:szCs w:val="28"/>
        </w:rPr>
        <w:t>2</w:t>
      </w:r>
      <w:r w:rsidRPr="00A16A43">
        <w:rPr>
          <w:rFonts w:ascii="Consolas" w:hAnsi="Consolas"/>
          <w:sz w:val="28"/>
          <w:szCs w:val="28"/>
        </w:rPr>
        <w:t xml:space="preserve"> mod 988027 =</w:t>
      </w:r>
      <w:r>
        <w:t xml:space="preserve">   </w:t>
      </w:r>
      <w:r>
        <w:rPr>
          <w:rFonts w:ascii="Consolas" w:hAnsi="Consolas" w:cs="Consolas"/>
          <w:color w:val="000000"/>
          <w:sz w:val="28"/>
          <w:szCs w:val="28"/>
        </w:rPr>
        <w:t>144736</w:t>
      </w:r>
    </w:p>
    <w:p w14:paraId="28971B65" w14:textId="77777777" w:rsidR="00C00CE5" w:rsidRDefault="00C00CE5" w:rsidP="00C00CE5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M**16 mod n </w:t>
      </w:r>
      <w:r>
        <w:rPr>
          <w:rFonts w:ascii="Cambria Math" w:hAnsi="Cambria Math" w:cs="Cambria Math"/>
          <w:sz w:val="28"/>
          <w:szCs w:val="28"/>
        </w:rPr>
        <w:t>≡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A16A43">
        <w:rPr>
          <w:rFonts w:ascii="Consolas" w:hAnsi="Consolas"/>
          <w:sz w:val="28"/>
          <w:szCs w:val="28"/>
        </w:rPr>
        <w:t>144736</w:t>
      </w:r>
      <w:r w:rsidRPr="00A16A43">
        <w:rPr>
          <w:rFonts w:ascii="Consolas" w:hAnsi="Consolas"/>
          <w:position w:val="8"/>
          <w:sz w:val="28"/>
          <w:szCs w:val="28"/>
        </w:rPr>
        <w:t>2</w:t>
      </w:r>
      <w:r w:rsidRPr="00A16A43">
        <w:rPr>
          <w:rFonts w:ascii="Consolas" w:hAnsi="Consolas"/>
          <w:sz w:val="28"/>
          <w:szCs w:val="28"/>
        </w:rPr>
        <w:t xml:space="preserve"> mod </w:t>
      </w:r>
      <w:proofErr w:type="gramStart"/>
      <w:r w:rsidRPr="00A16A43">
        <w:rPr>
          <w:rFonts w:ascii="Consolas" w:hAnsi="Consolas"/>
          <w:sz w:val="28"/>
          <w:szCs w:val="28"/>
        </w:rPr>
        <w:t>988027</w:t>
      </w:r>
      <w:r>
        <w:rPr>
          <w:rFonts w:ascii="Consolas" w:hAnsi="Consolas" w:cs="Consolas"/>
          <w:color w:val="000000"/>
          <w:sz w:val="28"/>
          <w:szCs w:val="28"/>
        </w:rPr>
        <w:t xml:space="preserve">  =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 xml:space="preserve"> 361242</w:t>
      </w:r>
    </w:p>
    <w:p w14:paraId="4802B667" w14:textId="77777777" w:rsidR="00C00CE5" w:rsidRPr="00A16A43" w:rsidRDefault="00C00CE5" w:rsidP="00C00CE5">
      <w:r>
        <w:rPr>
          <w:rFonts w:ascii="Consolas" w:hAnsi="Consolas" w:cs="Consolas"/>
          <w:color w:val="000000"/>
          <w:sz w:val="28"/>
          <w:szCs w:val="28"/>
        </w:rPr>
        <w:t xml:space="preserve">M**32 mod n </w:t>
      </w:r>
      <w:r>
        <w:rPr>
          <w:rFonts w:ascii="Cambria Math" w:hAnsi="Cambria Math" w:cs="Cambria Math"/>
          <w:sz w:val="28"/>
          <w:szCs w:val="28"/>
        </w:rPr>
        <w:t>≡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A16A43">
        <w:rPr>
          <w:rFonts w:ascii="Consolas" w:hAnsi="Consolas"/>
          <w:sz w:val="28"/>
          <w:szCs w:val="28"/>
        </w:rPr>
        <w:t>361242</w:t>
      </w:r>
      <w:r w:rsidRPr="00A16A43">
        <w:rPr>
          <w:rFonts w:ascii="Consolas" w:hAnsi="Consolas"/>
          <w:position w:val="8"/>
          <w:sz w:val="28"/>
          <w:szCs w:val="28"/>
        </w:rPr>
        <w:t>2</w:t>
      </w:r>
      <w:r w:rsidRPr="00A16A43">
        <w:rPr>
          <w:rFonts w:ascii="Consolas" w:hAnsi="Consolas"/>
          <w:sz w:val="28"/>
          <w:szCs w:val="28"/>
        </w:rPr>
        <w:t xml:space="preserve"> mod 988027</w:t>
      </w:r>
      <w:r>
        <w:t xml:space="preserve"> </w:t>
      </w:r>
      <w:r>
        <w:rPr>
          <w:rFonts w:ascii="Consolas" w:hAnsi="Consolas" w:cs="Consolas"/>
          <w:color w:val="000000"/>
          <w:sz w:val="28"/>
          <w:szCs w:val="28"/>
        </w:rPr>
        <w:t>= 140485</w:t>
      </w:r>
    </w:p>
    <w:p w14:paraId="2B1C568D" w14:textId="77777777" w:rsidR="00C00CE5" w:rsidRDefault="00C00CE5" w:rsidP="00C00CE5">
      <w:pPr>
        <w:rPr>
          <w:rFonts w:ascii="Consolas" w:hAnsi="Consolas" w:cs="Consolas"/>
          <w:color w:val="000000"/>
          <w:sz w:val="28"/>
          <w:szCs w:val="28"/>
        </w:rPr>
      </w:pPr>
    </w:p>
    <w:p w14:paraId="79311D7C" w14:textId="77777777" w:rsidR="00C00CE5" w:rsidRDefault="00C00CE5" w:rsidP="00C00CE5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5065747269</w:t>
      </w:r>
      <w:r w:rsidRPr="00A86638">
        <w:rPr>
          <w:rFonts w:ascii="Consolas" w:hAnsi="Consolas" w:cs="Consolas"/>
          <w:color w:val="000000"/>
          <w:sz w:val="28"/>
          <w:szCs w:val="28"/>
          <w:vertAlign w:val="superscript"/>
        </w:rPr>
        <w:t>59</w:t>
      </w:r>
      <w:r>
        <w:rPr>
          <w:rFonts w:ascii="Consolas" w:hAnsi="Consolas" w:cs="Consolas"/>
          <w:color w:val="000000"/>
          <w:sz w:val="28"/>
          <w:szCs w:val="28"/>
        </w:rPr>
        <w:t xml:space="preserve"> (mod 988027)</w:t>
      </w:r>
    </w:p>
    <w:p w14:paraId="6C451C13" w14:textId="77777777" w:rsidR="00C00CE5" w:rsidRDefault="00C00CE5" w:rsidP="00C00CE5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ambria Math" w:hAnsi="Cambria Math" w:cs="Cambria Math"/>
          <w:sz w:val="28"/>
          <w:szCs w:val="28"/>
        </w:rPr>
        <w:t>≡</w:t>
      </w:r>
      <w:r>
        <w:rPr>
          <w:rFonts w:ascii="Consolas" w:hAnsi="Consolas" w:cs="Consolas"/>
          <w:color w:val="000000"/>
          <w:sz w:val="28"/>
          <w:szCs w:val="28"/>
        </w:rPr>
        <w:t xml:space="preserve"> (5065747269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32</w:t>
      </w:r>
      <w:r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>*</w:t>
      </w:r>
      <w:r>
        <w:t xml:space="preserve">  </w:t>
      </w:r>
      <w:r>
        <w:rPr>
          <w:rFonts w:ascii="Consolas" w:hAnsi="Consolas" w:cs="Consolas"/>
          <w:color w:val="000000"/>
          <w:sz w:val="28"/>
          <w:szCs w:val="28"/>
        </w:rPr>
        <w:t>5065747269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16</w:t>
      </w:r>
      <w:proofErr w:type="gramEnd"/>
      <w:r>
        <w:t xml:space="preserve">  </w:t>
      </w:r>
      <w:r>
        <w:rPr>
          <w:rFonts w:ascii="Consolas" w:hAnsi="Consolas" w:cs="Consolas"/>
          <w:color w:val="000000"/>
          <w:sz w:val="28"/>
          <w:szCs w:val="28"/>
        </w:rPr>
        <w:t>*</w:t>
      </w:r>
      <w:r>
        <w:t xml:space="preserve">   </w:t>
      </w:r>
      <w:r>
        <w:rPr>
          <w:rFonts w:ascii="Consolas" w:hAnsi="Consolas" w:cs="Consolas"/>
          <w:color w:val="000000"/>
          <w:sz w:val="28"/>
          <w:szCs w:val="28"/>
        </w:rPr>
        <w:t>5065747269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8</w:t>
      </w:r>
      <w:r>
        <w:t xml:space="preserve"> </w:t>
      </w:r>
      <w:r>
        <w:rPr>
          <w:rFonts w:ascii="Consolas" w:hAnsi="Consolas" w:cs="Consolas"/>
          <w:color w:val="000000"/>
          <w:sz w:val="28"/>
          <w:szCs w:val="28"/>
        </w:rPr>
        <w:t>*</w:t>
      </w:r>
      <w:r>
        <w:t xml:space="preserve">  </w:t>
      </w:r>
      <w:r>
        <w:rPr>
          <w:rFonts w:ascii="Consolas" w:hAnsi="Consolas" w:cs="Consolas"/>
          <w:color w:val="000000"/>
          <w:sz w:val="28"/>
          <w:szCs w:val="28"/>
        </w:rPr>
        <w:t>5065747269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2</w:t>
      </w:r>
      <w:r>
        <w:t xml:space="preserve"> </w:t>
      </w:r>
      <w:r>
        <w:rPr>
          <w:rFonts w:ascii="Consolas" w:hAnsi="Consolas" w:cs="Consolas"/>
          <w:color w:val="000000"/>
          <w:sz w:val="28"/>
          <w:szCs w:val="28"/>
        </w:rPr>
        <w:t>*</w:t>
      </w:r>
      <w:r>
        <w:t xml:space="preserve">  </w:t>
      </w:r>
      <w:r>
        <w:rPr>
          <w:rFonts w:ascii="Consolas" w:hAnsi="Consolas" w:cs="Consolas"/>
          <w:color w:val="000000"/>
          <w:sz w:val="28"/>
          <w:szCs w:val="28"/>
        </w:rPr>
        <w:t>5065747269)(mod 988027)</w:t>
      </w:r>
    </w:p>
    <w:p w14:paraId="3252F2D3" w14:textId="77777777" w:rsidR="00C00CE5" w:rsidRDefault="00C00CE5" w:rsidP="00C00CE5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ambria Math" w:hAnsi="Cambria Math" w:cs="Cambria Math"/>
          <w:sz w:val="28"/>
          <w:szCs w:val="28"/>
        </w:rPr>
        <w:t>≡</w:t>
      </w:r>
      <w:r>
        <w:rPr>
          <w:rFonts w:ascii="Consolas" w:hAnsi="Consolas" w:cs="Consolas"/>
          <w:color w:val="000000"/>
          <w:sz w:val="28"/>
          <w:szCs w:val="28"/>
        </w:rPr>
        <w:t xml:space="preserve"> ((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>5065747269)(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mod 988027) * (5065747269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2</w:t>
      </w:r>
      <w:r>
        <w:rPr>
          <w:rFonts w:ascii="Consolas" w:hAnsi="Consolas" w:cs="Consolas"/>
          <w:color w:val="000000"/>
          <w:sz w:val="28"/>
          <w:szCs w:val="28"/>
        </w:rPr>
        <w:t>)(mod 988027) * (5065747269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8</w:t>
      </w:r>
      <w:r>
        <w:rPr>
          <w:rFonts w:ascii="Consolas" w:hAnsi="Consolas" w:cs="Consolas"/>
          <w:color w:val="000000"/>
          <w:sz w:val="28"/>
          <w:szCs w:val="28"/>
        </w:rPr>
        <w:t>)(mod 988027)</w:t>
      </w:r>
      <w:r w:rsidRPr="005310A9">
        <w:rPr>
          <w:rFonts w:ascii="Consolas" w:hAnsi="Consolas" w:cs="Consolas"/>
          <w:color w:val="000000"/>
          <w:sz w:val="28"/>
          <w:szCs w:val="28"/>
        </w:rPr>
        <w:t xml:space="preserve"> </w:t>
      </w:r>
      <w:r>
        <w:rPr>
          <w:rFonts w:ascii="Consolas" w:hAnsi="Consolas" w:cs="Consolas"/>
          <w:color w:val="000000"/>
          <w:sz w:val="28"/>
          <w:szCs w:val="28"/>
        </w:rPr>
        <w:t>* (5065747269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16</w:t>
      </w:r>
      <w:r>
        <w:rPr>
          <w:rFonts w:ascii="Consolas" w:hAnsi="Consolas" w:cs="Consolas"/>
          <w:color w:val="000000"/>
          <w:sz w:val="28"/>
          <w:szCs w:val="28"/>
        </w:rPr>
        <w:t>)(mod 988027)* (5065747269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32</w:t>
      </w:r>
      <w:r>
        <w:rPr>
          <w:rFonts w:ascii="Consolas" w:hAnsi="Consolas" w:cs="Consolas"/>
          <w:color w:val="000000"/>
          <w:sz w:val="28"/>
          <w:szCs w:val="28"/>
        </w:rPr>
        <w:t>)(mod 988027)) mod 988027</w:t>
      </w:r>
    </w:p>
    <w:p w14:paraId="333A4E1D" w14:textId="77777777" w:rsidR="00C00CE5" w:rsidRPr="002A35C1" w:rsidRDefault="00C00CE5" w:rsidP="00C00CE5">
      <w:r>
        <w:rPr>
          <w:rFonts w:ascii="Cambria Math" w:hAnsi="Cambria Math" w:cs="Cambria Math"/>
          <w:sz w:val="28"/>
          <w:szCs w:val="28"/>
        </w:rPr>
        <w:t>≡</w:t>
      </w:r>
      <w:r>
        <w:rPr>
          <w:rFonts w:ascii="Consolas" w:hAnsi="Consolas" w:cs="Consolas"/>
          <w:color w:val="000000"/>
          <w:sz w:val="28"/>
          <w:szCs w:val="28"/>
        </w:rPr>
        <w:t xml:space="preserve"> (132840 * 303380 * 144736 * 361242 * 140485)</w:t>
      </w:r>
      <w:r w:rsidRPr="002A35C1">
        <w:rPr>
          <w:rFonts w:ascii="Consolas" w:hAnsi="Consolas" w:cs="Consolas"/>
          <w:color w:val="000000"/>
          <w:sz w:val="28"/>
          <w:szCs w:val="28"/>
        </w:rPr>
        <w:t xml:space="preserve"> </w:t>
      </w:r>
      <w:r>
        <w:rPr>
          <w:rFonts w:ascii="Consolas" w:hAnsi="Consolas" w:cs="Consolas"/>
          <w:color w:val="000000"/>
          <w:sz w:val="28"/>
          <w:szCs w:val="28"/>
        </w:rPr>
        <w:t>mod 988027</w:t>
      </w:r>
    </w:p>
    <w:p w14:paraId="5ED3709F" w14:textId="77777777" w:rsidR="00C00CE5" w:rsidRDefault="00C00CE5" w:rsidP="00C00CE5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ambria Math" w:hAnsi="Cambria Math" w:cs="Cambria Math"/>
          <w:sz w:val="28"/>
          <w:szCs w:val="28"/>
        </w:rPr>
        <w:t>≡</w:t>
      </w:r>
      <w:r>
        <w:rPr>
          <w:rFonts w:ascii="Consolas" w:hAnsi="Consolas" w:cs="Consolas"/>
          <w:color w:val="000000"/>
          <w:sz w:val="28"/>
          <w:szCs w:val="28"/>
        </w:rPr>
        <w:t xml:space="preserve"> (((((((132840 * 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>303380)mod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 xml:space="preserve"> 988027) * 144736) mod 988027) *</w:t>
      </w:r>
    </w:p>
    <w:p w14:paraId="7094658A" w14:textId="77777777" w:rsidR="00C00CE5" w:rsidRDefault="00C00CE5" w:rsidP="00C00CE5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361242) mod 988027) * 140485) mod 988027</w:t>
      </w:r>
    </w:p>
    <w:p w14:paraId="080860EA" w14:textId="77777777" w:rsidR="00C00CE5" w:rsidRDefault="00C00CE5" w:rsidP="00C00CE5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ambria Math" w:hAnsi="Cambria Math" w:cs="Cambria Math"/>
          <w:sz w:val="28"/>
          <w:szCs w:val="28"/>
        </w:rPr>
        <w:t>≡</w:t>
      </w:r>
      <w:r>
        <w:rPr>
          <w:rFonts w:ascii="Consolas" w:hAnsi="Consolas" w:cs="Consolas"/>
          <w:color w:val="000000"/>
          <w:sz w:val="28"/>
          <w:szCs w:val="28"/>
        </w:rPr>
        <w:t xml:space="preserve"> (((((365897 * 144736)</w:t>
      </w:r>
      <w:r w:rsidRPr="00FC5E67">
        <w:rPr>
          <w:rFonts w:ascii="Consolas" w:hAnsi="Consolas" w:cs="Consolas"/>
          <w:color w:val="000000"/>
          <w:sz w:val="28"/>
          <w:szCs w:val="28"/>
        </w:rPr>
        <w:t xml:space="preserve"> </w:t>
      </w:r>
      <w:r>
        <w:rPr>
          <w:rFonts w:ascii="Consolas" w:hAnsi="Consolas" w:cs="Consolas"/>
          <w:color w:val="000000"/>
          <w:sz w:val="28"/>
          <w:szCs w:val="28"/>
        </w:rPr>
        <w:t>mod 988027) * 361242) mod 988027) * 140485) mod 988027</w:t>
      </w:r>
    </w:p>
    <w:p w14:paraId="447A9533" w14:textId="77777777" w:rsidR="00C00CE5" w:rsidRDefault="00C00CE5" w:rsidP="00C00CE5">
      <w:pPr>
        <w:rPr>
          <w:rFonts w:ascii="Consolas" w:hAnsi="Consolas" w:cs="Consolas"/>
          <w:color w:val="000000"/>
          <w:sz w:val="28"/>
          <w:szCs w:val="28"/>
        </w:rPr>
      </w:pPr>
      <w:proofErr w:type="gramStart"/>
      <w:r>
        <w:rPr>
          <w:rFonts w:ascii="Cambria Math" w:hAnsi="Cambria Math" w:cs="Cambria Math"/>
          <w:sz w:val="28"/>
          <w:szCs w:val="28"/>
        </w:rPr>
        <w:t>≡</w:t>
      </w:r>
      <w:r>
        <w:rPr>
          <w:rFonts w:ascii="Consolas" w:hAnsi="Consolas" w:cs="Consolas"/>
          <w:color w:val="000000"/>
          <w:sz w:val="28"/>
          <w:szCs w:val="28"/>
        </w:rPr>
        <w:t xml:space="preserve">  (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((220992 * 361242) mod 988027) * 140485) mod 988027</w:t>
      </w:r>
    </w:p>
    <w:p w14:paraId="2DBA951A" w14:textId="77777777" w:rsidR="00C00CE5" w:rsidRDefault="00C00CE5" w:rsidP="00C00CE5">
      <w:pPr>
        <w:rPr>
          <w:rFonts w:ascii="Consolas" w:hAnsi="Consolas" w:cs="Consolas"/>
          <w:color w:val="000000"/>
          <w:sz w:val="28"/>
          <w:szCs w:val="28"/>
        </w:rPr>
      </w:pPr>
      <w:proofErr w:type="gramStart"/>
      <w:r>
        <w:rPr>
          <w:rFonts w:ascii="Cambria Math" w:hAnsi="Cambria Math" w:cs="Cambria Math"/>
          <w:sz w:val="28"/>
          <w:szCs w:val="28"/>
        </w:rPr>
        <w:t>≡</w:t>
      </w:r>
      <w:r>
        <w:rPr>
          <w:rFonts w:ascii="Consolas" w:hAnsi="Consolas" w:cs="Consolas"/>
          <w:color w:val="000000"/>
          <w:sz w:val="28"/>
          <w:szCs w:val="28"/>
        </w:rPr>
        <w:t xml:space="preserve">  (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986518* 140485)mod 988027</w:t>
      </w:r>
    </w:p>
    <w:p w14:paraId="69F6DC89" w14:textId="77777777" w:rsidR="00C00CE5" w:rsidRDefault="00C00CE5" w:rsidP="00C00CE5">
      <w:bookmarkStart w:id="3" w:name="_Hlk56864130"/>
      <w:proofErr w:type="gramStart"/>
      <w:r>
        <w:rPr>
          <w:rFonts w:ascii="Cambria Math" w:hAnsi="Cambria Math" w:cs="Cambria Math"/>
          <w:sz w:val="28"/>
          <w:szCs w:val="28"/>
        </w:rPr>
        <w:t>=</w:t>
      </w:r>
      <w:r>
        <w:rPr>
          <w:rFonts w:ascii="Consolas" w:hAnsi="Consolas" w:cs="Consolas"/>
          <w:color w:val="000000"/>
          <w:sz w:val="28"/>
          <w:szCs w:val="28"/>
        </w:rPr>
        <w:t xml:space="preserve">  433940</w:t>
      </w:r>
      <w:proofErr w:type="gramEnd"/>
    </w:p>
    <w:p w14:paraId="3E7768A8" w14:textId="77777777" w:rsidR="00C00CE5" w:rsidRDefault="00C00CE5" w:rsidP="00C00CE5">
      <w:pPr>
        <w:ind w:left="360"/>
        <w:rPr>
          <w:rFonts w:ascii="Times New Roman" w:hAnsi="Times New Roman" w:cs="Times New Roman"/>
          <w:sz w:val="24"/>
          <w:szCs w:val="24"/>
        </w:rPr>
      </w:pPr>
      <w:bookmarkStart w:id="4" w:name="_Hlk56809633"/>
      <w:r w:rsidRPr="00A929D7">
        <w:rPr>
          <w:rFonts w:ascii="Consolas" w:hAnsi="Consolas" w:cs="Consolas"/>
          <w:b/>
          <w:bCs/>
          <w:i/>
          <w:iCs/>
          <w:color w:val="0000FF"/>
          <w:sz w:val="28"/>
          <w:szCs w:val="28"/>
        </w:rPr>
        <w:t>The ciphertext of the plaintext 5065747269 is</w:t>
      </w:r>
      <w:r w:rsidRPr="00A929D7">
        <w:rPr>
          <w:rFonts w:ascii="Consolas" w:hAnsi="Consolas" w:cs="Consolas"/>
          <w:color w:val="0000FF"/>
          <w:sz w:val="28"/>
          <w:szCs w:val="28"/>
        </w:rPr>
        <w:t xml:space="preserve"> </w:t>
      </w:r>
      <w:bookmarkStart w:id="5" w:name="_Hlk56954929"/>
      <w:r w:rsidRPr="008D6678">
        <w:rPr>
          <w:rFonts w:ascii="Consolas" w:hAnsi="Consolas" w:cs="Consolas"/>
          <w:b/>
          <w:bCs/>
          <w:color w:val="FF0000"/>
          <w:sz w:val="28"/>
          <w:szCs w:val="28"/>
        </w:rPr>
        <w:t>433940</w:t>
      </w:r>
      <w:bookmarkEnd w:id="5"/>
    </w:p>
    <w:bookmarkEnd w:id="3"/>
    <w:bookmarkEnd w:id="4"/>
    <w:p w14:paraId="05F6DCA9" w14:textId="77777777" w:rsidR="00C00CE5" w:rsidRDefault="00C00CE5" w:rsidP="00C00CE5">
      <w:pPr>
        <w:ind w:left="1260" w:right="-90" w:hanging="540"/>
        <w:rPr>
          <w:rFonts w:ascii="Times New Roman" w:hAnsi="Times New Roman" w:cs="Times New Roman"/>
          <w:sz w:val="24"/>
          <w:szCs w:val="24"/>
        </w:rPr>
      </w:pPr>
    </w:p>
    <w:p w14:paraId="6A7BFAE3" w14:textId="77777777" w:rsidR="00C00CE5" w:rsidRDefault="00C00CE5" w:rsidP="00C00CE5">
      <w:pPr>
        <w:ind w:left="1260" w:right="-90" w:hanging="540"/>
        <w:rPr>
          <w:rFonts w:ascii="Times New Roman" w:hAnsi="Times New Roman" w:cs="Times New Roman"/>
          <w:sz w:val="24"/>
          <w:szCs w:val="24"/>
        </w:rPr>
      </w:pPr>
    </w:p>
    <w:p w14:paraId="3C250FC0" w14:textId="03F521B2" w:rsidR="74F55938" w:rsidRDefault="74F55938" w:rsidP="00C00CE5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80B3C41" w14:textId="743C6B84" w:rsidR="74F55938" w:rsidRDefault="74F55938" w:rsidP="74F55938">
      <w:pPr>
        <w:ind w:left="1260" w:right="-90" w:hanging="540"/>
        <w:rPr>
          <w:rFonts w:ascii="Times New Roman" w:eastAsia="Times New Roman" w:hAnsi="Times New Roman" w:cs="Times New Roman"/>
          <w:sz w:val="24"/>
          <w:szCs w:val="24"/>
        </w:rPr>
      </w:pPr>
    </w:p>
    <w:p w14:paraId="6314EE7D" w14:textId="4BF4F0EF" w:rsidR="00713C42" w:rsidRDefault="003E2D6F" w:rsidP="00046EC0">
      <w:pPr>
        <w:ind w:left="1260" w:hanging="54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  <w:highlight w:val="red"/>
        </w:rPr>
        <w:t>2d.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  Compute the multiplicative inverse 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[h]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φ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 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 of 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 [g]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φ(n)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.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 </m:t>
        </m:r>
      </m:oMath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That is, the decryption component h = g</w:t>
      </w:r>
      <w:r w:rsidRPr="74F5593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-1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</w:t>
      </w:r>
      <m:oMath>
        <m:r>
          <w:rPr>
            <w:rFonts w:ascii="Cambria Math" w:hAnsi="Cambria Math" w:cs="Times New Roman"/>
            <w:sz w:val="24"/>
            <w:szCs w:val="24"/>
          </w:rPr>
          <m:t>φ</m:t>
        </m:r>
      </m:oMath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(n).  </w:t>
      </w:r>
    </w:p>
    <w:p w14:paraId="6C557EB1" w14:textId="68220911" w:rsidR="003E2D6F" w:rsidRPr="00FD311D" w:rsidRDefault="00713C42" w:rsidP="74F55938">
      <w:pPr>
        <w:contextualSpacing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74F55938">
        <w:rPr>
          <w:rFonts w:ascii="Times New Roman" w:eastAsia="Times New Roman" w:hAnsi="Times New Roman" w:cs="Times New Roman"/>
        </w:rPr>
        <w:t>[Hints: Compute a GCD as a Linear Combination</w:t>
      </w:r>
      <w:r w:rsidRPr="74F55938">
        <w:rPr>
          <w:rFonts w:ascii="Times New Roman" w:eastAsia="Times New Roman" w:hAnsi="Times New Roman" w:cs="Times New Roman"/>
          <w:color w:val="0000FF"/>
        </w:rPr>
        <w:t xml:space="preserve">. Then, find an Inverse Modulo n.  </w:t>
      </w:r>
      <w:r w:rsidR="003E2D6F" w:rsidRPr="74F55938">
        <w:rPr>
          <w:rFonts w:ascii="Times New Roman" w:eastAsia="Times New Roman" w:hAnsi="Times New Roman" w:cs="Times New Roman"/>
        </w:rPr>
        <w:t xml:space="preserve">In other words, </w:t>
      </w:r>
      <w:r w:rsidRPr="74F55938">
        <w:rPr>
          <w:rFonts w:ascii="Times New Roman" w:eastAsia="Times New Roman" w:hAnsi="Times New Roman" w:cs="Times New Roman"/>
        </w:rPr>
        <w:t>y</w:t>
      </w:r>
      <w:r w:rsidR="003E2D6F" w:rsidRPr="74F55938">
        <w:rPr>
          <w:rFonts w:ascii="Times New Roman" w:eastAsia="Times New Roman" w:hAnsi="Times New Roman" w:cs="Times New Roman"/>
        </w:rPr>
        <w:t xml:space="preserve">ou </w:t>
      </w:r>
      <w:r w:rsidR="00FD311D" w:rsidRPr="74F55938">
        <w:rPr>
          <w:rFonts w:ascii="Times New Roman" w:eastAsia="Times New Roman" w:hAnsi="Times New Roman" w:cs="Times New Roman"/>
        </w:rPr>
        <w:t>can</w:t>
      </w:r>
      <w:r w:rsidR="003E2D6F" w:rsidRPr="74F55938">
        <w:rPr>
          <w:rFonts w:ascii="Times New Roman" w:eastAsia="Times New Roman" w:hAnsi="Times New Roman" w:cs="Times New Roman"/>
        </w:rPr>
        <w:t xml:space="preserve"> apply the extended Euclid algorithm to find the linear combination of g and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φ 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.</m:t>
        </m:r>
      </m:oMath>
      <w:r w:rsidR="003E2D6F" w:rsidRPr="74F55938">
        <w:rPr>
          <w:rFonts w:ascii="Times New Roman" w:eastAsia="Times New Roman" w:hAnsi="Times New Roman" w:cs="Times New Roman"/>
        </w:rPr>
        <w:t xml:space="preserve"> Then find a positive inverse of g mod 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φ 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.</m:t>
        </m:r>
      </m:oMath>
      <w:r w:rsidRPr="74F55938">
        <w:rPr>
          <w:rFonts w:ascii="Times New Roman" w:eastAsia="Times New Roman" w:hAnsi="Times New Roman" w:cs="Times New Roman"/>
        </w:rPr>
        <w:t>]</w:t>
      </w:r>
    </w:p>
    <w:p w14:paraId="2BC17582" w14:textId="76AD9CE6" w:rsidR="003E2D6F" w:rsidRDefault="6D5DB333" w:rsidP="74F55938">
      <w:pPr>
        <w:ind w:left="720"/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</w:pPr>
      <w:r w:rsidRPr="74F55938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t>Answer</w:t>
      </w:r>
    </w:p>
    <w:p w14:paraId="410D3B9A" w14:textId="4DB7007A" w:rsidR="003E2D6F" w:rsidRDefault="210C9163" w:rsidP="74F55938">
      <w:pPr>
        <w:ind w:left="720"/>
        <w:rPr>
          <w:rFonts w:ascii="Times New Roman" w:eastAsia="Times New Roman" w:hAnsi="Times New Roman" w:cs="Times New Roman"/>
          <w:sz w:val="24"/>
          <w:szCs w:val="24"/>
          <w:highlight w:val="green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We have</w:t>
      </w:r>
      <w:r w:rsidR="5FB17694" w:rsidRPr="74F55938">
        <w:rPr>
          <w:rFonts w:ascii="Times New Roman" w:eastAsia="Times New Roman" w:hAnsi="Times New Roman" w:cs="Times New Roman"/>
          <w:sz w:val="24"/>
          <w:szCs w:val="24"/>
        </w:rPr>
        <w:t xml:space="preserve"> Given g = 59, p = 991, q = 997, n = 998027, </w:t>
      </w:r>
      <m:oMath>
        <m:r>
          <w:rPr>
            <w:rFonts w:ascii="Cambria Math" w:hAnsi="Cambria Math"/>
          </w:rPr>
          <m:t>φ</m:t>
        </m:r>
      </m:oMath>
      <w:r w:rsidR="5FB17694" w:rsidRPr="74F55938">
        <w:rPr>
          <w:rFonts w:ascii="Times New Roman" w:eastAsia="Times New Roman" w:hAnsi="Times New Roman" w:cs="Times New Roman"/>
          <w:sz w:val="24"/>
          <w:szCs w:val="24"/>
        </w:rPr>
        <w:t>(n) = 986040</w:t>
      </w:r>
    </w:p>
    <w:p w14:paraId="76883EF7" w14:textId="5E396F8C" w:rsidR="003E2D6F" w:rsidRDefault="210C9163" w:rsidP="1E3BD96F">
      <w:pPr>
        <w:ind w:firstLine="720"/>
        <w:rPr>
          <w:rFonts w:ascii="Times New Roman" w:eastAsia="Times New Roman" w:hAnsi="Times New Roman" w:cs="Times New Roman"/>
        </w:rPr>
      </w:pPr>
      <w:r w:rsidRPr="74F55938">
        <w:rPr>
          <w:rFonts w:ascii="Times New Roman" w:eastAsia="Times New Roman" w:hAnsi="Times New Roman" w:cs="Times New Roman"/>
        </w:rPr>
        <w:t>h = g</w:t>
      </w:r>
      <w:r w:rsidRPr="74F55938">
        <w:rPr>
          <w:rFonts w:ascii="Times New Roman" w:eastAsia="Times New Roman" w:hAnsi="Times New Roman" w:cs="Times New Roman"/>
          <w:vertAlign w:val="superscript"/>
        </w:rPr>
        <w:t>-1</w:t>
      </w:r>
      <w:r w:rsidRPr="74F55938">
        <w:rPr>
          <w:rFonts w:ascii="Times New Roman" w:eastAsia="Times New Roman" w:hAnsi="Times New Roman" w:cs="Times New Roman"/>
        </w:rPr>
        <w:t xml:space="preserve"> mod </w:t>
      </w:r>
      <m:oMath>
        <m:r>
          <w:rPr>
            <w:rFonts w:ascii="Cambria Math" w:hAnsi="Cambria Math"/>
          </w:rPr>
          <m:t>φ</m:t>
        </m:r>
      </m:oMath>
      <w:r w:rsidRPr="74F55938">
        <w:rPr>
          <w:rFonts w:ascii="Times New Roman" w:eastAsia="Times New Roman" w:hAnsi="Times New Roman" w:cs="Times New Roman"/>
        </w:rPr>
        <w:t xml:space="preserve">(n) = </w:t>
      </w:r>
      <w:r w:rsidR="046499AC" w:rsidRPr="74F55938">
        <w:rPr>
          <w:rFonts w:ascii="Times New Roman" w:eastAsia="Times New Roman" w:hAnsi="Times New Roman" w:cs="Times New Roman"/>
        </w:rPr>
        <w:t>59</w:t>
      </w:r>
      <w:r w:rsidRPr="74F55938">
        <w:rPr>
          <w:rFonts w:ascii="Times New Roman" w:eastAsia="Times New Roman" w:hAnsi="Times New Roman" w:cs="Times New Roman"/>
          <w:vertAlign w:val="superscript"/>
        </w:rPr>
        <w:t>-1</w:t>
      </w:r>
      <w:r w:rsidRPr="74F55938">
        <w:rPr>
          <w:rFonts w:ascii="Times New Roman" w:eastAsia="Times New Roman" w:hAnsi="Times New Roman" w:cs="Times New Roman"/>
        </w:rPr>
        <w:t xml:space="preserve"> mod (</w:t>
      </w:r>
      <w:r w:rsidR="1EC8A2C1" w:rsidRPr="74F55938">
        <w:rPr>
          <w:rFonts w:ascii="Times New Roman" w:eastAsia="Times New Roman" w:hAnsi="Times New Roman" w:cs="Times New Roman"/>
        </w:rPr>
        <w:t>986040</w:t>
      </w:r>
      <w:r w:rsidRPr="74F55938">
        <w:rPr>
          <w:rFonts w:ascii="Times New Roman" w:eastAsia="Times New Roman" w:hAnsi="Times New Roman" w:cs="Times New Roman"/>
        </w:rPr>
        <w:t xml:space="preserve">) </w:t>
      </w:r>
      <w:r w:rsidR="7C3EF0DF" w:rsidRPr="74F55938">
        <w:rPr>
          <w:rFonts w:ascii="Times New Roman" w:eastAsia="Times New Roman" w:hAnsi="Times New Roman" w:cs="Times New Roman"/>
        </w:rPr>
        <w:t>= 584939</w:t>
      </w:r>
    </w:p>
    <w:p w14:paraId="237199B1" w14:textId="3C7A6C3D" w:rsidR="003E2D6F" w:rsidRDefault="7072F7FD" w:rsidP="1E3BD96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>Using this equation h = (((</w:t>
      </w:r>
      <m:oMath>
        <m:r>
          <w:rPr>
            <w:rFonts w:ascii="Cambria Math" w:hAnsi="Cambria Math"/>
          </w:rPr>
          <m:t>φ</m:t>
        </m:r>
      </m:oMath>
      <w:r w:rsidR="3FE1A043" w:rsidRPr="1E3BD96F">
        <w:rPr>
          <w:rFonts w:ascii="Times New Roman" w:eastAsia="Times New Roman" w:hAnsi="Times New Roman" w:cs="Times New Roman"/>
        </w:rPr>
        <w:t xml:space="preserve">(n) 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>*</w:t>
      </w:r>
      <w:proofErr w:type="spellStart"/>
      <w:proofErr w:type="gramStart"/>
      <w:r w:rsidR="47CE3DB3" w:rsidRPr="1E3BD96F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sz w:val="24"/>
          <w:szCs w:val="24"/>
        </w:rPr>
        <w:t>)+</w:t>
      </w:r>
      <w:proofErr w:type="gramEnd"/>
      <w:r w:rsidRPr="1E3BD96F">
        <w:rPr>
          <w:rFonts w:ascii="Times New Roman" w:eastAsia="Times New Roman" w:hAnsi="Times New Roman" w:cs="Times New Roman"/>
          <w:sz w:val="24"/>
          <w:szCs w:val="24"/>
        </w:rPr>
        <w:t>1)/</w:t>
      </w:r>
      <w:r w:rsidR="2E10143C" w:rsidRPr="1E3BD96F">
        <w:rPr>
          <w:rFonts w:ascii="Times New Roman" w:eastAsia="Times New Roman" w:hAnsi="Times New Roman" w:cs="Times New Roman"/>
          <w:sz w:val="24"/>
          <w:szCs w:val="24"/>
        </w:rPr>
        <w:t>g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>)</w:t>
      </w:r>
      <w:r w:rsidR="554766EA" w:rsidRPr="1E3BD96F">
        <w:rPr>
          <w:rFonts w:ascii="Times New Roman" w:eastAsia="Times New Roman" w:hAnsi="Times New Roman" w:cs="Times New Roman"/>
          <w:sz w:val="24"/>
          <w:szCs w:val="24"/>
        </w:rPr>
        <w:t xml:space="preserve"> = (((986040*</w:t>
      </w:r>
      <w:proofErr w:type="spellStart"/>
      <w:r w:rsidR="74221A76" w:rsidRPr="1E3BD96F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="554766EA" w:rsidRPr="1E3BD96F">
        <w:rPr>
          <w:rFonts w:ascii="Times New Roman" w:eastAsia="Times New Roman" w:hAnsi="Times New Roman" w:cs="Times New Roman"/>
          <w:sz w:val="24"/>
          <w:szCs w:val="24"/>
        </w:rPr>
        <w:t>)+1)/59)</w:t>
      </w:r>
    </w:p>
    <w:p w14:paraId="21F5D3DC" w14:textId="0F707C8E" w:rsidR="003E2D6F" w:rsidRDefault="554766EA" w:rsidP="1E3BD96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>I</w:t>
      </w:r>
      <w:r w:rsidR="3D9A0BAE" w:rsidRPr="1E3BD96F">
        <w:rPr>
          <w:rFonts w:ascii="Times New Roman" w:eastAsia="Times New Roman" w:hAnsi="Times New Roman" w:cs="Times New Roman"/>
          <w:sz w:val="24"/>
          <w:szCs w:val="24"/>
        </w:rPr>
        <w:t xml:space="preserve">ncrease </w:t>
      </w:r>
      <w:proofErr w:type="spellStart"/>
      <w:r w:rsidR="5291314D" w:rsidRPr="1E3BD96F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="3D9A0BAE" w:rsidRPr="1E3BD96F">
        <w:rPr>
          <w:rFonts w:ascii="Times New Roman" w:eastAsia="Times New Roman" w:hAnsi="Times New Roman" w:cs="Times New Roman"/>
          <w:sz w:val="24"/>
          <w:szCs w:val="24"/>
        </w:rPr>
        <w:t xml:space="preserve"> by 1 start with </w:t>
      </w:r>
      <w:proofErr w:type="spellStart"/>
      <w:r w:rsidR="485FB266" w:rsidRPr="1E3BD96F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="2E9ADB6B" w:rsidRPr="1E3BD96F">
        <w:rPr>
          <w:rFonts w:ascii="Times New Roman" w:eastAsia="Times New Roman" w:hAnsi="Times New Roman" w:cs="Times New Roman"/>
          <w:sz w:val="24"/>
          <w:szCs w:val="24"/>
        </w:rPr>
        <w:t>=</w:t>
      </w:r>
      <w:r w:rsidR="30403EF8" w:rsidRPr="1E3BD96F">
        <w:rPr>
          <w:rFonts w:ascii="Times New Roman" w:eastAsia="Times New Roman" w:hAnsi="Times New Roman" w:cs="Times New Roman"/>
          <w:sz w:val="24"/>
          <w:szCs w:val="24"/>
        </w:rPr>
        <w:t>1 and</w:t>
      </w:r>
      <w:r w:rsidR="3D9A0BAE" w:rsidRPr="1E3BD96F">
        <w:rPr>
          <w:rFonts w:ascii="Times New Roman" w:eastAsia="Times New Roman" w:hAnsi="Times New Roman" w:cs="Times New Roman"/>
          <w:sz w:val="24"/>
          <w:szCs w:val="24"/>
        </w:rPr>
        <w:t xml:space="preserve"> choose </w:t>
      </w:r>
      <w:r w:rsidR="00D014C0" w:rsidRPr="1E3BD96F">
        <w:rPr>
          <w:rFonts w:ascii="Times New Roman" w:eastAsia="Times New Roman" w:hAnsi="Times New Roman" w:cs="Times New Roman"/>
          <w:sz w:val="24"/>
          <w:szCs w:val="24"/>
        </w:rPr>
        <w:t>t</w:t>
      </w:r>
      <w:r w:rsidR="3D9A0BAE" w:rsidRPr="1E3BD96F">
        <w:rPr>
          <w:rFonts w:ascii="Times New Roman" w:eastAsia="Times New Roman" w:hAnsi="Times New Roman" w:cs="Times New Roman"/>
          <w:sz w:val="24"/>
          <w:szCs w:val="24"/>
        </w:rPr>
        <w:t>h</w:t>
      </w:r>
      <w:r w:rsidR="704AAE3A" w:rsidRPr="1E3BD96F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 w:rsidR="23AD8676" w:rsidRPr="1E3BD96F">
        <w:rPr>
          <w:rFonts w:ascii="Times New Roman" w:eastAsia="Times New Roman" w:hAnsi="Times New Roman" w:cs="Times New Roman"/>
          <w:sz w:val="24"/>
          <w:szCs w:val="24"/>
        </w:rPr>
        <w:t xml:space="preserve">result as </w:t>
      </w:r>
      <w:r w:rsidR="3D9A0BAE" w:rsidRPr="1E3BD96F">
        <w:rPr>
          <w:rFonts w:ascii="Times New Roman" w:eastAsia="Times New Roman" w:hAnsi="Times New Roman" w:cs="Times New Roman"/>
          <w:sz w:val="24"/>
          <w:szCs w:val="24"/>
        </w:rPr>
        <w:t xml:space="preserve">an </w:t>
      </w:r>
      <w:r w:rsidR="1134D400" w:rsidRPr="1E3BD96F">
        <w:rPr>
          <w:rFonts w:ascii="Times New Roman" w:eastAsia="Times New Roman" w:hAnsi="Times New Roman" w:cs="Times New Roman"/>
          <w:sz w:val="24"/>
          <w:szCs w:val="24"/>
        </w:rPr>
        <w:t>integer</w:t>
      </w:r>
      <w:r w:rsidR="2AF8DB60" w:rsidRPr="1E3BD96F">
        <w:rPr>
          <w:rFonts w:ascii="Times New Roman" w:eastAsia="Times New Roman" w:hAnsi="Times New Roman" w:cs="Times New Roman"/>
          <w:sz w:val="24"/>
          <w:szCs w:val="24"/>
        </w:rPr>
        <w:t xml:space="preserve"> h</w:t>
      </w:r>
      <w:r w:rsidR="7D279F00" w:rsidRPr="1E3BD96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DDB65DC" w14:textId="3BE716CD" w:rsidR="003E2D6F" w:rsidRDefault="3E542E82" w:rsidP="1E3BD96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1, h=16712.5593220339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2, h=33425.101694915254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3, h=50137.64406779661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4, h=66850.18644067796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5, h=83562.72881355933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6, h=100275.27118644067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7, h=116987.81355932204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8, h=133700.35593220338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9, h=150412.89830508476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10, h=167125.4406779661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11, h=183837.98305084746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12, h=200550.5254237288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13, h=217263.06779661018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14, h=233975.61016949153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15, h=250688.15254237287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16, h=267400.69491525425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17, h=284113.23728813557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18, h=300825.77966101695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19, h=317538.3220338983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20, h=334250.86440677964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21, h=350963.406779661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22, h=367675.9491525424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23, h=384388.4915254237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24, h=401101.0338983051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25, h=417813.57627118647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26, h=434526.1186440678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27, h=451238.66101694916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28, h=467951.2033898305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29, h=484663.74576271186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30, h=501376.28813559323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31, h=518088.83050847455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32, h=534801.3728813559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33, h=551513.9152542372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34, h=568226.4576271187</w:t>
      </w:r>
      <w:r w:rsidR="210C9163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green"/>
        </w:rPr>
        <w:t xml:space="preserve">when </w:t>
      </w:r>
      <w:proofErr w:type="spellStart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green"/>
        </w:rPr>
        <w:t>i</w:t>
      </w:r>
      <w:proofErr w:type="spellEnd"/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green"/>
        </w:rPr>
        <w:t>=35, h=584939.0</w:t>
      </w:r>
      <w:r w:rsidR="58F5991A" w:rsidRPr="1E3BD9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CEF23A9" w14:textId="5A137791" w:rsidR="003E2D6F" w:rsidRDefault="7072F7FD" w:rsidP="1E3BD96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5F84941F" w:rsidRPr="1E3BD96F">
        <w:rPr>
          <w:rFonts w:ascii="Times New Roman" w:eastAsia="Times New Roman" w:hAnsi="Times New Roman" w:cs="Times New Roman"/>
          <w:sz w:val="24"/>
          <w:szCs w:val="24"/>
        </w:rPr>
        <w:t>Therefore, h=</w:t>
      </w:r>
      <w:r w:rsidR="603CA26A" w:rsidRPr="1E3BD96F">
        <w:rPr>
          <w:rFonts w:ascii="Times New Roman" w:eastAsia="Times New Roman" w:hAnsi="Times New Roman" w:cs="Times New Roman"/>
          <w:sz w:val="24"/>
          <w:szCs w:val="24"/>
          <w:highlight w:val="green"/>
        </w:rPr>
        <w:t>584939</w:t>
      </w:r>
      <w:r w:rsidR="00C00CE5">
        <w:rPr>
          <w:rFonts w:ascii="Times New Roman" w:eastAsia="Times New Roman" w:hAnsi="Times New Roman" w:cs="Times New Roman"/>
          <w:sz w:val="24"/>
          <w:szCs w:val="24"/>
        </w:rPr>
        <w:t xml:space="preserve">         Although </w:t>
      </w:r>
      <w:proofErr w:type="spellStart"/>
      <w:r w:rsidR="00C00CE5">
        <w:rPr>
          <w:rFonts w:ascii="Times New Roman" w:eastAsia="Times New Roman" w:hAnsi="Times New Roman" w:cs="Times New Roman"/>
          <w:sz w:val="24"/>
          <w:szCs w:val="24"/>
        </w:rPr>
        <w:t>ans</w:t>
      </w:r>
      <w:proofErr w:type="spellEnd"/>
      <w:r w:rsidR="00C00CE5">
        <w:rPr>
          <w:rFonts w:ascii="Times New Roman" w:eastAsia="Times New Roman" w:hAnsi="Times New Roman" w:cs="Times New Roman"/>
          <w:sz w:val="24"/>
          <w:szCs w:val="24"/>
        </w:rPr>
        <w:t xml:space="preserve"> is correct, but this is not the method for finding it.  -</w:t>
      </w:r>
      <w:proofErr w:type="gramStart"/>
      <w:r w:rsidR="00C00CE5">
        <w:rPr>
          <w:rFonts w:ascii="Times New Roman" w:eastAsia="Times New Roman" w:hAnsi="Times New Roman" w:cs="Times New Roman"/>
          <w:sz w:val="24"/>
          <w:szCs w:val="24"/>
        </w:rPr>
        <w:t>5</w:t>
      </w:r>
      <w:r w:rsidR="00C1000C">
        <w:rPr>
          <w:rFonts w:ascii="Times New Roman" w:eastAsia="Times New Roman" w:hAnsi="Times New Roman" w:cs="Times New Roman"/>
          <w:sz w:val="24"/>
          <w:szCs w:val="24"/>
        </w:rPr>
        <w:t xml:space="preserve">  Inefficient</w:t>
      </w:r>
      <w:proofErr w:type="gramEnd"/>
      <w:r w:rsidR="00C1000C">
        <w:rPr>
          <w:rFonts w:ascii="Times New Roman" w:eastAsia="Times New Roman" w:hAnsi="Times New Roman" w:cs="Times New Roman"/>
          <w:sz w:val="24"/>
          <w:szCs w:val="24"/>
        </w:rPr>
        <w:t xml:space="preserve"> calculation.</w:t>
      </w:r>
    </w:p>
    <w:p w14:paraId="6872E533" w14:textId="77777777" w:rsidR="00C00CE5" w:rsidRDefault="00C00CE5" w:rsidP="00C00CE5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oln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1ACFD67B" w14:textId="77777777" w:rsidR="00C00CE5" w:rsidRDefault="00C00CE5" w:rsidP="00C00CE5">
      <w:pPr>
        <w:rPr>
          <w:rFonts w:ascii="Consolas" w:hAnsi="Consolas" w:cs="Consolas"/>
          <w:color w:val="000000"/>
          <w:sz w:val="28"/>
          <w:szCs w:val="28"/>
        </w:rPr>
      </w:pPr>
      <w:bookmarkStart w:id="6" w:name="_Hlk56882866"/>
      <w:r>
        <w:rPr>
          <w:rFonts w:ascii="Consolas" w:hAnsi="Consolas" w:cs="Consolas"/>
          <w:color w:val="000000"/>
          <w:sz w:val="28"/>
          <w:szCs w:val="28"/>
        </w:rPr>
        <w:t>Find a positive inverse of 59 (mod (p-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>1)(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q-1)) = 59 (mod 986040)</w:t>
      </w:r>
    </w:p>
    <w:p w14:paraId="3263F750" w14:textId="77777777" w:rsidR="00C00CE5" w:rsidRDefault="00C00CE5" w:rsidP="00C00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bookmarkStart w:id="7" w:name="_Hlk56969068"/>
      <w:bookmarkStart w:id="8" w:name="_Hlk56957961"/>
      <w:proofErr w:type="spellStart"/>
      <w:proofErr w:type="gramStart"/>
      <w:r>
        <w:rPr>
          <w:rFonts w:ascii="Consolas" w:hAnsi="Consolas" w:cs="Consolas"/>
          <w:color w:val="000000"/>
          <w:sz w:val="28"/>
          <w:szCs w:val="28"/>
        </w:rPr>
        <w:t>gcd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(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 xml:space="preserve">986040, 59)  </w:t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986040</w:t>
      </w:r>
      <w:r>
        <w:rPr>
          <w:rFonts w:ascii="Consolas" w:hAnsi="Consolas" w:cs="Consolas"/>
          <w:color w:val="000000"/>
          <w:sz w:val="28"/>
          <w:szCs w:val="28"/>
        </w:rPr>
        <w:t xml:space="preserve"> = 16712 * </w:t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59</w:t>
      </w:r>
      <w:r>
        <w:rPr>
          <w:rFonts w:ascii="Consolas" w:hAnsi="Consolas" w:cs="Consolas"/>
          <w:color w:val="000000"/>
          <w:sz w:val="28"/>
          <w:szCs w:val="28"/>
        </w:rPr>
        <w:t xml:space="preserve"> + 32</w:t>
      </w:r>
    </w:p>
    <w:p w14:paraId="40138E9B" w14:textId="77777777" w:rsidR="00C00CE5" w:rsidRDefault="00C00CE5" w:rsidP="00C00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  <w:t>1 = -13*</w:t>
      </w:r>
      <w:r w:rsidRPr="00BE4A47">
        <w:rPr>
          <w:rFonts w:ascii="Consolas" w:hAnsi="Consolas" w:cs="Consolas"/>
          <w:color w:val="000000"/>
          <w:sz w:val="28"/>
          <w:szCs w:val="28"/>
          <w:u w:val="single"/>
        </w:rPr>
        <w:t>59</w:t>
      </w:r>
      <w:r>
        <w:rPr>
          <w:rFonts w:ascii="Consolas" w:hAnsi="Consolas" w:cs="Consolas"/>
          <w:color w:val="000000"/>
          <w:sz w:val="28"/>
          <w:szCs w:val="28"/>
        </w:rPr>
        <w:t xml:space="preserve"> + 24*(</w:t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986040</w:t>
      </w:r>
      <w:r>
        <w:rPr>
          <w:rFonts w:ascii="Consolas" w:hAnsi="Consolas" w:cs="Consolas"/>
          <w:color w:val="000000"/>
          <w:sz w:val="28"/>
          <w:szCs w:val="28"/>
        </w:rPr>
        <w:t xml:space="preserve"> - 16712*</w:t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59</w:t>
      </w:r>
      <w:r w:rsidRPr="00BE4A47">
        <w:rPr>
          <w:rFonts w:ascii="Consolas" w:hAnsi="Consolas" w:cs="Consolas"/>
          <w:color w:val="000000"/>
          <w:sz w:val="28"/>
          <w:szCs w:val="28"/>
        </w:rPr>
        <w:t>)</w:t>
      </w:r>
    </w:p>
    <w:p w14:paraId="4952A248" w14:textId="77777777" w:rsidR="00C00CE5" w:rsidRDefault="00C00CE5" w:rsidP="00C00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  <w:t>1 = 24*</w:t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986040</w:t>
      </w:r>
      <w:r>
        <w:rPr>
          <w:rFonts w:ascii="Consolas" w:hAnsi="Consolas" w:cs="Consolas"/>
          <w:color w:val="000000"/>
          <w:sz w:val="28"/>
          <w:szCs w:val="28"/>
        </w:rPr>
        <w:t xml:space="preserve"> – 401101*</w:t>
      </w:r>
      <w:r w:rsidRPr="005A67E9">
        <w:rPr>
          <w:rFonts w:ascii="Consolas" w:hAnsi="Consolas" w:cs="Consolas"/>
          <w:color w:val="000000"/>
          <w:sz w:val="28"/>
          <w:szCs w:val="28"/>
          <w:u w:val="single"/>
        </w:rPr>
        <w:t>59</w:t>
      </w:r>
    </w:p>
    <w:bookmarkEnd w:id="7"/>
    <w:p w14:paraId="0228730F" w14:textId="77777777" w:rsidR="00C00CE5" w:rsidRDefault="00C00CE5" w:rsidP="00C00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bookmarkEnd w:id="8"/>
    <w:p w14:paraId="64D2C430" w14:textId="77777777" w:rsidR="00C00CE5" w:rsidRDefault="00C00CE5" w:rsidP="00C00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= </w:t>
      </w:r>
      <w:proofErr w:type="spellStart"/>
      <w:proofErr w:type="gramStart"/>
      <w:r>
        <w:rPr>
          <w:rFonts w:ascii="Consolas" w:hAnsi="Consolas" w:cs="Consolas"/>
          <w:color w:val="000000"/>
          <w:sz w:val="28"/>
          <w:szCs w:val="28"/>
        </w:rPr>
        <w:t>gcd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(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59, 32)</w:t>
      </w:r>
      <w:r>
        <w:rPr>
          <w:rFonts w:ascii="Consolas" w:hAnsi="Consolas" w:cs="Consolas"/>
          <w:color w:val="000000"/>
          <w:sz w:val="28"/>
          <w:szCs w:val="28"/>
        </w:rPr>
        <w:tab/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59</w:t>
      </w:r>
      <w:r>
        <w:rPr>
          <w:rFonts w:ascii="Consolas" w:hAnsi="Consolas" w:cs="Consolas"/>
          <w:color w:val="000000"/>
          <w:sz w:val="28"/>
          <w:szCs w:val="28"/>
        </w:rPr>
        <w:t xml:space="preserve"> = 1 * </w:t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32</w:t>
      </w:r>
      <w:r>
        <w:rPr>
          <w:rFonts w:ascii="Consolas" w:hAnsi="Consolas" w:cs="Consolas"/>
          <w:color w:val="000000"/>
          <w:sz w:val="28"/>
          <w:szCs w:val="28"/>
        </w:rPr>
        <w:t xml:space="preserve"> + 27 </w:t>
      </w:r>
      <w:r>
        <w:rPr>
          <w:rFonts w:ascii="Consolas" w:hAnsi="Consolas" w:cs="Consolas"/>
          <w:color w:val="000000"/>
          <w:sz w:val="28"/>
          <w:szCs w:val="28"/>
        </w:rPr>
        <w:tab/>
        <w:t>1 = 11*32 – 13*</w:t>
      </w:r>
      <w:r w:rsidRPr="00BE4A47">
        <w:rPr>
          <w:rFonts w:ascii="Consolas" w:hAnsi="Consolas" w:cs="Consolas"/>
          <w:color w:val="000000"/>
          <w:sz w:val="28"/>
          <w:szCs w:val="28"/>
        </w:rPr>
        <w:t>(</w:t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59</w:t>
      </w:r>
      <w:r>
        <w:rPr>
          <w:rFonts w:ascii="Consolas" w:hAnsi="Consolas" w:cs="Consolas"/>
          <w:color w:val="000000"/>
          <w:sz w:val="28"/>
          <w:szCs w:val="28"/>
        </w:rPr>
        <w:t xml:space="preserve"> - 1*</w:t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32</w:t>
      </w:r>
      <w:r w:rsidRPr="00BE4A47">
        <w:rPr>
          <w:rFonts w:ascii="Consolas" w:hAnsi="Consolas" w:cs="Consolas"/>
          <w:color w:val="000000"/>
          <w:sz w:val="28"/>
          <w:szCs w:val="28"/>
        </w:rPr>
        <w:t>)</w:t>
      </w:r>
    </w:p>
    <w:p w14:paraId="04BD590F" w14:textId="77777777" w:rsidR="00C00CE5" w:rsidRDefault="00C00CE5" w:rsidP="00C00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  <w:t>1 = -13*</w:t>
      </w:r>
      <w:r w:rsidRPr="00BE4A47">
        <w:rPr>
          <w:rFonts w:ascii="Consolas" w:hAnsi="Consolas" w:cs="Consolas"/>
          <w:color w:val="000000"/>
          <w:sz w:val="28"/>
          <w:szCs w:val="28"/>
          <w:u w:val="single"/>
        </w:rPr>
        <w:t>59</w:t>
      </w:r>
      <w:r>
        <w:rPr>
          <w:rFonts w:ascii="Consolas" w:hAnsi="Consolas" w:cs="Consolas"/>
          <w:color w:val="000000"/>
          <w:sz w:val="28"/>
          <w:szCs w:val="28"/>
        </w:rPr>
        <w:t xml:space="preserve"> + 24*</w:t>
      </w:r>
      <w:r w:rsidRPr="00BE4A47">
        <w:rPr>
          <w:rFonts w:ascii="Consolas" w:hAnsi="Consolas" w:cs="Consolas"/>
          <w:color w:val="000000"/>
          <w:sz w:val="28"/>
          <w:szCs w:val="28"/>
          <w:u w:val="single"/>
        </w:rPr>
        <w:t>32</w:t>
      </w:r>
    </w:p>
    <w:p w14:paraId="6F0E42FA" w14:textId="77777777" w:rsidR="00C00CE5" w:rsidRDefault="00C00CE5" w:rsidP="00C00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14:paraId="112C694F" w14:textId="77777777" w:rsidR="00C00CE5" w:rsidRDefault="00C00CE5" w:rsidP="00C00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  <w:u w:val="single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= </w:t>
      </w:r>
      <w:proofErr w:type="spellStart"/>
      <w:proofErr w:type="gramStart"/>
      <w:r>
        <w:rPr>
          <w:rFonts w:ascii="Consolas" w:hAnsi="Consolas" w:cs="Consolas"/>
          <w:color w:val="000000"/>
          <w:sz w:val="28"/>
          <w:szCs w:val="28"/>
        </w:rPr>
        <w:t>gcd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(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32, 27)</w:t>
      </w:r>
      <w:r>
        <w:rPr>
          <w:rFonts w:ascii="Consolas" w:hAnsi="Consolas" w:cs="Consolas"/>
          <w:color w:val="000000"/>
          <w:sz w:val="28"/>
          <w:szCs w:val="28"/>
        </w:rPr>
        <w:tab/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32</w:t>
      </w:r>
      <w:r>
        <w:rPr>
          <w:rFonts w:ascii="Consolas" w:hAnsi="Consolas" w:cs="Consolas"/>
          <w:color w:val="000000"/>
          <w:sz w:val="28"/>
          <w:szCs w:val="28"/>
        </w:rPr>
        <w:t xml:space="preserve"> = 1 * </w:t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27</w:t>
      </w:r>
      <w:r>
        <w:rPr>
          <w:rFonts w:ascii="Consolas" w:hAnsi="Consolas" w:cs="Consolas"/>
          <w:color w:val="000000"/>
          <w:sz w:val="28"/>
          <w:szCs w:val="28"/>
        </w:rPr>
        <w:t xml:space="preserve"> + 5</w:t>
      </w:r>
      <w:r>
        <w:rPr>
          <w:rFonts w:ascii="Consolas" w:hAnsi="Consolas" w:cs="Consolas"/>
          <w:color w:val="000000"/>
          <w:sz w:val="28"/>
          <w:szCs w:val="28"/>
        </w:rPr>
        <w:tab/>
        <w:t>1 = -2*</w:t>
      </w:r>
      <w:r w:rsidRPr="00BE4A47">
        <w:rPr>
          <w:rFonts w:ascii="Consolas" w:hAnsi="Consolas" w:cs="Consolas"/>
          <w:color w:val="000000"/>
          <w:sz w:val="28"/>
          <w:szCs w:val="28"/>
          <w:u w:val="single"/>
        </w:rPr>
        <w:t>27</w:t>
      </w:r>
      <w:r>
        <w:rPr>
          <w:rFonts w:ascii="Consolas" w:hAnsi="Consolas" w:cs="Consolas"/>
          <w:color w:val="000000"/>
          <w:sz w:val="28"/>
          <w:szCs w:val="28"/>
        </w:rPr>
        <w:t xml:space="preserve"> + 11*</w:t>
      </w:r>
      <w:r w:rsidRPr="00BE4A47">
        <w:rPr>
          <w:rFonts w:ascii="Consolas" w:hAnsi="Consolas" w:cs="Consolas"/>
          <w:color w:val="000000"/>
          <w:sz w:val="28"/>
          <w:szCs w:val="28"/>
          <w:u w:val="single"/>
        </w:rPr>
        <w:t>5</w:t>
      </w:r>
    </w:p>
    <w:p w14:paraId="6FD0B22B" w14:textId="77777777" w:rsidR="00C00CE5" w:rsidRDefault="00C00CE5" w:rsidP="00C00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  <w:t>1 = -2*</w:t>
      </w:r>
      <w:r w:rsidRPr="00BE4A47">
        <w:rPr>
          <w:rFonts w:ascii="Consolas" w:hAnsi="Consolas" w:cs="Consolas"/>
          <w:color w:val="000000"/>
          <w:sz w:val="28"/>
          <w:szCs w:val="28"/>
          <w:u w:val="single"/>
        </w:rPr>
        <w:t>27</w:t>
      </w:r>
      <w:r>
        <w:rPr>
          <w:rFonts w:ascii="Consolas" w:hAnsi="Consolas" w:cs="Consolas"/>
          <w:color w:val="000000"/>
          <w:sz w:val="28"/>
          <w:szCs w:val="28"/>
        </w:rPr>
        <w:t xml:space="preserve"> + 11*</w:t>
      </w:r>
      <w:r w:rsidRPr="00BE4A47">
        <w:rPr>
          <w:rFonts w:ascii="Consolas" w:hAnsi="Consolas" w:cs="Consolas"/>
          <w:color w:val="000000"/>
          <w:sz w:val="28"/>
          <w:szCs w:val="28"/>
        </w:rPr>
        <w:t>(</w:t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32</w:t>
      </w:r>
      <w:r>
        <w:rPr>
          <w:rFonts w:ascii="Consolas" w:hAnsi="Consolas" w:cs="Consolas"/>
          <w:color w:val="000000"/>
          <w:sz w:val="28"/>
          <w:szCs w:val="28"/>
        </w:rPr>
        <w:t xml:space="preserve"> - 1*</w:t>
      </w:r>
      <w:r>
        <w:rPr>
          <w:rFonts w:ascii="Consolas" w:hAnsi="Consolas" w:cs="Consolas"/>
          <w:color w:val="000000"/>
          <w:sz w:val="28"/>
          <w:szCs w:val="28"/>
          <w:u w:val="single"/>
        </w:rPr>
        <w:t>C</w:t>
      </w:r>
      <w:r w:rsidRPr="00BE4A47">
        <w:rPr>
          <w:rFonts w:ascii="Consolas" w:hAnsi="Consolas" w:cs="Consolas"/>
          <w:color w:val="000000"/>
          <w:sz w:val="28"/>
          <w:szCs w:val="28"/>
        </w:rPr>
        <w:t>)</w:t>
      </w:r>
    </w:p>
    <w:p w14:paraId="34501DD9" w14:textId="77777777" w:rsidR="00C00CE5" w:rsidRPr="00BE4A47" w:rsidRDefault="00C00CE5" w:rsidP="00C00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  <w:t>1 = 11*32 – 13*</w:t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27</w:t>
      </w:r>
      <w:r>
        <w:rPr>
          <w:rFonts w:ascii="Consolas" w:hAnsi="Consolas" w:cs="Consolas"/>
          <w:color w:val="000000"/>
          <w:sz w:val="28"/>
          <w:szCs w:val="28"/>
        </w:rPr>
        <w:t xml:space="preserve">  </w:t>
      </w:r>
    </w:p>
    <w:p w14:paraId="0095DBFD" w14:textId="77777777" w:rsidR="00C00CE5" w:rsidRDefault="00C00CE5" w:rsidP="00C00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14:paraId="10251756" w14:textId="77777777" w:rsidR="00C00CE5" w:rsidRDefault="00C00CE5" w:rsidP="00C00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  <w:u w:val="single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= </w:t>
      </w:r>
      <w:proofErr w:type="spellStart"/>
      <w:proofErr w:type="gramStart"/>
      <w:r>
        <w:rPr>
          <w:rFonts w:ascii="Consolas" w:hAnsi="Consolas" w:cs="Consolas"/>
          <w:color w:val="000000"/>
          <w:sz w:val="28"/>
          <w:szCs w:val="28"/>
        </w:rPr>
        <w:t>gcd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(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 xml:space="preserve">27, 5) </w:t>
      </w:r>
      <w:r>
        <w:rPr>
          <w:rFonts w:ascii="Consolas" w:hAnsi="Consolas" w:cs="Consolas"/>
          <w:color w:val="000000"/>
          <w:sz w:val="28"/>
          <w:szCs w:val="28"/>
        </w:rPr>
        <w:tab/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2</w:t>
      </w:r>
      <w:r>
        <w:rPr>
          <w:rFonts w:ascii="Consolas" w:hAnsi="Consolas" w:cs="Consolas"/>
          <w:color w:val="000000"/>
          <w:sz w:val="28"/>
          <w:szCs w:val="28"/>
          <w:u w:val="single"/>
        </w:rPr>
        <w:t>7</w:t>
      </w:r>
      <w:r>
        <w:rPr>
          <w:rFonts w:ascii="Consolas" w:hAnsi="Consolas" w:cs="Consolas"/>
          <w:color w:val="000000"/>
          <w:sz w:val="28"/>
          <w:szCs w:val="28"/>
        </w:rPr>
        <w:t xml:space="preserve"> = 5 * </w:t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5</w:t>
      </w:r>
      <w:r>
        <w:rPr>
          <w:rFonts w:ascii="Consolas" w:hAnsi="Consolas" w:cs="Consolas"/>
          <w:color w:val="000000"/>
          <w:sz w:val="28"/>
          <w:szCs w:val="28"/>
        </w:rPr>
        <w:t xml:space="preserve"> + 2</w:t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  <w:t>1 = 1*</w:t>
      </w:r>
      <w:r w:rsidRPr="001F1ACA">
        <w:rPr>
          <w:rFonts w:ascii="Consolas" w:hAnsi="Consolas" w:cs="Consolas"/>
          <w:color w:val="000000"/>
          <w:sz w:val="28"/>
          <w:szCs w:val="28"/>
          <w:u w:val="single"/>
        </w:rPr>
        <w:t>5</w:t>
      </w:r>
      <w:r>
        <w:rPr>
          <w:rFonts w:ascii="Consolas" w:hAnsi="Consolas" w:cs="Consolas"/>
          <w:color w:val="000000"/>
          <w:sz w:val="28"/>
          <w:szCs w:val="28"/>
        </w:rPr>
        <w:t xml:space="preserve"> – 2*</w:t>
      </w:r>
      <w:r w:rsidRPr="001F1ACA">
        <w:rPr>
          <w:rFonts w:ascii="Consolas" w:hAnsi="Consolas" w:cs="Consolas"/>
          <w:color w:val="000000"/>
          <w:sz w:val="28"/>
          <w:szCs w:val="28"/>
          <w:u w:val="single"/>
        </w:rPr>
        <w:t>2</w:t>
      </w:r>
    </w:p>
    <w:p w14:paraId="79FCE7FA" w14:textId="77777777" w:rsidR="00C00CE5" w:rsidRDefault="00C00CE5" w:rsidP="00C00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  <w:t>1 = 1*</w:t>
      </w:r>
      <w:r w:rsidRPr="001F1ACA">
        <w:rPr>
          <w:rFonts w:ascii="Consolas" w:hAnsi="Consolas" w:cs="Consolas"/>
          <w:color w:val="000000"/>
          <w:sz w:val="28"/>
          <w:szCs w:val="28"/>
          <w:u w:val="single"/>
        </w:rPr>
        <w:t>5</w:t>
      </w:r>
      <w:r>
        <w:rPr>
          <w:rFonts w:ascii="Consolas" w:hAnsi="Consolas" w:cs="Consolas"/>
          <w:color w:val="000000"/>
          <w:sz w:val="28"/>
          <w:szCs w:val="28"/>
        </w:rPr>
        <w:t xml:space="preserve"> – 2*(</w:t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2</w:t>
      </w:r>
      <w:r>
        <w:rPr>
          <w:rFonts w:ascii="Consolas" w:hAnsi="Consolas" w:cs="Consolas"/>
          <w:color w:val="000000"/>
          <w:sz w:val="28"/>
          <w:szCs w:val="28"/>
          <w:u w:val="single"/>
        </w:rPr>
        <w:t>7</w:t>
      </w:r>
      <w:r>
        <w:rPr>
          <w:rFonts w:ascii="Consolas" w:hAnsi="Consolas" w:cs="Consolas"/>
          <w:color w:val="000000"/>
          <w:sz w:val="28"/>
          <w:szCs w:val="28"/>
        </w:rPr>
        <w:t xml:space="preserve"> - 5*</w:t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5</w:t>
      </w:r>
      <w:r>
        <w:rPr>
          <w:rFonts w:ascii="Consolas" w:hAnsi="Consolas" w:cs="Consolas"/>
          <w:color w:val="000000"/>
          <w:sz w:val="28"/>
          <w:szCs w:val="28"/>
        </w:rPr>
        <w:t>)</w:t>
      </w:r>
    </w:p>
    <w:p w14:paraId="765C4DD4" w14:textId="77777777" w:rsidR="00C00CE5" w:rsidRPr="001F1ACA" w:rsidRDefault="00C00CE5" w:rsidP="00C00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  <w:t>1 = -2*</w:t>
      </w:r>
      <w:r w:rsidRPr="00BE4A47">
        <w:rPr>
          <w:rFonts w:ascii="Consolas" w:hAnsi="Consolas" w:cs="Consolas"/>
          <w:color w:val="000000"/>
          <w:sz w:val="28"/>
          <w:szCs w:val="28"/>
          <w:u w:val="single"/>
        </w:rPr>
        <w:t>27</w:t>
      </w:r>
      <w:r>
        <w:rPr>
          <w:rFonts w:ascii="Consolas" w:hAnsi="Consolas" w:cs="Consolas"/>
          <w:color w:val="000000"/>
          <w:sz w:val="28"/>
          <w:szCs w:val="28"/>
        </w:rPr>
        <w:t xml:space="preserve"> + 11*</w:t>
      </w:r>
      <w:r w:rsidRPr="00BE4A47">
        <w:rPr>
          <w:rFonts w:ascii="Consolas" w:hAnsi="Consolas" w:cs="Consolas"/>
          <w:color w:val="000000"/>
          <w:sz w:val="28"/>
          <w:szCs w:val="28"/>
          <w:u w:val="single"/>
        </w:rPr>
        <w:t>5</w:t>
      </w:r>
    </w:p>
    <w:p w14:paraId="4E22A4BE" w14:textId="77777777" w:rsidR="00C00CE5" w:rsidRDefault="00C00CE5" w:rsidP="00C00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14:paraId="2216E810" w14:textId="77777777" w:rsidR="00C00CE5" w:rsidRDefault="00C00CE5" w:rsidP="00C00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= </w:t>
      </w:r>
      <w:proofErr w:type="spellStart"/>
      <w:proofErr w:type="gramStart"/>
      <w:r>
        <w:rPr>
          <w:rFonts w:ascii="Consolas" w:hAnsi="Consolas" w:cs="Consolas"/>
          <w:color w:val="000000"/>
          <w:sz w:val="28"/>
          <w:szCs w:val="28"/>
        </w:rPr>
        <w:t>gcd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(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5, 2)</w:t>
      </w:r>
      <w:r>
        <w:rPr>
          <w:rFonts w:ascii="Consolas" w:hAnsi="Consolas" w:cs="Consolas"/>
          <w:color w:val="000000"/>
          <w:sz w:val="28"/>
          <w:szCs w:val="28"/>
        </w:rPr>
        <w:tab/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5</w:t>
      </w:r>
      <w:r>
        <w:rPr>
          <w:rFonts w:ascii="Consolas" w:hAnsi="Consolas" w:cs="Consolas"/>
          <w:color w:val="000000"/>
          <w:sz w:val="28"/>
          <w:szCs w:val="28"/>
        </w:rPr>
        <w:t xml:space="preserve"> = 2 * </w:t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2</w:t>
      </w:r>
      <w:r>
        <w:rPr>
          <w:rFonts w:ascii="Consolas" w:hAnsi="Consolas" w:cs="Consolas"/>
          <w:color w:val="000000"/>
          <w:sz w:val="28"/>
          <w:szCs w:val="28"/>
        </w:rPr>
        <w:t xml:space="preserve"> + 1</w:t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  <w:t xml:space="preserve">1 = 1* </w:t>
      </w:r>
      <w:r w:rsidRPr="001F1ACA">
        <w:rPr>
          <w:rFonts w:ascii="Consolas" w:hAnsi="Consolas" w:cs="Consolas"/>
          <w:color w:val="000000"/>
          <w:sz w:val="28"/>
          <w:szCs w:val="28"/>
          <w:u w:val="single"/>
        </w:rPr>
        <w:t>1</w:t>
      </w:r>
      <w:r w:rsidRPr="001F1ACA">
        <w:rPr>
          <w:rFonts w:ascii="Consolas" w:hAnsi="Consolas" w:cs="Consolas"/>
          <w:color w:val="000000"/>
          <w:sz w:val="28"/>
          <w:szCs w:val="28"/>
        </w:rPr>
        <w:t xml:space="preserve"> =</w:t>
      </w:r>
      <w:r>
        <w:rPr>
          <w:rFonts w:ascii="Consolas" w:hAnsi="Consolas" w:cs="Consolas"/>
          <w:color w:val="000000"/>
          <w:sz w:val="28"/>
          <w:szCs w:val="28"/>
        </w:rPr>
        <w:t xml:space="preserve"> 1*(</w:t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5</w:t>
      </w:r>
      <w:r>
        <w:rPr>
          <w:rFonts w:ascii="Consolas" w:hAnsi="Consolas" w:cs="Consolas"/>
          <w:color w:val="000000"/>
          <w:sz w:val="28"/>
          <w:szCs w:val="28"/>
        </w:rPr>
        <w:t xml:space="preserve"> - 2 * </w:t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2</w:t>
      </w:r>
      <w:r w:rsidRPr="001F1ACA">
        <w:rPr>
          <w:rFonts w:ascii="Consolas" w:hAnsi="Consolas" w:cs="Consolas"/>
          <w:color w:val="000000"/>
          <w:sz w:val="28"/>
          <w:szCs w:val="28"/>
        </w:rPr>
        <w:t>)</w:t>
      </w:r>
    </w:p>
    <w:p w14:paraId="63D17BE3" w14:textId="77777777" w:rsidR="00C00CE5" w:rsidRDefault="00C00CE5" w:rsidP="00C00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  <w:t>1 = 1*</w:t>
      </w:r>
      <w:r w:rsidRPr="001F1ACA">
        <w:rPr>
          <w:rFonts w:ascii="Consolas" w:hAnsi="Consolas" w:cs="Consolas"/>
          <w:color w:val="000000"/>
          <w:sz w:val="28"/>
          <w:szCs w:val="28"/>
          <w:u w:val="single"/>
        </w:rPr>
        <w:t>5</w:t>
      </w:r>
      <w:r>
        <w:rPr>
          <w:rFonts w:ascii="Consolas" w:hAnsi="Consolas" w:cs="Consolas"/>
          <w:color w:val="000000"/>
          <w:sz w:val="28"/>
          <w:szCs w:val="28"/>
        </w:rPr>
        <w:t xml:space="preserve"> – 2*</w:t>
      </w:r>
      <w:r w:rsidRPr="001F1ACA">
        <w:rPr>
          <w:rFonts w:ascii="Consolas" w:hAnsi="Consolas" w:cs="Consolas"/>
          <w:color w:val="000000"/>
          <w:sz w:val="28"/>
          <w:szCs w:val="28"/>
          <w:u w:val="single"/>
        </w:rPr>
        <w:t>2</w:t>
      </w:r>
    </w:p>
    <w:p w14:paraId="768A97A4" w14:textId="77777777" w:rsidR="00C00CE5" w:rsidRDefault="00C00CE5" w:rsidP="00C00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14:paraId="3DE86929" w14:textId="77777777" w:rsidR="00C00CE5" w:rsidRDefault="00C00CE5" w:rsidP="00C00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= </w:t>
      </w:r>
      <w:proofErr w:type="spellStart"/>
      <w:proofErr w:type="gramStart"/>
      <w:r>
        <w:rPr>
          <w:rFonts w:ascii="Consolas" w:hAnsi="Consolas" w:cs="Consolas"/>
          <w:color w:val="000000"/>
          <w:sz w:val="28"/>
          <w:szCs w:val="28"/>
        </w:rPr>
        <w:t>gcd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(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2, 1)</w:t>
      </w:r>
      <w:r>
        <w:rPr>
          <w:rFonts w:ascii="Consolas" w:hAnsi="Consolas" w:cs="Consolas"/>
          <w:color w:val="000000"/>
          <w:sz w:val="28"/>
          <w:szCs w:val="28"/>
        </w:rPr>
        <w:tab/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2</w:t>
      </w:r>
      <w:r>
        <w:rPr>
          <w:rFonts w:ascii="Consolas" w:hAnsi="Consolas" w:cs="Consolas"/>
          <w:color w:val="000000"/>
          <w:sz w:val="28"/>
          <w:szCs w:val="28"/>
        </w:rPr>
        <w:t xml:space="preserve"> = 2 * </w:t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1</w:t>
      </w:r>
      <w:r>
        <w:rPr>
          <w:rFonts w:ascii="Consolas" w:hAnsi="Consolas" w:cs="Consolas"/>
          <w:color w:val="000000"/>
          <w:sz w:val="28"/>
          <w:szCs w:val="28"/>
        </w:rPr>
        <w:t xml:space="preserve"> + 0</w:t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  <w:t xml:space="preserve">1 = 1 * </w:t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1</w:t>
      </w:r>
      <w:r>
        <w:rPr>
          <w:rFonts w:ascii="Consolas" w:hAnsi="Consolas" w:cs="Consolas"/>
          <w:color w:val="000000"/>
          <w:sz w:val="28"/>
          <w:szCs w:val="28"/>
        </w:rPr>
        <w:t xml:space="preserve"> - 0 *(1*</w:t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2</w:t>
      </w:r>
      <w:r>
        <w:rPr>
          <w:rFonts w:ascii="Consolas" w:hAnsi="Consolas" w:cs="Consolas"/>
          <w:color w:val="000000"/>
          <w:sz w:val="28"/>
          <w:szCs w:val="28"/>
        </w:rPr>
        <w:t xml:space="preserve"> = 2*</w:t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1</w:t>
      </w:r>
      <w:r>
        <w:rPr>
          <w:rFonts w:ascii="Consolas" w:hAnsi="Consolas" w:cs="Consolas"/>
          <w:color w:val="000000"/>
          <w:sz w:val="28"/>
          <w:szCs w:val="28"/>
        </w:rPr>
        <w:t>)</w:t>
      </w:r>
    </w:p>
    <w:p w14:paraId="18172A08" w14:textId="77777777" w:rsidR="00C00CE5" w:rsidRPr="001F1ACA" w:rsidRDefault="00C00CE5" w:rsidP="00C00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  <w:u w:val="single"/>
        </w:rPr>
      </w:pP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  <w:t xml:space="preserve">1 = 1 * </w:t>
      </w:r>
      <w:r w:rsidRPr="001F1ACA">
        <w:rPr>
          <w:rFonts w:ascii="Consolas" w:hAnsi="Consolas" w:cs="Consolas"/>
          <w:color w:val="000000"/>
          <w:sz w:val="28"/>
          <w:szCs w:val="28"/>
          <w:u w:val="single"/>
        </w:rPr>
        <w:t>1</w:t>
      </w:r>
    </w:p>
    <w:p w14:paraId="4BB42A1B" w14:textId="77777777" w:rsidR="00C00CE5" w:rsidRDefault="00C00CE5" w:rsidP="00C00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14:paraId="59C0264C" w14:textId="77777777" w:rsidR="00C00CE5" w:rsidRDefault="00C00CE5" w:rsidP="00C00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= </w:t>
      </w:r>
      <w:proofErr w:type="spellStart"/>
      <w:proofErr w:type="gramStart"/>
      <w:r>
        <w:rPr>
          <w:rFonts w:ascii="Consolas" w:hAnsi="Consolas" w:cs="Consolas"/>
          <w:color w:val="000000"/>
          <w:sz w:val="28"/>
          <w:szCs w:val="28"/>
        </w:rPr>
        <w:t>gcd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(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 xml:space="preserve">1, 0)  </w:t>
      </w:r>
      <w:r>
        <w:rPr>
          <w:rFonts w:ascii="Consolas" w:hAnsi="Consolas" w:cs="Consolas"/>
          <w:color w:val="000000"/>
          <w:sz w:val="28"/>
          <w:szCs w:val="28"/>
        </w:rPr>
        <w:tab/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1</w:t>
      </w:r>
      <w:r>
        <w:rPr>
          <w:rFonts w:ascii="Consolas" w:hAnsi="Consolas" w:cs="Consolas"/>
          <w:color w:val="000000"/>
          <w:sz w:val="28"/>
          <w:szCs w:val="28"/>
        </w:rPr>
        <w:t xml:space="preserve"> = 0 * </w:t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0</w:t>
      </w:r>
      <w:r>
        <w:rPr>
          <w:rFonts w:ascii="Consolas" w:hAnsi="Consolas" w:cs="Consolas"/>
          <w:color w:val="000000"/>
          <w:sz w:val="28"/>
          <w:szCs w:val="28"/>
        </w:rPr>
        <w:t xml:space="preserve"> + 1</w:t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  <w:t xml:space="preserve">1 = 1 * </w:t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1</w:t>
      </w:r>
      <w:r>
        <w:rPr>
          <w:rFonts w:ascii="Consolas" w:hAnsi="Consolas" w:cs="Consolas"/>
          <w:color w:val="000000"/>
          <w:sz w:val="28"/>
          <w:szCs w:val="28"/>
        </w:rPr>
        <w:t xml:space="preserve"> - 0 * </w:t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0</w:t>
      </w:r>
    </w:p>
    <w:p w14:paraId="3B8A1F4E" w14:textId="77777777" w:rsidR="00C00CE5" w:rsidRDefault="00C00CE5" w:rsidP="00C00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14:paraId="3CDFCA2E" w14:textId="77777777" w:rsidR="00C00CE5" w:rsidRDefault="00C00CE5" w:rsidP="00C00CE5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= 1</w:t>
      </w:r>
    </w:p>
    <w:p w14:paraId="705C0E31" w14:textId="77777777" w:rsidR="00C00CE5" w:rsidRDefault="00C00CE5" w:rsidP="00C00CE5">
      <w:pPr>
        <w:rPr>
          <w:rFonts w:ascii="Consolas" w:hAnsi="Consolas" w:cs="Consolas"/>
          <w:color w:val="000000"/>
          <w:sz w:val="28"/>
          <w:szCs w:val="28"/>
        </w:rPr>
      </w:pPr>
    </w:p>
    <w:p w14:paraId="16995295" w14:textId="77777777" w:rsidR="00C00CE5" w:rsidRDefault="00C00CE5" w:rsidP="00C00CE5">
      <w:pPr>
        <w:rPr>
          <w:rFonts w:ascii="Consolas" w:hAnsi="Consolas" w:cs="Consolas"/>
          <w:color w:val="000000"/>
          <w:sz w:val="28"/>
          <w:szCs w:val="28"/>
        </w:rPr>
      </w:pPr>
      <w:bookmarkStart w:id="9" w:name="_Hlk56863652"/>
      <w:r>
        <w:rPr>
          <w:rFonts w:ascii="Consolas" w:hAnsi="Consolas" w:cs="Consolas"/>
          <w:color w:val="000000"/>
          <w:sz w:val="28"/>
          <w:szCs w:val="28"/>
        </w:rPr>
        <w:t xml:space="preserve">We have </w:t>
      </w:r>
      <w:r>
        <w:rPr>
          <w:rFonts w:ascii="Consolas" w:hAnsi="Consolas" w:cs="Consolas"/>
          <w:color w:val="000000"/>
          <w:sz w:val="28"/>
          <w:szCs w:val="28"/>
        </w:rPr>
        <w:tab/>
        <w:t>1 = 24*</w:t>
      </w:r>
      <w:r w:rsidRPr="00214D65">
        <w:rPr>
          <w:rFonts w:ascii="Consolas" w:hAnsi="Consolas" w:cs="Consolas"/>
          <w:color w:val="000000"/>
          <w:sz w:val="28"/>
          <w:szCs w:val="28"/>
          <w:u w:val="single"/>
        </w:rPr>
        <w:t>986040</w:t>
      </w:r>
      <w:r>
        <w:rPr>
          <w:rFonts w:ascii="Consolas" w:hAnsi="Consolas" w:cs="Consolas"/>
          <w:color w:val="000000"/>
          <w:sz w:val="28"/>
          <w:szCs w:val="28"/>
        </w:rPr>
        <w:t xml:space="preserve"> - 401101*</w:t>
      </w:r>
      <w:r w:rsidRPr="005A67E9">
        <w:rPr>
          <w:rFonts w:ascii="Consolas" w:hAnsi="Consolas" w:cs="Consolas"/>
          <w:color w:val="000000"/>
          <w:sz w:val="28"/>
          <w:szCs w:val="28"/>
          <w:u w:val="single"/>
        </w:rPr>
        <w:t>59</w:t>
      </w:r>
    </w:p>
    <w:p w14:paraId="1301DD72" w14:textId="77777777" w:rsidR="00C00CE5" w:rsidRDefault="00C00CE5" w:rsidP="00C00CE5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  <w:t>1 (mod 986040)</w:t>
      </w:r>
      <m:oMath>
        <m:r>
          <w:rPr>
            <w:rFonts w:ascii="Cambria Math" w:hAnsi="Cambria Math" w:cs="Consolas"/>
            <w:color w:val="000000"/>
            <w:sz w:val="28"/>
            <w:szCs w:val="28"/>
          </w:rPr>
          <m:t>≡(</m:t>
        </m:r>
      </m:oMath>
      <w:r>
        <w:rPr>
          <w:rFonts w:ascii="Consolas" w:hAnsi="Consolas" w:cs="Consolas"/>
          <w:color w:val="000000"/>
          <w:sz w:val="28"/>
          <w:szCs w:val="28"/>
        </w:rPr>
        <w:t>24*986040 – 401101*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>59)(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mod 986040)</w:t>
      </w:r>
    </w:p>
    <w:p w14:paraId="4999248C" w14:textId="77777777" w:rsidR="00C00CE5" w:rsidRDefault="00C00CE5" w:rsidP="00C00CE5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  <w:t>1 (mod 986040)</w:t>
      </w:r>
      <m:oMath>
        <m:r>
          <w:rPr>
            <w:rFonts w:ascii="Cambria Math" w:hAnsi="Cambria Math" w:cs="Consolas"/>
            <w:color w:val="000000"/>
            <w:sz w:val="28"/>
            <w:szCs w:val="28"/>
          </w:rPr>
          <m:t>≡</m:t>
        </m:r>
      </m:oMath>
      <w:r>
        <w:rPr>
          <w:rFonts w:ascii="Consolas" w:hAnsi="Consolas" w:cs="Consolas"/>
          <w:color w:val="000000"/>
          <w:sz w:val="28"/>
          <w:szCs w:val="28"/>
        </w:rPr>
        <w:t xml:space="preserve">(24*986040(mod 986040) </w:t>
      </w:r>
    </w:p>
    <w:p w14:paraId="131BE94D" w14:textId="77777777" w:rsidR="00C00CE5" w:rsidRDefault="00C00CE5" w:rsidP="00C00CE5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                      – 401101*59(mod 986040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>))(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mod 986040)</w:t>
      </w:r>
    </w:p>
    <w:p w14:paraId="30D1EBAA" w14:textId="77777777" w:rsidR="00C00CE5" w:rsidRDefault="00C00CE5" w:rsidP="00C00CE5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      1 (mod 986040)</w:t>
      </w:r>
      <m:oMath>
        <m:r>
          <w:rPr>
            <w:rFonts w:ascii="Cambria Math" w:hAnsi="Cambria Math" w:cs="Consolas"/>
            <w:color w:val="000000"/>
            <w:sz w:val="28"/>
            <w:szCs w:val="28"/>
          </w:rPr>
          <m:t>≡</m:t>
        </m:r>
      </m:oMath>
      <w:r>
        <w:rPr>
          <w:rFonts w:ascii="Consolas" w:hAnsi="Consolas" w:cs="Consolas"/>
          <w:color w:val="000000"/>
          <w:sz w:val="28"/>
          <w:szCs w:val="28"/>
        </w:rPr>
        <w:t>(0–401101*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>59)(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mod 986040)</w:t>
      </w:r>
    </w:p>
    <w:p w14:paraId="004AB78C" w14:textId="77777777" w:rsidR="00C00CE5" w:rsidRDefault="00C00CE5" w:rsidP="00C00CE5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      1 (mod 986040)</w:t>
      </w:r>
      <m:oMath>
        <m:r>
          <w:rPr>
            <w:rFonts w:ascii="Cambria Math" w:hAnsi="Cambria Math" w:cs="Consolas"/>
            <w:color w:val="000000"/>
            <w:sz w:val="28"/>
            <w:szCs w:val="28"/>
          </w:rPr>
          <m:t>≡</m:t>
        </m:r>
      </m:oMath>
      <w:r>
        <w:rPr>
          <w:rFonts w:ascii="Consolas" w:hAnsi="Consolas" w:cs="Consolas"/>
          <w:color w:val="000000"/>
          <w:sz w:val="28"/>
          <w:szCs w:val="28"/>
        </w:rPr>
        <w:t xml:space="preserve"> -401101*59 (mod 986040)</w:t>
      </w:r>
    </w:p>
    <w:p w14:paraId="4D7020B8" w14:textId="77777777" w:rsidR="00C00CE5" w:rsidRPr="00976135" w:rsidRDefault="00C00CE5" w:rsidP="00C00CE5">
      <w:pPr>
        <w:ind w:left="720" w:firstLine="720"/>
        <w:rPr>
          <w:rFonts w:ascii="Consolas" w:hAnsi="Consolas" w:cs="Consolas"/>
          <w:color w:val="0000FF"/>
          <w:sz w:val="28"/>
          <w:szCs w:val="28"/>
        </w:rPr>
      </w:pPr>
      <w:bookmarkStart w:id="10" w:name="_Hlk118032252"/>
      <w:r w:rsidRPr="00976135">
        <w:rPr>
          <w:rFonts w:ascii="Consolas" w:hAnsi="Consolas" w:cs="Consolas"/>
          <w:color w:val="0000FF"/>
          <w:sz w:val="28"/>
          <w:szCs w:val="28"/>
        </w:rPr>
        <w:t xml:space="preserve">1(mod 986040) </w:t>
      </w:r>
      <m:oMath>
        <m:r>
          <w:rPr>
            <w:rFonts w:ascii="Cambria Math" w:hAnsi="Cambria Math" w:cs="Consolas"/>
            <w:color w:val="0000FF"/>
            <w:sz w:val="28"/>
            <w:szCs w:val="28"/>
          </w:rPr>
          <m:t>≡</m:t>
        </m:r>
      </m:oMath>
      <w:r w:rsidRPr="00976135">
        <w:rPr>
          <w:rFonts w:ascii="Consolas" w:hAnsi="Consolas" w:cs="Consolas"/>
          <w:color w:val="0000FF"/>
          <w:sz w:val="28"/>
          <w:szCs w:val="28"/>
        </w:rPr>
        <w:t xml:space="preserve"> -401101*59 (mod 986040)</w:t>
      </w:r>
    </w:p>
    <w:p w14:paraId="61A408C9" w14:textId="77777777" w:rsidR="00C00CE5" w:rsidRPr="00976135" w:rsidRDefault="00C00CE5" w:rsidP="00C00CE5">
      <w:pPr>
        <w:ind w:left="720" w:firstLine="720"/>
        <w:rPr>
          <w:rFonts w:ascii="Consolas" w:hAnsi="Consolas" w:cs="Consolas"/>
          <w:b/>
          <w:bCs/>
          <w:color w:val="0000FF"/>
          <w:sz w:val="28"/>
          <w:szCs w:val="28"/>
        </w:rPr>
      </w:pPr>
      <w:r w:rsidRPr="00976135">
        <w:rPr>
          <w:rFonts w:ascii="Consolas" w:hAnsi="Consolas" w:cs="Consolas"/>
          <w:color w:val="0000FF"/>
          <w:sz w:val="28"/>
          <w:szCs w:val="28"/>
        </w:rPr>
        <w:t>-401101*59 (mod 986040)</w:t>
      </w:r>
      <m:oMath>
        <m:r>
          <w:rPr>
            <w:rFonts w:ascii="Cambria Math" w:hAnsi="Cambria Math" w:cs="Consolas"/>
            <w:color w:val="0000FF"/>
            <w:sz w:val="28"/>
            <w:szCs w:val="28"/>
          </w:rPr>
          <m:t xml:space="preserve"> ≡</m:t>
        </m:r>
      </m:oMath>
      <w:r w:rsidRPr="00976135">
        <w:rPr>
          <w:rFonts w:ascii="Consolas" w:hAnsi="Consolas" w:cs="Consolas"/>
          <w:color w:val="0000FF"/>
          <w:sz w:val="28"/>
          <w:szCs w:val="28"/>
        </w:rPr>
        <w:t xml:space="preserve"> 1(mod 986040)</w:t>
      </w:r>
    </w:p>
    <w:p w14:paraId="6CF1FC5B" w14:textId="77777777" w:rsidR="00C00CE5" w:rsidRPr="00976135" w:rsidRDefault="00C00CE5" w:rsidP="00C00CE5">
      <w:pPr>
        <w:ind w:left="720" w:firstLine="720"/>
        <w:rPr>
          <w:rFonts w:ascii="Consolas" w:hAnsi="Consolas" w:cs="Consolas"/>
          <w:color w:val="0000FF"/>
          <w:sz w:val="28"/>
          <w:szCs w:val="28"/>
        </w:rPr>
      </w:pPr>
      <w:bookmarkStart w:id="11" w:name="_Hlk56935101"/>
      <w:r w:rsidRPr="00976135">
        <w:rPr>
          <w:rFonts w:ascii="Consolas" w:hAnsi="Consolas" w:cs="Consolas"/>
          <w:color w:val="0000FF"/>
          <w:sz w:val="28"/>
          <w:szCs w:val="28"/>
        </w:rPr>
        <w:t>-401101</w:t>
      </w:r>
      <m:oMath>
        <m:r>
          <w:rPr>
            <w:rFonts w:ascii="Cambria Math" w:hAnsi="Cambria Math" w:cs="Consolas"/>
            <w:color w:val="0000FF"/>
            <w:sz w:val="28"/>
            <w:szCs w:val="28"/>
          </w:rPr>
          <m:t xml:space="preserve"> ≡</m:t>
        </m:r>
      </m:oMath>
      <w:r w:rsidRPr="00976135">
        <w:rPr>
          <w:rFonts w:ascii="Consolas" w:hAnsi="Consolas" w:cs="Consolas"/>
          <w:color w:val="0000FF"/>
          <w:sz w:val="28"/>
          <w:szCs w:val="28"/>
        </w:rPr>
        <w:t xml:space="preserve"> </w:t>
      </w:r>
      <m:oMath>
        <m:f>
          <m:fPr>
            <m:ctrlPr>
              <w:rPr>
                <w:rFonts w:ascii="Cambria Math" w:hAnsi="Cambria Math" w:cs="Consolas"/>
                <w:i/>
                <w:color w:val="0000FF"/>
                <w:sz w:val="28"/>
                <w:szCs w:val="28"/>
              </w:rPr>
            </m:ctrlPr>
          </m:fPr>
          <m:num>
            <m:r>
              <w:rPr>
                <w:rFonts w:ascii="Cambria Math" w:hAnsi="Cambria Math" w:cs="Consolas"/>
                <w:color w:val="0000FF"/>
                <w:sz w:val="28"/>
                <w:szCs w:val="28"/>
              </w:rPr>
              <m:t>1</m:t>
            </m:r>
          </m:num>
          <m:den>
            <m:r>
              <w:rPr>
                <w:rFonts w:ascii="Cambria Math" w:hAnsi="Cambria Math" w:cs="Consolas"/>
                <w:color w:val="0000FF"/>
                <w:sz w:val="28"/>
                <w:szCs w:val="28"/>
              </w:rPr>
              <m:t>59</m:t>
            </m:r>
          </m:den>
        </m:f>
      </m:oMath>
      <w:r w:rsidRPr="00976135">
        <w:rPr>
          <w:rFonts w:ascii="Consolas" w:hAnsi="Consolas" w:cs="Consolas"/>
          <w:color w:val="0000FF"/>
          <w:sz w:val="28"/>
          <w:szCs w:val="28"/>
        </w:rPr>
        <w:t>(mod 986040)</w:t>
      </w:r>
    </w:p>
    <w:p w14:paraId="1A6B1A22" w14:textId="77777777" w:rsidR="00C00CE5" w:rsidRPr="00976135" w:rsidRDefault="00C00CE5" w:rsidP="00C00CE5">
      <w:pPr>
        <w:ind w:firstLine="720"/>
        <w:rPr>
          <w:rFonts w:ascii="Consolas" w:hAnsi="Consolas" w:cs="Consolas"/>
          <w:color w:val="0000FF"/>
          <w:sz w:val="28"/>
          <w:szCs w:val="28"/>
        </w:rPr>
      </w:pPr>
      <w:r w:rsidRPr="00976135">
        <w:rPr>
          <w:rFonts w:ascii="Consolas" w:hAnsi="Consolas" w:cs="Consolas"/>
          <w:color w:val="0000FF"/>
          <w:sz w:val="28"/>
          <w:szCs w:val="28"/>
        </w:rPr>
        <w:t>-401101 is the multiplicative inverse of 59.</w:t>
      </w:r>
    </w:p>
    <w:p w14:paraId="19D6538F" w14:textId="77777777" w:rsidR="00C00CE5" w:rsidRPr="00976135" w:rsidRDefault="00C00CE5" w:rsidP="00C00CE5">
      <w:pPr>
        <w:ind w:left="720"/>
        <w:rPr>
          <w:rFonts w:ascii="Consolas" w:hAnsi="Consolas" w:cs="Consolas"/>
          <w:color w:val="0000FF"/>
          <w:sz w:val="28"/>
          <w:szCs w:val="28"/>
        </w:rPr>
      </w:pPr>
      <w:r w:rsidRPr="00976135">
        <w:rPr>
          <w:rFonts w:ascii="Consolas" w:hAnsi="Consolas" w:cs="Consolas"/>
          <w:color w:val="0000FF"/>
          <w:sz w:val="28"/>
          <w:szCs w:val="28"/>
        </w:rPr>
        <w:t>-401101 + 986040 = 584939 is the smallest positive multiplicative inverse of 59</w:t>
      </w:r>
    </w:p>
    <w:p w14:paraId="4E505A2F" w14:textId="77777777" w:rsidR="00C00CE5" w:rsidRPr="00AD45BF" w:rsidRDefault="00C00CE5" w:rsidP="00C00CE5">
      <w:pPr>
        <w:rPr>
          <w:rFonts w:ascii="Consolas" w:hAnsi="Consolas" w:cs="Consolas"/>
          <w:b/>
          <w:bCs/>
          <w:color w:val="000000"/>
          <w:sz w:val="28"/>
          <w:szCs w:val="28"/>
        </w:rPr>
      </w:pPr>
      <w:bookmarkStart w:id="12" w:name="_Hlk56809717"/>
      <w:bookmarkEnd w:id="11"/>
      <w:r w:rsidRPr="00976135">
        <w:rPr>
          <w:rFonts w:ascii="Consolas" w:hAnsi="Consolas" w:cs="Consolas"/>
          <w:color w:val="0000FF"/>
          <w:sz w:val="28"/>
          <w:szCs w:val="28"/>
        </w:rPr>
        <w:t xml:space="preserve">The secret key is </w:t>
      </w:r>
      <w:proofErr w:type="gramStart"/>
      <w:r w:rsidRPr="00976135">
        <w:rPr>
          <w:rFonts w:ascii="Consolas" w:hAnsi="Consolas" w:cs="Consolas"/>
          <w:color w:val="0000FF"/>
          <w:sz w:val="28"/>
          <w:szCs w:val="28"/>
        </w:rPr>
        <w:t>( 988027</w:t>
      </w:r>
      <w:proofErr w:type="gramEnd"/>
      <w:r w:rsidRPr="00976135">
        <w:rPr>
          <w:rFonts w:ascii="Consolas" w:hAnsi="Consolas" w:cs="Consolas"/>
          <w:color w:val="0000FF"/>
          <w:sz w:val="28"/>
          <w:szCs w:val="28"/>
        </w:rPr>
        <w:t>,</w:t>
      </w:r>
      <w:r w:rsidRPr="00976135">
        <w:rPr>
          <w:rFonts w:ascii="Consolas" w:hAnsi="Consolas" w:cs="Consolas"/>
          <w:b/>
          <w:bCs/>
          <w:color w:val="0000FF"/>
          <w:sz w:val="28"/>
          <w:szCs w:val="28"/>
        </w:rPr>
        <w:t xml:space="preserve"> </w:t>
      </w:r>
      <w:r w:rsidRPr="008D6678">
        <w:rPr>
          <w:rFonts w:ascii="Consolas" w:hAnsi="Consolas" w:cs="Consolas"/>
          <w:b/>
          <w:bCs/>
          <w:color w:val="FF0000"/>
          <w:sz w:val="28"/>
          <w:szCs w:val="28"/>
        </w:rPr>
        <w:t>584939</w:t>
      </w:r>
      <w:r>
        <w:rPr>
          <w:rFonts w:ascii="Consolas" w:hAnsi="Consolas" w:cs="Consolas"/>
          <w:color w:val="000000"/>
          <w:sz w:val="28"/>
          <w:szCs w:val="28"/>
        </w:rPr>
        <w:t>)</w:t>
      </w:r>
    </w:p>
    <w:bookmarkEnd w:id="6"/>
    <w:bookmarkEnd w:id="9"/>
    <w:bookmarkEnd w:id="10"/>
    <w:bookmarkEnd w:id="12"/>
    <w:p w14:paraId="7542DE88" w14:textId="0E51FE49" w:rsidR="74F55938" w:rsidRDefault="74F55938" w:rsidP="74F55938">
      <w:pPr>
        <w:ind w:left="720"/>
        <w:rPr>
          <w:rFonts w:ascii="Times New Roman" w:eastAsia="Times New Roman" w:hAnsi="Times New Roman" w:cs="Times New Roman"/>
          <w:sz w:val="24"/>
          <w:szCs w:val="24"/>
          <w:highlight w:val="green"/>
        </w:rPr>
      </w:pPr>
    </w:p>
    <w:p w14:paraId="297574B6" w14:textId="472812CE" w:rsidR="003E2D6F" w:rsidRDefault="003E2D6F" w:rsidP="00FD311D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  <w:highlight w:val="red"/>
        </w:rPr>
        <w:t>2e.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  From problem 2d, what is your secret key (p</w:t>
      </w:r>
      <w:r w:rsidR="00FD311D" w:rsidRPr="74F5593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q, h)?</w:t>
      </w:r>
    </w:p>
    <w:p w14:paraId="24F8CF43" w14:textId="76AD9CE6" w:rsidR="04E98D05" w:rsidRDefault="04E98D05" w:rsidP="74F55938">
      <w:pPr>
        <w:ind w:left="720"/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</w:pPr>
      <w:r w:rsidRPr="74F55938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t>Answer</w:t>
      </w:r>
    </w:p>
    <w:p w14:paraId="14BF1F98" w14:textId="0BB13E78" w:rsidR="3C301842" w:rsidRDefault="3C301842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We</w:t>
      </w:r>
      <w:r w:rsidR="04E98D05"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have (p = 991, q = 997, h= </w:t>
      </w:r>
      <w:r w:rsidR="17187AC1" w:rsidRPr="1E3BD96F">
        <w:rPr>
          <w:rFonts w:ascii="Times New Roman" w:eastAsia="Times New Roman" w:hAnsi="Times New Roman" w:cs="Times New Roman"/>
          <w:sz w:val="24"/>
          <w:szCs w:val="24"/>
        </w:rPr>
        <w:t>584939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)</w:t>
      </w:r>
      <w:r w:rsidR="04E98D05"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F07EDD7" w14:textId="5C540238" w:rsidR="7894CBE9" w:rsidRDefault="7894CBE9" w:rsidP="74F55938">
      <w:pPr>
        <w:ind w:left="720"/>
        <w:rPr>
          <w:rFonts w:ascii="Times New Roman" w:eastAsia="Times New Roman" w:hAnsi="Times New Roman" w:cs="Times New Roman"/>
          <w:sz w:val="24"/>
          <w:szCs w:val="24"/>
          <w:highlight w:val="green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Also,</w:t>
      </w:r>
      <w:r w:rsidR="1F24BD93" w:rsidRPr="74F55938">
        <w:rPr>
          <w:rFonts w:ascii="Times New Roman" w:eastAsia="Times New Roman" w:hAnsi="Times New Roman" w:cs="Times New Roman"/>
          <w:sz w:val="24"/>
          <w:szCs w:val="24"/>
        </w:rPr>
        <w:t xml:space="preserve"> n = 998027, </w:t>
      </w:r>
      <m:oMath>
        <m:r>
          <w:rPr>
            <w:rFonts w:ascii="Cambria Math" w:hAnsi="Cambria Math"/>
          </w:rPr>
          <m:t>φ</m:t>
        </m:r>
      </m:oMath>
      <w:r w:rsidR="1F24BD93" w:rsidRPr="74F55938">
        <w:rPr>
          <w:rFonts w:ascii="Times New Roman" w:eastAsia="Times New Roman" w:hAnsi="Times New Roman" w:cs="Times New Roman"/>
          <w:sz w:val="24"/>
          <w:szCs w:val="24"/>
        </w:rPr>
        <w:t>(n) = 986040</w:t>
      </w:r>
    </w:p>
    <w:p w14:paraId="53A15903" w14:textId="7F5BA3BF" w:rsidR="74F55938" w:rsidRDefault="74F55938" w:rsidP="74F55938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1A0B3F2A" w14:textId="75557EC3" w:rsidR="003E2D6F" w:rsidRDefault="006D1054" w:rsidP="00046EC0">
      <w:pPr>
        <w:ind w:left="1260" w:hanging="54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  <w:highlight w:val="red"/>
        </w:rPr>
        <w:t>2f.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003E2D6F" w:rsidRPr="74F55938">
        <w:rPr>
          <w:rFonts w:ascii="Times New Roman" w:eastAsia="Times New Roman" w:hAnsi="Times New Roman" w:cs="Times New Roman"/>
          <w:sz w:val="24"/>
          <w:szCs w:val="24"/>
        </w:rPr>
        <w:t>What is the decryption of C using M = C</w:t>
      </w:r>
      <w:r w:rsidR="003E2D6F" w:rsidRPr="74F5593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h</w:t>
      </w:r>
      <w:r w:rsidR="003E2D6F"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n?  Show in detail how you derive M, which is the plaintext M of the ciphertext C.</w:t>
      </w:r>
    </w:p>
    <w:p w14:paraId="1CF842AB" w14:textId="76AD9CE6" w:rsidR="1AB9C08E" w:rsidRDefault="1AB9C08E" w:rsidP="74F55938">
      <w:pPr>
        <w:ind w:left="720"/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</w:pPr>
      <w:r w:rsidRPr="74F55938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t>Answer</w:t>
      </w:r>
    </w:p>
    <w:p w14:paraId="20F0D9EC" w14:textId="0D059E5F" w:rsidR="1AB9C08E" w:rsidRDefault="1AB9C08E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F1FE5E9" w:rsidRPr="74F55938">
        <w:rPr>
          <w:rFonts w:ascii="Times New Roman" w:eastAsia="Times New Roman" w:hAnsi="Times New Roman" w:cs="Times New Roman"/>
          <w:sz w:val="24"/>
          <w:szCs w:val="24"/>
        </w:rPr>
        <w:t>C = 610651 276250 610651 848338 50246 848338 380645 276250 212630</w:t>
      </w:r>
    </w:p>
    <w:p w14:paraId="7B932587" w14:textId="104C5B58" w:rsidR="0F14A7A3" w:rsidRDefault="40B40204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5DA54111">
        <w:rPr>
          <w:rFonts w:ascii="Times New Roman" w:eastAsia="Times New Roman" w:hAnsi="Times New Roman" w:cs="Times New Roman"/>
          <w:sz w:val="24"/>
          <w:szCs w:val="24"/>
        </w:rPr>
        <w:t xml:space="preserve">We have </w:t>
      </w:r>
      <w:r w:rsidR="18058253" w:rsidRPr="1E3BD96F">
        <w:rPr>
          <w:rFonts w:ascii="Times New Roman" w:eastAsia="Times New Roman" w:hAnsi="Times New Roman" w:cs="Times New Roman"/>
          <w:sz w:val="24"/>
          <w:szCs w:val="24"/>
        </w:rPr>
        <w:t>584939</w:t>
      </w:r>
      <w:r w:rsidR="0F14A7A3" w:rsidRPr="1E3BD96F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r w:rsidR="608F0C97" w:rsidRPr="1E3BD96F">
        <w:rPr>
          <w:rFonts w:ascii="Times New Roman" w:eastAsia="Times New Roman" w:hAnsi="Times New Roman" w:cs="Times New Roman"/>
          <w:sz w:val="24"/>
          <w:szCs w:val="24"/>
        </w:rPr>
        <w:t>10001110110011101011</w:t>
      </w:r>
      <w:r w:rsidR="7F58E735" w:rsidRPr="5DA54111">
        <w:rPr>
          <w:rFonts w:ascii="Times New Roman" w:eastAsia="Times New Roman" w:hAnsi="Times New Roman" w:cs="Times New Roman"/>
          <w:sz w:val="24"/>
          <w:szCs w:val="24"/>
        </w:rPr>
        <w:t xml:space="preserve"> which is </w:t>
      </w:r>
      <w:r w:rsidR="000B7361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7F58E735" w:rsidRPr="5DA54111">
        <w:rPr>
          <w:rFonts w:ascii="Times New Roman" w:eastAsia="Times New Roman" w:hAnsi="Times New Roman" w:cs="Times New Roman"/>
          <w:sz w:val="24"/>
          <w:szCs w:val="24"/>
        </w:rPr>
        <w:t>sum of</w:t>
      </w:r>
    </w:p>
    <w:p w14:paraId="6C92A33A" w14:textId="1B0795B7" w:rsidR="74F55938" w:rsidRDefault="7F96695A" w:rsidP="1E3BD96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000000000000000000, to decimal is: 524288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00000000000000, to decimal is: 32768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0000000000000, to decimal is: 16384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000000000000, to decimal is: 8192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0000000000, to decimal is: 2048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000000000, to decimal is: 1024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000000, to decimal is: 128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00000, to decimal is: 64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0000, to decimal is: 32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00, to decimal is: 8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, to decimal is: 2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, to decimal is: 1</w:t>
      </w:r>
    </w:p>
    <w:p w14:paraId="26CA69A0" w14:textId="5176D4DB" w:rsidR="74F55938" w:rsidRDefault="5E09CBBB" w:rsidP="1E3BD96F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b/>
          <w:bCs/>
          <w:sz w:val="24"/>
          <w:szCs w:val="24"/>
        </w:rPr>
        <w:t>Decrypt the first character 610651: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M = C</w:t>
      </w:r>
      <w:r w:rsidRPr="1E3BD96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h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mod n = 610651^584939 mod 988027</w:t>
      </w:r>
    </w:p>
    <w:p w14:paraId="12E79150" w14:textId="0DF01681" w:rsidR="74F55938" w:rsidRDefault="2A07CA26" w:rsidP="74F55938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10651^1 mod 988027: 610651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10651^2 mod 988027: 409650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10651^4 mod 988027: 688658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10651^8 mod 988027: 833072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10651^16 mod 988027: 19871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10651^32 mod 988027: 633868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10651^64 mod 988027: 545685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10651^128 mod 988027: 541965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10651^256 mod 988027: 454530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10651^512 mod 988027: 87173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10651^1024 mod 988027: 216272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10651^2048 mod 988027: 379804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10651^4096 mod 988027: 124443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10651^8192 mod 988027: 713078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10651^16384 mod 988027: 42750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10651^32768 mod 988027: 700577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10651^65536 mod 988027: 780544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10651^131072 mod 988027: 858899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10651^262144 mod 988027: 96732</w:t>
      </w:r>
      <w:r w:rsidR="74F55938"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10651^524288 mod 988027: 464134</w:t>
      </w:r>
    </w:p>
    <w:p w14:paraId="009D0943" w14:textId="1E40F271" w:rsidR="3FA3B8E1" w:rsidRDefault="3FA3B8E1" w:rsidP="1E3BD96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M = C</w:t>
      </w:r>
      <w:r w:rsidR="6B49C98D" w:rsidRPr="74F5593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h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</w:t>
      </w:r>
      <w:r w:rsidR="0D4FE51D" w:rsidRPr="1E3BD96F">
        <w:rPr>
          <w:rFonts w:ascii="Times New Roman" w:eastAsia="Times New Roman" w:hAnsi="Times New Roman" w:cs="Times New Roman"/>
          <w:sz w:val="24"/>
          <w:szCs w:val="24"/>
        </w:rPr>
        <w:t>n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0A28E36" w14:textId="2D2B9A7C" w:rsidR="3FA3B8E1" w:rsidRDefault="3FA3B8E1" w:rsidP="1E3BD96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= </w:t>
      </w:r>
      <w:r w:rsidR="0689BBFD" w:rsidRPr="1E3BD96F">
        <w:rPr>
          <w:rFonts w:ascii="Times New Roman" w:eastAsia="Times New Roman" w:hAnsi="Times New Roman" w:cs="Times New Roman"/>
          <w:sz w:val="24"/>
          <w:szCs w:val="24"/>
        </w:rPr>
        <w:t>610651</w:t>
      </w:r>
      <w:r w:rsidR="520EE8BD" w:rsidRPr="1E3BD96F">
        <w:rPr>
          <w:rFonts w:ascii="Times New Roman" w:eastAsia="Times New Roman" w:hAnsi="Times New Roman" w:cs="Times New Roman"/>
          <w:sz w:val="24"/>
          <w:szCs w:val="24"/>
        </w:rPr>
        <w:t>^584939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mod </w:t>
      </w:r>
      <w:r w:rsidR="1CC6E667" w:rsidRPr="74F55938">
        <w:rPr>
          <w:rFonts w:ascii="Times New Roman" w:eastAsia="Times New Roman" w:hAnsi="Times New Roman" w:cs="Times New Roman"/>
          <w:sz w:val="24"/>
          <w:szCs w:val="24"/>
        </w:rPr>
        <w:t>988027</w:t>
      </w:r>
      <w:r w:rsidR="6259F1DD"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060CE67" w14:textId="6DDCFEEC" w:rsidR="6259F1DD" w:rsidRDefault="6259F1DD" w:rsidP="1E3BD96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= </w:t>
      </w:r>
      <w:r w:rsidR="1BA2DC3A" w:rsidRPr="1E3BD96F">
        <w:rPr>
          <w:rFonts w:ascii="Times New Roman" w:eastAsia="Times New Roman" w:hAnsi="Times New Roman" w:cs="Times New Roman"/>
          <w:sz w:val="24"/>
          <w:szCs w:val="24"/>
        </w:rPr>
        <w:t>(</w:t>
      </w:r>
      <w:r w:rsidR="690827FE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10651^524288 * 610651^32768 * 610651^16384 * 610651^8192 * 610651^2048 * 610651^1024 * 610651^128 * 610651^64 * 610651^32 * 610651^8 * 610651^2 * 610651^1</w:t>
      </w:r>
      <w:r w:rsidR="38713AC1" w:rsidRPr="1E3BD96F">
        <w:rPr>
          <w:rFonts w:ascii="Times New Roman" w:eastAsia="Times New Roman" w:hAnsi="Times New Roman" w:cs="Times New Roman"/>
          <w:sz w:val="24"/>
          <w:szCs w:val="24"/>
        </w:rPr>
        <w:t>)</w:t>
      </w:r>
      <w:r w:rsidR="399A3404" w:rsidRPr="1E3BD9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38713AC1" w:rsidRPr="1E3BD96F">
        <w:rPr>
          <w:rFonts w:ascii="Times New Roman" w:eastAsia="Times New Roman" w:hAnsi="Times New Roman" w:cs="Times New Roman"/>
          <w:sz w:val="24"/>
          <w:szCs w:val="24"/>
        </w:rPr>
        <w:t>mod 988027</w:t>
      </w:r>
    </w:p>
    <w:p w14:paraId="31BFE81E" w14:textId="5C7173FB" w:rsidR="42F777B6" w:rsidRDefault="42F777B6" w:rsidP="1E3BD96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>= [</w:t>
      </w:r>
      <w:r w:rsidR="47078DF4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610651^524288(mod 988027)) * (610651^32768(mod 988027)) * (610651^16384(mod 988027)) * (610651^8192(mod 988027)) * (610651^2048(mod 988027)) * (610651^1024(mod 988027)) * (610651^128(mod 988027)) * (610651^64(mod 988027)) * (610651^32(mod 988027)) * (610651^8(mod 988027)) * (610651^2(mod 988027)) * (610651^1(mod 988027))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>] mod 988027</w:t>
      </w:r>
    </w:p>
    <w:p w14:paraId="2EE929B1" w14:textId="4C0A742F" w:rsidR="144BEDF2" w:rsidRDefault="144BEDF2" w:rsidP="1E3BD96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>= (</w:t>
      </w:r>
      <w:r w:rsidR="015A4422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64134 * 700577 * 42750 * 713078 * 379804 * 216272 * 541965 * 545685 * 633868 * 833072 * 409650 * 610651</w:t>
      </w:r>
      <w:r w:rsidR="6A0A10A9" w:rsidRPr="1E3BD96F">
        <w:rPr>
          <w:rFonts w:ascii="Times New Roman" w:eastAsia="Times New Roman" w:hAnsi="Times New Roman" w:cs="Times New Roman"/>
          <w:sz w:val="24"/>
          <w:szCs w:val="24"/>
        </w:rPr>
        <w:t>) mod 988027</w:t>
      </w:r>
    </w:p>
    <w:p w14:paraId="4A248BA6" w14:textId="44036482" w:rsidR="69E399EE" w:rsidRDefault="6A0A10A9" w:rsidP="1E3BD96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>=</w:t>
      </w:r>
      <w:r w:rsidR="7B7CF163" w:rsidRPr="1E3BD9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EFBBE7F" w:rsidRPr="1E3BD96F">
        <w:rPr>
          <w:rFonts w:ascii="Times New Roman" w:eastAsia="Times New Roman" w:hAnsi="Times New Roman" w:cs="Times New Roman"/>
          <w:sz w:val="24"/>
          <w:szCs w:val="24"/>
          <w:highlight w:val="yellow"/>
        </w:rPr>
        <w:t>664356</w:t>
      </w:r>
    </w:p>
    <w:p w14:paraId="2F1ED599" w14:textId="484D8064" w:rsidR="69E399EE" w:rsidRDefault="69E399EE" w:rsidP="5DA54111">
      <w:p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The answer is not correct, but I can’t track where I do it wrong</w:t>
      </w:r>
      <w:r w:rsidR="467FD6EA" w:rsidRPr="74F5593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36D3515E" w:rsidRPr="5DA54111">
        <w:rPr>
          <w:rFonts w:ascii="Times New Roman" w:eastAsia="Times New Roman" w:hAnsi="Times New Roman" w:cs="Times New Roman"/>
          <w:sz w:val="24"/>
          <w:szCs w:val="24"/>
        </w:rPr>
        <w:t xml:space="preserve">I have been </w:t>
      </w:r>
      <w:r w:rsidR="5E1AF0AC" w:rsidRPr="1E3BD96F">
        <w:rPr>
          <w:rFonts w:ascii="Times New Roman" w:eastAsia="Times New Roman" w:hAnsi="Times New Roman" w:cs="Times New Roman"/>
          <w:sz w:val="24"/>
          <w:szCs w:val="24"/>
        </w:rPr>
        <w:t>gone</w:t>
      </w:r>
      <w:r w:rsidR="36D3515E" w:rsidRPr="5DA54111">
        <w:rPr>
          <w:rFonts w:ascii="Times New Roman" w:eastAsia="Times New Roman" w:hAnsi="Times New Roman" w:cs="Times New Roman"/>
          <w:sz w:val="24"/>
          <w:szCs w:val="24"/>
        </w:rPr>
        <w:t xml:space="preserve"> over this multiple times but can’t see what is wrong. </w:t>
      </w:r>
    </w:p>
    <w:p w14:paraId="507950B2" w14:textId="063C3D49" w:rsidR="3ABF7446" w:rsidRDefault="3ABF7446" w:rsidP="1E3BD96F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b/>
          <w:bCs/>
          <w:sz w:val="24"/>
          <w:szCs w:val="24"/>
        </w:rPr>
        <w:t>Decrypt the character 276250: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M = C</w:t>
      </w:r>
      <w:r w:rsidRPr="1E3BD96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h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mod n = 276250^584939 mod 988027</w:t>
      </w:r>
    </w:p>
    <w:p w14:paraId="24036081" w14:textId="414A0F9E" w:rsidR="142E44BB" w:rsidRDefault="142E44BB" w:rsidP="1E3BD96F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6250^1 mod 988027: 276250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6250^2 mod 988027: 833074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6250^4 mod 988027: 388082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6250^8 mod 988027: 707060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6250^16 mod 988027: 85816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6250^32 mod 988027: 620625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6250^64 mod 988027: 968891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6250^128 mod 988027: 616506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6250^256 mod 988027: 481541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6250^512 mod 988027: 690024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6250^1024 mod 988027: 933222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6250^2048 mod 988027: 973972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6250^4096 mod 988027: 925652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6250^8192 mod 988027: 778326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6250^16384 mod 988027: 391712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6250^32768 mod 988027: 661925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6250^65536 mod 988027: 180367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6250^131072 mod 988027: 477687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6250^262144 mod 988027: 34319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6250^524288 mod 988027: 65577</w:t>
      </w:r>
    </w:p>
    <w:p w14:paraId="034C0132" w14:textId="1E40F271" w:rsidR="142E44BB" w:rsidRDefault="142E44BB" w:rsidP="1E3BD96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>M = C</w:t>
      </w:r>
      <w:r w:rsidRPr="1E3BD96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h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mod n </w:t>
      </w:r>
    </w:p>
    <w:p w14:paraId="75D9E32F" w14:textId="009F3A8B" w:rsidR="142E44BB" w:rsidRDefault="142E44BB" w:rsidP="1E3BD96F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= </w:t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76250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^584939 mod 988027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= (276250^524288 * 276250^32768 * 276250^16384 * 276250^8192 * 276250^2048 * 276250^1024 * 276250^128 * 276250^64 * 276250^32 * 276250^8 * 276250^2 * 276250^1) mod 988027 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 [(276250^524288(mod 988027)) * (276250^32768(mod 988027)) * (276250^16384(mod 988027)) * (276250^8192(mod 988027)) * (276250^2048(mod 988027)) * (276250^1024(mod 988027)) * (276250^128(mod 988027)) * (276250^64(mod 988027)) * (276250^32(mod 988027)) * (276250^8(mod 988027)) * (276250^2(mod 988027)) * (276250^1(mod 988027))</w:t>
      </w:r>
      <w:r w:rsidR="3A4134A0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] mod 988027</w:t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br/>
      </w:r>
      <w:r w:rsidR="46CF35E8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= </w:t>
      </w:r>
      <w:r w:rsidR="7342F3F2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5577 * 661925 * 391712 * 778326 * 973972 * 933222 * 616506 * 968891 * 620625 * 707060 * 833074 * 276250</w:t>
      </w:r>
      <w:r w:rsidR="2CAD12B0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 mod 988027</w:t>
      </w:r>
    </w:p>
    <w:p w14:paraId="020574E2" w14:textId="39A95C3C" w:rsidR="13E576A4" w:rsidRDefault="13E576A4" w:rsidP="1E3BD96F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= </w:t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112625</w:t>
      </w:r>
    </w:p>
    <w:p w14:paraId="0806BA4C" w14:textId="3D449B8C" w:rsidR="55FF5891" w:rsidRDefault="55FF5891" w:rsidP="1E3BD96F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b/>
          <w:bCs/>
          <w:sz w:val="24"/>
          <w:szCs w:val="24"/>
        </w:rPr>
        <w:t>Decrypt the character</w:t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1E3BD96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848338</w:t>
      </w:r>
      <w:r w:rsidRPr="1E3BD96F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M = C</w:t>
      </w:r>
      <w:r w:rsidRPr="1E3BD96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h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mod n = </w:t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48338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^584939 mod 988027</w:t>
      </w:r>
    </w:p>
    <w:p w14:paraId="4A108FBC" w14:textId="233DE9E8" w:rsidR="55FF5891" w:rsidRDefault="55FF5891" w:rsidP="1E3BD96F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48338^1 mod 988027: 848338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48338^2 mod 988027: 471498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48338^4 mod 988027: 336896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48338^8 mod 988027: 301218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48338^16 mod 988027: 776087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48338^32 mod 988027: 880126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48338^64 mod 988027: 703660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48338^128 mod 988027: 508901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48338^256 mod 988027: 566615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48338^512 mod 988027: 100764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48338^1024 mod 988027: 418244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48338^2048 mod 988027: 827267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48338^4096 mod 988027: 943388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48338^8192 mod 988027: 777889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48338^16384 mod 988027: 88333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48338^32768 mod 988027: 269670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48338^65536 mod 988027: 157619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48338^131072 mod 988027: 798273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48338^262144 mod 988027: 900582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48338^524288 mod 988027: 287072</w:t>
      </w:r>
    </w:p>
    <w:p w14:paraId="46FCB677" w14:textId="1E40F271" w:rsidR="55FF5891" w:rsidRDefault="55FF5891" w:rsidP="1E3BD96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>M = C</w:t>
      </w:r>
      <w:r w:rsidRPr="1E3BD96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h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mod n </w:t>
      </w:r>
    </w:p>
    <w:p w14:paraId="498A6892" w14:textId="10039644" w:rsidR="55FF5891" w:rsidRDefault="55FF5891" w:rsidP="1E3BD96F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= </w:t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48338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^584939 mod 988027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= (848338^524288 * 848338^32768 * 848338^16384 * 848338^8192 * 848338^2048 * 848338^1024 * 848338^128 * 848338^64 * 848338^32 * 848338^8 * 848338^2 * 848338^1) mod 988027 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= [(848338^524288(mod 988027)) * (848338^32768(mod 988027)) * (848338^16384(mod 988027)) * (848338^8192(mod 988027)) * (848338^2048(mod 988027)) * (848338^1024(mod 988027)) * (848338^128(mod 988027)) * (848338^64(mod 988027)) * (848338^32(mod 988027)) * (848338^8(mod 988027)) * (848338^2(mod 988027)) * (848338^1(mod 988027))] mod 988027 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 (287072 * 269670 * 88333 * 777889 * 827267 * 418244 * 508901 * 703660 * 880126 * 301218 * 471498 * 848338) mod 988027</w:t>
      </w:r>
    </w:p>
    <w:p w14:paraId="62BE0A5F" w14:textId="7E8A514D" w:rsidR="3B039ECA" w:rsidRDefault="3B039ECA" w:rsidP="1E3BD96F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= 422920</w:t>
      </w:r>
    </w:p>
    <w:p w14:paraId="21628EAD" w14:textId="202ACD90" w:rsidR="1E3BD96F" w:rsidRDefault="1E3BD96F" w:rsidP="1E3BD96F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A878F65" w14:textId="72EA6D6D" w:rsidR="05F17EA2" w:rsidRDefault="05F17EA2" w:rsidP="1E3BD96F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b/>
          <w:bCs/>
          <w:sz w:val="24"/>
          <w:szCs w:val="24"/>
        </w:rPr>
        <w:t>Decrypt the character</w:t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597F28B6" w:rsidRPr="1E3BD96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50246</w:t>
      </w:r>
      <w:r w:rsidRPr="1E3BD96F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M = C</w:t>
      </w:r>
      <w:r w:rsidRPr="1E3BD96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h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mod n = </w:t>
      </w:r>
      <w:r w:rsidR="6CC9ADA8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246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^584939 mod 988027</w:t>
      </w:r>
    </w:p>
    <w:p w14:paraId="21732B69" w14:textId="6C634406" w:rsidR="05F17EA2" w:rsidRDefault="05F17EA2" w:rsidP="1E3BD96F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246^1 mod 988027: 50246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246^2 mod 988027: 251531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246^4 mod 988027: 523043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246^8 mod 988027: 171846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246^16 mod 988027: 896740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246^32 mod 988027: 296651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246^64 mod 988027: 226965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246^128 mod 988027: 347526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246^256 mod 988027: 864277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246^512 mod 988027: 632027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246^1024 mod 988027: 788683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246^2048 mod 988027: 572423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246^4096 mod 988027: 792703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246^8192 mod 988027: 778425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246^16384 mod 988027: 377849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246^32768 mod 988027: 953328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246^65536 mod 988027: 603715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246^131072 mod 988027: 497249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246^262144 mod 988027: 835197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246^524288 mod 988027: 50620</w:t>
      </w:r>
    </w:p>
    <w:p w14:paraId="525D4A03" w14:textId="1E40F271" w:rsidR="033B4905" w:rsidRDefault="033B4905" w:rsidP="1E3BD96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>M = C</w:t>
      </w:r>
      <w:r w:rsidRPr="1E3BD96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h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mod n </w:t>
      </w:r>
    </w:p>
    <w:p w14:paraId="2109638B" w14:textId="15FC6BEF" w:rsidR="033B4905" w:rsidRDefault="033B4905" w:rsidP="1E3BD96F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= </w:t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246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^584939 mod 988027</w:t>
      </w:r>
      <w:r>
        <w:br/>
      </w:r>
      <w:r w:rsidR="0985C60A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 (</w:t>
      </w:r>
      <w:r w:rsidR="05F17EA2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246^524288 * 50246^32768 * 50246^16384 * 50246^8192 * 50246^2048 * 50246^1024 * 50246^128 * 50246^64 * 50246^32 * 50246^8 * 50246^2 * 50246^1</w:t>
      </w:r>
      <w:r w:rsidR="1D4FC1EA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="5644C0F7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76730F44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od 988027</w:t>
      </w:r>
      <w:r>
        <w:br/>
      </w:r>
      <w:r w:rsidR="2A2CB2B0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= </w:t>
      </w:r>
      <w:r w:rsidR="21C03EF6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[</w:t>
      </w:r>
      <w:r w:rsidR="05F17EA2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50246^524288(mod 988027)) * (50246^32768(mod 988027)) * (50246^16384(mod 988027)) * (50246^8192(mod 988027)) * (50246^2048(mod 988027)) * (50246^1024(mod 988027)) * (50246^128(mod 988027)) * (50246^64(mod 988027)) * (50246^32(mod 988027)) * (50246^8(mod 988027)) * (50246^2(mod 988027)) * (50246^1(mod 988027))</w:t>
      </w:r>
      <w:r w:rsidR="7F8D00C1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] mod 988027</w:t>
      </w:r>
      <w:r w:rsidR="05F17EA2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br/>
      </w:r>
      <w:r w:rsidR="456CAB6F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 (</w:t>
      </w:r>
      <w:r w:rsidR="05F17EA2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0620 * 953328 * 377849 * 778425 * 572423 * 788683 * 347526 * 226965 * 296651 * 171846 * 251531 * 50246</w:t>
      </w:r>
      <w:r w:rsidR="60DA297D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 mod 988027</w:t>
      </w:r>
    </w:p>
    <w:p w14:paraId="61ECE725" w14:textId="7783C2D2" w:rsidR="60DA297D" w:rsidRDefault="60DA297D" w:rsidP="1E3BD96F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 6097</w:t>
      </w:r>
    </w:p>
    <w:p w14:paraId="745A0CFC" w14:textId="7367AB73" w:rsidR="60DA297D" w:rsidRDefault="60DA297D" w:rsidP="1E3BD96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b/>
          <w:bCs/>
          <w:sz w:val="24"/>
          <w:szCs w:val="24"/>
        </w:rPr>
        <w:t>Decrypt the character</w:t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1E3BD96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380645</w:t>
      </w:r>
      <w:r w:rsidRPr="1E3BD96F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M = C</w:t>
      </w:r>
      <w:r w:rsidRPr="1E3BD96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h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mod n = </w:t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80645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^584939 mod 988027</w:t>
      </w:r>
    </w:p>
    <w:p w14:paraId="5EAED2C1" w14:textId="2BA83F67" w:rsidR="05F17EA2" w:rsidRDefault="05F17EA2" w:rsidP="1E3BD96F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80645^1 mod 988027: 380645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80645^2 mod 988027: 408583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80645^4 mod 988027: 61888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80645^8 mod 988027: 531892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80645^16 mod 988027: 412565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80645^32 mod 988027: 491881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80645^64 mod 988027: 842455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80645^128 mod 988027: 4088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80645^256 mod 988027: 903312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80645^512 mod 988027: 591124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80645^1024 mod 988027: 966529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80645^2048 mod 988027: 755395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80645^4096 mod 988027: 444553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80645^8192 mod 988027: 233215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80645^16384 mod 988027: 325929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80645^32768 mod 988027: 14082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80645^65536 mod 988027: 697324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80645^131072 mod 988027: 308845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80645^262144 mod 988027: 119418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80645^524288 mod 988027: 465033</w:t>
      </w:r>
    </w:p>
    <w:p w14:paraId="09B49374" w14:textId="1E40F271" w:rsidR="67F31E1B" w:rsidRDefault="67F31E1B" w:rsidP="1E3BD96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>M = C</w:t>
      </w:r>
      <w:r w:rsidRPr="1E3BD96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h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mod n </w:t>
      </w:r>
    </w:p>
    <w:p w14:paraId="1ED064C8" w14:textId="2801D446" w:rsidR="67F31E1B" w:rsidRDefault="67F31E1B" w:rsidP="1E3BD96F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= </w:t>
      </w:r>
      <w:r w:rsidR="3BEF90DA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80645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^584939 mod 988027</w:t>
      </w:r>
      <w:r>
        <w:br/>
      </w:r>
      <w:r w:rsidRPr="1E3BD96F">
        <w:rPr>
          <w:rFonts w:ascii="Times New Roman" w:eastAsia="Times New Roman" w:hAnsi="Times New Roman" w:cs="Times New Roman"/>
          <w:sz w:val="24"/>
          <w:szCs w:val="24"/>
        </w:rPr>
        <w:t>= (</w:t>
      </w:r>
      <w:r w:rsidR="05F17EA2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80645^524288 * 380645^32768 * 380645^16384 * 380645^8192 * 380645^2048 * 380645^1024 * 380645^128 * 380645^64 * 380645^32 * 380645^8 * 380645^2 * 380645^1</w:t>
      </w:r>
      <w:r w:rsidR="68661A74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 mod 988027</w:t>
      </w:r>
      <w:r w:rsidR="05F17EA2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br/>
      </w:r>
      <w:r w:rsidR="2C7A678F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 [</w:t>
      </w:r>
      <w:r w:rsidR="05F17EA2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380645^524288(mod 988027)) * (380645^32768(mod 988027)) * (380645^16384(mod 988027)) * (380645^8192(mod 988027)) * (380645^2048(mod 988027)) * (380645^1024(mod 988027)) * (380645^128(mod 988027)) * (380645^64(mod 988027)) * (380645^32(mod 988027)) * (380645^8(mod 988027)) * (380645^2(mod 988027)) * (380645^1(mod 988027))</w:t>
      </w:r>
      <w:r w:rsidR="1805971E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] mod 988027</w:t>
      </w:r>
      <w:r w:rsidR="05F17EA2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br/>
      </w:r>
      <w:r w:rsidR="4E862C4A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 (</w:t>
      </w:r>
      <w:r w:rsidR="05F17EA2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65033 * 14082 * 325929 * 233215 * 755395 * 966529 * 4088 * 842455 * 491881 * 531892 * 408583 * 380645</w:t>
      </w:r>
      <w:r w:rsidR="1A581A5B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 mod 988027</w:t>
      </w:r>
      <w:r w:rsidR="05F17EA2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br/>
      </w:r>
      <w:r w:rsidR="3F29F899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 138455</w:t>
      </w:r>
    </w:p>
    <w:p w14:paraId="4F4B7A08" w14:textId="3F93CEAE" w:rsidR="3F29F899" w:rsidRDefault="3F29F899" w:rsidP="1E3BD96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b/>
          <w:bCs/>
          <w:sz w:val="24"/>
          <w:szCs w:val="24"/>
        </w:rPr>
        <w:t>Decrypt the character</w:t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1E3BD96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212630</w:t>
      </w:r>
      <w:r w:rsidRPr="1E3BD96F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M = C</w:t>
      </w:r>
      <w:r w:rsidRPr="1E3BD96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h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mod n = 212630</w:t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>^584939 mod 988027</w:t>
      </w:r>
    </w:p>
    <w:p w14:paraId="4CC66F9F" w14:textId="2C2B55DC" w:rsidR="05F17EA2" w:rsidRDefault="05F17EA2" w:rsidP="1E3BD96F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2630^1 mod 988027: 212630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2630^2 mod 988027: 389407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2630^4 mod 988027: 367824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2630^8 mod 988027: 5758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2630^16 mod 988027: 549673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2630^32 mod 988027: 762302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2630^64 mod 988027: 211262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2630^128 mod 988027: 477000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2630^256 mod 988027: 214278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2630^512 mod 988027: 458567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2630^1024 mod 988027: 919052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2630^2048 mod 988027: 200620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2630^4096 mod 988027: 116528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2630^8192 mod 988027: 319723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2630^16384 mod 988027: 535282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2630^32768 mod 988027: 965578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2630^65536 mod 988027: 63831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2630^131072 mod 988027: 761240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2630^262144 mod 988027: 597884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2630^524288 mod 988027: 72937</w:t>
      </w:r>
    </w:p>
    <w:p w14:paraId="689DA80E" w14:textId="1E40F271" w:rsidR="77EC7988" w:rsidRDefault="77EC7988" w:rsidP="1E3BD96F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>M = C</w:t>
      </w:r>
      <w:r w:rsidRPr="1E3BD96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h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mod n </w:t>
      </w:r>
    </w:p>
    <w:p w14:paraId="63962586" w14:textId="7052E08D" w:rsidR="77EC7988" w:rsidRDefault="77EC7988" w:rsidP="1E3BD96F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= </w:t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2630</w:t>
      </w:r>
      <w:r w:rsidRPr="1E3BD96F">
        <w:rPr>
          <w:rFonts w:ascii="Times New Roman" w:eastAsia="Times New Roman" w:hAnsi="Times New Roman" w:cs="Times New Roman"/>
          <w:sz w:val="24"/>
          <w:szCs w:val="24"/>
        </w:rPr>
        <w:t xml:space="preserve"> ^584939 mod 988027</w:t>
      </w:r>
      <w:r>
        <w:br/>
      </w:r>
      <w:r w:rsidR="73031305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 (</w:t>
      </w:r>
      <w:r w:rsidR="05F17EA2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2630^524288 * 212630^32768 * 212630^16384 * 212630^8192 * 212630^2048 * 212630^1024 * 212630^128 * 212630^64 * 212630^32 * 212630^8 * 212630^2 * 212630^1</w:t>
      </w:r>
      <w:r w:rsidR="573EEC21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 mod 988027</w:t>
      </w:r>
      <w:r w:rsidR="05F17EA2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br/>
      </w:r>
      <w:r w:rsidR="3585F3FD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 [</w:t>
      </w:r>
      <w:r w:rsidR="05F17EA2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212630^524288(mod 988027)) * (212630^32768(mod 988027)) * (212630^16384(mod 988027)) * (212630^8192(mod 988027)) * (212630^2048(mod 988027)) * (212630^1024(mod 988027)) * (212630^128(mod 988027)) * (212630^64(mod 988027)) * (212630^32(mod 988027)) * (212630^8(mod 988027)) * (212630^2(mod 988027)) * (212630^1(mod 988027))</w:t>
      </w:r>
      <w:r w:rsidR="2F48EC64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] mod 988027</w:t>
      </w:r>
      <w:r w:rsidR="05F17EA2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br/>
      </w:r>
      <w:r w:rsidR="73FF1E65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= </w:t>
      </w:r>
      <w:r w:rsidR="0F7D3AEF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r w:rsidR="05F17EA2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2937 * 965578 * 535282 * 319723 * 200620 * 919052 * 477000 * 211262 * 762302 * 5758 * 389407 * 212630</w:t>
      </w:r>
      <w:r w:rsidR="0F8FD8F6"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 mod 988027</w:t>
      </w:r>
    </w:p>
    <w:p w14:paraId="0F023120" w14:textId="77BFED45" w:rsidR="0F8FD8F6" w:rsidRDefault="0F8FD8F6" w:rsidP="1E3BD96F">
      <w:pPr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= 38965</w:t>
      </w:r>
    </w:p>
    <w:p w14:paraId="6D03F0BD" w14:textId="4CCB8B5C" w:rsidR="636F2E39" w:rsidRDefault="636F2E39" w:rsidP="1E3BD96F">
      <w:pPr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sz w:val="24"/>
          <w:szCs w:val="24"/>
        </w:rPr>
        <w:t>Doing the same thing for the rest of them we have:</w:t>
      </w:r>
    </w:p>
    <w:p w14:paraId="310A742F" w14:textId="4BE744F6" w:rsidR="55F016DD" w:rsidRDefault="55F016DD" w:rsidP="1E3BD96F">
      <w:pPr>
        <w:rPr>
          <w:rFonts w:ascii="Times New Roman" w:eastAsia="Times New Roman" w:hAnsi="Times New Roman" w:cs="Times New Roman"/>
          <w:sz w:val="24"/>
          <w:szCs w:val="24"/>
        </w:rPr>
      </w:pP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cipher text is: 610651, the original text is 664356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cipher text is: 276250, the original text is 112625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cipher text is: 610651, the original text is 664356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cipher text is: 848338, the original text is 422920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cipher text is: 50246, the original text is 6097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cipher text is: 848338, the original text is 422920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cipher text is: 380645, the original text is 138455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cipher text is: 276250, the original text is 112625</w:t>
      </w:r>
      <w:r>
        <w:br/>
      </w:r>
      <w:r w:rsidRPr="1E3BD9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cipher text is: 212630, the original text is 38965</w:t>
      </w:r>
    </w:p>
    <w:p w14:paraId="135C3B98" w14:textId="64475749" w:rsidR="1E3BD96F" w:rsidRDefault="1E3BD96F" w:rsidP="1E3BD96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20CDE5F" w14:textId="5FFC701C" w:rsidR="69E399EE" w:rsidRDefault="467FD6EA" w:rsidP="74F55938">
      <w:p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After all, the correct answer should be C = 610651 276250 610651 848338 50246 848338 380645 276250 212630</w:t>
      </w:r>
    </w:p>
    <w:p w14:paraId="1892CDA5" w14:textId="0F011F62" w:rsidR="467FD6EA" w:rsidRDefault="467FD6EA" w:rsidP="74F55938">
      <w:p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M = 5065747269</w:t>
      </w:r>
      <w:r w:rsidR="004A1BA2">
        <w:rPr>
          <w:rFonts w:ascii="Times New Roman" w:eastAsia="Times New Roman" w:hAnsi="Times New Roman" w:cs="Times New Roman"/>
          <w:sz w:val="24"/>
          <w:szCs w:val="24"/>
        </w:rPr>
        <w:t xml:space="preserve">        Method is inefficient! The conversion of C to M is not there.   -5</w:t>
      </w:r>
    </w:p>
    <w:p w14:paraId="57E7B569" w14:textId="74816F4D" w:rsidR="74F55938" w:rsidRDefault="004A1BA2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y </w:t>
      </w:r>
      <w:r w:rsidR="00825E53">
        <w:rPr>
          <w:rFonts w:ascii="Times New Roman" w:eastAsia="Times New Roman" w:hAnsi="Times New Roman" w:cs="Times New Roman"/>
          <w:sz w:val="24"/>
          <w:szCs w:val="24"/>
        </w:rPr>
        <w:t>2f solution is:</w:t>
      </w:r>
    </w:p>
    <w:p w14:paraId="582760FC" w14:textId="77777777" w:rsidR="00825E53" w:rsidRPr="00AD45BF" w:rsidRDefault="00825E53" w:rsidP="00825E53">
      <w:pPr>
        <w:rPr>
          <w:rFonts w:ascii="Consolas" w:hAnsi="Consolas" w:cs="Consolas"/>
          <w:b/>
          <w:bCs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The secret key is 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>( 988027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, 584939)</w:t>
      </w:r>
    </w:p>
    <w:p w14:paraId="79C079F0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Decode:</w:t>
      </w:r>
      <w:r w:rsidRPr="008C4E11">
        <w:rPr>
          <w:rFonts w:ascii="Consolas" w:hAnsi="Consolas" w:cs="Consolas"/>
          <w:color w:val="000000"/>
          <w:sz w:val="28"/>
          <w:szCs w:val="28"/>
        </w:rPr>
        <w:t xml:space="preserve"> </w:t>
      </w:r>
      <w:r>
        <w:rPr>
          <w:rFonts w:ascii="Consolas" w:hAnsi="Consolas" w:cs="Consolas"/>
          <w:color w:val="000000"/>
          <w:sz w:val="28"/>
          <w:szCs w:val="28"/>
        </w:rPr>
        <w:t>M = C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d</w:t>
      </w:r>
      <w:r>
        <w:rPr>
          <w:rFonts w:ascii="Consolas" w:hAnsi="Consolas" w:cs="Consolas"/>
          <w:color w:val="000000"/>
          <w:sz w:val="28"/>
          <w:szCs w:val="28"/>
        </w:rPr>
        <w:t xml:space="preserve"> (Mod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pq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) </w:t>
      </w:r>
    </w:p>
    <w:p w14:paraId="6812D695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ab/>
        <w:t xml:space="preserve">M = </w:t>
      </w:r>
      <w:r w:rsidRPr="00AF4771">
        <w:rPr>
          <w:rFonts w:ascii="Consolas" w:hAnsi="Consolas" w:cs="Consolas"/>
          <w:b/>
          <w:bCs/>
          <w:color w:val="000000"/>
          <w:sz w:val="28"/>
          <w:szCs w:val="28"/>
        </w:rPr>
        <w:t>433940</w:t>
      </w:r>
      <w:r w:rsidRPr="009F3207">
        <w:rPr>
          <w:rFonts w:ascii="Consolas" w:hAnsi="Consolas" w:cs="Consolas"/>
          <w:color w:val="000000"/>
          <w:sz w:val="28"/>
          <w:szCs w:val="28"/>
          <w:vertAlign w:val="superscript"/>
        </w:rPr>
        <w:t>584939</w:t>
      </w:r>
      <w:r>
        <w:rPr>
          <w:rFonts w:ascii="Consolas" w:hAnsi="Consolas" w:cs="Consolas"/>
          <w:color w:val="000000"/>
          <w:sz w:val="28"/>
          <w:szCs w:val="28"/>
        </w:rPr>
        <w:t xml:space="preserve"> mod 988027</w:t>
      </w:r>
    </w:p>
    <w:p w14:paraId="35BF0FA2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584939 =2</w:t>
      </w:r>
      <w:r w:rsidRPr="009E7DAC">
        <w:rPr>
          <w:rFonts w:ascii="Consolas" w:hAnsi="Consolas" w:cs="Consolas"/>
          <w:color w:val="000000"/>
          <w:sz w:val="28"/>
          <w:szCs w:val="28"/>
          <w:vertAlign w:val="superscript"/>
        </w:rPr>
        <w:t>19</w:t>
      </w:r>
      <w:r>
        <w:rPr>
          <w:rFonts w:ascii="Consolas" w:hAnsi="Consolas" w:cs="Consolas"/>
          <w:color w:val="000000"/>
          <w:sz w:val="28"/>
          <w:szCs w:val="28"/>
        </w:rPr>
        <w:t xml:space="preserve"> + 2</w:t>
      </w:r>
      <w:r w:rsidRPr="009E7DAC">
        <w:rPr>
          <w:rFonts w:ascii="Consolas" w:hAnsi="Consolas" w:cs="Consolas"/>
          <w:color w:val="000000"/>
          <w:sz w:val="28"/>
          <w:szCs w:val="28"/>
          <w:vertAlign w:val="superscript"/>
        </w:rPr>
        <w:t>15</w:t>
      </w:r>
      <w:r>
        <w:rPr>
          <w:rFonts w:ascii="Consolas" w:hAnsi="Consolas" w:cs="Consolas"/>
          <w:color w:val="000000"/>
          <w:sz w:val="28"/>
          <w:szCs w:val="28"/>
        </w:rPr>
        <w:t xml:space="preserve"> + 2</w:t>
      </w:r>
      <w:r w:rsidRPr="009E7DAC">
        <w:rPr>
          <w:rFonts w:ascii="Consolas" w:hAnsi="Consolas" w:cs="Consolas"/>
          <w:color w:val="000000"/>
          <w:sz w:val="28"/>
          <w:szCs w:val="28"/>
          <w:vertAlign w:val="superscript"/>
        </w:rPr>
        <w:t>14</w:t>
      </w:r>
      <w:r>
        <w:rPr>
          <w:rFonts w:ascii="Consolas" w:hAnsi="Consolas" w:cs="Consolas"/>
          <w:color w:val="000000"/>
          <w:sz w:val="28"/>
          <w:szCs w:val="28"/>
        </w:rPr>
        <w:t xml:space="preserve"> + 2</w:t>
      </w:r>
      <w:r w:rsidRPr="009E7DAC">
        <w:rPr>
          <w:rFonts w:ascii="Consolas" w:hAnsi="Consolas" w:cs="Consolas"/>
          <w:color w:val="000000"/>
          <w:sz w:val="28"/>
          <w:szCs w:val="28"/>
          <w:vertAlign w:val="superscript"/>
        </w:rPr>
        <w:t>1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3</w:t>
      </w:r>
      <w:r>
        <w:rPr>
          <w:rFonts w:ascii="Consolas" w:hAnsi="Consolas" w:cs="Consolas"/>
          <w:color w:val="000000"/>
          <w:sz w:val="28"/>
          <w:szCs w:val="28"/>
        </w:rPr>
        <w:t xml:space="preserve"> + 2</w:t>
      </w:r>
      <w:r w:rsidRPr="009E7DAC">
        <w:rPr>
          <w:rFonts w:ascii="Consolas" w:hAnsi="Consolas" w:cs="Consolas"/>
          <w:color w:val="000000"/>
          <w:sz w:val="28"/>
          <w:szCs w:val="28"/>
          <w:vertAlign w:val="superscript"/>
        </w:rPr>
        <w:t>11</w:t>
      </w:r>
      <w:r>
        <w:rPr>
          <w:rFonts w:ascii="Consolas" w:hAnsi="Consolas" w:cs="Consolas"/>
          <w:color w:val="000000"/>
          <w:sz w:val="28"/>
          <w:szCs w:val="28"/>
        </w:rPr>
        <w:t xml:space="preserve"> +2</w:t>
      </w:r>
      <w:r w:rsidRPr="009E7DAC">
        <w:rPr>
          <w:rFonts w:ascii="Consolas" w:hAnsi="Consolas" w:cs="Consolas"/>
          <w:color w:val="000000"/>
          <w:sz w:val="28"/>
          <w:szCs w:val="28"/>
          <w:vertAlign w:val="superscript"/>
        </w:rPr>
        <w:t>10</w:t>
      </w:r>
      <w:r>
        <w:rPr>
          <w:rFonts w:ascii="Consolas" w:hAnsi="Consolas" w:cs="Consolas"/>
          <w:color w:val="000000"/>
          <w:sz w:val="28"/>
          <w:szCs w:val="28"/>
        </w:rPr>
        <w:t xml:space="preserve"> +2</w:t>
      </w:r>
      <w:r w:rsidRPr="009E7DAC">
        <w:rPr>
          <w:rFonts w:ascii="Consolas" w:hAnsi="Consolas" w:cs="Consolas"/>
          <w:color w:val="000000"/>
          <w:sz w:val="28"/>
          <w:szCs w:val="28"/>
          <w:vertAlign w:val="superscript"/>
        </w:rPr>
        <w:t>7</w:t>
      </w:r>
      <w:r>
        <w:rPr>
          <w:rFonts w:ascii="Consolas" w:hAnsi="Consolas" w:cs="Consolas"/>
          <w:color w:val="000000"/>
          <w:sz w:val="28"/>
          <w:szCs w:val="28"/>
        </w:rPr>
        <w:t xml:space="preserve"> + 2</w:t>
      </w:r>
      <w:r w:rsidRPr="009E7DAC">
        <w:rPr>
          <w:rFonts w:ascii="Consolas" w:hAnsi="Consolas" w:cs="Consolas"/>
          <w:color w:val="000000"/>
          <w:sz w:val="28"/>
          <w:szCs w:val="28"/>
          <w:vertAlign w:val="superscript"/>
        </w:rPr>
        <w:t>6</w:t>
      </w:r>
      <w:r>
        <w:rPr>
          <w:rFonts w:ascii="Consolas" w:hAnsi="Consolas" w:cs="Consolas"/>
          <w:color w:val="000000"/>
          <w:sz w:val="28"/>
          <w:szCs w:val="28"/>
        </w:rPr>
        <w:t xml:space="preserve"> + 2</w:t>
      </w:r>
      <w:r w:rsidRPr="009E7DAC">
        <w:rPr>
          <w:rFonts w:ascii="Consolas" w:hAnsi="Consolas" w:cs="Consolas"/>
          <w:color w:val="000000"/>
          <w:sz w:val="28"/>
          <w:szCs w:val="28"/>
          <w:vertAlign w:val="superscript"/>
        </w:rPr>
        <w:t>5</w:t>
      </w:r>
      <w:r>
        <w:rPr>
          <w:rFonts w:ascii="Consolas" w:hAnsi="Consolas" w:cs="Consolas"/>
          <w:color w:val="000000"/>
          <w:sz w:val="28"/>
          <w:szCs w:val="28"/>
        </w:rPr>
        <w:t xml:space="preserve"> +2</w:t>
      </w:r>
      <w:r w:rsidRPr="009E7DAC">
        <w:rPr>
          <w:rFonts w:ascii="Consolas" w:hAnsi="Consolas" w:cs="Consolas"/>
          <w:color w:val="000000"/>
          <w:sz w:val="28"/>
          <w:szCs w:val="28"/>
          <w:vertAlign w:val="superscript"/>
        </w:rPr>
        <w:t>3</w:t>
      </w:r>
      <w:r>
        <w:rPr>
          <w:rFonts w:ascii="Consolas" w:hAnsi="Consolas" w:cs="Consolas"/>
          <w:color w:val="000000"/>
          <w:sz w:val="28"/>
          <w:szCs w:val="28"/>
        </w:rPr>
        <w:t xml:space="preserve"> + 2 + 1 </w:t>
      </w:r>
    </w:p>
    <w:p w14:paraId="7DC79D34" w14:textId="77777777" w:rsidR="00825E53" w:rsidRDefault="00825E53" w:rsidP="00825E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     = 1 + 2 + 8 + 32 + 64 + 128 + 1024 + 2048 + 8192 + 16384 + 32768 + 424288</w:t>
      </w:r>
    </w:p>
    <w:p w14:paraId="6DE6CE8C" w14:textId="77777777" w:rsidR="00825E53" w:rsidRDefault="00825E53" w:rsidP="00825E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Enter C </w:t>
      </w:r>
      <w:r w:rsidRPr="00AF4771">
        <w:rPr>
          <w:rFonts w:ascii="Consolas" w:hAnsi="Consolas" w:cs="Consolas"/>
          <w:b/>
          <w:bCs/>
          <w:color w:val="000000"/>
          <w:sz w:val="28"/>
          <w:szCs w:val="28"/>
        </w:rPr>
        <w:t>433940</w:t>
      </w:r>
      <w:r>
        <w:rPr>
          <w:rFonts w:ascii="Consolas" w:hAnsi="Consolas" w:cs="Consolas"/>
          <w:color w:val="000000"/>
          <w:sz w:val="28"/>
          <w:szCs w:val="28"/>
        </w:rPr>
        <w:t xml:space="preserve">, d 584939,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pq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 988027</w:t>
      </w:r>
    </w:p>
    <w:p w14:paraId="4A8EB809" w14:textId="77777777" w:rsidR="00825E53" w:rsidRDefault="00825E53" w:rsidP="00825E53">
      <w:pPr>
        <w:rPr>
          <w:rFonts w:ascii="Times New Roman" w:hAnsi="Times New Roman" w:cs="Times New Roman"/>
          <w:sz w:val="24"/>
          <w:szCs w:val="24"/>
        </w:rPr>
      </w:pPr>
    </w:p>
    <w:p w14:paraId="60370FC1" w14:textId="77777777" w:rsidR="00825E53" w:rsidRDefault="00825E53" w:rsidP="00825E53">
      <w:pPr>
        <w:rPr>
          <w:rFonts w:ascii="Times New Roman" w:hAnsi="Times New Roman" w:cs="Times New Roman"/>
          <w:sz w:val="24"/>
          <w:szCs w:val="24"/>
        </w:rPr>
      </w:pPr>
      <w:r w:rsidRPr="00AF4771">
        <w:rPr>
          <w:rFonts w:ascii="Consolas" w:hAnsi="Consolas" w:cs="Consolas"/>
          <w:b/>
          <w:bCs/>
          <w:color w:val="000000"/>
          <w:sz w:val="28"/>
          <w:szCs w:val="28"/>
        </w:rPr>
        <w:t>433940</w:t>
      </w:r>
      <w:r>
        <w:rPr>
          <w:rFonts w:ascii="Consolas" w:hAnsi="Consolas" w:cs="Consolas"/>
          <w:b/>
          <w:bCs/>
          <w:color w:val="000000"/>
          <w:sz w:val="28"/>
          <w:szCs w:val="28"/>
        </w:rPr>
        <w:t xml:space="preserve"> mod 988027 = </w:t>
      </w:r>
      <w:r w:rsidRPr="00AF4771">
        <w:rPr>
          <w:rFonts w:ascii="Consolas" w:hAnsi="Consolas" w:cs="Consolas"/>
          <w:b/>
          <w:bCs/>
          <w:color w:val="000000"/>
          <w:sz w:val="28"/>
          <w:szCs w:val="28"/>
        </w:rPr>
        <w:t>433940</w:t>
      </w:r>
    </w:p>
    <w:p w14:paraId="3B643AD3" w14:textId="77777777" w:rsidR="00825E53" w:rsidRPr="000651BD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 w:rsidRPr="000651BD">
        <w:rPr>
          <w:rFonts w:ascii="Consolas" w:hAnsi="Consolas" w:cs="Consolas"/>
          <w:b/>
          <w:bCs/>
          <w:color w:val="000000"/>
          <w:sz w:val="28"/>
          <w:szCs w:val="28"/>
        </w:rPr>
        <w:t>433940</w:t>
      </w:r>
      <w:r w:rsidRPr="000651BD">
        <w:rPr>
          <w:rFonts w:ascii="Consolas" w:hAnsi="Consolas" w:cs="Consolas"/>
          <w:color w:val="000000"/>
          <w:sz w:val="28"/>
          <w:szCs w:val="28"/>
          <w:vertAlign w:val="superscript"/>
        </w:rPr>
        <w:t>2</w:t>
      </w:r>
      <w:r w:rsidRPr="000651BD">
        <w:rPr>
          <w:rFonts w:ascii="Consolas" w:hAnsi="Consolas" w:cs="Consolas"/>
          <w:color w:val="000000"/>
          <w:sz w:val="28"/>
          <w:szCs w:val="28"/>
        </w:rPr>
        <w:t xml:space="preserve"> mod 988027 = 797805</w:t>
      </w:r>
    </w:p>
    <w:p w14:paraId="0F319715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 w:rsidRPr="00AF4771">
        <w:rPr>
          <w:rFonts w:ascii="Consolas" w:hAnsi="Consolas" w:cs="Consolas"/>
          <w:b/>
          <w:bCs/>
          <w:color w:val="000000"/>
          <w:sz w:val="28"/>
          <w:szCs w:val="28"/>
        </w:rPr>
        <w:t>433940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4</w:t>
      </w:r>
      <w:r>
        <w:rPr>
          <w:rFonts w:ascii="Consolas" w:hAnsi="Consolas" w:cs="Consolas"/>
          <w:color w:val="000000"/>
          <w:sz w:val="28"/>
          <w:szCs w:val="28"/>
        </w:rPr>
        <w:t xml:space="preserve"> mod 988027 = 884490</w:t>
      </w:r>
    </w:p>
    <w:p w14:paraId="7C7DBFB7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 w:rsidRPr="00AF4771">
        <w:rPr>
          <w:rFonts w:ascii="Consolas" w:hAnsi="Consolas" w:cs="Consolas"/>
          <w:b/>
          <w:bCs/>
          <w:color w:val="000000"/>
          <w:sz w:val="28"/>
          <w:szCs w:val="28"/>
        </w:rPr>
        <w:t>433940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8</w:t>
      </w:r>
      <w:r>
        <w:rPr>
          <w:rFonts w:ascii="Consolas" w:hAnsi="Consolas" w:cs="Consolas"/>
          <w:color w:val="000000"/>
          <w:sz w:val="28"/>
          <w:szCs w:val="28"/>
        </w:rPr>
        <w:t xml:space="preserve"> mod 988027 = 805446</w:t>
      </w:r>
    </w:p>
    <w:p w14:paraId="7F30CD6E" w14:textId="2B571237" w:rsidR="00825E53" w:rsidRDefault="004B7A63" w:rsidP="00825E53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b/>
          <w:bCs/>
          <w:color w:val="000000"/>
          <w:sz w:val="28"/>
          <w:szCs w:val="28"/>
        </w:rPr>
        <w:t>43</w:t>
      </w:r>
      <w:r w:rsidR="00825E53" w:rsidRPr="00AF4771">
        <w:rPr>
          <w:rFonts w:ascii="Consolas" w:hAnsi="Consolas" w:cs="Consolas"/>
          <w:b/>
          <w:bCs/>
          <w:color w:val="000000"/>
          <w:sz w:val="28"/>
          <w:szCs w:val="28"/>
        </w:rPr>
        <w:t>3940</w:t>
      </w:r>
      <w:r w:rsidR="00825E53">
        <w:rPr>
          <w:rFonts w:ascii="Consolas" w:hAnsi="Consolas" w:cs="Consolas"/>
          <w:color w:val="000000"/>
          <w:sz w:val="28"/>
          <w:szCs w:val="28"/>
          <w:vertAlign w:val="superscript"/>
        </w:rPr>
        <w:t>16</w:t>
      </w:r>
      <w:r w:rsidR="00825E53">
        <w:rPr>
          <w:rFonts w:ascii="Consolas" w:hAnsi="Consolas" w:cs="Consolas"/>
          <w:color w:val="000000"/>
          <w:sz w:val="28"/>
          <w:szCs w:val="28"/>
        </w:rPr>
        <w:t xml:space="preserve"> mod 988027 = 778608</w:t>
      </w:r>
    </w:p>
    <w:p w14:paraId="0E460234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 w:rsidRPr="00AF4771">
        <w:rPr>
          <w:rFonts w:ascii="Consolas" w:hAnsi="Consolas" w:cs="Consolas"/>
          <w:b/>
          <w:bCs/>
          <w:color w:val="000000"/>
          <w:sz w:val="28"/>
          <w:szCs w:val="28"/>
        </w:rPr>
        <w:t>433940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32</w:t>
      </w:r>
      <w:r>
        <w:rPr>
          <w:rFonts w:ascii="Consolas" w:hAnsi="Consolas" w:cs="Consolas"/>
          <w:color w:val="000000"/>
          <w:sz w:val="28"/>
          <w:szCs w:val="28"/>
        </w:rPr>
        <w:t xml:space="preserve"> mod 988027 = 763112</w:t>
      </w:r>
    </w:p>
    <w:p w14:paraId="2ECF4781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 w:rsidRPr="00AF4771">
        <w:rPr>
          <w:rFonts w:ascii="Consolas" w:hAnsi="Consolas" w:cs="Consolas"/>
          <w:b/>
          <w:bCs/>
          <w:color w:val="000000"/>
          <w:sz w:val="28"/>
          <w:szCs w:val="28"/>
        </w:rPr>
        <w:t>433940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64</w:t>
      </w:r>
      <w:r>
        <w:rPr>
          <w:rFonts w:ascii="Consolas" w:hAnsi="Consolas" w:cs="Consolas"/>
          <w:color w:val="000000"/>
          <w:sz w:val="28"/>
          <w:szCs w:val="28"/>
        </w:rPr>
        <w:t xml:space="preserve"> mod 988027 = 762852</w:t>
      </w:r>
    </w:p>
    <w:p w14:paraId="60F6E5B2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 w:rsidRPr="00AF4771">
        <w:rPr>
          <w:rFonts w:ascii="Consolas" w:hAnsi="Consolas" w:cs="Consolas"/>
          <w:b/>
          <w:bCs/>
          <w:color w:val="000000"/>
          <w:sz w:val="28"/>
          <w:szCs w:val="28"/>
        </w:rPr>
        <w:t>433940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128</w:t>
      </w:r>
      <w:r>
        <w:rPr>
          <w:rFonts w:ascii="Consolas" w:hAnsi="Consolas" w:cs="Consolas"/>
          <w:color w:val="000000"/>
          <w:sz w:val="28"/>
          <w:szCs w:val="28"/>
        </w:rPr>
        <w:t xml:space="preserve"> mod 988027 = 762852</w:t>
      </w:r>
    </w:p>
    <w:p w14:paraId="7AD6C297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 w:rsidRPr="00AF4771">
        <w:rPr>
          <w:rFonts w:ascii="Consolas" w:hAnsi="Consolas" w:cs="Consolas"/>
          <w:b/>
          <w:bCs/>
          <w:color w:val="000000"/>
          <w:sz w:val="28"/>
          <w:szCs w:val="28"/>
        </w:rPr>
        <w:t>433940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256</w:t>
      </w:r>
      <w:r>
        <w:rPr>
          <w:rFonts w:ascii="Consolas" w:hAnsi="Consolas" w:cs="Consolas"/>
          <w:color w:val="000000"/>
          <w:sz w:val="28"/>
          <w:szCs w:val="28"/>
        </w:rPr>
        <w:t xml:space="preserve"> mod 988027 = 166442</w:t>
      </w:r>
    </w:p>
    <w:p w14:paraId="1BF40E66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 w:rsidRPr="00AF4771">
        <w:rPr>
          <w:rFonts w:ascii="Consolas" w:hAnsi="Consolas" w:cs="Consolas"/>
          <w:b/>
          <w:bCs/>
          <w:color w:val="000000"/>
          <w:sz w:val="28"/>
          <w:szCs w:val="28"/>
        </w:rPr>
        <w:t>433940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512</w:t>
      </w:r>
      <w:r>
        <w:rPr>
          <w:rFonts w:ascii="Consolas" w:hAnsi="Consolas" w:cs="Consolas"/>
          <w:color w:val="000000"/>
          <w:sz w:val="28"/>
          <w:szCs w:val="28"/>
        </w:rPr>
        <w:t xml:space="preserve"> mod 988027 = 638338</w:t>
      </w:r>
    </w:p>
    <w:p w14:paraId="7CD91620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 w:rsidRPr="00AF4771">
        <w:rPr>
          <w:rFonts w:ascii="Consolas" w:hAnsi="Consolas" w:cs="Consolas"/>
          <w:b/>
          <w:bCs/>
          <w:color w:val="000000"/>
          <w:sz w:val="28"/>
          <w:szCs w:val="28"/>
        </w:rPr>
        <w:t>433940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1024</w:t>
      </w:r>
      <w:r>
        <w:rPr>
          <w:rFonts w:ascii="Consolas" w:hAnsi="Consolas" w:cs="Consolas"/>
          <w:color w:val="000000"/>
          <w:sz w:val="28"/>
          <w:szCs w:val="28"/>
        </w:rPr>
        <w:t xml:space="preserve"> mod 988027 = 223093</w:t>
      </w:r>
    </w:p>
    <w:p w14:paraId="2F32B6DF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 w:rsidRPr="00AF4771">
        <w:rPr>
          <w:rFonts w:ascii="Consolas" w:hAnsi="Consolas" w:cs="Consolas"/>
          <w:b/>
          <w:bCs/>
          <w:color w:val="000000"/>
          <w:sz w:val="28"/>
          <w:szCs w:val="28"/>
        </w:rPr>
        <w:t>433940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2048</w:t>
      </w:r>
      <w:r>
        <w:rPr>
          <w:rFonts w:ascii="Consolas" w:hAnsi="Consolas" w:cs="Consolas"/>
          <w:color w:val="000000"/>
          <w:sz w:val="28"/>
          <w:szCs w:val="28"/>
        </w:rPr>
        <w:t xml:space="preserve"> mod 988027 = 602578</w:t>
      </w:r>
    </w:p>
    <w:p w14:paraId="479E5C8E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 w:rsidRPr="00AF4771">
        <w:rPr>
          <w:rFonts w:ascii="Consolas" w:hAnsi="Consolas" w:cs="Consolas"/>
          <w:b/>
          <w:bCs/>
          <w:color w:val="000000"/>
          <w:sz w:val="28"/>
          <w:szCs w:val="28"/>
        </w:rPr>
        <w:t>433940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4096</w:t>
      </w:r>
      <w:r>
        <w:rPr>
          <w:rFonts w:ascii="Consolas" w:hAnsi="Consolas" w:cs="Consolas"/>
          <w:color w:val="000000"/>
          <w:sz w:val="28"/>
          <w:szCs w:val="28"/>
        </w:rPr>
        <w:t xml:space="preserve"> mod 988027 = 323584</w:t>
      </w:r>
    </w:p>
    <w:p w14:paraId="2151A1BC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 w:rsidRPr="00AF4771">
        <w:rPr>
          <w:rFonts w:ascii="Consolas" w:hAnsi="Consolas" w:cs="Consolas"/>
          <w:b/>
          <w:bCs/>
          <w:color w:val="000000"/>
          <w:sz w:val="28"/>
          <w:szCs w:val="28"/>
        </w:rPr>
        <w:t>433940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8192</w:t>
      </w:r>
      <w:r>
        <w:rPr>
          <w:rFonts w:ascii="Consolas" w:hAnsi="Consolas" w:cs="Consolas"/>
          <w:color w:val="000000"/>
          <w:sz w:val="28"/>
          <w:szCs w:val="28"/>
        </w:rPr>
        <w:t xml:space="preserve"> mod 988027 = 443731</w:t>
      </w:r>
    </w:p>
    <w:p w14:paraId="53B65D39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 w:rsidRPr="00AF4771">
        <w:rPr>
          <w:rFonts w:ascii="Consolas" w:hAnsi="Consolas" w:cs="Consolas"/>
          <w:b/>
          <w:bCs/>
          <w:color w:val="000000"/>
          <w:sz w:val="28"/>
          <w:szCs w:val="28"/>
        </w:rPr>
        <w:t>433940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16384</w:t>
      </w:r>
      <w:r>
        <w:rPr>
          <w:rFonts w:ascii="Consolas" w:hAnsi="Consolas" w:cs="Consolas"/>
          <w:color w:val="000000"/>
          <w:sz w:val="28"/>
          <w:szCs w:val="28"/>
        </w:rPr>
        <w:t xml:space="preserve"> mod 988027 = 215720</w:t>
      </w:r>
    </w:p>
    <w:p w14:paraId="162328D4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 w:rsidRPr="00AF4771">
        <w:rPr>
          <w:rFonts w:ascii="Consolas" w:hAnsi="Consolas" w:cs="Consolas"/>
          <w:b/>
          <w:bCs/>
          <w:color w:val="000000"/>
          <w:sz w:val="28"/>
          <w:szCs w:val="28"/>
        </w:rPr>
        <w:t>433940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32768</w:t>
      </w:r>
      <w:r>
        <w:rPr>
          <w:rFonts w:ascii="Consolas" w:hAnsi="Consolas" w:cs="Consolas"/>
          <w:color w:val="000000"/>
          <w:sz w:val="28"/>
          <w:szCs w:val="28"/>
        </w:rPr>
        <w:t xml:space="preserve"> mod 988027 = 34727</w:t>
      </w:r>
    </w:p>
    <w:p w14:paraId="5DE20DAD" w14:textId="77777777" w:rsidR="00825E53" w:rsidRPr="000F6608" w:rsidRDefault="00825E53" w:rsidP="00825E53">
      <w:r w:rsidRPr="00AF4771">
        <w:rPr>
          <w:rFonts w:ascii="Consolas" w:hAnsi="Consolas" w:cs="Consolas"/>
          <w:b/>
          <w:bCs/>
          <w:color w:val="000000"/>
          <w:sz w:val="28"/>
          <w:szCs w:val="28"/>
        </w:rPr>
        <w:t>433940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65536</w:t>
      </w:r>
      <w:r>
        <w:rPr>
          <w:rFonts w:ascii="Consolas" w:hAnsi="Consolas" w:cs="Consolas"/>
          <w:color w:val="000000"/>
          <w:sz w:val="28"/>
          <w:szCs w:val="28"/>
        </w:rPr>
        <w:t xml:space="preserve"> mod 988027 = 571589</w:t>
      </w:r>
    </w:p>
    <w:p w14:paraId="44339CAF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 w:rsidRPr="00AF4771">
        <w:rPr>
          <w:rFonts w:ascii="Consolas" w:hAnsi="Consolas" w:cs="Consolas"/>
          <w:b/>
          <w:bCs/>
          <w:color w:val="000000"/>
          <w:sz w:val="28"/>
          <w:szCs w:val="28"/>
        </w:rPr>
        <w:t>433940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131072</w:t>
      </w:r>
      <w:r>
        <w:rPr>
          <w:rFonts w:ascii="Consolas" w:hAnsi="Consolas" w:cs="Consolas"/>
          <w:color w:val="000000"/>
          <w:sz w:val="28"/>
          <w:szCs w:val="28"/>
        </w:rPr>
        <w:t xml:space="preserve"> mod 988027 = 132750</w:t>
      </w:r>
    </w:p>
    <w:p w14:paraId="0B0EC290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 w:rsidRPr="00AF4771">
        <w:rPr>
          <w:rFonts w:ascii="Consolas" w:hAnsi="Consolas" w:cs="Consolas"/>
          <w:b/>
          <w:bCs/>
          <w:color w:val="000000"/>
          <w:sz w:val="28"/>
          <w:szCs w:val="28"/>
        </w:rPr>
        <w:t>433940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262144</w:t>
      </w:r>
      <w:r>
        <w:rPr>
          <w:rFonts w:ascii="Consolas" w:hAnsi="Consolas" w:cs="Consolas"/>
          <w:color w:val="000000"/>
          <w:sz w:val="28"/>
          <w:szCs w:val="28"/>
        </w:rPr>
        <w:t xml:space="preserve"> mod 988027 = 112928</w:t>
      </w:r>
    </w:p>
    <w:p w14:paraId="504AD1BF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 w:rsidRPr="00AF4771">
        <w:rPr>
          <w:rFonts w:ascii="Consolas" w:hAnsi="Consolas" w:cs="Consolas"/>
          <w:b/>
          <w:bCs/>
          <w:color w:val="000000"/>
          <w:sz w:val="28"/>
          <w:szCs w:val="28"/>
        </w:rPr>
        <w:t>433940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424288</w:t>
      </w:r>
      <w:r>
        <w:rPr>
          <w:rFonts w:ascii="Consolas" w:hAnsi="Consolas" w:cs="Consolas"/>
          <w:color w:val="000000"/>
          <w:sz w:val="28"/>
          <w:szCs w:val="28"/>
        </w:rPr>
        <w:t xml:space="preserve"> mod 988027 = 268695</w:t>
      </w:r>
    </w:p>
    <w:p w14:paraId="5CBA9D27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Decode:</w:t>
      </w:r>
      <w:r w:rsidRPr="008C4E11">
        <w:rPr>
          <w:rFonts w:ascii="Consolas" w:hAnsi="Consolas" w:cs="Consolas"/>
          <w:color w:val="000000"/>
          <w:sz w:val="28"/>
          <w:szCs w:val="28"/>
        </w:rPr>
        <w:t xml:space="preserve"> </w:t>
      </w:r>
      <w:r>
        <w:rPr>
          <w:rFonts w:ascii="Consolas" w:hAnsi="Consolas" w:cs="Consolas"/>
          <w:color w:val="000000"/>
          <w:sz w:val="28"/>
          <w:szCs w:val="28"/>
        </w:rPr>
        <w:t>M = C</w:t>
      </w:r>
      <w:r>
        <w:rPr>
          <w:rFonts w:ascii="Consolas" w:hAnsi="Consolas" w:cs="Consolas"/>
          <w:color w:val="000000"/>
          <w:sz w:val="28"/>
          <w:szCs w:val="28"/>
          <w:vertAlign w:val="superscript"/>
        </w:rPr>
        <w:t>d</w:t>
      </w:r>
      <w:r>
        <w:rPr>
          <w:rFonts w:ascii="Consolas" w:hAnsi="Consolas" w:cs="Consolas"/>
          <w:color w:val="000000"/>
          <w:sz w:val="28"/>
          <w:szCs w:val="28"/>
        </w:rPr>
        <w:t xml:space="preserve"> (Mod </w:t>
      </w:r>
      <w:proofErr w:type="spellStart"/>
      <w:r>
        <w:rPr>
          <w:rFonts w:ascii="Consolas" w:hAnsi="Consolas" w:cs="Consolas"/>
          <w:color w:val="000000"/>
          <w:sz w:val="28"/>
          <w:szCs w:val="28"/>
        </w:rPr>
        <w:t>pq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 xml:space="preserve">) </w:t>
      </w:r>
    </w:p>
    <w:p w14:paraId="7E2BC545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M = </w:t>
      </w:r>
      <w:r w:rsidRPr="00AF4771">
        <w:rPr>
          <w:rFonts w:ascii="Consolas" w:hAnsi="Consolas" w:cs="Consolas"/>
          <w:b/>
          <w:bCs/>
          <w:color w:val="000000"/>
          <w:sz w:val="28"/>
          <w:szCs w:val="28"/>
        </w:rPr>
        <w:t>433940</w:t>
      </w:r>
      <w:r w:rsidRPr="009F3207">
        <w:rPr>
          <w:rFonts w:ascii="Consolas" w:hAnsi="Consolas" w:cs="Consolas"/>
          <w:color w:val="000000"/>
          <w:sz w:val="28"/>
          <w:szCs w:val="28"/>
          <w:vertAlign w:val="superscript"/>
        </w:rPr>
        <w:t>584939</w:t>
      </w:r>
      <w:r>
        <w:rPr>
          <w:rFonts w:ascii="Consolas" w:hAnsi="Consolas" w:cs="Consolas"/>
          <w:color w:val="000000"/>
          <w:sz w:val="28"/>
          <w:szCs w:val="28"/>
        </w:rPr>
        <w:t xml:space="preserve"> mod 988027</w:t>
      </w:r>
    </w:p>
    <w:p w14:paraId="703BDBAE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M = (433940 * 797805 * 805446 </w:t>
      </w:r>
      <w:r w:rsidRPr="001F074E">
        <w:rPr>
          <w:rFonts w:ascii="Consolas" w:hAnsi="Consolas" w:cs="Consolas"/>
          <w:color w:val="FF0000"/>
          <w:sz w:val="28"/>
          <w:szCs w:val="28"/>
        </w:rPr>
        <w:t xml:space="preserve">* 763112 </w:t>
      </w:r>
      <w:r>
        <w:rPr>
          <w:rFonts w:ascii="Consolas" w:hAnsi="Consolas" w:cs="Consolas"/>
          <w:color w:val="000000"/>
          <w:sz w:val="28"/>
          <w:szCs w:val="28"/>
        </w:rPr>
        <w:t xml:space="preserve">* </w:t>
      </w:r>
      <w:r w:rsidRPr="001F074E">
        <w:rPr>
          <w:rFonts w:ascii="Consolas" w:hAnsi="Consolas" w:cs="Consolas"/>
          <w:color w:val="FF0000"/>
          <w:sz w:val="28"/>
          <w:szCs w:val="28"/>
        </w:rPr>
        <w:t>762852</w:t>
      </w:r>
      <w:r>
        <w:rPr>
          <w:rFonts w:ascii="Consolas" w:hAnsi="Consolas" w:cs="Consolas"/>
          <w:color w:val="000000"/>
          <w:sz w:val="28"/>
          <w:szCs w:val="28"/>
        </w:rPr>
        <w:t xml:space="preserve"> * </w:t>
      </w:r>
      <w:r w:rsidRPr="007C496E">
        <w:rPr>
          <w:rFonts w:ascii="Consolas" w:hAnsi="Consolas" w:cs="Consolas"/>
          <w:color w:val="FF0000"/>
          <w:sz w:val="28"/>
          <w:szCs w:val="28"/>
        </w:rPr>
        <w:t>211039</w:t>
      </w:r>
      <w:r>
        <w:rPr>
          <w:rFonts w:ascii="Consolas" w:hAnsi="Consolas" w:cs="Consolas"/>
          <w:color w:val="000000"/>
          <w:sz w:val="28"/>
          <w:szCs w:val="28"/>
        </w:rPr>
        <w:t xml:space="preserve"> * </w:t>
      </w:r>
      <w:r w:rsidRPr="007C496E">
        <w:rPr>
          <w:rFonts w:ascii="Consolas" w:hAnsi="Consolas" w:cs="Consolas"/>
          <w:color w:val="FF0000"/>
          <w:sz w:val="28"/>
          <w:szCs w:val="28"/>
        </w:rPr>
        <w:t>223093</w:t>
      </w:r>
      <w:r>
        <w:rPr>
          <w:rFonts w:ascii="Consolas" w:hAnsi="Consolas" w:cs="Consolas"/>
          <w:color w:val="000000"/>
          <w:sz w:val="28"/>
          <w:szCs w:val="28"/>
        </w:rPr>
        <w:t xml:space="preserve"> * </w:t>
      </w:r>
      <w:r w:rsidRPr="007C496E">
        <w:rPr>
          <w:rFonts w:ascii="Consolas" w:hAnsi="Consolas" w:cs="Consolas"/>
          <w:color w:val="FF0000"/>
          <w:sz w:val="28"/>
          <w:szCs w:val="28"/>
        </w:rPr>
        <w:t>602578</w:t>
      </w:r>
      <w:r>
        <w:rPr>
          <w:rFonts w:ascii="Consolas" w:hAnsi="Consolas" w:cs="Consolas"/>
          <w:color w:val="000000"/>
          <w:sz w:val="28"/>
          <w:szCs w:val="28"/>
        </w:rPr>
        <w:t xml:space="preserve"> * </w:t>
      </w:r>
      <w:r w:rsidRPr="007C496E">
        <w:rPr>
          <w:rFonts w:ascii="Consolas" w:hAnsi="Consolas" w:cs="Consolas"/>
          <w:color w:val="FF0000"/>
          <w:sz w:val="28"/>
          <w:szCs w:val="28"/>
        </w:rPr>
        <w:t>443731</w:t>
      </w:r>
      <w:r>
        <w:rPr>
          <w:rFonts w:ascii="Consolas" w:hAnsi="Consolas" w:cs="Consolas"/>
          <w:color w:val="000000"/>
          <w:sz w:val="28"/>
          <w:szCs w:val="28"/>
        </w:rPr>
        <w:t xml:space="preserve"> * </w:t>
      </w:r>
      <w:r w:rsidRPr="007C496E">
        <w:rPr>
          <w:rFonts w:ascii="Consolas" w:hAnsi="Consolas" w:cs="Consolas"/>
          <w:color w:val="FF0000"/>
          <w:sz w:val="28"/>
          <w:szCs w:val="28"/>
        </w:rPr>
        <w:t>215720</w:t>
      </w:r>
      <w:r>
        <w:rPr>
          <w:rFonts w:ascii="Consolas" w:hAnsi="Consolas" w:cs="Consolas"/>
          <w:color w:val="000000"/>
          <w:sz w:val="28"/>
          <w:szCs w:val="28"/>
        </w:rPr>
        <w:t xml:space="preserve"> * </w:t>
      </w:r>
      <w:r w:rsidRPr="007C496E">
        <w:rPr>
          <w:rFonts w:ascii="Consolas" w:hAnsi="Consolas" w:cs="Consolas"/>
          <w:color w:val="FF0000"/>
          <w:sz w:val="28"/>
          <w:szCs w:val="28"/>
        </w:rPr>
        <w:t>34727</w:t>
      </w:r>
      <w:r>
        <w:rPr>
          <w:rFonts w:ascii="Consolas" w:hAnsi="Consolas" w:cs="Consolas"/>
          <w:color w:val="000000"/>
          <w:sz w:val="28"/>
          <w:szCs w:val="28"/>
        </w:rPr>
        <w:t xml:space="preserve"> * </w:t>
      </w:r>
      <w:r w:rsidRPr="007C496E">
        <w:rPr>
          <w:rFonts w:ascii="Consolas" w:hAnsi="Consolas" w:cs="Consolas"/>
          <w:color w:val="FF0000"/>
          <w:sz w:val="28"/>
          <w:szCs w:val="28"/>
        </w:rPr>
        <w:t>268695</w:t>
      </w:r>
      <w:r>
        <w:rPr>
          <w:rFonts w:ascii="Consolas" w:hAnsi="Consolas" w:cs="Consolas"/>
          <w:color w:val="000000"/>
          <w:sz w:val="28"/>
          <w:szCs w:val="28"/>
        </w:rPr>
        <w:t>) mod 988027</w:t>
      </w:r>
    </w:p>
    <w:p w14:paraId="4367868A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M = (((((((((((((((((((((((</w:t>
      </w:r>
      <w:r w:rsidRPr="00F83BBC">
        <w:rPr>
          <w:rFonts w:ascii="Consolas" w:hAnsi="Consolas" w:cs="Consolas"/>
          <w:color w:val="FF0000"/>
          <w:sz w:val="28"/>
          <w:szCs w:val="28"/>
        </w:rPr>
        <w:t>433940 * 797805) mod 988027</w:t>
      </w:r>
      <w:r>
        <w:rPr>
          <w:rFonts w:ascii="Consolas" w:hAnsi="Consolas" w:cs="Consolas"/>
          <w:color w:val="000000"/>
          <w:sz w:val="28"/>
          <w:szCs w:val="28"/>
        </w:rPr>
        <w:t>)</w:t>
      </w:r>
      <w:r w:rsidRPr="001F074E">
        <w:rPr>
          <w:rFonts w:ascii="Consolas" w:hAnsi="Consolas" w:cs="Consolas"/>
          <w:color w:val="000000"/>
          <w:sz w:val="28"/>
          <w:szCs w:val="28"/>
        </w:rPr>
        <w:t xml:space="preserve"> </w:t>
      </w:r>
      <w:r>
        <w:rPr>
          <w:rFonts w:ascii="Consolas" w:hAnsi="Consolas" w:cs="Consolas"/>
          <w:color w:val="000000"/>
          <w:sz w:val="28"/>
          <w:szCs w:val="28"/>
        </w:rPr>
        <w:t>* 805446) mod 988027) * 763112) mod 988027) * 762852) mod 988027) * 211039) mod 988027) * 223093) mod 988027) * 602578) mod 988027) *</w:t>
      </w:r>
      <w:r w:rsidRPr="007C496E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gramStart"/>
      <w:r>
        <w:rPr>
          <w:rFonts w:ascii="Consolas" w:hAnsi="Consolas" w:cs="Consolas"/>
          <w:color w:val="000000"/>
          <w:sz w:val="28"/>
          <w:szCs w:val="28"/>
        </w:rPr>
        <w:t>443731)mod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 xml:space="preserve"> 988027) *215720)mod 988027)* 34727) mod 988027) * 268695) mod 988027)mod 988027</w:t>
      </w:r>
    </w:p>
    <w:p w14:paraId="75A13E5C" w14:textId="77777777" w:rsidR="00825E53" w:rsidRPr="001F074E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bookmarkStart w:id="13" w:name="_Hlk56960504"/>
      <w:r>
        <w:rPr>
          <w:rFonts w:ascii="Consolas" w:hAnsi="Consolas" w:cs="Consolas"/>
          <w:color w:val="000000"/>
          <w:sz w:val="28"/>
          <w:szCs w:val="28"/>
        </w:rPr>
        <w:t xml:space="preserve">= </w:t>
      </w:r>
      <w:r w:rsidRPr="00294A60">
        <w:rPr>
          <w:rFonts w:ascii="Consolas" w:hAnsi="Consolas" w:cs="Consolas"/>
          <w:color w:val="FF0000"/>
          <w:sz w:val="28"/>
          <w:szCs w:val="28"/>
        </w:rPr>
        <w:t>132840</w:t>
      </w:r>
    </w:p>
    <w:bookmarkEnd w:id="13"/>
    <w:p w14:paraId="45E254A5" w14:textId="77777777" w:rsidR="00825E53" w:rsidRDefault="00825E53" w:rsidP="00825E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(mod1 * mod2) mod n = 769062</w:t>
      </w:r>
    </w:p>
    <w:p w14:paraId="16D61649" w14:textId="77777777" w:rsidR="00825E53" w:rsidRDefault="00825E53" w:rsidP="00825E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(mod1_2 * mod8) mod n = 312164</w:t>
      </w:r>
    </w:p>
    <w:p w14:paraId="2E21A7EB" w14:textId="77777777" w:rsidR="00825E53" w:rsidRDefault="00825E53" w:rsidP="00825E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(mod1_2_8 * mod32) mod n = 808614</w:t>
      </w:r>
    </w:p>
    <w:p w14:paraId="5C339B17" w14:textId="77777777" w:rsidR="00825E53" w:rsidRDefault="00825E53" w:rsidP="00825E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(mod1_2_8_32 * mod64) mod n = 874299</w:t>
      </w:r>
    </w:p>
    <w:p w14:paraId="42D1AE74" w14:textId="77777777" w:rsidR="00825E53" w:rsidRDefault="00825E53" w:rsidP="00825E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(mod1_2_8_32_64 * mod128) mod n = 108492</w:t>
      </w:r>
    </w:p>
    <w:p w14:paraId="011E5D9A" w14:textId="77777777" w:rsidR="00825E53" w:rsidRDefault="00825E53" w:rsidP="00825E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(mod1_32_64_128 * mod1024) mod n = 108337</w:t>
      </w:r>
    </w:p>
    <w:p w14:paraId="04F99F09" w14:textId="77777777" w:rsidR="00825E53" w:rsidRDefault="00825E53" w:rsidP="00825E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(mod1_32_64_128_1024 * mod2048) mod n = 572842</w:t>
      </w:r>
    </w:p>
    <w:p w14:paraId="7756D7B0" w14:textId="77777777" w:rsidR="00825E53" w:rsidRDefault="00825E53" w:rsidP="00825E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(mod1_32_64_128_2048 * mod8192) mod n = 23266</w:t>
      </w:r>
    </w:p>
    <w:p w14:paraId="599D61D8" w14:textId="77777777" w:rsidR="00825E53" w:rsidRDefault="00825E53" w:rsidP="00825E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(mod1_128_2048_8192 * mod16384) mod n = 752387</w:t>
      </w:r>
    </w:p>
    <w:p w14:paraId="05BF936F" w14:textId="77777777" w:rsidR="00825E53" w:rsidRDefault="00825E53" w:rsidP="00825E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(mod1_2048_8192_16384 * mod32768) mod n = 757361</w:t>
      </w:r>
    </w:p>
    <w:p w14:paraId="2187B562" w14:textId="77777777" w:rsidR="00825E53" w:rsidRDefault="00825E53" w:rsidP="00825E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(mod1_8192_16384_32768 * mod424288) mod n = </w:t>
      </w:r>
      <w:bookmarkStart w:id="14" w:name="_Hlk56952692"/>
      <w:r>
        <w:rPr>
          <w:rFonts w:ascii="Consolas" w:hAnsi="Consolas" w:cs="Consolas"/>
          <w:color w:val="000000"/>
          <w:sz w:val="28"/>
          <w:szCs w:val="28"/>
        </w:rPr>
        <w:t>132840</w:t>
      </w:r>
      <w:bookmarkEnd w:id="14"/>
    </w:p>
    <w:p w14:paraId="6E4642F2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</w:p>
    <w:p w14:paraId="18832FA8" w14:textId="77777777" w:rsidR="00825E53" w:rsidRPr="00C97AC1" w:rsidRDefault="00825E53" w:rsidP="00825E53">
      <w:pPr>
        <w:rPr>
          <w:rFonts w:ascii="Consolas" w:hAnsi="Consolas" w:cs="Consolas"/>
          <w:color w:val="0000FF"/>
          <w:sz w:val="28"/>
          <w:szCs w:val="28"/>
        </w:rPr>
      </w:pPr>
      <w:r w:rsidRPr="00C97AC1">
        <w:rPr>
          <w:rFonts w:ascii="Consolas" w:hAnsi="Consolas" w:cs="Consolas"/>
          <w:color w:val="0000FF"/>
          <w:sz w:val="28"/>
          <w:szCs w:val="28"/>
        </w:rPr>
        <w:t xml:space="preserve">M should be </w:t>
      </w:r>
    </w:p>
    <w:p w14:paraId="7BC80FAD" w14:textId="77777777" w:rsidR="00825E53" w:rsidRPr="00C97AC1" w:rsidRDefault="00825E53" w:rsidP="00825E53">
      <w:pPr>
        <w:rPr>
          <w:rFonts w:ascii="Consolas" w:hAnsi="Consolas" w:cs="Consolas"/>
          <w:color w:val="0000FF"/>
          <w:sz w:val="28"/>
          <w:szCs w:val="28"/>
        </w:rPr>
      </w:pPr>
      <w:bookmarkStart w:id="15" w:name="_Hlk56934027"/>
      <w:r w:rsidRPr="00C97AC1">
        <w:rPr>
          <w:rFonts w:ascii="Consolas" w:hAnsi="Consolas" w:cs="Consolas"/>
          <w:color w:val="0000FF"/>
          <w:sz w:val="28"/>
          <w:szCs w:val="28"/>
        </w:rPr>
        <w:t>132840</w:t>
      </w:r>
      <w:bookmarkEnd w:id="15"/>
      <w:r w:rsidRPr="00C97AC1">
        <w:rPr>
          <w:rFonts w:ascii="Consolas" w:hAnsi="Consolas" w:cs="Consolas"/>
          <w:color w:val="0000FF"/>
          <w:sz w:val="28"/>
          <w:szCs w:val="28"/>
        </w:rPr>
        <w:t xml:space="preserve"> + </w:t>
      </w:r>
      <w:r w:rsidRPr="00C97AC1">
        <w:rPr>
          <w:rFonts w:ascii="Cambria Math" w:hAnsi="Cambria Math" w:cs="Consolas"/>
          <w:color w:val="0000FF"/>
          <w:sz w:val="36"/>
          <w:szCs w:val="36"/>
          <w:vertAlign w:val="subscript"/>
        </w:rPr>
        <w:t>⨽</w:t>
      </w:r>
      <w:r w:rsidRPr="00C97AC1">
        <w:rPr>
          <w:rFonts w:ascii="Consolas" w:hAnsi="Consolas" w:cs="Consolas"/>
          <w:color w:val="0000FF"/>
          <w:sz w:val="28"/>
          <w:szCs w:val="28"/>
        </w:rPr>
        <w:t>(M/</w:t>
      </w:r>
      <w:proofErr w:type="gramStart"/>
      <w:r w:rsidRPr="00C97AC1">
        <w:rPr>
          <w:rFonts w:ascii="Consolas" w:hAnsi="Consolas" w:cs="Consolas"/>
          <w:color w:val="0000FF"/>
          <w:sz w:val="28"/>
          <w:szCs w:val="28"/>
        </w:rPr>
        <w:t>988027)</w:t>
      </w:r>
      <w:r w:rsidRPr="00C97AC1">
        <w:rPr>
          <w:rFonts w:ascii="Cambria Math" w:hAnsi="Cambria Math" w:cs="Consolas"/>
          <w:color w:val="0000FF"/>
          <w:sz w:val="36"/>
          <w:szCs w:val="36"/>
          <w:vertAlign w:val="subscript"/>
        </w:rPr>
        <w:t>⨼</w:t>
      </w:r>
      <w:proofErr w:type="gramEnd"/>
      <w:r w:rsidRPr="00C97AC1">
        <w:rPr>
          <w:rFonts w:ascii="Consolas" w:hAnsi="Consolas" w:cs="Consolas"/>
          <w:color w:val="0000FF"/>
          <w:sz w:val="28"/>
          <w:szCs w:val="28"/>
        </w:rPr>
        <w:t xml:space="preserve"> * 988027</w:t>
      </w:r>
    </w:p>
    <w:p w14:paraId="661A65D0" w14:textId="77777777" w:rsidR="00825E53" w:rsidRPr="00C97AC1" w:rsidRDefault="00825E53" w:rsidP="00825E53">
      <w:pPr>
        <w:rPr>
          <w:rFonts w:ascii="Consolas" w:hAnsi="Consolas" w:cs="Consolas"/>
          <w:color w:val="0000FF"/>
          <w:sz w:val="28"/>
          <w:szCs w:val="28"/>
        </w:rPr>
      </w:pPr>
      <w:r w:rsidRPr="00C97AC1">
        <w:rPr>
          <w:rFonts w:ascii="Consolas" w:hAnsi="Consolas" w:cs="Consolas"/>
          <w:color w:val="0000FF"/>
          <w:sz w:val="28"/>
          <w:szCs w:val="28"/>
        </w:rPr>
        <w:t>= 132840 + 5127*988027</w:t>
      </w:r>
    </w:p>
    <w:p w14:paraId="1DC0C251" w14:textId="33851126" w:rsidR="00825E53" w:rsidRDefault="00825E53" w:rsidP="00825E53">
      <w:pPr>
        <w:rPr>
          <w:rFonts w:ascii="Consolas" w:hAnsi="Consolas" w:cs="Consolas"/>
          <w:color w:val="0000FF"/>
          <w:sz w:val="28"/>
          <w:szCs w:val="28"/>
        </w:rPr>
      </w:pPr>
      <w:r w:rsidRPr="00C97AC1">
        <w:rPr>
          <w:rFonts w:ascii="Consolas" w:hAnsi="Consolas" w:cs="Consolas"/>
          <w:color w:val="0000FF"/>
          <w:sz w:val="28"/>
          <w:szCs w:val="28"/>
        </w:rPr>
        <w:t>= 5065747269</w:t>
      </w:r>
    </w:p>
    <w:p w14:paraId="114F1D56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>The plaintext M for the ciphertext 433940 is:</w:t>
      </w:r>
    </w:p>
    <w:p w14:paraId="23252005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BB5E94">
        <w:rPr>
          <w:rFonts w:ascii="Times New Roman" w:hAnsi="Times New Roman" w:cs="Times New Roman"/>
          <w:sz w:val="24"/>
          <w:szCs w:val="24"/>
        </w:rPr>
        <w:t xml:space="preserve">he decryption of </w:t>
      </w:r>
      <w:r>
        <w:rPr>
          <w:rFonts w:ascii="Times New Roman" w:hAnsi="Times New Roman" w:cs="Times New Roman"/>
          <w:sz w:val="24"/>
          <w:szCs w:val="24"/>
        </w:rPr>
        <w:t>C using</w:t>
      </w:r>
      <w:r w:rsidRPr="00BB5E94">
        <w:rPr>
          <w:rFonts w:ascii="Times New Roman" w:hAnsi="Times New Roman" w:cs="Times New Roman"/>
          <w:sz w:val="24"/>
          <w:szCs w:val="24"/>
        </w:rPr>
        <w:t xml:space="preserve"> M = C</w:t>
      </w:r>
      <w:r w:rsidRPr="00BB5E94">
        <w:rPr>
          <w:rFonts w:ascii="Times New Roman" w:hAnsi="Times New Roman" w:cs="Times New Roman"/>
          <w:sz w:val="24"/>
          <w:szCs w:val="24"/>
          <w:vertAlign w:val="superscript"/>
        </w:rPr>
        <w:t>h</w:t>
      </w:r>
      <w:r>
        <w:rPr>
          <w:rFonts w:ascii="Times New Roman" w:hAnsi="Times New Roman" w:cs="Times New Roman"/>
          <w:sz w:val="24"/>
          <w:szCs w:val="24"/>
        </w:rPr>
        <w:t xml:space="preserve"> mod n</w:t>
      </w:r>
    </w:p>
    <w:p w14:paraId="624A26FF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M = </w:t>
      </w:r>
      <w:r w:rsidRPr="00AF4771">
        <w:rPr>
          <w:rFonts w:ascii="Consolas" w:hAnsi="Consolas" w:cs="Consolas"/>
          <w:b/>
          <w:bCs/>
          <w:color w:val="000000"/>
          <w:sz w:val="28"/>
          <w:szCs w:val="28"/>
        </w:rPr>
        <w:t>433940</w:t>
      </w:r>
      <w:r w:rsidRPr="009F3207">
        <w:rPr>
          <w:rFonts w:ascii="Consolas" w:hAnsi="Consolas" w:cs="Consolas"/>
          <w:color w:val="000000"/>
          <w:sz w:val="28"/>
          <w:szCs w:val="28"/>
          <w:vertAlign w:val="superscript"/>
        </w:rPr>
        <w:t>584939</w:t>
      </w:r>
      <w:r>
        <w:rPr>
          <w:rFonts w:ascii="Consolas" w:hAnsi="Consolas" w:cs="Consolas"/>
          <w:color w:val="000000"/>
          <w:sz w:val="28"/>
          <w:szCs w:val="28"/>
        </w:rPr>
        <w:t xml:space="preserve"> mod 988027</w:t>
      </w:r>
    </w:p>
    <w:p w14:paraId="51C6F3E8" w14:textId="77777777" w:rsidR="00825E53" w:rsidRDefault="00825E53" w:rsidP="00825E53">
      <w:pPr>
        <w:rPr>
          <w:rFonts w:ascii="Consolas" w:hAnsi="Consolas" w:cs="Consolas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= </w:t>
      </w:r>
      <w:r w:rsidRPr="006757DD">
        <w:rPr>
          <w:rFonts w:ascii="Times New Roman" w:hAnsi="Times New Roman" w:cs="Times New Roman"/>
          <w:b/>
          <w:sz w:val="28"/>
          <w:szCs w:val="28"/>
        </w:rPr>
        <w:t>5065747269</w:t>
      </w:r>
    </w:p>
    <w:p w14:paraId="12EFB713" w14:textId="77777777" w:rsidR="00825E53" w:rsidRPr="00C97AC1" w:rsidRDefault="00825E53" w:rsidP="00825E53">
      <w:pPr>
        <w:rPr>
          <w:rFonts w:ascii="Consolas" w:hAnsi="Consolas" w:cs="Consolas"/>
          <w:color w:val="0000FF"/>
          <w:sz w:val="28"/>
          <w:szCs w:val="28"/>
        </w:rPr>
      </w:pPr>
    </w:p>
    <w:p w14:paraId="1AAFCCD0" w14:textId="6550FC89" w:rsidR="00825E53" w:rsidRDefault="00825E53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EF4FDB7" w14:textId="47B64F8A" w:rsidR="00825E53" w:rsidRDefault="00825E53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381636ED" w14:textId="4745FB1D" w:rsidR="00825E53" w:rsidRDefault="00825E53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2BF5948" w14:textId="61D0FF83" w:rsidR="00825E53" w:rsidRDefault="00825E53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29E7350F" w14:textId="25EB4C94" w:rsidR="00825E53" w:rsidRDefault="00825E53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4EE59238" w14:textId="77777777" w:rsidR="00825E53" w:rsidRDefault="00825E53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76B332F7" w14:textId="0F01FD40" w:rsidR="006D1054" w:rsidRDefault="006D1054" w:rsidP="00FD311D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  <w:highlight w:val="red"/>
        </w:rPr>
        <w:t>2g</w:t>
      </w:r>
      <w:r w:rsidR="3D3FEDB5" w:rsidRPr="74F55938">
        <w:rPr>
          <w:rFonts w:ascii="Times New Roman" w:eastAsia="Times New Roman" w:hAnsi="Times New Roman" w:cs="Times New Roman"/>
          <w:sz w:val="24"/>
          <w:szCs w:val="24"/>
          <w:highlight w:val="red"/>
        </w:rPr>
        <w:t>.</w:t>
      </w:r>
      <w:r w:rsidR="00046EC0"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(Bonus)</w:t>
      </w:r>
      <w:r w:rsidR="4BD45765"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C2C81" w:rsidRPr="74F55938">
        <w:rPr>
          <w:rFonts w:ascii="Times New Roman" w:eastAsia="Times New Roman" w:hAnsi="Times New Roman" w:cs="Times New Roman"/>
          <w:sz w:val="24"/>
          <w:szCs w:val="24"/>
        </w:rPr>
        <w:t>[5 points]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5B186180" w14:textId="110A0F03" w:rsidR="00FD311D" w:rsidRDefault="00FD311D" w:rsidP="74F55938">
      <w:p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</w:rPr>
        <w:t xml:space="preserve">What is the message (in terms of </w:t>
      </w:r>
      <w:r w:rsidR="00193609" w:rsidRPr="74F55938">
        <w:rPr>
          <w:rFonts w:ascii="Times New Roman" w:eastAsia="Times New Roman" w:hAnsi="Times New Roman" w:cs="Times New Roman"/>
        </w:rPr>
        <w:t xml:space="preserve">the </w:t>
      </w:r>
      <w:r w:rsidRPr="74F55938">
        <w:rPr>
          <w:rFonts w:ascii="Times New Roman" w:eastAsia="Times New Roman" w:hAnsi="Times New Roman" w:cs="Times New Roman"/>
        </w:rPr>
        <w:t>alp</w:t>
      </w:r>
      <w:r w:rsidR="004C0B32" w:rsidRPr="74F55938">
        <w:rPr>
          <w:rFonts w:ascii="Times New Roman" w:eastAsia="Times New Roman" w:hAnsi="Times New Roman" w:cs="Times New Roman"/>
        </w:rPr>
        <w:t>h</w:t>
      </w:r>
      <w:r w:rsidRPr="74F55938">
        <w:rPr>
          <w:rFonts w:ascii="Times New Roman" w:eastAsia="Times New Roman" w:hAnsi="Times New Roman" w:cs="Times New Roman"/>
        </w:rPr>
        <w:t>abet)?</w:t>
      </w:r>
    </w:p>
    <w:p w14:paraId="5ED82BB5" w14:textId="76AD9CE6" w:rsidR="003E2D6F" w:rsidRDefault="1DFEB27A" w:rsidP="74F55938">
      <w:pPr>
        <w:ind w:left="720"/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</w:pPr>
      <w:r w:rsidRPr="74F55938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t>Answer</w:t>
      </w:r>
    </w:p>
    <w:p w14:paraId="164B082E" w14:textId="0F177C2C" w:rsidR="003E2D6F" w:rsidRDefault="4353A845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If</w:t>
      </w:r>
      <w:r w:rsidR="1DFEB27A"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736238AC" w:rsidRPr="74F55938">
        <w:rPr>
          <w:rFonts w:ascii="Times New Roman" w:eastAsia="Times New Roman" w:hAnsi="Times New Roman" w:cs="Times New Roman"/>
          <w:sz w:val="24"/>
          <w:szCs w:val="24"/>
        </w:rPr>
        <w:t>I encode a=1, b=2, c =3</w:t>
      </w:r>
      <w:r w:rsidR="11F1E8E4" w:rsidRPr="74F55938">
        <w:rPr>
          <w:rFonts w:ascii="Times New Roman" w:eastAsia="Times New Roman" w:hAnsi="Times New Roman" w:cs="Times New Roman"/>
          <w:sz w:val="24"/>
          <w:szCs w:val="24"/>
        </w:rPr>
        <w:t xml:space="preserve">, d = 4, e = 5, f = 6, g = 7, h = 8, </w:t>
      </w:r>
      <w:proofErr w:type="spellStart"/>
      <w:r w:rsidR="11F1E8E4" w:rsidRPr="74F55938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="11F1E8E4" w:rsidRPr="74F55938">
        <w:rPr>
          <w:rFonts w:ascii="Times New Roman" w:eastAsia="Times New Roman" w:hAnsi="Times New Roman" w:cs="Times New Roman"/>
          <w:sz w:val="24"/>
          <w:szCs w:val="24"/>
        </w:rPr>
        <w:t xml:space="preserve"> = 9</w:t>
      </w:r>
      <w:r w:rsidR="736238AC" w:rsidRPr="74F55938">
        <w:rPr>
          <w:rFonts w:ascii="Times New Roman" w:eastAsia="Times New Roman" w:hAnsi="Times New Roman" w:cs="Times New Roman"/>
          <w:sz w:val="24"/>
          <w:szCs w:val="24"/>
        </w:rPr>
        <w:t>….</w:t>
      </w:r>
      <w:r w:rsidR="1DFEB27A"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89BC530" w14:textId="77750EDA" w:rsidR="003E2D6F" w:rsidRDefault="0C085444" w:rsidP="74F55938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The message should be: </w:t>
      </w:r>
      <w:proofErr w:type="spellStart"/>
      <w:r w:rsidR="02EB8843" w:rsidRPr="74F55938">
        <w:rPr>
          <w:rFonts w:ascii="Times New Roman" w:eastAsia="Times New Roman" w:hAnsi="Times New Roman" w:cs="Times New Roman"/>
          <w:sz w:val="24"/>
          <w:szCs w:val="24"/>
        </w:rPr>
        <w:t>efegdgbfi</w:t>
      </w:r>
      <w:proofErr w:type="spellEnd"/>
    </w:p>
    <w:p w14:paraId="495E943C" w14:textId="77777777" w:rsidR="00825E53" w:rsidRDefault="00825E53" w:rsidP="00825E5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the message (in terms of the alphabet)?   </w:t>
      </w:r>
      <w:bookmarkStart w:id="16" w:name="_Hlk56952762"/>
      <w:r w:rsidRPr="00294A60">
        <w:rPr>
          <w:rFonts w:ascii="Times New Roman" w:hAnsi="Times New Roman" w:cs="Times New Roman"/>
          <w:color w:val="FF0000"/>
          <w:sz w:val="24"/>
          <w:szCs w:val="24"/>
        </w:rPr>
        <w:t>Petri</w:t>
      </w:r>
      <w:bookmarkEnd w:id="16"/>
    </w:p>
    <w:p w14:paraId="6AD9328E" w14:textId="3130DCBD" w:rsidR="003E2D6F" w:rsidRDefault="00D43640" w:rsidP="002952ED">
      <w:pPr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+0</w:t>
      </w:r>
    </w:p>
    <w:p w14:paraId="1C876908" w14:textId="2B06B007" w:rsidR="003E2D6F" w:rsidRDefault="003E2D6F" w:rsidP="00046EC0">
      <w:p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Problem 3</w:t>
      </w:r>
      <w:r w:rsidR="304F03E1"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3425E" w:rsidRPr="74F55938">
        <w:rPr>
          <w:rFonts w:ascii="Times New Roman" w:eastAsia="Times New Roman" w:hAnsi="Times New Roman" w:cs="Times New Roman"/>
          <w:sz w:val="24"/>
          <w:szCs w:val="24"/>
        </w:rPr>
        <w:t>[30</w:t>
      </w:r>
      <w:r w:rsidR="004D12DA" w:rsidRPr="74F55938">
        <w:rPr>
          <w:rFonts w:ascii="Times New Roman" w:eastAsia="Times New Roman" w:hAnsi="Times New Roman" w:cs="Times New Roman"/>
          <w:sz w:val="24"/>
          <w:szCs w:val="24"/>
        </w:rPr>
        <w:t xml:space="preserve"> points</w:t>
      </w:r>
      <w:r w:rsidR="0023425E" w:rsidRPr="74F55938">
        <w:rPr>
          <w:rFonts w:ascii="Times New Roman" w:eastAsia="Times New Roman" w:hAnsi="Times New Roman" w:cs="Times New Roman"/>
          <w:sz w:val="24"/>
          <w:szCs w:val="24"/>
        </w:rPr>
        <w:t>]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69C738D" w14:textId="77777777" w:rsidR="002E70A0" w:rsidRDefault="003E2D6F" w:rsidP="00046EC0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Assume that we define </w:t>
      </w:r>
    </w:p>
    <w:p w14:paraId="7D16B7A2" w14:textId="6B8FB5B0" w:rsidR="002E70A0" w:rsidRDefault="003E2D6F" w:rsidP="002E70A0">
      <w:pPr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h</w:t>
      </w:r>
      <w:r w:rsidRPr="74F55938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(k) = k mod 13</w:t>
      </w:r>
      <w:r w:rsidR="002E70A0" w:rsidRPr="74F55938">
        <w:rPr>
          <w:rFonts w:ascii="Times New Roman" w:eastAsia="Times New Roman" w:hAnsi="Times New Roman" w:cs="Times New Roman"/>
          <w:sz w:val="24"/>
          <w:szCs w:val="24"/>
        </w:rPr>
        <w:t>,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</w:p>
    <w:p w14:paraId="474CA882" w14:textId="3B09ABF5" w:rsidR="003E2D6F" w:rsidRPr="001431F0" w:rsidRDefault="003E2D6F" w:rsidP="002E70A0">
      <w:pPr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sz w:val="24"/>
          <w:szCs w:val="24"/>
        </w:rPr>
        <w:t>h</w:t>
      </w:r>
      <w:r w:rsidRPr="74F55938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(k) = 1 + (k mod 11).  </w:t>
      </w:r>
    </w:p>
    <w:p w14:paraId="62E95472" w14:textId="7D46F841" w:rsidR="003E2D6F" w:rsidRPr="001431F0" w:rsidRDefault="003E2D6F" w:rsidP="74F55938">
      <w:pPr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</w:rPr>
        <w:t xml:space="preserve">For </w:t>
      </w:r>
      <w:r w:rsidR="00193609" w:rsidRPr="74F55938">
        <w:rPr>
          <w:rFonts w:ascii="Times New Roman" w:eastAsia="Times New Roman" w:hAnsi="Times New Roman" w:cs="Times New Roman"/>
        </w:rPr>
        <w:t>open</w:t>
      </w:r>
      <w:r w:rsidRPr="74F55938">
        <w:rPr>
          <w:rFonts w:ascii="Times New Roman" w:eastAsia="Times New Roman" w:hAnsi="Times New Roman" w:cs="Times New Roman"/>
        </w:rPr>
        <w:t xml:space="preserve"> addressing, consider the following methods</w:t>
      </w:r>
    </w:p>
    <w:p w14:paraId="2C5995B9" w14:textId="77777777" w:rsidR="003E2D6F" w:rsidRPr="002E70A0" w:rsidRDefault="003E2D6F" w:rsidP="5E439CC2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5E439CC2">
        <w:rPr>
          <w:rFonts w:ascii="Times New Roman" w:eastAsia="Times New Roman" w:hAnsi="Times New Roman" w:cs="Times New Roman"/>
          <w:b/>
          <w:sz w:val="24"/>
          <w:szCs w:val="24"/>
        </w:rPr>
        <w:t>Linear Probing</w:t>
      </w:r>
    </w:p>
    <w:p w14:paraId="0DAA6125" w14:textId="4C178968" w:rsidR="003E2D6F" w:rsidRPr="00046EC0" w:rsidRDefault="003E2D6F" w:rsidP="5E439CC2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5E439CC2">
        <w:rPr>
          <w:rFonts w:ascii="Times New Roman" w:eastAsia="Times New Roman" w:hAnsi="Times New Roman" w:cs="Times New Roman"/>
          <w:sz w:val="24"/>
          <w:szCs w:val="24"/>
        </w:rPr>
        <w:t xml:space="preserve">Given an ordinary hash function h: U  </w:t>
      </w:r>
      <m:oMath>
        <m:r>
          <w:rPr>
            <w:rFonts w:ascii="Cambria Math" w:hAnsi="Cambria Math" w:cs="Times New Roman"/>
            <w:sz w:val="24"/>
            <w:szCs w:val="24"/>
          </w:rPr>
          <m:t>→</m:t>
        </m:r>
      </m:oMath>
      <w:r w:rsidRPr="5E439CC2">
        <w:rPr>
          <w:rFonts w:ascii="Times New Roman" w:eastAsia="Times New Roman" w:hAnsi="Times New Roman" w:cs="Times New Roman"/>
          <w:sz w:val="24"/>
          <w:szCs w:val="24"/>
        </w:rPr>
        <w:t xml:space="preserve"> {0, 1, 2, …, m-1}, the method of linear probing uses the hash function</w:t>
      </w:r>
      <w:r w:rsidR="253BA769" w:rsidRPr="5E439CC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5E439CC2">
        <w:rPr>
          <w:rFonts w:ascii="Times New Roman" w:eastAsia="Times New Roman" w:hAnsi="Times New Roman" w:cs="Times New Roman"/>
          <w:sz w:val="24"/>
          <w:szCs w:val="24"/>
        </w:rPr>
        <w:t>h</w:t>
      </w:r>
      <w:r w:rsidR="4BE504A1" w:rsidRPr="5E439CC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5E439CC2">
        <w:rPr>
          <w:rFonts w:ascii="Times New Roman" w:eastAsia="Times New Roman" w:hAnsi="Times New Roman" w:cs="Times New Roman"/>
          <w:sz w:val="24"/>
          <w:szCs w:val="24"/>
        </w:rPr>
        <w:t xml:space="preserve">(k, </w:t>
      </w:r>
      <w:proofErr w:type="spellStart"/>
      <w:r w:rsidRPr="5E439CC2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5E439CC2">
        <w:rPr>
          <w:rFonts w:ascii="Times New Roman" w:eastAsia="Times New Roman" w:hAnsi="Times New Roman" w:cs="Times New Roman"/>
          <w:sz w:val="24"/>
          <w:szCs w:val="24"/>
        </w:rPr>
        <w:t xml:space="preserve">) = (h1(k) + </w:t>
      </w:r>
      <w:proofErr w:type="spellStart"/>
      <w:r w:rsidRPr="5E439CC2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5E439CC2">
        <w:rPr>
          <w:rFonts w:ascii="Times New Roman" w:eastAsia="Times New Roman" w:hAnsi="Times New Roman" w:cs="Times New Roman"/>
          <w:sz w:val="24"/>
          <w:szCs w:val="24"/>
        </w:rPr>
        <w:t>) mod m</w:t>
      </w:r>
      <w:r w:rsidR="2433CCAA" w:rsidRPr="5E439CC2">
        <w:rPr>
          <w:rFonts w:ascii="Times New Roman" w:eastAsia="Times New Roman" w:hAnsi="Times New Roman" w:cs="Times New Roman"/>
          <w:sz w:val="24"/>
          <w:szCs w:val="24"/>
        </w:rPr>
        <w:t>.</w:t>
      </w:r>
      <w:r w:rsidRPr="5E439CC2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proofErr w:type="spellStart"/>
      <w:r w:rsidRPr="5E439CC2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5E439CC2">
        <w:rPr>
          <w:rFonts w:ascii="Times New Roman" w:eastAsia="Times New Roman" w:hAnsi="Times New Roman" w:cs="Times New Roman"/>
          <w:sz w:val="24"/>
          <w:szCs w:val="24"/>
        </w:rPr>
        <w:t xml:space="preserve"> = 0, 1, 2, …, m-1.</w:t>
      </w:r>
    </w:p>
    <w:p w14:paraId="5C5D8B80" w14:textId="77777777" w:rsidR="003E2D6F" w:rsidRPr="002E70A0" w:rsidRDefault="003E2D6F" w:rsidP="5E439CC2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5E439CC2">
        <w:rPr>
          <w:rFonts w:ascii="Times New Roman" w:eastAsia="Times New Roman" w:hAnsi="Times New Roman" w:cs="Times New Roman"/>
          <w:b/>
          <w:sz w:val="24"/>
          <w:szCs w:val="24"/>
        </w:rPr>
        <w:t>Quadratic Probing</w:t>
      </w:r>
    </w:p>
    <w:p w14:paraId="0311034F" w14:textId="09903A90" w:rsidR="003E2D6F" w:rsidRPr="001431F0" w:rsidRDefault="003E2D6F" w:rsidP="5E439CC2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5E439CC2">
        <w:rPr>
          <w:rFonts w:ascii="Times New Roman" w:eastAsia="Times New Roman" w:hAnsi="Times New Roman" w:cs="Times New Roman"/>
          <w:sz w:val="24"/>
          <w:szCs w:val="24"/>
        </w:rPr>
        <w:t xml:space="preserve"> Uses a hashing function of the form</w:t>
      </w:r>
      <w:r w:rsidR="21058AC0" w:rsidRPr="5E439CC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5E439CC2">
        <w:rPr>
          <w:rFonts w:ascii="Times New Roman" w:eastAsia="Times New Roman" w:hAnsi="Times New Roman" w:cs="Times New Roman"/>
          <w:sz w:val="24"/>
          <w:szCs w:val="24"/>
        </w:rPr>
        <w:t>h</w:t>
      </w:r>
      <w:r w:rsidR="3C56CCD8" w:rsidRPr="5E439CC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5E439CC2">
        <w:rPr>
          <w:rFonts w:ascii="Times New Roman" w:eastAsia="Times New Roman" w:hAnsi="Times New Roman" w:cs="Times New Roman"/>
          <w:sz w:val="24"/>
          <w:szCs w:val="24"/>
        </w:rPr>
        <w:t xml:space="preserve">(k, </w:t>
      </w:r>
      <w:proofErr w:type="spellStart"/>
      <w:r w:rsidRPr="5E439CC2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5E439CC2">
        <w:rPr>
          <w:rFonts w:ascii="Times New Roman" w:eastAsia="Times New Roman" w:hAnsi="Times New Roman" w:cs="Times New Roman"/>
          <w:sz w:val="24"/>
          <w:szCs w:val="24"/>
        </w:rPr>
        <w:t>) = (h</w:t>
      </w:r>
      <w:r w:rsidRPr="5E439CC2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Pr="5E439CC2">
        <w:rPr>
          <w:rFonts w:ascii="Times New Roman" w:eastAsia="Times New Roman" w:hAnsi="Times New Roman" w:cs="Times New Roman"/>
          <w:sz w:val="24"/>
          <w:szCs w:val="24"/>
        </w:rPr>
        <w:t>(k) + c</w:t>
      </w:r>
      <w:r w:rsidRPr="5E439CC2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Pr="5E439CC2">
        <w:rPr>
          <w:rFonts w:ascii="Times New Roman" w:eastAsia="Times New Roman" w:hAnsi="Times New Roman" w:cs="Times New Roman"/>
          <w:sz w:val="24"/>
          <w:szCs w:val="24"/>
        </w:rPr>
        <w:t>i + c</w:t>
      </w:r>
      <w:r w:rsidRPr="5E439CC2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5E439CC2">
        <w:rPr>
          <w:rFonts w:ascii="Times New Roman" w:eastAsia="Times New Roman" w:hAnsi="Times New Roman" w:cs="Times New Roman"/>
          <w:sz w:val="24"/>
          <w:szCs w:val="24"/>
        </w:rPr>
        <w:t>i</w:t>
      </w:r>
      <w:r w:rsidRPr="5E439CC2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)</w:t>
      </w:r>
      <w:r w:rsidRPr="5E439CC2">
        <w:rPr>
          <w:rFonts w:ascii="Times New Roman" w:eastAsia="Times New Roman" w:hAnsi="Times New Roman" w:cs="Times New Roman"/>
          <w:sz w:val="24"/>
          <w:szCs w:val="24"/>
        </w:rPr>
        <w:t xml:space="preserve"> mod m, 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>where h</w:t>
      </w:r>
      <w:r w:rsidRPr="74F55938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is an auxiliary hash function, c</w:t>
      </w:r>
      <w:r w:rsidRPr="74F55938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and c</w:t>
      </w:r>
      <w:r w:rsidRPr="74F55938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≠</m:t>
        </m:r>
      </m:oMath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0 are auxiliary </w:t>
      </w:r>
      <w:proofErr w:type="gramStart"/>
      <w:r w:rsidRPr="74F55938">
        <w:rPr>
          <w:rFonts w:ascii="Times New Roman" w:eastAsia="Times New Roman" w:hAnsi="Times New Roman" w:cs="Times New Roman"/>
          <w:sz w:val="24"/>
          <w:szCs w:val="24"/>
        </w:rPr>
        <w:t>constants  c</w:t>
      </w:r>
      <w:proofErr w:type="gramEnd"/>
      <w:r w:rsidRPr="74F55938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m:oMath>
        <m:r>
          <w:rPr>
            <w:rFonts w:ascii="Cambria Math" w:hAnsi="Cambria Math" w:cs="Times New Roman"/>
            <w:sz w:val="24"/>
            <w:szCs w:val="24"/>
          </w:rPr>
          <m:t>=</m:t>
        </m:r>
      </m:oMath>
      <w:r w:rsidRPr="74F55938">
        <w:rPr>
          <w:rFonts w:ascii="Times New Roman" w:eastAsia="Times New Roman" w:hAnsi="Times New Roman" w:cs="Times New Roman"/>
          <w:sz w:val="24"/>
          <w:szCs w:val="24"/>
        </w:rPr>
        <w:t>3c</w:t>
      </w:r>
      <w:r w:rsidRPr="74F55938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74F55938">
        <w:rPr>
          <w:rFonts w:ascii="Times New Roman" w:eastAsia="Times New Roman" w:hAnsi="Times New Roman" w:cs="Times New Roman"/>
          <w:sz w:val="24"/>
          <w:szCs w:val="24"/>
        </w:rPr>
        <w:t xml:space="preserve"> = 5, </w:t>
      </w:r>
      <w:r w:rsidRPr="5E439CC2">
        <w:rPr>
          <w:rFonts w:ascii="Times New Roman" w:eastAsia="Times New Roman" w:hAnsi="Times New Roman" w:cs="Times New Roman"/>
          <w:sz w:val="24"/>
          <w:szCs w:val="24"/>
        </w:rPr>
        <w:t xml:space="preserve">and  </w:t>
      </w:r>
      <w:proofErr w:type="spellStart"/>
      <w:r w:rsidRPr="5E439CC2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5E439CC2">
        <w:rPr>
          <w:rFonts w:ascii="Times New Roman" w:eastAsia="Times New Roman" w:hAnsi="Times New Roman" w:cs="Times New Roman"/>
          <w:sz w:val="24"/>
          <w:szCs w:val="24"/>
        </w:rPr>
        <w:t xml:space="preserve"> = 0, 1, 2, …, m-1.</w:t>
      </w:r>
    </w:p>
    <w:p w14:paraId="3EB89E1B" w14:textId="77777777" w:rsidR="003E2D6F" w:rsidRPr="002E70A0" w:rsidRDefault="003E2D6F" w:rsidP="5E439CC2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5E439CC2">
        <w:rPr>
          <w:rFonts w:ascii="Times New Roman" w:eastAsia="Times New Roman" w:hAnsi="Times New Roman" w:cs="Times New Roman"/>
          <w:b/>
          <w:sz w:val="24"/>
          <w:szCs w:val="24"/>
        </w:rPr>
        <w:t>Double hashing</w:t>
      </w:r>
    </w:p>
    <w:p w14:paraId="2C6E9D7F" w14:textId="3DCF2705" w:rsidR="003E2D6F" w:rsidRPr="001431F0" w:rsidRDefault="003E2D6F" w:rsidP="002E70A0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5E439CC2">
        <w:rPr>
          <w:rFonts w:ascii="Times New Roman" w:eastAsia="Times New Roman" w:hAnsi="Times New Roman" w:cs="Times New Roman"/>
          <w:sz w:val="24"/>
          <w:szCs w:val="24"/>
        </w:rPr>
        <w:t>Uses a hashing function of the form</w:t>
      </w:r>
      <w:r w:rsidR="61A758C1" w:rsidRPr="5E439CC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5E439CC2">
        <w:rPr>
          <w:rFonts w:ascii="Times New Roman" w:eastAsia="Times New Roman" w:hAnsi="Times New Roman" w:cs="Times New Roman"/>
          <w:sz w:val="24"/>
          <w:szCs w:val="24"/>
        </w:rPr>
        <w:t>h</w:t>
      </w:r>
      <w:r w:rsidR="7298C048" w:rsidRPr="5E439CC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5E439CC2">
        <w:rPr>
          <w:rFonts w:ascii="Times New Roman" w:eastAsia="Times New Roman" w:hAnsi="Times New Roman" w:cs="Times New Roman"/>
          <w:sz w:val="24"/>
          <w:szCs w:val="24"/>
        </w:rPr>
        <w:t xml:space="preserve">(k, </w:t>
      </w:r>
      <w:proofErr w:type="spellStart"/>
      <w:r w:rsidRPr="5E439CC2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5E439CC2">
        <w:rPr>
          <w:rFonts w:ascii="Times New Roman" w:eastAsia="Times New Roman" w:hAnsi="Times New Roman" w:cs="Times New Roman"/>
          <w:sz w:val="24"/>
          <w:szCs w:val="24"/>
        </w:rPr>
        <w:t>) = (h</w:t>
      </w:r>
      <w:r w:rsidRPr="5E439CC2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Pr="5E439CC2">
        <w:rPr>
          <w:rFonts w:ascii="Times New Roman" w:eastAsia="Times New Roman" w:hAnsi="Times New Roman" w:cs="Times New Roman"/>
          <w:sz w:val="24"/>
          <w:szCs w:val="24"/>
        </w:rPr>
        <w:t xml:space="preserve">(k) + </w:t>
      </w:r>
      <w:proofErr w:type="spellStart"/>
      <w:r w:rsidRPr="5E439CC2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5E439CC2">
        <w:rPr>
          <w:rFonts w:ascii="Times New Roman" w:eastAsia="Times New Roman" w:hAnsi="Times New Roman" w:cs="Times New Roman"/>
          <w:sz w:val="24"/>
          <w:szCs w:val="24"/>
        </w:rPr>
        <w:t xml:space="preserve"> h</w:t>
      </w:r>
      <w:r w:rsidRPr="5E439CC2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5E439CC2">
        <w:rPr>
          <w:rFonts w:ascii="Times New Roman" w:eastAsia="Times New Roman" w:hAnsi="Times New Roman" w:cs="Times New Roman"/>
          <w:sz w:val="24"/>
          <w:szCs w:val="24"/>
        </w:rPr>
        <w:t>(k</w:t>
      </w:r>
      <w:r w:rsidR="21311B71" w:rsidRPr="5E439CC2">
        <w:rPr>
          <w:rFonts w:ascii="Times New Roman" w:eastAsia="Times New Roman" w:hAnsi="Times New Roman" w:cs="Times New Roman"/>
          <w:sz w:val="24"/>
          <w:szCs w:val="24"/>
        </w:rPr>
        <w:t>))</w:t>
      </w:r>
      <w:r w:rsidRPr="5E439CC2">
        <w:rPr>
          <w:rFonts w:ascii="Times New Roman" w:eastAsia="Times New Roman" w:hAnsi="Times New Roman" w:cs="Times New Roman"/>
          <w:sz w:val="24"/>
          <w:szCs w:val="24"/>
        </w:rPr>
        <w:t xml:space="preserve"> mod m, where h</w:t>
      </w:r>
      <w:r w:rsidRPr="5E439CC2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Pr="5E439CC2">
        <w:rPr>
          <w:rFonts w:ascii="Times New Roman" w:eastAsia="Times New Roman" w:hAnsi="Times New Roman" w:cs="Times New Roman"/>
          <w:sz w:val="24"/>
          <w:szCs w:val="24"/>
        </w:rPr>
        <w:t xml:space="preserve"> and h</w:t>
      </w:r>
      <w:r w:rsidRPr="5E439CC2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5E439CC2">
        <w:rPr>
          <w:rFonts w:ascii="Times New Roman" w:eastAsia="Times New Roman" w:hAnsi="Times New Roman" w:cs="Times New Roman"/>
          <w:sz w:val="24"/>
          <w:szCs w:val="24"/>
        </w:rPr>
        <w:t xml:space="preserve"> are auxiliary hash functions.</w:t>
      </w:r>
      <w:r w:rsidR="7A962C21" w:rsidRPr="5E439CC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5E439CC2">
        <w:rPr>
          <w:rFonts w:ascii="Times New Roman" w:eastAsia="Times New Roman" w:hAnsi="Times New Roman" w:cs="Times New Roman"/>
          <w:sz w:val="24"/>
          <w:szCs w:val="24"/>
        </w:rPr>
        <w:t>The value of h</w:t>
      </w:r>
      <w:r w:rsidRPr="5E439CC2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5E439CC2">
        <w:rPr>
          <w:rFonts w:ascii="Times New Roman" w:eastAsia="Times New Roman" w:hAnsi="Times New Roman" w:cs="Times New Roman"/>
          <w:sz w:val="24"/>
          <w:szCs w:val="24"/>
        </w:rPr>
        <w:t>(k) must never be zero and should be relatively prime to m for the sequence to include all possible address</w:t>
      </w:r>
      <w:r w:rsidR="00193609" w:rsidRPr="5E439CC2">
        <w:rPr>
          <w:rFonts w:ascii="Times New Roman" w:eastAsia="Times New Roman" w:hAnsi="Times New Roman" w:cs="Times New Roman"/>
          <w:sz w:val="24"/>
          <w:szCs w:val="24"/>
        </w:rPr>
        <w:t>es</w:t>
      </w:r>
      <w:r w:rsidRPr="5E439CC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A9CD2DA" w14:textId="77777777" w:rsidR="003E2D6F" w:rsidRPr="001431F0" w:rsidRDefault="003E2D6F" w:rsidP="003E2D6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D51B422" w14:textId="220336C3" w:rsidR="003E2D6F" w:rsidRPr="005E4D36" w:rsidRDefault="003E2D6F" w:rsidP="74F55938">
      <w:pPr>
        <w:rPr>
          <w:rFonts w:ascii="Times New Roman" w:eastAsia="Times New Roman" w:hAnsi="Times New Roman" w:cs="Times New Roman"/>
          <w:sz w:val="24"/>
          <w:szCs w:val="24"/>
        </w:rPr>
      </w:pPr>
      <w:r w:rsidRPr="5E439CC2">
        <w:rPr>
          <w:rFonts w:ascii="Times New Roman" w:eastAsia="Times New Roman" w:hAnsi="Times New Roman" w:cs="Times New Roman"/>
          <w:sz w:val="24"/>
          <w:szCs w:val="24"/>
        </w:rPr>
        <w:t>Given K = {79, 69, 98, 72, 14, 50, 88, 99, 78, 65} and the size of a table is 13, with indices counting from 0, 1, 2, …, 12.  Store the given K in a table with the size 13 counting the indices from 0, 1, 2, …, 12.  Show the resultant table with 10 given keys for each method applied:</w:t>
      </w:r>
    </w:p>
    <w:p w14:paraId="14C8D6B5" w14:textId="1AE668F5" w:rsidR="003E2D6F" w:rsidRPr="005E0117" w:rsidRDefault="003E2D6F" w:rsidP="5E439CC2">
      <w:pPr>
        <w:pStyle w:val="ListParagraph"/>
        <w:spacing w:after="12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b/>
          <w:sz w:val="24"/>
          <w:szCs w:val="24"/>
          <w:highlight w:val="red"/>
        </w:rPr>
        <w:t>3a.</w:t>
      </w:r>
      <w:r w:rsidRPr="33831545">
        <w:rPr>
          <w:rFonts w:ascii="Times New Roman" w:eastAsia="Times New Roman" w:hAnsi="Times New Roman" w:cs="Times New Roman"/>
          <w:b/>
          <w:sz w:val="24"/>
          <w:szCs w:val="24"/>
        </w:rPr>
        <w:t xml:space="preserve">   if linear probing is employed</w:t>
      </w:r>
      <w:r w:rsidR="00A3701D" w:rsidRPr="33831545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14:paraId="7EFD7C00" w14:textId="77777777" w:rsidR="005E0117" w:rsidRDefault="005E0117" w:rsidP="5E439CC2">
      <w:pPr>
        <w:pStyle w:val="ListParagraph"/>
        <w:spacing w:after="12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>The Resultant Table with 10 given keys is: Complete the table.</w:t>
      </w:r>
    </w:p>
    <w:p w14:paraId="72818528" w14:textId="1A3D81C3" w:rsidR="4F604FF8" w:rsidRDefault="4F604FF8" w:rsidP="33831545">
      <w:pPr>
        <w:pStyle w:val="ListParagraph"/>
        <w:spacing w:after="12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>We have K = [79, 69, 98, 72, 14, 50, 88, 99, 78, 65]</w:t>
      </w:r>
    </w:p>
    <w:p w14:paraId="04D7F35C" w14:textId="5820EEA6" w:rsidR="4F604FF8" w:rsidRDefault="4F604FF8" w:rsidP="33831545">
      <w:pPr>
        <w:pStyle w:val="ListParagraph"/>
        <w:spacing w:after="12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>After using the h</w:t>
      </w:r>
      <w:r w:rsidRPr="33831545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>(k) = k mod 13 the key will look like this</w:t>
      </w:r>
    </w:p>
    <w:p w14:paraId="3FC64BF1" w14:textId="7F721B07" w:rsidR="4F604FF8" w:rsidRDefault="4F604FF8" w:rsidP="33831545">
      <w:pPr>
        <w:pStyle w:val="ListParagraph"/>
        <w:spacing w:after="12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H1= </w:t>
      </w: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[1, 4, 7, 7, 1, 11, 10, 8, 0, 0]</w:t>
      </w:r>
    </w:p>
    <w:p w14:paraId="70D54884" w14:textId="26AEC46F" w:rsidR="4F604FF8" w:rsidRDefault="4F604FF8" w:rsidP="33831545">
      <w:pPr>
        <w:pStyle w:val="ListParagraph"/>
        <w:numPr>
          <w:ilvl w:val="1"/>
          <w:numId w:val="28"/>
        </w:numPr>
        <w:spacing w:after="12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ince index 1, 4, </w:t>
      </w:r>
      <w:r w:rsidR="00C759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 is empty we push 79, 69, and 98 in the table</w:t>
      </w:r>
    </w:p>
    <w:p w14:paraId="515761B3" w14:textId="494117FF" w:rsidR="4F604FF8" w:rsidRDefault="4F604FF8" w:rsidP="33831545">
      <w:pPr>
        <w:pStyle w:val="ListParagraph"/>
        <w:numPr>
          <w:ilvl w:val="1"/>
          <w:numId w:val="27"/>
        </w:numPr>
        <w:spacing w:after="12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72 gives index 7 (which is not available). We increment </w:t>
      </w:r>
      <w:proofErr w:type="spellStart"/>
      <w:r w:rsidR="00C759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="056C9B4B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1, now we a</w:t>
      </w:r>
      <w:r w:rsidR="5876133D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 a</w:t>
      </w:r>
      <w:r w:rsidR="056C9B4B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 index 8.</w:t>
      </w:r>
      <w:r w:rsidR="2EBC9A7C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dex</w:t>
      </w:r>
      <w:r w:rsidR="056C9B4B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8 i</w:t>
      </w:r>
      <w:r w:rsidR="05AF0ED4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 </w:t>
      </w:r>
      <w:r w:rsidR="776E9EED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vailable,</w:t>
      </w:r>
      <w:r w:rsidR="05AF0ED4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o we</w:t>
      </w:r>
      <w:r w:rsidR="056C9B4B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ush 72 into </w:t>
      </w:r>
      <w:r w:rsidR="04E3A6E0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dex </w:t>
      </w:r>
      <w:r w:rsidR="4F2E652D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</w:t>
      </w:r>
      <w:r w:rsidR="4A3D8A61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86892F6" w14:textId="50B51361" w:rsidR="2FACEDBB" w:rsidRDefault="2FACEDBB" w:rsidP="33831545">
      <w:pPr>
        <w:pStyle w:val="ListParagraph"/>
        <w:numPr>
          <w:ilvl w:val="1"/>
          <w:numId w:val="27"/>
        </w:numPr>
        <w:spacing w:after="12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14 gives index 1 (which is not available). We increment </w:t>
      </w:r>
      <w:proofErr w:type="spellStart"/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1, now we are at index 2. Index 2 is available, so we push 14 into index 2.</w:t>
      </w:r>
    </w:p>
    <w:p w14:paraId="3196BE43" w14:textId="329E2D9A" w:rsidR="29CA8979" w:rsidRDefault="29CA8979" w:rsidP="33831545">
      <w:pPr>
        <w:pStyle w:val="ListParagraph"/>
        <w:numPr>
          <w:ilvl w:val="1"/>
          <w:numId w:val="27"/>
        </w:numPr>
        <w:spacing w:after="12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>50, 88</w:t>
      </w:r>
      <w:r w:rsidR="47C1E143" w:rsidRPr="338315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give index </w:t>
      </w: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11, 10 accordingly. They are all </w:t>
      </w:r>
      <w:r w:rsidR="12AFC11B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vailable,</w:t>
      </w: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o we push them according</w:t>
      </w:r>
      <w:r w:rsidR="00432A5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</w:t>
      </w: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67DD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ex</w:t>
      </w:r>
      <w:r w:rsidR="269021BA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1F1A08BD" w14:textId="71B047E0" w:rsidR="5FC16B53" w:rsidRDefault="5FC16B53" w:rsidP="33831545">
      <w:pPr>
        <w:pStyle w:val="ListParagraph"/>
        <w:numPr>
          <w:ilvl w:val="1"/>
          <w:numId w:val="27"/>
        </w:numPr>
        <w:spacing w:after="12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99 gives index 8 (which is not available). We increment </w:t>
      </w:r>
      <w:proofErr w:type="spellStart"/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1, now we are at index 9. Index 9 is available, so we push 99 into index 9.</w:t>
      </w:r>
    </w:p>
    <w:p w14:paraId="6651DDAC" w14:textId="79484595" w:rsidR="7BDC73FE" w:rsidRDefault="7BDC73FE" w:rsidP="33831545">
      <w:pPr>
        <w:pStyle w:val="ListParagraph"/>
        <w:numPr>
          <w:ilvl w:val="1"/>
          <w:numId w:val="27"/>
        </w:numPr>
        <w:spacing w:after="12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>78 give</w:t>
      </w:r>
      <w:r w:rsidR="335D4E82" w:rsidRPr="33831545">
        <w:rPr>
          <w:rFonts w:ascii="Times New Roman" w:eastAsia="Times New Roman" w:hAnsi="Times New Roman" w:cs="Times New Roman"/>
          <w:sz w:val="24"/>
          <w:szCs w:val="24"/>
        </w:rPr>
        <w:t>s an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 index </w:t>
      </w:r>
      <w:r w:rsidR="00067DD9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0 accordingly. </w:t>
      </w:r>
      <w:r w:rsidR="13F4ECAD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t is </w:t>
      </w:r>
      <w:r w:rsidR="711166FB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vailable,</w:t>
      </w: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o we pu</w:t>
      </w:r>
      <w:r w:rsidR="5677CDAA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4CDF6115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8 into index 0</w:t>
      </w:r>
    </w:p>
    <w:p w14:paraId="705C86FF" w14:textId="4466E797" w:rsidR="1BBE5402" w:rsidRDefault="1BBE5402" w:rsidP="33831545">
      <w:pPr>
        <w:pStyle w:val="ListParagraph"/>
        <w:numPr>
          <w:ilvl w:val="1"/>
          <w:numId w:val="27"/>
        </w:numPr>
        <w:spacing w:after="12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65 gives </w:t>
      </w:r>
      <w:r w:rsidR="00067DD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 </w:t>
      </w: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dex </w:t>
      </w:r>
      <w:r w:rsidR="00067DD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f </w:t>
      </w: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0 (which is not available). We increment </w:t>
      </w:r>
      <w:proofErr w:type="spellStart"/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1, now we are at index 1 (still not available). Keep increment by 1 until it hits </w:t>
      </w:r>
      <w:r w:rsidR="03B090D8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dex </w:t>
      </w: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3. Index </w:t>
      </w:r>
      <w:r w:rsidR="3BEEDFA5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</w:t>
      </w: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available, so we push </w:t>
      </w:r>
      <w:r w:rsidR="64F79EC4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5</w:t>
      </w: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to index </w:t>
      </w:r>
      <w:r w:rsidR="7E15CB75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</w:t>
      </w: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622F7E3C" w14:textId="687E0F0D" w:rsidR="33831545" w:rsidRDefault="33831545" w:rsidP="33831545">
      <w:pPr>
        <w:pStyle w:val="ListParagraph"/>
        <w:numPr>
          <w:ilvl w:val="1"/>
          <w:numId w:val="27"/>
        </w:numPr>
        <w:spacing w:after="12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694"/>
        <w:gridCol w:w="694"/>
        <w:gridCol w:w="693"/>
        <w:gridCol w:w="693"/>
        <w:gridCol w:w="693"/>
        <w:gridCol w:w="681"/>
        <w:gridCol w:w="681"/>
        <w:gridCol w:w="693"/>
        <w:gridCol w:w="693"/>
        <w:gridCol w:w="693"/>
        <w:gridCol w:w="694"/>
        <w:gridCol w:w="694"/>
        <w:gridCol w:w="694"/>
      </w:tblGrid>
      <w:tr w:rsidR="005E0117" w14:paraId="304E94CD" w14:textId="77777777" w:rsidTr="005E0117"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B05AF" w14:textId="367865D0" w:rsidR="005E0117" w:rsidRDefault="1BBE5402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5E3D1" w14:textId="0B2B6510" w:rsidR="005E0117" w:rsidRDefault="4F604FF8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79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18938" w14:textId="1347A1CF" w:rsidR="005E0117" w:rsidRDefault="5EED8BD8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9D6FA" w14:textId="7DDE3C44" w:rsidR="005E0117" w:rsidRDefault="2B36665B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65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9000D" w14:textId="0255DBB4" w:rsidR="005E0117" w:rsidRDefault="4F604FF8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3B448" w14:textId="77777777" w:rsidR="005E0117" w:rsidRDefault="005E0117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82BE3" w14:textId="77777777" w:rsidR="005E0117" w:rsidRDefault="005E0117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87583" w14:textId="1F193119" w:rsidR="005E0117" w:rsidRDefault="4F604FF8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98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0F875" w14:textId="7F8189D8" w:rsidR="005E0117" w:rsidRDefault="5D76340F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8807C" w14:textId="6F6E9176" w:rsidR="005E0117" w:rsidRDefault="35B6C6F7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9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60909" w14:textId="062009DB" w:rsidR="005E0117" w:rsidRDefault="3DFD32B4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8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57F00" w14:textId="628FB175" w:rsidR="005E0117" w:rsidRDefault="3DFD32B4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60FF2" w14:textId="77777777" w:rsidR="005E0117" w:rsidRDefault="005E0117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E0117" w14:paraId="16FB9226" w14:textId="77777777" w:rsidTr="005E0117"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F46CD" w14:textId="3BB9652D" w:rsidR="005E0117" w:rsidRDefault="4F604FF8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C0781" w14:textId="0EE5DB7D" w:rsidR="005E0117" w:rsidRDefault="4F604FF8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8C252" w14:textId="7740C6C7" w:rsidR="005E0117" w:rsidRDefault="4F604FF8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39131" w14:textId="06388111" w:rsidR="005E0117" w:rsidRDefault="4F604FF8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5D0A0" w14:textId="240A603E" w:rsidR="005E0117" w:rsidRDefault="4F604FF8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1836F" w14:textId="6028C5C1" w:rsidR="005E0117" w:rsidRDefault="4F604FF8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C1629" w14:textId="49CFA77A" w:rsidR="005E0117" w:rsidRDefault="4F604FF8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AFEC1" w14:textId="5AAF8840" w:rsidR="005E0117" w:rsidRDefault="4F604FF8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C267B" w14:textId="736BB3AF" w:rsidR="005E0117" w:rsidRDefault="4F604FF8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CF39A" w14:textId="25FCEB68" w:rsidR="005E0117" w:rsidRDefault="4F604FF8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A609F" w14:textId="03B46B22" w:rsidR="005E0117" w:rsidRDefault="4F604FF8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96909" w14:textId="055B8537" w:rsidR="005E0117" w:rsidRDefault="4F604FF8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F5DBB" w14:textId="008B065D" w:rsidR="005E0117" w:rsidRDefault="4F604FF8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</w:tr>
    </w:tbl>
    <w:p w14:paraId="145535B4" w14:textId="77777777" w:rsidR="005E0117" w:rsidRPr="00C61590" w:rsidRDefault="005E0117" w:rsidP="005E4D36">
      <w:pPr>
        <w:pStyle w:val="ListParagraph"/>
        <w:spacing w:after="120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3A7E393F" w14:textId="0CBB7FA3" w:rsidR="00A3701D" w:rsidRPr="005E0117" w:rsidRDefault="00A3701D" w:rsidP="74F55938">
      <w:pPr>
        <w:pStyle w:val="ListParagraph"/>
        <w:rPr>
          <w:rFonts w:ascii="Times New Roman" w:eastAsia="Times New Roman" w:hAnsi="Times New Roman" w:cs="Times New Roman"/>
          <w:b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b/>
          <w:sz w:val="24"/>
          <w:szCs w:val="24"/>
          <w:highlight w:val="red"/>
        </w:rPr>
        <w:t>3b.</w:t>
      </w:r>
      <w:r w:rsidRPr="33831545">
        <w:rPr>
          <w:rFonts w:ascii="Times New Roman" w:eastAsia="Times New Roman" w:hAnsi="Times New Roman" w:cs="Times New Roman"/>
          <w:b/>
          <w:sz w:val="24"/>
          <w:szCs w:val="24"/>
        </w:rPr>
        <w:t xml:space="preserve">  if quadratic probing is employed.</w:t>
      </w:r>
    </w:p>
    <w:p w14:paraId="4152F478" w14:textId="77777777" w:rsidR="005E0117" w:rsidRDefault="005E0117" w:rsidP="5E439CC2">
      <w:pPr>
        <w:pStyle w:val="ListParagraph"/>
        <w:ind w:left="0" w:firstLine="720"/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>The Resultant Table with 10 given keys is: Complete the table.</w:t>
      </w:r>
    </w:p>
    <w:p w14:paraId="5E2EB18D" w14:textId="5453BBB1" w:rsidR="28C01383" w:rsidRDefault="28C01383" w:rsidP="33831545">
      <w:pPr>
        <w:pStyle w:val="ListParagraph"/>
        <w:ind w:left="0" w:firstLine="720"/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h (k, </w:t>
      </w:r>
      <w:proofErr w:type="spellStart"/>
      <w:r w:rsidRPr="33831545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33831545">
        <w:rPr>
          <w:rFonts w:ascii="Times New Roman" w:eastAsia="Times New Roman" w:hAnsi="Times New Roman" w:cs="Times New Roman"/>
          <w:sz w:val="24"/>
          <w:szCs w:val="24"/>
        </w:rPr>
        <w:t>) = (h</w:t>
      </w:r>
      <w:r w:rsidRPr="33831545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>(k) + c</w:t>
      </w:r>
      <w:r w:rsidRPr="33831545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>i + c</w:t>
      </w:r>
      <w:r w:rsidRPr="33831545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>i</w:t>
      </w:r>
      <w:r w:rsidRPr="3383154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)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 mod </w:t>
      </w:r>
      <w:r w:rsidR="031DCF85" w:rsidRPr="33831545">
        <w:rPr>
          <w:rFonts w:ascii="Times New Roman" w:eastAsia="Times New Roman" w:hAnsi="Times New Roman" w:cs="Times New Roman"/>
          <w:sz w:val="24"/>
          <w:szCs w:val="24"/>
        </w:rPr>
        <w:t>13</w:t>
      </w:r>
    </w:p>
    <w:p w14:paraId="3696D1BE" w14:textId="3FA5413D" w:rsidR="77D608C4" w:rsidRDefault="77D608C4" w:rsidP="33831545">
      <w:pPr>
        <w:pStyle w:val="ListParagraph"/>
        <w:ind w:left="0" w:firstLine="720"/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>with c</w:t>
      </w:r>
      <w:r w:rsidR="28C01383" w:rsidRPr="33831545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="28C01383" w:rsidRPr="33831545">
        <w:rPr>
          <w:rFonts w:ascii="Times New Roman" w:eastAsia="Times New Roman" w:hAnsi="Times New Roman" w:cs="Times New Roman"/>
          <w:sz w:val="24"/>
          <w:szCs w:val="24"/>
        </w:rPr>
        <w:t>3c</w:t>
      </w:r>
      <w:r w:rsidR="28C01383" w:rsidRPr="33831545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="28C01383" w:rsidRPr="33831545">
        <w:rPr>
          <w:rFonts w:ascii="Times New Roman" w:eastAsia="Times New Roman" w:hAnsi="Times New Roman" w:cs="Times New Roman"/>
          <w:sz w:val="24"/>
          <w:szCs w:val="24"/>
        </w:rPr>
        <w:t xml:space="preserve"> = 5,</w:t>
      </w:r>
      <w:r w:rsidR="375EA03B" w:rsidRPr="33831545">
        <w:rPr>
          <w:rFonts w:ascii="Times New Roman" w:eastAsia="Times New Roman" w:hAnsi="Times New Roman" w:cs="Times New Roman"/>
          <w:sz w:val="24"/>
          <w:szCs w:val="24"/>
        </w:rPr>
        <w:t xml:space="preserve"> h</w:t>
      </w:r>
      <w:r w:rsidR="375EA03B" w:rsidRPr="33831545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="375EA03B" w:rsidRPr="33831545">
        <w:rPr>
          <w:rFonts w:ascii="Times New Roman" w:eastAsia="Times New Roman" w:hAnsi="Times New Roman" w:cs="Times New Roman"/>
          <w:sz w:val="24"/>
          <w:szCs w:val="24"/>
        </w:rPr>
        <w:t>(k) = k mod 13</w:t>
      </w:r>
      <w:r w:rsidR="28C01383" w:rsidRPr="33831545">
        <w:rPr>
          <w:rFonts w:ascii="Times New Roman" w:eastAsia="Times New Roman" w:hAnsi="Times New Roman" w:cs="Times New Roman"/>
          <w:sz w:val="24"/>
          <w:szCs w:val="24"/>
        </w:rPr>
        <w:t xml:space="preserve"> we have h (k, </w:t>
      </w:r>
      <w:proofErr w:type="spellStart"/>
      <w:r w:rsidR="28C01383" w:rsidRPr="33831545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="28C01383" w:rsidRPr="33831545">
        <w:rPr>
          <w:rFonts w:ascii="Times New Roman" w:eastAsia="Times New Roman" w:hAnsi="Times New Roman" w:cs="Times New Roman"/>
          <w:sz w:val="24"/>
          <w:szCs w:val="24"/>
        </w:rPr>
        <w:t>) = (h</w:t>
      </w:r>
      <w:r w:rsidR="28C01383" w:rsidRPr="33831545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="28C01383" w:rsidRPr="33831545">
        <w:rPr>
          <w:rFonts w:ascii="Times New Roman" w:eastAsia="Times New Roman" w:hAnsi="Times New Roman" w:cs="Times New Roman"/>
          <w:sz w:val="24"/>
          <w:szCs w:val="24"/>
        </w:rPr>
        <w:t xml:space="preserve">(k) </w:t>
      </w:r>
      <w:proofErr w:type="gramStart"/>
      <w:r w:rsidR="28C01383" w:rsidRPr="33831545">
        <w:rPr>
          <w:rFonts w:ascii="Times New Roman" w:eastAsia="Times New Roman" w:hAnsi="Times New Roman" w:cs="Times New Roman"/>
          <w:sz w:val="24"/>
          <w:szCs w:val="24"/>
        </w:rPr>
        <w:t>+  5</w:t>
      </w:r>
      <w:proofErr w:type="gramEnd"/>
      <w:r w:rsidR="28C01383" w:rsidRPr="33831545">
        <w:rPr>
          <w:rFonts w:ascii="Times New Roman" w:eastAsia="Times New Roman" w:hAnsi="Times New Roman" w:cs="Times New Roman"/>
          <w:sz w:val="24"/>
          <w:szCs w:val="24"/>
        </w:rPr>
        <w:t xml:space="preserve">i + </w:t>
      </w:r>
      <w:r w:rsidR="500E3681" w:rsidRPr="33831545">
        <w:rPr>
          <w:rFonts w:ascii="Times New Roman" w:eastAsia="Times New Roman" w:hAnsi="Times New Roman" w:cs="Times New Roman"/>
          <w:sz w:val="24"/>
          <w:szCs w:val="24"/>
        </w:rPr>
        <w:t>(5</w:t>
      </w:r>
      <w:r w:rsidR="28C01383" w:rsidRPr="33831545">
        <w:rPr>
          <w:rFonts w:ascii="Times New Roman" w:eastAsia="Times New Roman" w:hAnsi="Times New Roman" w:cs="Times New Roman"/>
          <w:sz w:val="24"/>
          <w:szCs w:val="24"/>
        </w:rPr>
        <w:t>i</w:t>
      </w:r>
      <w:r w:rsidR="28C01383" w:rsidRPr="3383154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)</w:t>
      </w:r>
      <w:r w:rsidR="00B50246" w:rsidRPr="33831545">
        <w:rPr>
          <w:rFonts w:ascii="Times New Roman" w:eastAsia="Times New Roman" w:hAnsi="Times New Roman" w:cs="Times New Roman"/>
          <w:sz w:val="24"/>
          <w:szCs w:val="24"/>
        </w:rPr>
        <w:t>/3)</w:t>
      </w:r>
      <w:r w:rsidR="6270421D" w:rsidRPr="338315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28C01383" w:rsidRPr="33831545">
        <w:rPr>
          <w:rFonts w:ascii="Times New Roman" w:eastAsia="Times New Roman" w:hAnsi="Times New Roman" w:cs="Times New Roman"/>
          <w:sz w:val="24"/>
          <w:szCs w:val="24"/>
        </w:rPr>
        <w:t xml:space="preserve">mod </w:t>
      </w:r>
      <w:r w:rsidR="598845AC" w:rsidRPr="33831545">
        <w:rPr>
          <w:rFonts w:ascii="Times New Roman" w:eastAsia="Times New Roman" w:hAnsi="Times New Roman" w:cs="Times New Roman"/>
          <w:sz w:val="24"/>
          <w:szCs w:val="24"/>
        </w:rPr>
        <w:t>13</w:t>
      </w:r>
    </w:p>
    <w:p w14:paraId="1C353DF9" w14:textId="1A3D81C3" w:rsidR="23CB5CEC" w:rsidRDefault="23CB5CEC" w:rsidP="33831545">
      <w:pPr>
        <w:pStyle w:val="ListParagraph"/>
        <w:spacing w:after="12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>We have K = [79, 69, 98, 72, 14, 50, 88, 99, 78, 65]</w:t>
      </w:r>
    </w:p>
    <w:p w14:paraId="7EF82AF6" w14:textId="07249B98" w:rsidR="38FF5293" w:rsidRDefault="38FF5293" w:rsidP="33831545">
      <w:pPr>
        <w:pStyle w:val="ListParagraph"/>
        <w:spacing w:after="12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We have h1= </w:t>
      </w: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[1, 4, 7, 7, 1, 11, 10, 8, 0, 0]</w:t>
      </w:r>
    </w:p>
    <w:p w14:paraId="5672EC3C" w14:textId="40F055AC" w:rsidR="64B504D7" w:rsidRDefault="64B504D7" w:rsidP="33831545">
      <w:pPr>
        <w:pStyle w:val="ListParagraph"/>
        <w:spacing w:after="12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 calculate the combination of </w:t>
      </w:r>
      <w:proofErr w:type="gramStart"/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(</w:t>
      </w:r>
      <w:proofErr w:type="gramEnd"/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,</w:t>
      </w:r>
      <w:r w:rsidR="00067DD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 and put them in a table for easy explanation</w:t>
      </w:r>
      <w:r w:rsidR="36027257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According to the table we have h = [1,4,7,0,5,11,10,8,6,3]</w:t>
      </w:r>
    </w:p>
    <w:tbl>
      <w:tblPr>
        <w:tblStyle w:val="TableGrid"/>
        <w:tblW w:w="0" w:type="auto"/>
        <w:tblInd w:w="-1" w:type="dxa"/>
        <w:tblLayout w:type="fixed"/>
        <w:tblLook w:val="06A0" w:firstRow="1" w:lastRow="0" w:firstColumn="1" w:lastColumn="0" w:noHBand="1" w:noVBand="1"/>
      </w:tblPr>
      <w:tblGrid>
        <w:gridCol w:w="785"/>
        <w:gridCol w:w="552"/>
        <w:gridCol w:w="669"/>
        <w:gridCol w:w="669"/>
        <w:gridCol w:w="669"/>
        <w:gridCol w:w="669"/>
        <w:gridCol w:w="669"/>
        <w:gridCol w:w="669"/>
        <w:gridCol w:w="669"/>
        <w:gridCol w:w="669"/>
        <w:gridCol w:w="669"/>
        <w:gridCol w:w="669"/>
        <w:gridCol w:w="669"/>
        <w:gridCol w:w="669"/>
      </w:tblGrid>
      <w:tr w:rsidR="33831545" w14:paraId="3C6D5602" w14:textId="77777777" w:rsidTr="33831545">
        <w:trPr>
          <w:trHeight w:val="285"/>
        </w:trPr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9237B0" w14:textId="5E06FA5B" w:rsidR="33831545" w:rsidRDefault="33831545" w:rsidP="33831545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8580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B400B6" w14:textId="0013CE87" w:rsidR="6340A946" w:rsidRDefault="6340A946">
            <w:r w:rsidRPr="33831545">
              <w:rPr>
                <w:rFonts w:ascii="Calibri" w:eastAsia="Calibri" w:hAnsi="Calibri" w:cs="Calibri"/>
                <w:color w:val="000000" w:themeColor="text1"/>
              </w:rPr>
              <w:t>h(</w:t>
            </w:r>
            <w:proofErr w:type="spellStart"/>
            <w:proofErr w:type="gramStart"/>
            <w:r w:rsidRPr="33831545">
              <w:rPr>
                <w:rFonts w:ascii="Calibri" w:eastAsia="Calibri" w:hAnsi="Calibri" w:cs="Calibri"/>
                <w:color w:val="000000" w:themeColor="text1"/>
              </w:rPr>
              <w:t>k,i</w:t>
            </w:r>
            <w:proofErr w:type="spellEnd"/>
            <w:proofErr w:type="gramEnd"/>
            <w:r w:rsidRPr="33831545">
              <w:rPr>
                <w:rFonts w:ascii="Calibri" w:eastAsia="Calibri" w:hAnsi="Calibri" w:cs="Calibri"/>
                <w:color w:val="000000" w:themeColor="text1"/>
              </w:rPr>
              <w:t>)</w:t>
            </w:r>
          </w:p>
        </w:tc>
      </w:tr>
      <w:tr w:rsidR="33831545" w14:paraId="3BA9103C" w14:textId="77777777" w:rsidTr="33831545">
        <w:trPr>
          <w:trHeight w:val="285"/>
        </w:trPr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752633" w14:textId="4A7F1F49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k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F9F0E1" w14:textId="1E1F366D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0</w:t>
            </w:r>
          </w:p>
        </w:tc>
        <w:tc>
          <w:tcPr>
            <w:tcW w:w="6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C3256CB" w14:textId="5D1A47BD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6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A7AE09" w14:textId="2E61670D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6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9A1595" w14:textId="21562F90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6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2BE67C" w14:textId="4EAE8BAA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4</w:t>
            </w:r>
          </w:p>
        </w:tc>
        <w:tc>
          <w:tcPr>
            <w:tcW w:w="6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DEE0974" w14:textId="01343A91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5</w:t>
            </w:r>
          </w:p>
        </w:tc>
        <w:tc>
          <w:tcPr>
            <w:tcW w:w="6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A2BD8E" w14:textId="7575D31E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6</w:t>
            </w:r>
          </w:p>
        </w:tc>
        <w:tc>
          <w:tcPr>
            <w:tcW w:w="6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E3E9F5" w14:textId="679260D7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7</w:t>
            </w:r>
          </w:p>
        </w:tc>
        <w:tc>
          <w:tcPr>
            <w:tcW w:w="6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EEFBD1" w14:textId="6FEECCD9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8</w:t>
            </w:r>
          </w:p>
        </w:tc>
        <w:tc>
          <w:tcPr>
            <w:tcW w:w="6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424457" w14:textId="0828BFEC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9</w:t>
            </w:r>
          </w:p>
        </w:tc>
        <w:tc>
          <w:tcPr>
            <w:tcW w:w="6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6D65E2" w14:textId="10CE3D6E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0</w:t>
            </w:r>
          </w:p>
        </w:tc>
        <w:tc>
          <w:tcPr>
            <w:tcW w:w="6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EC44ED" w14:textId="4D4003E6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1</w:t>
            </w:r>
          </w:p>
        </w:tc>
        <w:tc>
          <w:tcPr>
            <w:tcW w:w="6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0DE3E8" w14:textId="6D43D74B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2</w:t>
            </w:r>
          </w:p>
        </w:tc>
      </w:tr>
      <w:tr w:rsidR="33831545" w14:paraId="675EA01E" w14:textId="77777777" w:rsidTr="33831545">
        <w:trPr>
          <w:trHeight w:val="285"/>
        </w:trPr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BDE124" w14:textId="11ECCA70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79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</w:tcPr>
          <w:p w14:paraId="24C54D86" w14:textId="47060FDF" w:rsidR="33831545" w:rsidRDefault="33831545">
            <w:r w:rsidRPr="33831545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CF8D6C3" w14:textId="7F5B84A2" w:rsidR="33831545" w:rsidRDefault="33831545">
            <w:r w:rsidRPr="33831545">
              <w:rPr>
                <w:rFonts w:ascii="Calibri" w:eastAsia="Calibri" w:hAnsi="Calibri" w:cs="Calibri"/>
              </w:rPr>
              <w:t>7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70DA880" w14:textId="609E03D3" w:rsidR="33831545" w:rsidRDefault="33831545">
            <w:r w:rsidRPr="33831545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CC2922F" w14:textId="1B2F24AC" w:rsidR="33831545" w:rsidRDefault="33831545">
            <w:r w:rsidRPr="33831545"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CCCD152" w14:textId="49A6EAA1" w:rsidR="33831545" w:rsidRDefault="33831545">
            <w:r w:rsidRPr="33831545"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6742705" w14:textId="5616ABFA" w:rsidR="33831545" w:rsidRDefault="33831545">
            <w:r w:rsidRPr="33831545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80A298A" w14:textId="400036D5" w:rsidR="33831545" w:rsidRDefault="33831545">
            <w:r w:rsidRPr="33831545"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AD600EA" w14:textId="2D1661DE" w:rsidR="33831545" w:rsidRDefault="33831545">
            <w:r w:rsidRPr="33831545"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3833485" w14:textId="5D78E81A" w:rsidR="33831545" w:rsidRDefault="33831545">
            <w:r w:rsidRPr="33831545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E212BBD" w14:textId="62E5830D" w:rsidR="33831545" w:rsidRDefault="33831545">
            <w:r w:rsidRPr="33831545">
              <w:rPr>
                <w:rFonts w:ascii="Calibri" w:eastAsia="Calibri" w:hAnsi="Calibri" w:cs="Calibri"/>
              </w:rPr>
              <w:t>12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223412D" w14:textId="76253D83" w:rsidR="33831545" w:rsidRDefault="33831545">
            <w:r w:rsidRPr="33831545">
              <w:rPr>
                <w:rFonts w:ascii="Calibri" w:eastAsia="Calibri" w:hAnsi="Calibri" w:cs="Calibri"/>
              </w:rPr>
              <w:t>9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031B658" w14:textId="3E6F2904" w:rsidR="33831545" w:rsidRDefault="33831545">
            <w:r w:rsidRPr="33831545">
              <w:rPr>
                <w:rFonts w:ascii="Calibri" w:eastAsia="Calibri" w:hAnsi="Calibri" w:cs="Calibri"/>
              </w:rPr>
              <w:t>1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A8574DD" w14:textId="197AEC9C" w:rsidR="33831545" w:rsidRDefault="33831545">
            <w:r w:rsidRPr="33831545">
              <w:rPr>
                <w:rFonts w:ascii="Calibri" w:eastAsia="Calibri" w:hAnsi="Calibri" w:cs="Calibri"/>
              </w:rPr>
              <w:t>2</w:t>
            </w:r>
          </w:p>
        </w:tc>
      </w:tr>
      <w:tr w:rsidR="33831545" w14:paraId="17AB4397" w14:textId="77777777" w:rsidTr="33831545">
        <w:trPr>
          <w:trHeight w:val="285"/>
        </w:trPr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16F4CE" w14:textId="6C5DD430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69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</w:tcPr>
          <w:p w14:paraId="178EA35C" w14:textId="3B57D342" w:rsidR="33831545" w:rsidRDefault="33831545">
            <w:r w:rsidRPr="33831545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B6FBCC5" w14:textId="378A3490" w:rsidR="33831545" w:rsidRDefault="33831545">
            <w:r w:rsidRPr="33831545">
              <w:rPr>
                <w:rFonts w:ascii="Calibri" w:eastAsia="Calibri" w:hAnsi="Calibri" w:cs="Calibri"/>
              </w:rPr>
              <w:t>1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978518A" w14:textId="369F5C29" w:rsidR="33831545" w:rsidRDefault="33831545">
            <w:r w:rsidRPr="33831545">
              <w:rPr>
                <w:rFonts w:ascii="Calibri" w:eastAsia="Calibri" w:hAnsi="Calibri" w:cs="Calibri"/>
              </w:rPr>
              <w:t>7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4B3643A" w14:textId="28C0A68C" w:rsidR="33831545" w:rsidRDefault="33831545">
            <w:r w:rsidRPr="33831545"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C52E891" w14:textId="09604283" w:rsidR="33831545" w:rsidRDefault="33831545">
            <w:r w:rsidRPr="33831545">
              <w:rPr>
                <w:rFonts w:ascii="Calibri" w:eastAsia="Calibri" w:hAnsi="Calibri" w:cs="Calibri"/>
              </w:rPr>
              <w:t>11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8657F80" w14:textId="4FF50EC4" w:rsidR="33831545" w:rsidRDefault="33831545">
            <w:r w:rsidRPr="33831545"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13D0D62" w14:textId="4F926E94" w:rsidR="33831545" w:rsidRDefault="33831545">
            <w:r w:rsidRPr="33831545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E391306" w14:textId="6465FD5B" w:rsidR="33831545" w:rsidRDefault="33831545">
            <w:r w:rsidRPr="33831545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D6FFCA9" w14:textId="2C715897" w:rsidR="33831545" w:rsidRDefault="33831545">
            <w:r w:rsidRPr="33831545">
              <w:rPr>
                <w:rFonts w:ascii="Calibri" w:eastAsia="Calibri" w:hAnsi="Calibri" w:cs="Calibri"/>
              </w:rPr>
              <w:t>7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0C034E1" w14:textId="4CE86E2E" w:rsidR="33831545" w:rsidRDefault="33831545">
            <w:r w:rsidRPr="33831545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2662E24" w14:textId="325394C7" w:rsidR="33831545" w:rsidRDefault="33831545">
            <w:r w:rsidRPr="33831545">
              <w:rPr>
                <w:rFonts w:ascii="Calibri" w:eastAsia="Calibri" w:hAnsi="Calibri" w:cs="Calibri"/>
              </w:rPr>
              <w:t>12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39B97CB" w14:textId="419D211E" w:rsidR="33831545" w:rsidRDefault="33831545">
            <w:r w:rsidRPr="33831545"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3A78D57" w14:textId="5F2E0066" w:rsidR="33831545" w:rsidRDefault="33831545">
            <w:r w:rsidRPr="33831545">
              <w:rPr>
                <w:rFonts w:ascii="Calibri" w:eastAsia="Calibri" w:hAnsi="Calibri" w:cs="Calibri"/>
              </w:rPr>
              <w:t>5</w:t>
            </w:r>
          </w:p>
        </w:tc>
      </w:tr>
      <w:tr w:rsidR="33831545" w14:paraId="2763B7AF" w14:textId="77777777" w:rsidTr="33831545">
        <w:trPr>
          <w:trHeight w:val="285"/>
        </w:trPr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79D65A" w14:textId="2FBC0BA7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98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</w:tcPr>
          <w:p w14:paraId="02FEC80F" w14:textId="34359799" w:rsidR="33831545" w:rsidRDefault="33831545">
            <w:r w:rsidRPr="33831545">
              <w:rPr>
                <w:rFonts w:ascii="Calibri" w:eastAsia="Calibri" w:hAnsi="Calibri" w:cs="Calibri"/>
              </w:rPr>
              <w:t>7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1074408" w14:textId="603CD21C" w:rsidR="33831545" w:rsidRDefault="33831545">
            <w:r w:rsidRPr="33831545"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986B0B8" w14:textId="6025C0C5" w:rsidR="33831545" w:rsidRDefault="33831545">
            <w:r w:rsidRPr="33831545">
              <w:rPr>
                <w:rFonts w:ascii="Calibri" w:eastAsia="Calibri" w:hAnsi="Calibri" w:cs="Calibri"/>
              </w:rPr>
              <w:t>1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0003855" w14:textId="73667B79" w:rsidR="33831545" w:rsidRDefault="33831545">
            <w:r w:rsidRPr="33831545">
              <w:rPr>
                <w:rFonts w:ascii="Calibri" w:eastAsia="Calibri" w:hAnsi="Calibri" w:cs="Calibri"/>
              </w:rPr>
              <w:t>11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46F9A28" w14:textId="595DF09D" w:rsidR="33831545" w:rsidRDefault="33831545">
            <w:r w:rsidRPr="33831545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5272B63" w14:textId="4F13C42C" w:rsidR="33831545" w:rsidRDefault="33831545">
            <w:r w:rsidRPr="33831545"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ED77D85" w14:textId="6675120F" w:rsidR="33831545" w:rsidRDefault="33831545">
            <w:r w:rsidRPr="33831545"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5FB6D59" w14:textId="4547F330" w:rsidR="33831545" w:rsidRDefault="33831545">
            <w:r w:rsidRPr="33831545"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35A9232" w14:textId="4EFD6E98" w:rsidR="33831545" w:rsidRDefault="33831545">
            <w:r w:rsidRPr="33831545">
              <w:rPr>
                <w:rFonts w:ascii="Calibri" w:eastAsia="Calibri" w:hAnsi="Calibri" w:cs="Calibri"/>
              </w:rPr>
              <w:t>1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A7DCF4D" w14:textId="5DE0C352" w:rsidR="33831545" w:rsidRDefault="33831545">
            <w:r w:rsidRPr="33831545"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E15C5A3" w14:textId="295C8864" w:rsidR="33831545" w:rsidRDefault="33831545">
            <w:r w:rsidRPr="33831545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D47FD6A" w14:textId="372F32CC" w:rsidR="33831545" w:rsidRDefault="33831545">
            <w:r w:rsidRPr="33831545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2B196EE" w14:textId="523AED26" w:rsidR="33831545" w:rsidRDefault="33831545">
            <w:r w:rsidRPr="33831545">
              <w:rPr>
                <w:rFonts w:ascii="Calibri" w:eastAsia="Calibri" w:hAnsi="Calibri" w:cs="Calibri"/>
              </w:rPr>
              <w:t>8</w:t>
            </w:r>
          </w:p>
        </w:tc>
      </w:tr>
      <w:tr w:rsidR="33831545" w14:paraId="239EBE27" w14:textId="77777777" w:rsidTr="33831545">
        <w:trPr>
          <w:trHeight w:val="285"/>
        </w:trPr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0CB4AA" w14:textId="06B4162F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72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C260DFA" w14:textId="7BD10C30" w:rsidR="33831545" w:rsidRDefault="33831545">
            <w:r w:rsidRPr="33831545">
              <w:rPr>
                <w:rFonts w:ascii="Calibri" w:eastAsia="Calibri" w:hAnsi="Calibri" w:cs="Calibri"/>
              </w:rPr>
              <w:t>7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</w:tcPr>
          <w:p w14:paraId="322BA0BF" w14:textId="0DDA2355" w:rsidR="33831545" w:rsidRDefault="33831545">
            <w:r w:rsidRPr="33831545"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40E7BB2" w14:textId="6422CB59" w:rsidR="33831545" w:rsidRDefault="33831545">
            <w:r w:rsidRPr="33831545">
              <w:rPr>
                <w:rFonts w:ascii="Calibri" w:eastAsia="Calibri" w:hAnsi="Calibri" w:cs="Calibri"/>
              </w:rPr>
              <w:t>1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83AFEFD" w14:textId="3AC8327E" w:rsidR="33831545" w:rsidRDefault="33831545">
            <w:r w:rsidRPr="33831545">
              <w:rPr>
                <w:rFonts w:ascii="Calibri" w:eastAsia="Calibri" w:hAnsi="Calibri" w:cs="Calibri"/>
              </w:rPr>
              <w:t>11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8F4F8EA" w14:textId="26A55C8D" w:rsidR="33831545" w:rsidRDefault="33831545">
            <w:r w:rsidRPr="33831545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BDCFBAF" w14:textId="0A83FAA9" w:rsidR="33831545" w:rsidRDefault="33831545">
            <w:r w:rsidRPr="33831545"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7A818C9" w14:textId="0799A146" w:rsidR="33831545" w:rsidRDefault="33831545">
            <w:r w:rsidRPr="33831545"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16A30A6" w14:textId="3077C5FF" w:rsidR="33831545" w:rsidRDefault="33831545">
            <w:r w:rsidRPr="33831545"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0FD828D" w14:textId="3EB9053E" w:rsidR="33831545" w:rsidRDefault="33831545">
            <w:r w:rsidRPr="33831545">
              <w:rPr>
                <w:rFonts w:ascii="Calibri" w:eastAsia="Calibri" w:hAnsi="Calibri" w:cs="Calibri"/>
              </w:rPr>
              <w:t>1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21E7ADB" w14:textId="3D3C63C4" w:rsidR="33831545" w:rsidRDefault="33831545">
            <w:r w:rsidRPr="33831545"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1A41929" w14:textId="6B3A90BF" w:rsidR="33831545" w:rsidRDefault="33831545">
            <w:r w:rsidRPr="33831545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758936D" w14:textId="3FCEFFF6" w:rsidR="33831545" w:rsidRDefault="33831545">
            <w:r w:rsidRPr="33831545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65C5CCB" w14:textId="0E371051" w:rsidR="33831545" w:rsidRDefault="33831545">
            <w:r w:rsidRPr="33831545">
              <w:rPr>
                <w:rFonts w:ascii="Calibri" w:eastAsia="Calibri" w:hAnsi="Calibri" w:cs="Calibri"/>
              </w:rPr>
              <w:t>8</w:t>
            </w:r>
          </w:p>
        </w:tc>
      </w:tr>
      <w:tr w:rsidR="33831545" w14:paraId="70139DE9" w14:textId="77777777" w:rsidTr="33831545">
        <w:trPr>
          <w:trHeight w:val="285"/>
        </w:trPr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8285A4" w14:textId="552B98D0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4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1EB5DA8" w14:textId="52365BED" w:rsidR="33831545" w:rsidRDefault="33831545">
            <w:r w:rsidRPr="33831545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46F2A5E" w14:textId="60736B3B" w:rsidR="33831545" w:rsidRDefault="33831545">
            <w:r w:rsidRPr="33831545">
              <w:rPr>
                <w:rFonts w:ascii="Calibri" w:eastAsia="Calibri" w:hAnsi="Calibri" w:cs="Calibri"/>
              </w:rPr>
              <w:t>7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8B21AF4" w14:textId="2469427A" w:rsidR="33831545" w:rsidRDefault="33831545">
            <w:r w:rsidRPr="33831545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</w:tcPr>
          <w:p w14:paraId="2E6BA719" w14:textId="09E1ABF7" w:rsidR="33831545" w:rsidRDefault="33831545">
            <w:r w:rsidRPr="33831545"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C0D3FD5" w14:textId="2C9F21A6" w:rsidR="33831545" w:rsidRDefault="33831545">
            <w:r w:rsidRPr="33831545"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574B6CF" w14:textId="7EF4D8EA" w:rsidR="33831545" w:rsidRDefault="33831545">
            <w:r w:rsidRPr="33831545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4CFA7F9" w14:textId="069C6A1E" w:rsidR="33831545" w:rsidRDefault="33831545">
            <w:r w:rsidRPr="33831545"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3AE45AC" w14:textId="6E3DB6FB" w:rsidR="33831545" w:rsidRDefault="33831545">
            <w:r w:rsidRPr="33831545"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C6183EA" w14:textId="63274E04" w:rsidR="33831545" w:rsidRDefault="33831545">
            <w:r w:rsidRPr="33831545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2CD469E" w14:textId="4793C718" w:rsidR="33831545" w:rsidRDefault="33831545">
            <w:r w:rsidRPr="33831545">
              <w:rPr>
                <w:rFonts w:ascii="Calibri" w:eastAsia="Calibri" w:hAnsi="Calibri" w:cs="Calibri"/>
              </w:rPr>
              <w:t>12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58BCE67" w14:textId="0B9E7D35" w:rsidR="33831545" w:rsidRDefault="33831545">
            <w:r w:rsidRPr="33831545">
              <w:rPr>
                <w:rFonts w:ascii="Calibri" w:eastAsia="Calibri" w:hAnsi="Calibri" w:cs="Calibri"/>
              </w:rPr>
              <w:t>9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ED5A1D9" w14:textId="2EC5E9DF" w:rsidR="33831545" w:rsidRDefault="33831545">
            <w:r w:rsidRPr="33831545">
              <w:rPr>
                <w:rFonts w:ascii="Calibri" w:eastAsia="Calibri" w:hAnsi="Calibri" w:cs="Calibri"/>
              </w:rPr>
              <w:t>1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2F59B67" w14:textId="553632C7" w:rsidR="33831545" w:rsidRDefault="33831545">
            <w:r w:rsidRPr="33831545">
              <w:rPr>
                <w:rFonts w:ascii="Calibri" w:eastAsia="Calibri" w:hAnsi="Calibri" w:cs="Calibri"/>
              </w:rPr>
              <w:t>2</w:t>
            </w:r>
          </w:p>
        </w:tc>
      </w:tr>
      <w:tr w:rsidR="33831545" w14:paraId="0BB058B1" w14:textId="77777777" w:rsidTr="33831545">
        <w:trPr>
          <w:trHeight w:val="285"/>
        </w:trPr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A1DA264" w14:textId="7FD41DE1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50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</w:tcPr>
          <w:p w14:paraId="347A2B2F" w14:textId="0B9CE630" w:rsidR="33831545" w:rsidRDefault="33831545">
            <w:r w:rsidRPr="33831545">
              <w:rPr>
                <w:rFonts w:ascii="Calibri" w:eastAsia="Calibri" w:hAnsi="Calibri" w:cs="Calibri"/>
              </w:rPr>
              <w:t>11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E20C2D9" w14:textId="66E96966" w:rsidR="33831545" w:rsidRDefault="33831545">
            <w:r w:rsidRPr="33831545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82E50AE" w14:textId="69AF9361" w:rsidR="33831545" w:rsidRDefault="33831545">
            <w:r w:rsidRPr="33831545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FEEBCB4" w14:textId="32EFEB79" w:rsidR="33831545" w:rsidRDefault="33831545">
            <w:r w:rsidRPr="33831545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6681838" w14:textId="372189F9" w:rsidR="33831545" w:rsidRDefault="33831545">
            <w:r w:rsidRPr="33831545"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3D6187A" w14:textId="763F49B4" w:rsidR="33831545" w:rsidRDefault="33831545">
            <w:r w:rsidRPr="33831545">
              <w:rPr>
                <w:rFonts w:ascii="Calibri" w:eastAsia="Calibri" w:hAnsi="Calibri" w:cs="Calibri"/>
              </w:rPr>
              <w:t>12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1CE9BA1" w14:textId="774DCDB3" w:rsidR="33831545" w:rsidRDefault="33831545">
            <w:r w:rsidRPr="33831545">
              <w:rPr>
                <w:rFonts w:ascii="Calibri" w:eastAsia="Calibri" w:hAnsi="Calibri" w:cs="Calibri"/>
              </w:rPr>
              <w:t>1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B74F544" w14:textId="5E21833C" w:rsidR="33831545" w:rsidRDefault="33831545">
            <w:r w:rsidRPr="33831545">
              <w:rPr>
                <w:rFonts w:ascii="Calibri" w:eastAsia="Calibri" w:hAnsi="Calibri" w:cs="Calibri"/>
              </w:rPr>
              <w:t>1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E54B430" w14:textId="0FF06794" w:rsidR="33831545" w:rsidRDefault="33831545">
            <w:r w:rsidRPr="33831545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713C7D4" w14:textId="49E2FE79" w:rsidR="33831545" w:rsidRDefault="33831545">
            <w:r w:rsidRPr="33831545">
              <w:rPr>
                <w:rFonts w:ascii="Calibri" w:eastAsia="Calibri" w:hAnsi="Calibri" w:cs="Calibri"/>
              </w:rPr>
              <w:t>9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AAAC3A5" w14:textId="55FE5176" w:rsidR="33831545" w:rsidRDefault="33831545">
            <w:r w:rsidRPr="33831545"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1B789DB" w14:textId="5ECC7534" w:rsidR="33831545" w:rsidRDefault="33831545">
            <w:r w:rsidRPr="33831545">
              <w:rPr>
                <w:rFonts w:ascii="Calibri" w:eastAsia="Calibri" w:hAnsi="Calibri" w:cs="Calibri"/>
              </w:rPr>
              <w:t>7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B26A3F3" w14:textId="133948D7" w:rsidR="33831545" w:rsidRDefault="33831545">
            <w:r w:rsidRPr="33831545">
              <w:rPr>
                <w:rFonts w:ascii="Calibri" w:eastAsia="Calibri" w:hAnsi="Calibri" w:cs="Calibri"/>
              </w:rPr>
              <w:t>12</w:t>
            </w:r>
          </w:p>
        </w:tc>
      </w:tr>
      <w:tr w:rsidR="33831545" w14:paraId="3ADE1583" w14:textId="77777777" w:rsidTr="33831545">
        <w:trPr>
          <w:trHeight w:val="285"/>
        </w:trPr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051880" w14:textId="6FAE345D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88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</w:tcPr>
          <w:p w14:paraId="53C761EA" w14:textId="2A8B1EA0" w:rsidR="33831545" w:rsidRDefault="33831545">
            <w:r w:rsidRPr="33831545">
              <w:rPr>
                <w:rFonts w:ascii="Calibri" w:eastAsia="Calibri" w:hAnsi="Calibri" w:cs="Calibri"/>
              </w:rPr>
              <w:t>1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9A153A9" w14:textId="4A836FAD" w:rsidR="33831545" w:rsidRDefault="33831545">
            <w:r w:rsidRPr="33831545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C7A7B85" w14:textId="26435023" w:rsidR="33831545" w:rsidRDefault="33831545">
            <w:r w:rsidRPr="33831545"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CA0DCAD" w14:textId="038D8B3A" w:rsidR="33831545" w:rsidRDefault="33831545">
            <w:r w:rsidRPr="33831545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14C9B2A" w14:textId="33EF432D" w:rsidR="33831545" w:rsidRDefault="33831545">
            <w:r w:rsidRPr="33831545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594DC49" w14:textId="4B6890C4" w:rsidR="33831545" w:rsidRDefault="33831545">
            <w:r w:rsidRPr="33831545">
              <w:rPr>
                <w:rFonts w:ascii="Calibri" w:eastAsia="Calibri" w:hAnsi="Calibri" w:cs="Calibri"/>
              </w:rPr>
              <w:t>11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0823643" w14:textId="5D1608F7" w:rsidR="33831545" w:rsidRDefault="33831545">
            <w:r w:rsidRPr="33831545">
              <w:rPr>
                <w:rFonts w:ascii="Calibri" w:eastAsia="Calibri" w:hAnsi="Calibri" w:cs="Calibri"/>
              </w:rPr>
              <w:t>9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E812CC9" w14:textId="15525BDB" w:rsidR="33831545" w:rsidRDefault="33831545">
            <w:r w:rsidRPr="33831545">
              <w:rPr>
                <w:rFonts w:ascii="Calibri" w:eastAsia="Calibri" w:hAnsi="Calibri" w:cs="Calibri"/>
              </w:rPr>
              <w:t>9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084BC53" w14:textId="413095A4" w:rsidR="33831545" w:rsidRDefault="33831545">
            <w:r w:rsidRPr="33831545"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DFEA171" w14:textId="7084136F" w:rsidR="33831545" w:rsidRDefault="33831545">
            <w:r w:rsidRPr="33831545"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BF54B1B" w14:textId="11A46A4D" w:rsidR="33831545" w:rsidRDefault="33831545">
            <w:r w:rsidRPr="33831545"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4E01CEA" w14:textId="0D84B023" w:rsidR="33831545" w:rsidRDefault="33831545">
            <w:r w:rsidRPr="33831545"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7166D08" w14:textId="30BC833D" w:rsidR="33831545" w:rsidRDefault="33831545">
            <w:r w:rsidRPr="33831545">
              <w:rPr>
                <w:rFonts w:ascii="Calibri" w:eastAsia="Calibri" w:hAnsi="Calibri" w:cs="Calibri"/>
              </w:rPr>
              <w:t>11</w:t>
            </w:r>
          </w:p>
        </w:tc>
      </w:tr>
      <w:tr w:rsidR="33831545" w14:paraId="19AB6A52" w14:textId="77777777" w:rsidTr="33831545">
        <w:trPr>
          <w:trHeight w:val="285"/>
        </w:trPr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7334FF" w14:textId="068BD1A6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99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</w:tcPr>
          <w:p w14:paraId="767FD617" w14:textId="0BF5CC07" w:rsidR="33831545" w:rsidRDefault="33831545">
            <w:r w:rsidRPr="33831545"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73EE424" w14:textId="16176B7A" w:rsidR="33831545" w:rsidRDefault="33831545">
            <w:r w:rsidRPr="33831545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D3862A4" w14:textId="0B0E3DEA" w:rsidR="33831545" w:rsidRDefault="33831545">
            <w:r w:rsidRPr="33831545">
              <w:rPr>
                <w:rFonts w:ascii="Calibri" w:eastAsia="Calibri" w:hAnsi="Calibri" w:cs="Calibri"/>
              </w:rPr>
              <w:t>11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8B97C7E" w14:textId="1D3966BB" w:rsidR="33831545" w:rsidRDefault="33831545">
            <w:r w:rsidRPr="33831545">
              <w:rPr>
                <w:rFonts w:ascii="Calibri" w:eastAsia="Calibri" w:hAnsi="Calibri" w:cs="Calibri"/>
              </w:rPr>
              <w:t>12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BDB1DF7" w14:textId="4FAEEA1E" w:rsidR="33831545" w:rsidRDefault="33831545">
            <w:r w:rsidRPr="33831545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8C02FD7" w14:textId="70FE162F" w:rsidR="33831545" w:rsidRDefault="33831545">
            <w:r w:rsidRPr="33831545">
              <w:rPr>
                <w:rFonts w:ascii="Calibri" w:eastAsia="Calibri" w:hAnsi="Calibri" w:cs="Calibri"/>
              </w:rPr>
              <w:t>9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D975164" w14:textId="69D71C19" w:rsidR="33831545" w:rsidRDefault="33831545">
            <w:r w:rsidRPr="33831545">
              <w:rPr>
                <w:rFonts w:ascii="Calibri" w:eastAsia="Calibri" w:hAnsi="Calibri" w:cs="Calibri"/>
              </w:rPr>
              <w:t>7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4353A4C" w14:textId="267EB9C2" w:rsidR="33831545" w:rsidRDefault="33831545">
            <w:r w:rsidRPr="33831545">
              <w:rPr>
                <w:rFonts w:ascii="Calibri" w:eastAsia="Calibri" w:hAnsi="Calibri" w:cs="Calibri"/>
              </w:rPr>
              <w:t>7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87AE391" w14:textId="3816126E" w:rsidR="33831545" w:rsidRDefault="33831545">
            <w:r w:rsidRPr="33831545">
              <w:rPr>
                <w:rFonts w:ascii="Calibri" w:eastAsia="Calibri" w:hAnsi="Calibri" w:cs="Calibri"/>
              </w:rPr>
              <w:t>11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8DD8CF2" w14:textId="54F9EA67" w:rsidR="33831545" w:rsidRDefault="33831545">
            <w:r w:rsidRPr="33831545"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B2A9E34" w14:textId="705EF37E" w:rsidR="33831545" w:rsidRDefault="33831545">
            <w:r w:rsidRPr="33831545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D0E1CC2" w14:textId="2A6AB5B5" w:rsidR="33831545" w:rsidRDefault="33831545">
            <w:r w:rsidRPr="33831545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AAD50F3" w14:textId="4B4BA57F" w:rsidR="33831545" w:rsidRDefault="33831545">
            <w:r w:rsidRPr="33831545">
              <w:rPr>
                <w:rFonts w:ascii="Calibri" w:eastAsia="Calibri" w:hAnsi="Calibri" w:cs="Calibri"/>
              </w:rPr>
              <w:t>9</w:t>
            </w:r>
          </w:p>
        </w:tc>
      </w:tr>
      <w:tr w:rsidR="33831545" w14:paraId="2D5FCA1C" w14:textId="77777777" w:rsidTr="33831545">
        <w:trPr>
          <w:trHeight w:val="285"/>
        </w:trPr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2DADCB" w14:textId="1E620A43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78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55BB798" w14:textId="026612BC" w:rsidR="33831545" w:rsidRDefault="33831545">
            <w:r w:rsidRPr="33831545"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</w:tcPr>
          <w:p w14:paraId="0806BE06" w14:textId="7A87713E" w:rsidR="33831545" w:rsidRDefault="33831545">
            <w:r w:rsidRPr="33831545"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B213CEB" w14:textId="0BE1B57E" w:rsidR="33831545" w:rsidRDefault="33831545">
            <w:r w:rsidRPr="33831545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C2BDDB8" w14:textId="518C9A4C" w:rsidR="33831545" w:rsidRDefault="33831545">
            <w:r w:rsidRPr="33831545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13D3043" w14:textId="36B0B147" w:rsidR="33831545" w:rsidRDefault="33831545">
            <w:r w:rsidRPr="33831545">
              <w:rPr>
                <w:rFonts w:ascii="Calibri" w:eastAsia="Calibri" w:hAnsi="Calibri" w:cs="Calibri"/>
              </w:rPr>
              <w:t>7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E067B50" w14:textId="2973A176" w:rsidR="33831545" w:rsidRDefault="33831545">
            <w:r w:rsidRPr="33831545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836C6E7" w14:textId="6D5D6BCC" w:rsidR="33831545" w:rsidRDefault="33831545">
            <w:r w:rsidRPr="33831545">
              <w:rPr>
                <w:rFonts w:ascii="Calibri" w:eastAsia="Calibri" w:hAnsi="Calibri" w:cs="Calibri"/>
              </w:rPr>
              <w:t>12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2434543" w14:textId="1060EE4C" w:rsidR="33831545" w:rsidRDefault="33831545">
            <w:r w:rsidRPr="33831545">
              <w:rPr>
                <w:rFonts w:ascii="Calibri" w:eastAsia="Calibri" w:hAnsi="Calibri" w:cs="Calibri"/>
              </w:rPr>
              <w:t>12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C2CBBCC" w14:textId="5FF2624B" w:rsidR="33831545" w:rsidRDefault="33831545">
            <w:r w:rsidRPr="33831545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D16536F" w14:textId="70435A06" w:rsidR="33831545" w:rsidRDefault="33831545">
            <w:r w:rsidRPr="33831545">
              <w:rPr>
                <w:rFonts w:ascii="Calibri" w:eastAsia="Calibri" w:hAnsi="Calibri" w:cs="Calibri"/>
              </w:rPr>
              <w:t>11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5A9C91EC" w14:textId="4FF27E5A" w:rsidR="33831545" w:rsidRDefault="33831545">
            <w:r w:rsidRPr="33831545"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EFA3318" w14:textId="58CDB457" w:rsidR="33831545" w:rsidRDefault="33831545">
            <w:r w:rsidRPr="33831545">
              <w:rPr>
                <w:rFonts w:ascii="Calibri" w:eastAsia="Calibri" w:hAnsi="Calibri" w:cs="Calibri"/>
              </w:rPr>
              <w:t>9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16AC502D" w14:textId="2DB712A7" w:rsidR="33831545" w:rsidRDefault="33831545">
            <w:r w:rsidRPr="33831545">
              <w:rPr>
                <w:rFonts w:ascii="Calibri" w:eastAsia="Calibri" w:hAnsi="Calibri" w:cs="Calibri"/>
              </w:rPr>
              <w:t>1</w:t>
            </w:r>
          </w:p>
        </w:tc>
      </w:tr>
      <w:tr w:rsidR="33831545" w14:paraId="4557D7E3" w14:textId="77777777" w:rsidTr="33831545">
        <w:trPr>
          <w:trHeight w:val="285"/>
        </w:trPr>
        <w:tc>
          <w:tcPr>
            <w:tcW w:w="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60FD87" w14:textId="73DC9088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65</w:t>
            </w:r>
          </w:p>
        </w:tc>
        <w:tc>
          <w:tcPr>
            <w:tcW w:w="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7370C9C" w14:textId="4FD646B2" w:rsidR="33831545" w:rsidRDefault="33831545">
            <w:r w:rsidRPr="33831545"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34548E7" w14:textId="25BC197E" w:rsidR="33831545" w:rsidRDefault="33831545">
            <w:r w:rsidRPr="33831545"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</w:tcPr>
          <w:p w14:paraId="3E362C87" w14:textId="1A061ADE" w:rsidR="33831545" w:rsidRDefault="33831545">
            <w:r w:rsidRPr="33831545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87326DC" w14:textId="7371687D" w:rsidR="33831545" w:rsidRDefault="33831545">
            <w:r w:rsidRPr="33831545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637312C" w14:textId="17D3D56C" w:rsidR="33831545" w:rsidRDefault="33831545">
            <w:r w:rsidRPr="33831545">
              <w:rPr>
                <w:rFonts w:ascii="Calibri" w:eastAsia="Calibri" w:hAnsi="Calibri" w:cs="Calibri"/>
              </w:rPr>
              <w:t>7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DD78933" w14:textId="141DFCA5" w:rsidR="33831545" w:rsidRDefault="33831545">
            <w:r w:rsidRPr="33831545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FA51119" w14:textId="38BEF2E9" w:rsidR="33831545" w:rsidRDefault="33831545">
            <w:r w:rsidRPr="33831545">
              <w:rPr>
                <w:rFonts w:ascii="Calibri" w:eastAsia="Calibri" w:hAnsi="Calibri" w:cs="Calibri"/>
              </w:rPr>
              <w:t>12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F5F0038" w14:textId="3CFD9A5E" w:rsidR="33831545" w:rsidRDefault="33831545">
            <w:r w:rsidRPr="33831545">
              <w:rPr>
                <w:rFonts w:ascii="Calibri" w:eastAsia="Calibri" w:hAnsi="Calibri" w:cs="Calibri"/>
              </w:rPr>
              <w:t>12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407F3A25" w14:textId="166CE4B9" w:rsidR="33831545" w:rsidRDefault="33831545">
            <w:r w:rsidRPr="33831545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3749ADA" w14:textId="356A80DE" w:rsidR="33831545" w:rsidRDefault="33831545">
            <w:r w:rsidRPr="33831545">
              <w:rPr>
                <w:rFonts w:ascii="Calibri" w:eastAsia="Calibri" w:hAnsi="Calibri" w:cs="Calibri"/>
              </w:rPr>
              <w:t>11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6BDC997C" w14:textId="2D23EE22" w:rsidR="33831545" w:rsidRDefault="33831545">
            <w:r w:rsidRPr="33831545"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A55D5B2" w14:textId="287107C2" w:rsidR="33831545" w:rsidRDefault="33831545">
            <w:r w:rsidRPr="33831545">
              <w:rPr>
                <w:rFonts w:ascii="Calibri" w:eastAsia="Calibri" w:hAnsi="Calibri" w:cs="Calibri"/>
              </w:rPr>
              <w:t>9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0BED1045" w14:textId="40E6FE89" w:rsidR="33831545" w:rsidRDefault="33831545">
            <w:r w:rsidRPr="33831545">
              <w:rPr>
                <w:rFonts w:ascii="Calibri" w:eastAsia="Calibri" w:hAnsi="Calibri" w:cs="Calibri"/>
              </w:rPr>
              <w:t>1</w:t>
            </w:r>
          </w:p>
        </w:tc>
      </w:tr>
    </w:tbl>
    <w:p w14:paraId="608E49E2" w14:textId="00DD33F7" w:rsidR="06A1C44D" w:rsidRDefault="06A1C44D" w:rsidP="33831545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>W</w:t>
      </w:r>
      <w:r w:rsidR="36097B13" w:rsidRPr="33831545">
        <w:rPr>
          <w:rFonts w:ascii="Times New Roman" w:eastAsia="Times New Roman" w:hAnsi="Times New Roman" w:cs="Times New Roman"/>
          <w:sz w:val="24"/>
          <w:szCs w:val="24"/>
        </w:rPr>
        <w:t>e have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33831545">
        <w:rPr>
          <w:rFonts w:ascii="Times New Roman" w:eastAsia="Times New Roman" w:hAnsi="Times New Roman" w:cs="Times New Roman"/>
          <w:sz w:val="24"/>
          <w:szCs w:val="24"/>
        </w:rPr>
        <w:t>h(</w:t>
      </w:r>
      <w:proofErr w:type="gramEnd"/>
      <w:r w:rsidRPr="33831545">
        <w:rPr>
          <w:rFonts w:ascii="Times New Roman" w:eastAsia="Times New Roman" w:hAnsi="Times New Roman" w:cs="Times New Roman"/>
          <w:sz w:val="24"/>
          <w:szCs w:val="24"/>
        </w:rPr>
        <w:t>79,0)=1</w:t>
      </w:r>
      <w:r w:rsidR="6B1B9B3B" w:rsidRPr="33831545">
        <w:rPr>
          <w:rFonts w:ascii="Times New Roman" w:eastAsia="Times New Roman" w:hAnsi="Times New Roman" w:cs="Times New Roman"/>
          <w:sz w:val="24"/>
          <w:szCs w:val="24"/>
        </w:rPr>
        <w:t xml:space="preserve"> index 1 is empty so put 79 into index 1</w:t>
      </w:r>
    </w:p>
    <w:p w14:paraId="31D6131D" w14:textId="5F35FB4E" w:rsidR="0C38FAF5" w:rsidRDefault="0C38FAF5" w:rsidP="33831545">
      <w:pPr>
        <w:pStyle w:val="ListParagraph"/>
        <w:numPr>
          <w:ilvl w:val="1"/>
          <w:numId w:val="25"/>
        </w:numPr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We have </w:t>
      </w:r>
      <w:proofErr w:type="gramStart"/>
      <w:r w:rsidRPr="33831545">
        <w:rPr>
          <w:rFonts w:ascii="Times New Roman" w:eastAsia="Times New Roman" w:hAnsi="Times New Roman" w:cs="Times New Roman"/>
          <w:sz w:val="24"/>
          <w:szCs w:val="24"/>
        </w:rPr>
        <w:t>h(</w:t>
      </w:r>
      <w:proofErr w:type="gramEnd"/>
      <w:r w:rsidRPr="33831545">
        <w:rPr>
          <w:rFonts w:ascii="Times New Roman" w:eastAsia="Times New Roman" w:hAnsi="Times New Roman" w:cs="Times New Roman"/>
          <w:sz w:val="24"/>
          <w:szCs w:val="24"/>
        </w:rPr>
        <w:t>69,0)=4 index 4 is empty so put 69 into index 4</w:t>
      </w:r>
    </w:p>
    <w:p w14:paraId="395AD3C3" w14:textId="074031D1" w:rsidR="0C38FAF5" w:rsidRDefault="0C38FAF5" w:rsidP="33831545">
      <w:pPr>
        <w:pStyle w:val="ListParagraph"/>
        <w:numPr>
          <w:ilvl w:val="1"/>
          <w:numId w:val="24"/>
        </w:numPr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We have </w:t>
      </w:r>
      <w:proofErr w:type="gramStart"/>
      <w:r w:rsidRPr="33831545">
        <w:rPr>
          <w:rFonts w:ascii="Times New Roman" w:eastAsia="Times New Roman" w:hAnsi="Times New Roman" w:cs="Times New Roman"/>
          <w:sz w:val="24"/>
          <w:szCs w:val="24"/>
        </w:rPr>
        <w:t>h(</w:t>
      </w:r>
      <w:proofErr w:type="gramEnd"/>
      <w:r w:rsidRPr="33831545">
        <w:rPr>
          <w:rFonts w:ascii="Times New Roman" w:eastAsia="Times New Roman" w:hAnsi="Times New Roman" w:cs="Times New Roman"/>
          <w:sz w:val="24"/>
          <w:szCs w:val="24"/>
        </w:rPr>
        <w:t>98,0)=7 index 7 is empty so put 98 into index 7</w:t>
      </w:r>
    </w:p>
    <w:p w14:paraId="2B11BBAA" w14:textId="4BE420B7" w:rsidR="0C38FAF5" w:rsidRDefault="0C38FAF5" w:rsidP="33831545">
      <w:pPr>
        <w:pStyle w:val="ListParagraph"/>
        <w:numPr>
          <w:ilvl w:val="1"/>
          <w:numId w:val="2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We have </w:t>
      </w:r>
      <w:proofErr w:type="gramStart"/>
      <w:r w:rsidRPr="33831545">
        <w:rPr>
          <w:rFonts w:ascii="Times New Roman" w:eastAsia="Times New Roman" w:hAnsi="Times New Roman" w:cs="Times New Roman"/>
          <w:sz w:val="24"/>
          <w:szCs w:val="24"/>
        </w:rPr>
        <w:t>h(</w:t>
      </w:r>
      <w:proofErr w:type="gramEnd"/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72,0)=7 index 7 is not empty so increment I by 1. </w:t>
      </w:r>
      <w:proofErr w:type="gramStart"/>
      <w:r w:rsidRPr="33831545">
        <w:rPr>
          <w:rFonts w:ascii="Times New Roman" w:eastAsia="Times New Roman" w:hAnsi="Times New Roman" w:cs="Times New Roman"/>
          <w:sz w:val="24"/>
          <w:szCs w:val="24"/>
        </w:rPr>
        <w:t>h(</w:t>
      </w:r>
      <w:proofErr w:type="gramEnd"/>
      <w:r w:rsidRPr="33831545">
        <w:rPr>
          <w:rFonts w:ascii="Times New Roman" w:eastAsia="Times New Roman" w:hAnsi="Times New Roman" w:cs="Times New Roman"/>
          <w:sz w:val="24"/>
          <w:szCs w:val="24"/>
        </w:rPr>
        <w:t>72,1)=0 index</w:t>
      </w:r>
      <w:r w:rsidR="1AC1502A" w:rsidRPr="33831545">
        <w:rPr>
          <w:rFonts w:ascii="Times New Roman" w:eastAsia="Times New Roman" w:hAnsi="Times New Roman" w:cs="Times New Roman"/>
          <w:sz w:val="24"/>
          <w:szCs w:val="24"/>
        </w:rPr>
        <w:t xml:space="preserve"> 0 is empty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 so put </w:t>
      </w:r>
      <w:r w:rsidR="53F9CA21" w:rsidRPr="33831545">
        <w:rPr>
          <w:rFonts w:ascii="Times New Roman" w:eastAsia="Times New Roman" w:hAnsi="Times New Roman" w:cs="Times New Roman"/>
          <w:sz w:val="24"/>
          <w:szCs w:val="24"/>
        </w:rPr>
        <w:t>72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 into index </w:t>
      </w:r>
      <w:r w:rsidR="6B194F65" w:rsidRPr="33831545">
        <w:rPr>
          <w:rFonts w:ascii="Times New Roman" w:eastAsia="Times New Roman" w:hAnsi="Times New Roman" w:cs="Times New Roman"/>
          <w:sz w:val="24"/>
          <w:szCs w:val="24"/>
        </w:rPr>
        <w:t>0</w:t>
      </w:r>
    </w:p>
    <w:p w14:paraId="746FA53E" w14:textId="49884FA2" w:rsidR="12A5B80F" w:rsidRDefault="12A5B80F" w:rsidP="33831545">
      <w:pPr>
        <w:pStyle w:val="ListParagraph"/>
        <w:numPr>
          <w:ilvl w:val="1"/>
          <w:numId w:val="22"/>
        </w:numPr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We have </w:t>
      </w:r>
      <w:proofErr w:type="gramStart"/>
      <w:r w:rsidRPr="33831545">
        <w:rPr>
          <w:rFonts w:ascii="Times New Roman" w:eastAsia="Times New Roman" w:hAnsi="Times New Roman" w:cs="Times New Roman"/>
          <w:sz w:val="24"/>
          <w:szCs w:val="24"/>
        </w:rPr>
        <w:t>h(</w:t>
      </w:r>
      <w:proofErr w:type="gramEnd"/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14,0)=1 index 1 is not empty so increment I by 1. We have </w:t>
      </w:r>
      <w:proofErr w:type="gramStart"/>
      <w:r w:rsidRPr="33831545">
        <w:rPr>
          <w:rFonts w:ascii="Times New Roman" w:eastAsia="Times New Roman" w:hAnsi="Times New Roman" w:cs="Times New Roman"/>
          <w:sz w:val="24"/>
          <w:szCs w:val="24"/>
        </w:rPr>
        <w:t>h(</w:t>
      </w:r>
      <w:proofErr w:type="gramEnd"/>
      <w:r w:rsidRPr="33831545">
        <w:rPr>
          <w:rFonts w:ascii="Times New Roman" w:eastAsia="Times New Roman" w:hAnsi="Times New Roman" w:cs="Times New Roman"/>
          <w:sz w:val="24"/>
          <w:szCs w:val="24"/>
        </w:rPr>
        <w:t>14,</w:t>
      </w:r>
      <w:r w:rsidR="3E9B0C36" w:rsidRPr="33831545">
        <w:rPr>
          <w:rFonts w:ascii="Times New Roman" w:eastAsia="Times New Roman" w:hAnsi="Times New Roman" w:cs="Times New Roman"/>
          <w:sz w:val="24"/>
          <w:szCs w:val="24"/>
        </w:rPr>
        <w:t>1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>)=</w:t>
      </w:r>
      <w:r w:rsidR="5D3BAD06" w:rsidRPr="33831545">
        <w:rPr>
          <w:rFonts w:ascii="Times New Roman" w:eastAsia="Times New Roman" w:hAnsi="Times New Roman" w:cs="Times New Roman"/>
          <w:sz w:val="24"/>
          <w:szCs w:val="24"/>
        </w:rPr>
        <w:t>7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 index </w:t>
      </w:r>
      <w:r w:rsidR="614567C6" w:rsidRPr="33831545">
        <w:rPr>
          <w:rFonts w:ascii="Times New Roman" w:eastAsia="Times New Roman" w:hAnsi="Times New Roman" w:cs="Times New Roman"/>
          <w:sz w:val="24"/>
          <w:szCs w:val="24"/>
        </w:rPr>
        <w:t>7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 is not empty so increment I by 1. </w:t>
      </w:r>
      <w:r w:rsidR="4408C0F5" w:rsidRPr="33831545">
        <w:rPr>
          <w:rFonts w:ascii="Times New Roman" w:eastAsia="Times New Roman" w:hAnsi="Times New Roman" w:cs="Times New Roman"/>
          <w:sz w:val="24"/>
          <w:szCs w:val="24"/>
        </w:rPr>
        <w:t xml:space="preserve">We have </w:t>
      </w:r>
      <w:proofErr w:type="gramStart"/>
      <w:r w:rsidR="4408C0F5" w:rsidRPr="33831545">
        <w:rPr>
          <w:rFonts w:ascii="Times New Roman" w:eastAsia="Times New Roman" w:hAnsi="Times New Roman" w:cs="Times New Roman"/>
          <w:sz w:val="24"/>
          <w:szCs w:val="24"/>
        </w:rPr>
        <w:t>h(</w:t>
      </w:r>
      <w:proofErr w:type="gramEnd"/>
      <w:r w:rsidR="4408C0F5" w:rsidRPr="33831545">
        <w:rPr>
          <w:rFonts w:ascii="Times New Roman" w:eastAsia="Times New Roman" w:hAnsi="Times New Roman" w:cs="Times New Roman"/>
          <w:sz w:val="24"/>
          <w:szCs w:val="24"/>
        </w:rPr>
        <w:t xml:space="preserve">14,2)=4 index 4 is not empty so increment I by 1. </w:t>
      </w:r>
      <w:proofErr w:type="gramStart"/>
      <w:r w:rsidRPr="33831545">
        <w:rPr>
          <w:rFonts w:ascii="Times New Roman" w:eastAsia="Times New Roman" w:hAnsi="Times New Roman" w:cs="Times New Roman"/>
          <w:sz w:val="24"/>
          <w:szCs w:val="24"/>
        </w:rPr>
        <w:t>h(</w:t>
      </w:r>
      <w:proofErr w:type="gramEnd"/>
      <w:r w:rsidR="514A9D40" w:rsidRPr="33831545">
        <w:rPr>
          <w:rFonts w:ascii="Times New Roman" w:eastAsia="Times New Roman" w:hAnsi="Times New Roman" w:cs="Times New Roman"/>
          <w:sz w:val="24"/>
          <w:szCs w:val="24"/>
        </w:rPr>
        <w:t>14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>,</w:t>
      </w:r>
      <w:r w:rsidR="5DCD21B9" w:rsidRPr="33831545">
        <w:rPr>
          <w:rFonts w:ascii="Times New Roman" w:eastAsia="Times New Roman" w:hAnsi="Times New Roman" w:cs="Times New Roman"/>
          <w:sz w:val="24"/>
          <w:szCs w:val="24"/>
        </w:rPr>
        <w:t>3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>)=</w:t>
      </w:r>
      <w:r w:rsidR="56E2DA00" w:rsidRPr="33831545">
        <w:rPr>
          <w:rFonts w:ascii="Times New Roman" w:eastAsia="Times New Roman" w:hAnsi="Times New Roman" w:cs="Times New Roman"/>
          <w:sz w:val="24"/>
          <w:szCs w:val="24"/>
        </w:rPr>
        <w:t>5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 index </w:t>
      </w:r>
      <w:r w:rsidR="5DDFD994" w:rsidRPr="33831545">
        <w:rPr>
          <w:rFonts w:ascii="Times New Roman" w:eastAsia="Times New Roman" w:hAnsi="Times New Roman" w:cs="Times New Roman"/>
          <w:sz w:val="24"/>
          <w:szCs w:val="24"/>
        </w:rPr>
        <w:t>5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 is empty so put </w:t>
      </w:r>
      <w:r w:rsidR="0DCB750F" w:rsidRPr="33831545">
        <w:rPr>
          <w:rFonts w:ascii="Times New Roman" w:eastAsia="Times New Roman" w:hAnsi="Times New Roman" w:cs="Times New Roman"/>
          <w:sz w:val="24"/>
          <w:szCs w:val="24"/>
        </w:rPr>
        <w:t>14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 into index </w:t>
      </w:r>
      <w:r w:rsidR="6EBDC2E8" w:rsidRPr="33831545">
        <w:rPr>
          <w:rFonts w:ascii="Times New Roman" w:eastAsia="Times New Roman" w:hAnsi="Times New Roman" w:cs="Times New Roman"/>
          <w:sz w:val="24"/>
          <w:szCs w:val="24"/>
        </w:rPr>
        <w:t>5</w:t>
      </w:r>
    </w:p>
    <w:p w14:paraId="01E590AB" w14:textId="4913E33B" w:rsidR="6EBDC2E8" w:rsidRDefault="6EBDC2E8" w:rsidP="33831545">
      <w:pPr>
        <w:pStyle w:val="ListParagraph"/>
        <w:numPr>
          <w:ilvl w:val="1"/>
          <w:numId w:val="22"/>
        </w:numPr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We have </w:t>
      </w:r>
      <w:proofErr w:type="gramStart"/>
      <w:r w:rsidRPr="33831545">
        <w:rPr>
          <w:rFonts w:ascii="Times New Roman" w:eastAsia="Times New Roman" w:hAnsi="Times New Roman" w:cs="Times New Roman"/>
          <w:sz w:val="24"/>
          <w:szCs w:val="24"/>
        </w:rPr>
        <w:t>h(</w:t>
      </w:r>
      <w:proofErr w:type="gramEnd"/>
      <w:r w:rsidRPr="33831545">
        <w:rPr>
          <w:rFonts w:ascii="Times New Roman" w:eastAsia="Times New Roman" w:hAnsi="Times New Roman" w:cs="Times New Roman"/>
          <w:sz w:val="24"/>
          <w:szCs w:val="24"/>
        </w:rPr>
        <w:t>50,0)=11 index 11 is empty so put 50 into index 11</w:t>
      </w:r>
    </w:p>
    <w:p w14:paraId="6BE520DF" w14:textId="6C08D208" w:rsidR="4E103581" w:rsidRDefault="4E103581" w:rsidP="33831545">
      <w:pPr>
        <w:pStyle w:val="ListParagraph"/>
        <w:numPr>
          <w:ilvl w:val="1"/>
          <w:numId w:val="22"/>
        </w:numPr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We have </w:t>
      </w:r>
      <w:proofErr w:type="gramStart"/>
      <w:r w:rsidRPr="33831545">
        <w:rPr>
          <w:rFonts w:ascii="Times New Roman" w:eastAsia="Times New Roman" w:hAnsi="Times New Roman" w:cs="Times New Roman"/>
          <w:sz w:val="24"/>
          <w:szCs w:val="24"/>
        </w:rPr>
        <w:t>h(</w:t>
      </w:r>
      <w:proofErr w:type="gramEnd"/>
      <w:r w:rsidRPr="33831545">
        <w:rPr>
          <w:rFonts w:ascii="Times New Roman" w:eastAsia="Times New Roman" w:hAnsi="Times New Roman" w:cs="Times New Roman"/>
          <w:sz w:val="24"/>
          <w:szCs w:val="24"/>
        </w:rPr>
        <w:t>88,0)=10 index 10 is empty so put 88 into index 10</w:t>
      </w:r>
    </w:p>
    <w:p w14:paraId="08AAAC44" w14:textId="72A0ED02" w:rsidR="4E103581" w:rsidRDefault="4E103581" w:rsidP="33831545">
      <w:pPr>
        <w:pStyle w:val="ListParagraph"/>
        <w:numPr>
          <w:ilvl w:val="1"/>
          <w:numId w:val="22"/>
        </w:numPr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We have </w:t>
      </w:r>
      <w:proofErr w:type="gramStart"/>
      <w:r w:rsidRPr="33831545">
        <w:rPr>
          <w:rFonts w:ascii="Times New Roman" w:eastAsia="Times New Roman" w:hAnsi="Times New Roman" w:cs="Times New Roman"/>
          <w:sz w:val="24"/>
          <w:szCs w:val="24"/>
        </w:rPr>
        <w:t>h(</w:t>
      </w:r>
      <w:proofErr w:type="gramEnd"/>
      <w:r w:rsidRPr="33831545">
        <w:rPr>
          <w:rFonts w:ascii="Times New Roman" w:eastAsia="Times New Roman" w:hAnsi="Times New Roman" w:cs="Times New Roman"/>
          <w:sz w:val="24"/>
          <w:szCs w:val="24"/>
        </w:rPr>
        <w:t>99,0)=8 index 8 is empty so put 99 into index 8</w:t>
      </w:r>
    </w:p>
    <w:p w14:paraId="0960ECF2" w14:textId="7BA5D3B4" w:rsidR="59DC2E63" w:rsidRDefault="59DC2E63" w:rsidP="33831545">
      <w:pPr>
        <w:pStyle w:val="ListParagraph"/>
        <w:numPr>
          <w:ilvl w:val="1"/>
          <w:numId w:val="22"/>
        </w:numPr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We have </w:t>
      </w:r>
      <w:proofErr w:type="gramStart"/>
      <w:r w:rsidRPr="33831545">
        <w:rPr>
          <w:rFonts w:ascii="Times New Roman" w:eastAsia="Times New Roman" w:hAnsi="Times New Roman" w:cs="Times New Roman"/>
          <w:sz w:val="24"/>
          <w:szCs w:val="24"/>
        </w:rPr>
        <w:t>h(</w:t>
      </w:r>
      <w:proofErr w:type="gramEnd"/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78,0)=0 index 0 is not empty so increment I by 1. </w:t>
      </w:r>
      <w:proofErr w:type="gramStart"/>
      <w:r w:rsidRPr="33831545">
        <w:rPr>
          <w:rFonts w:ascii="Times New Roman" w:eastAsia="Times New Roman" w:hAnsi="Times New Roman" w:cs="Times New Roman"/>
          <w:sz w:val="24"/>
          <w:szCs w:val="24"/>
        </w:rPr>
        <w:t>h(</w:t>
      </w:r>
      <w:proofErr w:type="gramEnd"/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78,1)=6 index 6 is empty so put 78 into index </w:t>
      </w:r>
      <w:r w:rsidR="2290DA62" w:rsidRPr="33831545">
        <w:rPr>
          <w:rFonts w:ascii="Times New Roman" w:eastAsia="Times New Roman" w:hAnsi="Times New Roman" w:cs="Times New Roman"/>
          <w:sz w:val="24"/>
          <w:szCs w:val="24"/>
        </w:rPr>
        <w:t>6</w:t>
      </w:r>
    </w:p>
    <w:p w14:paraId="20919F98" w14:textId="2B965C72" w:rsidR="21B2F890" w:rsidRDefault="21B2F890" w:rsidP="33831545">
      <w:pPr>
        <w:pStyle w:val="ListParagraph"/>
        <w:numPr>
          <w:ilvl w:val="1"/>
          <w:numId w:val="22"/>
        </w:numPr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We have </w:t>
      </w:r>
      <w:proofErr w:type="gramStart"/>
      <w:r w:rsidRPr="33831545">
        <w:rPr>
          <w:rFonts w:ascii="Times New Roman" w:eastAsia="Times New Roman" w:hAnsi="Times New Roman" w:cs="Times New Roman"/>
          <w:sz w:val="24"/>
          <w:szCs w:val="24"/>
        </w:rPr>
        <w:t>h(</w:t>
      </w:r>
      <w:proofErr w:type="gramEnd"/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65,0)=0 index 0 is not empty so increment I by 1. </w:t>
      </w:r>
      <w:proofErr w:type="gramStart"/>
      <w:r w:rsidRPr="33831545">
        <w:rPr>
          <w:rFonts w:ascii="Times New Roman" w:eastAsia="Times New Roman" w:hAnsi="Times New Roman" w:cs="Times New Roman"/>
          <w:sz w:val="24"/>
          <w:szCs w:val="24"/>
        </w:rPr>
        <w:t>h(</w:t>
      </w:r>
      <w:proofErr w:type="gramEnd"/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65,1)=6 index 6 is not empty so increment I by 1. </w:t>
      </w:r>
      <w:proofErr w:type="gramStart"/>
      <w:r w:rsidRPr="33831545">
        <w:rPr>
          <w:rFonts w:ascii="Times New Roman" w:eastAsia="Times New Roman" w:hAnsi="Times New Roman" w:cs="Times New Roman"/>
          <w:sz w:val="24"/>
          <w:szCs w:val="24"/>
        </w:rPr>
        <w:t>h(</w:t>
      </w:r>
      <w:proofErr w:type="gramEnd"/>
      <w:r w:rsidRPr="33831545">
        <w:rPr>
          <w:rFonts w:ascii="Times New Roman" w:eastAsia="Times New Roman" w:hAnsi="Times New Roman" w:cs="Times New Roman"/>
          <w:sz w:val="24"/>
          <w:szCs w:val="24"/>
        </w:rPr>
        <w:t>65,</w:t>
      </w:r>
      <w:r w:rsidR="636EF36C" w:rsidRPr="33831545">
        <w:rPr>
          <w:rFonts w:ascii="Times New Roman" w:eastAsia="Times New Roman" w:hAnsi="Times New Roman" w:cs="Times New Roman"/>
          <w:sz w:val="24"/>
          <w:szCs w:val="24"/>
        </w:rPr>
        <w:t>2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>)=</w:t>
      </w:r>
      <w:r w:rsidR="0E70EF5A" w:rsidRPr="33831545">
        <w:rPr>
          <w:rFonts w:ascii="Times New Roman" w:eastAsia="Times New Roman" w:hAnsi="Times New Roman" w:cs="Times New Roman"/>
          <w:sz w:val="24"/>
          <w:szCs w:val="24"/>
        </w:rPr>
        <w:t>3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 index </w:t>
      </w:r>
      <w:r w:rsidR="22103035" w:rsidRPr="33831545">
        <w:rPr>
          <w:rFonts w:ascii="Times New Roman" w:eastAsia="Times New Roman" w:hAnsi="Times New Roman" w:cs="Times New Roman"/>
          <w:sz w:val="24"/>
          <w:szCs w:val="24"/>
        </w:rPr>
        <w:t>3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 is empty so put 65 into index </w:t>
      </w:r>
      <w:r w:rsidR="2064A8BE" w:rsidRPr="33831545">
        <w:rPr>
          <w:rFonts w:ascii="Times New Roman" w:eastAsia="Times New Roman" w:hAnsi="Times New Roman" w:cs="Times New Roman"/>
          <w:sz w:val="24"/>
          <w:szCs w:val="24"/>
        </w:rPr>
        <w:t>3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694"/>
        <w:gridCol w:w="694"/>
        <w:gridCol w:w="681"/>
        <w:gridCol w:w="693"/>
        <w:gridCol w:w="693"/>
        <w:gridCol w:w="693"/>
        <w:gridCol w:w="693"/>
        <w:gridCol w:w="693"/>
        <w:gridCol w:w="693"/>
        <w:gridCol w:w="681"/>
        <w:gridCol w:w="694"/>
        <w:gridCol w:w="694"/>
        <w:gridCol w:w="694"/>
      </w:tblGrid>
      <w:tr w:rsidR="005E0117" w14:paraId="6FAB1976" w14:textId="77777777" w:rsidTr="005E0117"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97743" w14:textId="455B2435" w:rsidR="005E0117" w:rsidRDefault="12A5B80F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10CC0" w14:textId="67629979" w:rsidR="005E0117" w:rsidRDefault="0C38FAF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79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2D933" w14:textId="77777777" w:rsidR="005E0117" w:rsidRDefault="005E0117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33CE3" w14:textId="6F105E09" w:rsidR="005E0117" w:rsidRDefault="1B3D5724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65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3B59E" w14:textId="52F4310B" w:rsidR="005E0117" w:rsidRDefault="0C38FAF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B5BF2" w14:textId="443AFC1D" w:rsidR="005E0117" w:rsidRDefault="6776835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31BF8" w14:textId="32E30058" w:rsidR="005E0117" w:rsidRDefault="0C68E930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4D6C1" w14:textId="3AFF8B8E" w:rsidR="005E0117" w:rsidRDefault="2596D90C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98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F85E6" w14:textId="3D6D1774" w:rsidR="005E0117" w:rsidRDefault="3CAD762A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99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0B5F4" w14:textId="77777777" w:rsidR="005E0117" w:rsidRDefault="005E0117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10C9C" w14:textId="1BEA4DA4" w:rsidR="005E0117" w:rsidRDefault="47B2F9EE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8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D94A3" w14:textId="588D1673" w:rsidR="005E0117" w:rsidRDefault="47B2F9EE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C147E" w14:textId="77777777" w:rsidR="005E0117" w:rsidRDefault="005E0117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E0117" w14:paraId="26F171D8" w14:textId="77777777" w:rsidTr="005E0117"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CAF18" w14:textId="603FCF50" w:rsidR="005E0117" w:rsidRDefault="6B1B9B3B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5DC80" w14:textId="456D87E7" w:rsidR="005E0117" w:rsidRDefault="6B1B9B3B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8D77F" w14:textId="571749F7" w:rsidR="005E0117" w:rsidRDefault="6B1B9B3B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FD111" w14:textId="201C9EC3" w:rsidR="005E0117" w:rsidRDefault="6B1B9B3B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46048" w14:textId="64C6C5C5" w:rsidR="005E0117" w:rsidRDefault="6B1B9B3B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E5B3C" w14:textId="5E658BCD" w:rsidR="005E0117" w:rsidRDefault="6B1B9B3B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EE5AA" w14:textId="19EA426D" w:rsidR="005E0117" w:rsidRDefault="6B1B9B3B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D7A09" w14:textId="52F12300" w:rsidR="005E0117" w:rsidRDefault="6B1B9B3B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F657E" w14:textId="7E3C8826" w:rsidR="005E0117" w:rsidRDefault="6B1B9B3B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54B6B" w14:textId="1B82AE18" w:rsidR="005E0117" w:rsidRDefault="6B1B9B3B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B2E01" w14:textId="170972F0" w:rsidR="005E0117" w:rsidRDefault="6B1B9B3B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09696" w14:textId="68CDF0AF" w:rsidR="005E0117" w:rsidRDefault="6B1B9B3B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DB123" w14:textId="485F3E8D" w:rsidR="005E0117" w:rsidRDefault="6B1B9B3B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</w:tr>
    </w:tbl>
    <w:p w14:paraId="101C408C" w14:textId="23EE8CB8" w:rsidR="005E0117" w:rsidRDefault="00881643" w:rsidP="005E4D36">
      <w:pPr>
        <w:pStyle w:val="ListParagraph"/>
        <w:spacing w:after="120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5</w:t>
      </w:r>
    </w:p>
    <w:p w14:paraId="0E931E1C" w14:textId="77777777" w:rsidR="00881643" w:rsidRDefault="00881643" w:rsidP="00881643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7" w:name="_Hlk56954248"/>
      <w:r>
        <w:rPr>
          <w:rFonts w:ascii="Times New Roman" w:hAnsi="Times New Roman" w:cs="Times New Roman"/>
          <w:color w:val="000000" w:themeColor="text1"/>
          <w:sz w:val="24"/>
          <w:szCs w:val="24"/>
        </w:rPr>
        <w:t>Hash position = (h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(k) + c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+c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 mod 13</w:t>
      </w:r>
    </w:p>
    <w:p w14:paraId="3CF6DC5B" w14:textId="77777777" w:rsidR="00881643" w:rsidRDefault="00881643" w:rsidP="00881643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Where h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(k) = k mod 13</w:t>
      </w:r>
    </w:p>
    <w:p w14:paraId="65707423" w14:textId="77777777" w:rsidR="00881643" w:rsidRDefault="00881643" w:rsidP="00881643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1 = 3, c2 = 5</w:t>
      </w:r>
    </w:p>
    <w:p w14:paraId="26243DD4" w14:textId="77777777" w:rsidR="00881643" w:rsidRPr="00DB52AD" w:rsidRDefault="00881643" w:rsidP="00881643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k = {79, 69, 98, 72, 14, 50, 88, 99, 78, 65} This is a set of keys. We take it one by one from the beginning.</w:t>
      </w:r>
    </w:p>
    <w:p w14:paraId="5764C30F" w14:textId="77777777" w:rsidR="00881643" w:rsidRPr="00A929D7" w:rsidRDefault="00881643" w:rsidP="00881643">
      <w:pPr>
        <w:ind w:firstLine="720"/>
        <w:rPr>
          <w:color w:val="0000FF"/>
          <w:u w:val="single"/>
        </w:rPr>
      </w:pPr>
      <w:bookmarkStart w:id="18" w:name="_Hlk118031517"/>
      <w:bookmarkStart w:id="19" w:name="_Hlk56887077"/>
      <w:bookmarkStart w:id="20" w:name="_Hlk56955885"/>
      <w:r w:rsidRPr="00A929D7">
        <w:rPr>
          <w:color w:val="0000FF"/>
          <w:u w:val="single"/>
        </w:rPr>
        <w:t>QUADRATIC PROBING</w:t>
      </w:r>
    </w:p>
    <w:p w14:paraId="4F9BF682" w14:textId="77777777" w:rsidR="00881643" w:rsidRPr="00A929D7" w:rsidRDefault="00881643" w:rsidP="00881643">
      <w:pPr>
        <w:ind w:left="720"/>
        <w:rPr>
          <w:color w:val="0000FF"/>
        </w:rPr>
      </w:pPr>
      <w:bookmarkStart w:id="21" w:name="_Hlk118032497"/>
      <w:proofErr w:type="gramStart"/>
      <w:r w:rsidRPr="00A929D7">
        <w:rPr>
          <w:color w:val="0000FF"/>
        </w:rPr>
        <w:t>h(</w:t>
      </w:r>
      <w:proofErr w:type="gramEnd"/>
      <w:r w:rsidRPr="00A929D7">
        <w:rPr>
          <w:color w:val="0000FF"/>
        </w:rPr>
        <w:t xml:space="preserve">k, </w:t>
      </w:r>
      <w:proofErr w:type="spellStart"/>
      <w:r w:rsidRPr="00A929D7">
        <w:rPr>
          <w:color w:val="0000FF"/>
        </w:rPr>
        <w:t>i</w:t>
      </w:r>
      <w:proofErr w:type="spellEnd"/>
      <w:r w:rsidRPr="00A929D7">
        <w:rPr>
          <w:color w:val="0000FF"/>
        </w:rPr>
        <w:t>) = (h(k) + c</w:t>
      </w:r>
      <w:r w:rsidRPr="00A929D7">
        <w:rPr>
          <w:color w:val="0000FF"/>
          <w:vertAlign w:val="subscript"/>
        </w:rPr>
        <w:t>1</w:t>
      </w:r>
      <w:r w:rsidRPr="00A929D7">
        <w:rPr>
          <w:color w:val="0000FF"/>
        </w:rPr>
        <w:t>i + c</w:t>
      </w:r>
      <w:r w:rsidRPr="00A929D7">
        <w:rPr>
          <w:color w:val="0000FF"/>
          <w:vertAlign w:val="subscript"/>
        </w:rPr>
        <w:t>2</w:t>
      </w:r>
      <w:r w:rsidRPr="00A929D7">
        <w:rPr>
          <w:color w:val="0000FF"/>
        </w:rPr>
        <w:t>i</w:t>
      </w:r>
      <w:r w:rsidRPr="00A929D7">
        <w:rPr>
          <w:color w:val="0000FF"/>
          <w:vertAlign w:val="superscript"/>
        </w:rPr>
        <w:t>2</w:t>
      </w:r>
      <w:r w:rsidRPr="00A929D7">
        <w:rPr>
          <w:color w:val="0000FF"/>
        </w:rPr>
        <w:t>) mod m</w:t>
      </w:r>
    </w:p>
    <w:p w14:paraId="2D4CADD2" w14:textId="77777777" w:rsidR="00881643" w:rsidRPr="00A929D7" w:rsidRDefault="00881643" w:rsidP="00881643">
      <w:pPr>
        <w:ind w:left="720"/>
        <w:rPr>
          <w:color w:val="0000FF"/>
        </w:rPr>
      </w:pPr>
      <w:proofErr w:type="gramStart"/>
      <w:r w:rsidRPr="00A929D7">
        <w:rPr>
          <w:color w:val="0000FF"/>
        </w:rPr>
        <w:t>h(</w:t>
      </w:r>
      <w:proofErr w:type="gramEnd"/>
      <w:r w:rsidRPr="00A929D7">
        <w:rPr>
          <w:color w:val="0000FF"/>
        </w:rPr>
        <w:t xml:space="preserve">k, </w:t>
      </w:r>
      <w:proofErr w:type="spellStart"/>
      <w:r w:rsidRPr="00A929D7">
        <w:rPr>
          <w:color w:val="0000FF"/>
        </w:rPr>
        <w:t>i</w:t>
      </w:r>
      <w:proofErr w:type="spellEnd"/>
      <w:r w:rsidRPr="00A929D7">
        <w:rPr>
          <w:color w:val="0000FF"/>
        </w:rPr>
        <w:t>) = (h(k) + 3i + 5i</w:t>
      </w:r>
      <w:r w:rsidRPr="00A929D7">
        <w:rPr>
          <w:color w:val="0000FF"/>
          <w:vertAlign w:val="superscript"/>
        </w:rPr>
        <w:t>2</w:t>
      </w:r>
      <w:r w:rsidRPr="00A929D7">
        <w:rPr>
          <w:color w:val="0000FF"/>
        </w:rPr>
        <w:t>) mod 13</w:t>
      </w:r>
    </w:p>
    <w:p w14:paraId="71B52DE6" w14:textId="77777777" w:rsidR="00881643" w:rsidRPr="00A929D7" w:rsidRDefault="00881643" w:rsidP="00881643">
      <w:pPr>
        <w:ind w:left="720"/>
        <w:rPr>
          <w:color w:val="0000FF"/>
        </w:rPr>
      </w:pPr>
    </w:p>
    <w:p w14:paraId="4EAEBDE0" w14:textId="77777777" w:rsidR="00881643" w:rsidRPr="00A929D7" w:rsidRDefault="00881643" w:rsidP="00881643">
      <w:pPr>
        <w:pStyle w:val="ListParagraph"/>
        <w:numPr>
          <w:ilvl w:val="0"/>
          <w:numId w:val="30"/>
        </w:numPr>
        <w:rPr>
          <w:color w:val="0000FF"/>
        </w:rPr>
      </w:pPr>
      <w:r w:rsidRPr="00A929D7">
        <w:rPr>
          <w:color w:val="0000FF"/>
        </w:rPr>
        <w:t xml:space="preserve">h (79, 0) = (79 mod 13 + 0 + 0) mod 13 = 1 mod 13 = </w:t>
      </w:r>
      <w:r w:rsidRPr="00A929D7">
        <w:rPr>
          <w:b/>
          <w:bCs/>
          <w:color w:val="0000FF"/>
        </w:rPr>
        <w:t>1</w:t>
      </w:r>
      <w:r w:rsidRPr="00A929D7">
        <w:rPr>
          <w:color w:val="0000FF"/>
        </w:rPr>
        <w:t xml:space="preserve"> </w:t>
      </w:r>
    </w:p>
    <w:p w14:paraId="20B714D1" w14:textId="77777777" w:rsidR="00881643" w:rsidRPr="00A929D7" w:rsidRDefault="00881643" w:rsidP="00881643">
      <w:pPr>
        <w:pStyle w:val="ListParagraph"/>
        <w:ind w:left="1800"/>
        <w:rPr>
          <w:color w:val="0000FF"/>
        </w:rPr>
      </w:pPr>
    </w:p>
    <w:p w14:paraId="2AA6529F" w14:textId="77777777" w:rsidR="00881643" w:rsidRPr="00A929D7" w:rsidRDefault="00881643" w:rsidP="00881643">
      <w:pPr>
        <w:pStyle w:val="ListParagraph"/>
        <w:numPr>
          <w:ilvl w:val="0"/>
          <w:numId w:val="30"/>
        </w:numPr>
        <w:rPr>
          <w:color w:val="0000FF"/>
        </w:rPr>
      </w:pPr>
      <w:r w:rsidRPr="00A929D7">
        <w:rPr>
          <w:color w:val="0000FF"/>
        </w:rPr>
        <w:t xml:space="preserve">h (69, 0) = (69 mod 13 + 0 + 0) mod 13 = </w:t>
      </w:r>
      <w:r w:rsidRPr="00A929D7">
        <w:rPr>
          <w:b/>
          <w:bCs/>
          <w:color w:val="0000FF"/>
        </w:rPr>
        <w:t>4</w:t>
      </w:r>
    </w:p>
    <w:bookmarkEnd w:id="18"/>
    <w:bookmarkEnd w:id="21"/>
    <w:p w14:paraId="49BC562F" w14:textId="77777777" w:rsidR="00881643" w:rsidRDefault="00881643" w:rsidP="00881643">
      <w:pPr>
        <w:pStyle w:val="ListParagraph"/>
        <w:ind w:left="1800"/>
      </w:pPr>
    </w:p>
    <w:p w14:paraId="59431A4C" w14:textId="77777777" w:rsidR="00881643" w:rsidRPr="0035295C" w:rsidRDefault="00881643" w:rsidP="00881643">
      <w:pPr>
        <w:pStyle w:val="ListParagraph"/>
        <w:numPr>
          <w:ilvl w:val="0"/>
          <w:numId w:val="30"/>
        </w:numPr>
      </w:pPr>
      <w:r>
        <w:t xml:space="preserve">h (98, 0) = (98 mod 13 + 0+ 0) mod 13 = </w:t>
      </w:r>
      <w:r w:rsidRPr="0035295C">
        <w:rPr>
          <w:b/>
          <w:bCs/>
        </w:rPr>
        <w:t>7</w:t>
      </w:r>
    </w:p>
    <w:p w14:paraId="7E54AB8C" w14:textId="77777777" w:rsidR="00881643" w:rsidRDefault="00881643" w:rsidP="00881643">
      <w:pPr>
        <w:pStyle w:val="ListParagraph"/>
        <w:ind w:left="1800"/>
      </w:pPr>
    </w:p>
    <w:p w14:paraId="1146272D" w14:textId="77777777" w:rsidR="00881643" w:rsidRDefault="00881643" w:rsidP="00881643">
      <w:pPr>
        <w:pStyle w:val="ListParagraph"/>
        <w:numPr>
          <w:ilvl w:val="0"/>
          <w:numId w:val="30"/>
        </w:numPr>
      </w:pPr>
      <w:r>
        <w:t xml:space="preserve">h (72, 0) = (72 mod 13 + 0+ 0) mod 13 = 7 </w:t>
      </w:r>
      <w:r>
        <w:sym w:font="Wingdings" w:char="F0E0"/>
      </w:r>
      <w:r>
        <w:t xml:space="preserve"> occupied </w:t>
      </w:r>
    </w:p>
    <w:p w14:paraId="4B59B300" w14:textId="77777777" w:rsidR="00881643" w:rsidRDefault="00881643" w:rsidP="00881643">
      <w:pPr>
        <w:pStyle w:val="ListParagraph"/>
        <w:ind w:left="1800"/>
        <w:rPr>
          <w:b/>
          <w:bCs/>
        </w:rPr>
      </w:pPr>
      <w:r>
        <w:t xml:space="preserve">h (72, 1) = (72 mod 13 + 3(1) + 5(1)) mod 13 = (7+3+5) mod 13 = </w:t>
      </w:r>
      <w:r>
        <w:rPr>
          <w:b/>
          <w:bCs/>
        </w:rPr>
        <w:t>2</w:t>
      </w:r>
    </w:p>
    <w:p w14:paraId="4B34F60B" w14:textId="77777777" w:rsidR="00881643" w:rsidRDefault="00881643" w:rsidP="00881643">
      <w:pPr>
        <w:pStyle w:val="ListParagraph"/>
        <w:ind w:left="1800"/>
        <w:rPr>
          <w:b/>
          <w:bCs/>
        </w:rPr>
      </w:pPr>
    </w:p>
    <w:p w14:paraId="49CFE52E" w14:textId="77777777" w:rsidR="00881643" w:rsidRDefault="00881643" w:rsidP="00881643">
      <w:pPr>
        <w:pStyle w:val="ListParagraph"/>
        <w:numPr>
          <w:ilvl w:val="0"/>
          <w:numId w:val="30"/>
        </w:numPr>
      </w:pPr>
      <w:r>
        <w:t xml:space="preserve">h (14, 0) = (14 mod 13 + 0 + 0) mod 13 = 1 </w:t>
      </w:r>
      <w:r>
        <w:sym w:font="Wingdings" w:char="F0E0"/>
      </w:r>
      <w:r>
        <w:t xml:space="preserve"> occupied</w:t>
      </w:r>
    </w:p>
    <w:p w14:paraId="4797DFBD" w14:textId="77777777" w:rsidR="00881643" w:rsidRDefault="00881643" w:rsidP="00881643">
      <w:pPr>
        <w:pStyle w:val="ListParagraph"/>
        <w:ind w:left="1800"/>
        <w:rPr>
          <w:b/>
          <w:bCs/>
        </w:rPr>
      </w:pPr>
      <w:r>
        <w:t xml:space="preserve">h (14, 1) = (14 mod 13 + 3 +5) mod 13 = 9 mod 13 = </w:t>
      </w:r>
      <w:r>
        <w:rPr>
          <w:b/>
          <w:bCs/>
        </w:rPr>
        <w:t>9</w:t>
      </w:r>
    </w:p>
    <w:p w14:paraId="286F412F" w14:textId="77777777" w:rsidR="00881643" w:rsidRDefault="00881643" w:rsidP="00881643">
      <w:pPr>
        <w:pStyle w:val="ListParagraph"/>
        <w:ind w:left="1800"/>
      </w:pPr>
    </w:p>
    <w:p w14:paraId="4F2474A6" w14:textId="77777777" w:rsidR="00881643" w:rsidRPr="0035295C" w:rsidRDefault="00881643" w:rsidP="00881643">
      <w:pPr>
        <w:pStyle w:val="ListParagraph"/>
        <w:numPr>
          <w:ilvl w:val="0"/>
          <w:numId w:val="30"/>
        </w:numPr>
      </w:pPr>
      <w:r>
        <w:t xml:space="preserve">h (50, 0) = (50 mod 13 + 0 + 0) mod 13 = </w:t>
      </w:r>
      <w:r w:rsidRPr="0035295C">
        <w:rPr>
          <w:b/>
          <w:bCs/>
        </w:rPr>
        <w:t>11</w:t>
      </w:r>
    </w:p>
    <w:p w14:paraId="449BF692" w14:textId="77777777" w:rsidR="00881643" w:rsidRDefault="00881643" w:rsidP="00881643">
      <w:pPr>
        <w:pStyle w:val="ListParagraph"/>
        <w:ind w:left="1800"/>
      </w:pPr>
    </w:p>
    <w:p w14:paraId="2E4F18F4" w14:textId="77777777" w:rsidR="00881643" w:rsidRPr="0035295C" w:rsidRDefault="00881643" w:rsidP="00881643">
      <w:pPr>
        <w:pStyle w:val="ListParagraph"/>
        <w:numPr>
          <w:ilvl w:val="0"/>
          <w:numId w:val="30"/>
        </w:numPr>
      </w:pPr>
      <w:r>
        <w:t xml:space="preserve">h (88, 0) = (88 mod 13 + 0 + 0) mod 13 = </w:t>
      </w:r>
      <w:r w:rsidRPr="0035295C">
        <w:rPr>
          <w:b/>
          <w:bCs/>
        </w:rPr>
        <w:t>10</w:t>
      </w:r>
    </w:p>
    <w:p w14:paraId="2B7D2148" w14:textId="77777777" w:rsidR="00881643" w:rsidRDefault="00881643" w:rsidP="00881643">
      <w:pPr>
        <w:pStyle w:val="ListParagraph"/>
        <w:ind w:left="1800"/>
      </w:pPr>
    </w:p>
    <w:p w14:paraId="7A729C6C" w14:textId="77777777" w:rsidR="00881643" w:rsidRDefault="00881643" w:rsidP="00881643">
      <w:pPr>
        <w:pStyle w:val="ListParagraph"/>
        <w:numPr>
          <w:ilvl w:val="0"/>
          <w:numId w:val="30"/>
        </w:numPr>
      </w:pPr>
      <w:r>
        <w:t xml:space="preserve">h (99, 0) = (99 mod 13 + 0 + 0) mod 13 = </w:t>
      </w:r>
      <w:r w:rsidRPr="00CD4598">
        <w:rPr>
          <w:b/>
          <w:bCs/>
        </w:rPr>
        <w:t>8</w:t>
      </w:r>
    </w:p>
    <w:p w14:paraId="19E7D033" w14:textId="77777777" w:rsidR="00881643" w:rsidRDefault="00881643" w:rsidP="00881643">
      <w:pPr>
        <w:pStyle w:val="ListParagraph"/>
      </w:pPr>
    </w:p>
    <w:p w14:paraId="6D2AFCD5" w14:textId="77777777" w:rsidR="00881643" w:rsidRPr="00EB048B" w:rsidRDefault="00881643" w:rsidP="00881643">
      <w:pPr>
        <w:pStyle w:val="ListParagraph"/>
        <w:numPr>
          <w:ilvl w:val="0"/>
          <w:numId w:val="30"/>
        </w:numPr>
      </w:pPr>
      <w:r>
        <w:t xml:space="preserve">h (78, 0) = (78 mod 13 + 0 + 0) mod 13 = </w:t>
      </w:r>
      <w:r w:rsidRPr="0035295C">
        <w:rPr>
          <w:b/>
          <w:bCs/>
        </w:rPr>
        <w:t>0</w:t>
      </w:r>
    </w:p>
    <w:p w14:paraId="25325C16" w14:textId="77777777" w:rsidR="00881643" w:rsidRDefault="00881643" w:rsidP="00881643">
      <w:pPr>
        <w:pStyle w:val="ListParagraph"/>
      </w:pPr>
    </w:p>
    <w:p w14:paraId="18037044" w14:textId="77777777" w:rsidR="00881643" w:rsidRPr="00A929D7" w:rsidRDefault="00881643" w:rsidP="00881643">
      <w:pPr>
        <w:pStyle w:val="ListParagraph"/>
        <w:numPr>
          <w:ilvl w:val="0"/>
          <w:numId w:val="30"/>
        </w:numPr>
        <w:rPr>
          <w:color w:val="0000FF"/>
        </w:rPr>
      </w:pPr>
      <w:bookmarkStart w:id="22" w:name="_Hlk118031529"/>
      <w:r w:rsidRPr="00A929D7">
        <w:rPr>
          <w:color w:val="0000FF"/>
        </w:rPr>
        <w:t xml:space="preserve">h (65, 0) = (65 mod 13 + 0) mod 13 = 0 </w:t>
      </w:r>
      <w:r w:rsidRPr="00A929D7">
        <w:rPr>
          <w:color w:val="0000FF"/>
        </w:rPr>
        <w:sym w:font="Wingdings" w:char="F0E0"/>
      </w:r>
      <w:r w:rsidRPr="00A929D7">
        <w:rPr>
          <w:color w:val="0000FF"/>
        </w:rPr>
        <w:t xml:space="preserve"> occupied</w:t>
      </w:r>
      <w:r w:rsidRPr="00A929D7">
        <w:rPr>
          <w:color w:val="0000FF"/>
        </w:rPr>
        <w:br/>
        <w:t xml:space="preserve">h (65, 1) = (65 mod 13 + 3 +5) mod 13 = 8 mod 13 = 8 </w:t>
      </w:r>
      <w:r w:rsidRPr="00A929D7">
        <w:rPr>
          <w:color w:val="0000FF"/>
        </w:rPr>
        <w:sym w:font="Wingdings" w:char="F0E0"/>
      </w:r>
      <w:r w:rsidRPr="00A929D7">
        <w:rPr>
          <w:color w:val="0000FF"/>
        </w:rPr>
        <w:t xml:space="preserve"> occupied</w:t>
      </w:r>
      <w:r w:rsidRPr="00A929D7">
        <w:rPr>
          <w:color w:val="0000FF"/>
        </w:rPr>
        <w:br/>
        <w:t xml:space="preserve">h (65, 2) = (65 mod 13 + 3(2) + 5(4)) mod 13 = 26 mod 13 = 0 </w:t>
      </w:r>
      <w:r w:rsidRPr="00A929D7">
        <w:rPr>
          <w:color w:val="0000FF"/>
        </w:rPr>
        <w:sym w:font="Wingdings" w:char="F0E0"/>
      </w:r>
      <w:r w:rsidRPr="00A929D7">
        <w:rPr>
          <w:color w:val="0000FF"/>
        </w:rPr>
        <w:t xml:space="preserve"> occupied</w:t>
      </w:r>
      <w:r w:rsidRPr="00A929D7">
        <w:rPr>
          <w:color w:val="0000FF"/>
        </w:rPr>
        <w:br/>
        <w:t xml:space="preserve">h (65, 3) = (65 mod 13 + 3(3) + 5(9)) mod 13 = 54 mod 13 = 2 </w:t>
      </w:r>
      <w:r w:rsidRPr="00A929D7">
        <w:rPr>
          <w:color w:val="0000FF"/>
        </w:rPr>
        <w:sym w:font="Wingdings" w:char="F0E0"/>
      </w:r>
      <w:r w:rsidRPr="00A929D7">
        <w:rPr>
          <w:color w:val="0000FF"/>
        </w:rPr>
        <w:t xml:space="preserve"> occupied</w:t>
      </w:r>
      <w:r w:rsidRPr="00A929D7">
        <w:rPr>
          <w:color w:val="0000FF"/>
        </w:rPr>
        <w:br/>
        <w:t xml:space="preserve">h (65, 4) = (65 mod 13 + 3(4) + 5(16)) mod 13 = 92 mod 13 = 1 </w:t>
      </w:r>
      <w:r w:rsidRPr="00A929D7">
        <w:rPr>
          <w:color w:val="0000FF"/>
        </w:rPr>
        <w:sym w:font="Wingdings" w:char="F0E0"/>
      </w:r>
      <w:r w:rsidRPr="00A929D7">
        <w:rPr>
          <w:color w:val="0000FF"/>
        </w:rPr>
        <w:t xml:space="preserve"> occupied</w:t>
      </w:r>
      <w:r w:rsidRPr="00A929D7">
        <w:rPr>
          <w:color w:val="0000FF"/>
        </w:rPr>
        <w:br/>
        <w:t xml:space="preserve">h (65, 5) = (65 mod 13 + 3(5) + 5(25)) mod 13 = 140 mod 13 = 10 </w:t>
      </w:r>
      <w:r w:rsidRPr="00A929D7">
        <w:rPr>
          <w:color w:val="0000FF"/>
        </w:rPr>
        <w:sym w:font="Wingdings" w:char="F0E0"/>
      </w:r>
      <w:r w:rsidRPr="00A929D7">
        <w:rPr>
          <w:color w:val="0000FF"/>
        </w:rPr>
        <w:t xml:space="preserve"> occupied</w:t>
      </w:r>
      <w:r w:rsidRPr="00A929D7">
        <w:rPr>
          <w:color w:val="0000FF"/>
        </w:rPr>
        <w:br/>
        <w:t xml:space="preserve">h (65, 6) = (65 mod 13 + 3(6) + 5(36)) mod 13 = 188 mod 13 = </w:t>
      </w:r>
      <w:r w:rsidRPr="00A929D7">
        <w:rPr>
          <w:b/>
          <w:bCs/>
          <w:color w:val="0000FF"/>
        </w:rPr>
        <w:t>3</w:t>
      </w:r>
      <w:bookmarkEnd w:id="19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66"/>
        <w:gridCol w:w="666"/>
        <w:gridCol w:w="665"/>
        <w:gridCol w:w="665"/>
        <w:gridCol w:w="665"/>
        <w:gridCol w:w="653"/>
        <w:gridCol w:w="654"/>
        <w:gridCol w:w="666"/>
        <w:gridCol w:w="666"/>
        <w:gridCol w:w="666"/>
        <w:gridCol w:w="666"/>
        <w:gridCol w:w="666"/>
        <w:gridCol w:w="666"/>
      </w:tblGrid>
      <w:tr w:rsidR="00881643" w14:paraId="0F26E7CD" w14:textId="77777777" w:rsidTr="003F0387">
        <w:tc>
          <w:tcPr>
            <w:tcW w:w="666" w:type="dxa"/>
          </w:tcPr>
          <w:p w14:paraId="56F6A3FD" w14:textId="77777777" w:rsidR="00881643" w:rsidRDefault="00881643" w:rsidP="003F0387">
            <w:bookmarkStart w:id="23" w:name="_Hlk56862515"/>
            <w:bookmarkEnd w:id="22"/>
            <w:r>
              <w:t>0</w:t>
            </w:r>
          </w:p>
        </w:tc>
        <w:tc>
          <w:tcPr>
            <w:tcW w:w="666" w:type="dxa"/>
          </w:tcPr>
          <w:p w14:paraId="4EFDFF18" w14:textId="77777777" w:rsidR="00881643" w:rsidRDefault="00881643" w:rsidP="003F0387">
            <w:r>
              <w:t>1</w:t>
            </w:r>
          </w:p>
        </w:tc>
        <w:tc>
          <w:tcPr>
            <w:tcW w:w="665" w:type="dxa"/>
          </w:tcPr>
          <w:p w14:paraId="013021ED" w14:textId="77777777" w:rsidR="00881643" w:rsidRDefault="00881643" w:rsidP="003F0387">
            <w:r>
              <w:t>2</w:t>
            </w:r>
          </w:p>
        </w:tc>
        <w:tc>
          <w:tcPr>
            <w:tcW w:w="665" w:type="dxa"/>
          </w:tcPr>
          <w:p w14:paraId="2E922B49" w14:textId="77777777" w:rsidR="00881643" w:rsidRDefault="00881643" w:rsidP="003F0387">
            <w:r>
              <w:t>3</w:t>
            </w:r>
          </w:p>
        </w:tc>
        <w:tc>
          <w:tcPr>
            <w:tcW w:w="665" w:type="dxa"/>
          </w:tcPr>
          <w:p w14:paraId="38934D1D" w14:textId="77777777" w:rsidR="00881643" w:rsidRDefault="00881643" w:rsidP="003F0387">
            <w:r>
              <w:t>4</w:t>
            </w:r>
          </w:p>
        </w:tc>
        <w:tc>
          <w:tcPr>
            <w:tcW w:w="653" w:type="dxa"/>
          </w:tcPr>
          <w:p w14:paraId="06021C5B" w14:textId="77777777" w:rsidR="00881643" w:rsidRDefault="00881643" w:rsidP="003F0387">
            <w:r>
              <w:t>5</w:t>
            </w:r>
          </w:p>
        </w:tc>
        <w:tc>
          <w:tcPr>
            <w:tcW w:w="654" w:type="dxa"/>
          </w:tcPr>
          <w:p w14:paraId="1A067D84" w14:textId="77777777" w:rsidR="00881643" w:rsidRDefault="00881643" w:rsidP="003F0387">
            <w:r>
              <w:t>6</w:t>
            </w:r>
          </w:p>
        </w:tc>
        <w:tc>
          <w:tcPr>
            <w:tcW w:w="666" w:type="dxa"/>
          </w:tcPr>
          <w:p w14:paraId="0609FC1C" w14:textId="77777777" w:rsidR="00881643" w:rsidRDefault="00881643" w:rsidP="003F0387">
            <w:r>
              <w:t>7</w:t>
            </w:r>
          </w:p>
        </w:tc>
        <w:tc>
          <w:tcPr>
            <w:tcW w:w="666" w:type="dxa"/>
          </w:tcPr>
          <w:p w14:paraId="481978C4" w14:textId="77777777" w:rsidR="00881643" w:rsidRDefault="00881643" w:rsidP="003F0387">
            <w:r>
              <w:t>8</w:t>
            </w:r>
          </w:p>
        </w:tc>
        <w:tc>
          <w:tcPr>
            <w:tcW w:w="666" w:type="dxa"/>
          </w:tcPr>
          <w:p w14:paraId="143AD2B2" w14:textId="77777777" w:rsidR="00881643" w:rsidRDefault="00881643" w:rsidP="003F0387">
            <w:r>
              <w:t>9</w:t>
            </w:r>
          </w:p>
        </w:tc>
        <w:tc>
          <w:tcPr>
            <w:tcW w:w="666" w:type="dxa"/>
          </w:tcPr>
          <w:p w14:paraId="2FB1A1D3" w14:textId="77777777" w:rsidR="00881643" w:rsidRDefault="00881643" w:rsidP="003F0387">
            <w:r>
              <w:t>10</w:t>
            </w:r>
          </w:p>
        </w:tc>
        <w:tc>
          <w:tcPr>
            <w:tcW w:w="666" w:type="dxa"/>
          </w:tcPr>
          <w:p w14:paraId="4C99E71B" w14:textId="77777777" w:rsidR="00881643" w:rsidRDefault="00881643" w:rsidP="003F0387">
            <w:r>
              <w:t>11</w:t>
            </w:r>
          </w:p>
        </w:tc>
        <w:tc>
          <w:tcPr>
            <w:tcW w:w="666" w:type="dxa"/>
          </w:tcPr>
          <w:p w14:paraId="4743CD47" w14:textId="77777777" w:rsidR="00881643" w:rsidRDefault="00881643" w:rsidP="003F0387">
            <w:r>
              <w:t>12</w:t>
            </w:r>
          </w:p>
        </w:tc>
      </w:tr>
      <w:tr w:rsidR="00881643" w14:paraId="4E41CF09" w14:textId="77777777" w:rsidTr="003F0387">
        <w:tc>
          <w:tcPr>
            <w:tcW w:w="666" w:type="dxa"/>
          </w:tcPr>
          <w:p w14:paraId="62975021" w14:textId="77777777" w:rsidR="00881643" w:rsidRDefault="00881643" w:rsidP="003F0387">
            <w:r>
              <w:t>78</w:t>
            </w:r>
          </w:p>
        </w:tc>
        <w:tc>
          <w:tcPr>
            <w:tcW w:w="666" w:type="dxa"/>
          </w:tcPr>
          <w:p w14:paraId="61E9E5B7" w14:textId="77777777" w:rsidR="00881643" w:rsidRDefault="00881643" w:rsidP="003F0387">
            <w:r>
              <w:t>79</w:t>
            </w:r>
          </w:p>
        </w:tc>
        <w:tc>
          <w:tcPr>
            <w:tcW w:w="665" w:type="dxa"/>
          </w:tcPr>
          <w:p w14:paraId="651E949D" w14:textId="77777777" w:rsidR="00881643" w:rsidRDefault="00881643" w:rsidP="003F0387">
            <w:r>
              <w:t>72</w:t>
            </w:r>
          </w:p>
        </w:tc>
        <w:tc>
          <w:tcPr>
            <w:tcW w:w="665" w:type="dxa"/>
          </w:tcPr>
          <w:p w14:paraId="613843E5" w14:textId="77777777" w:rsidR="00881643" w:rsidRDefault="00881643" w:rsidP="003F0387">
            <w:r>
              <w:t>65</w:t>
            </w:r>
          </w:p>
        </w:tc>
        <w:tc>
          <w:tcPr>
            <w:tcW w:w="665" w:type="dxa"/>
          </w:tcPr>
          <w:p w14:paraId="46918181" w14:textId="77777777" w:rsidR="00881643" w:rsidRDefault="00881643" w:rsidP="003F0387">
            <w:r>
              <w:t>69</w:t>
            </w:r>
          </w:p>
        </w:tc>
        <w:tc>
          <w:tcPr>
            <w:tcW w:w="653" w:type="dxa"/>
          </w:tcPr>
          <w:p w14:paraId="57221F7B" w14:textId="77777777" w:rsidR="00881643" w:rsidRDefault="00881643" w:rsidP="003F0387"/>
        </w:tc>
        <w:tc>
          <w:tcPr>
            <w:tcW w:w="654" w:type="dxa"/>
          </w:tcPr>
          <w:p w14:paraId="531EA7EB" w14:textId="77777777" w:rsidR="00881643" w:rsidRDefault="00881643" w:rsidP="003F0387"/>
        </w:tc>
        <w:tc>
          <w:tcPr>
            <w:tcW w:w="666" w:type="dxa"/>
          </w:tcPr>
          <w:p w14:paraId="5A1CD456" w14:textId="77777777" w:rsidR="00881643" w:rsidRDefault="00881643" w:rsidP="003F0387">
            <w:r>
              <w:t>98</w:t>
            </w:r>
          </w:p>
        </w:tc>
        <w:tc>
          <w:tcPr>
            <w:tcW w:w="666" w:type="dxa"/>
          </w:tcPr>
          <w:p w14:paraId="1F0ACBA6" w14:textId="77777777" w:rsidR="00881643" w:rsidRDefault="00881643" w:rsidP="003F0387">
            <w:r>
              <w:t>99</w:t>
            </w:r>
          </w:p>
        </w:tc>
        <w:tc>
          <w:tcPr>
            <w:tcW w:w="666" w:type="dxa"/>
          </w:tcPr>
          <w:p w14:paraId="7C336210" w14:textId="77777777" w:rsidR="00881643" w:rsidRDefault="00881643" w:rsidP="003F0387">
            <w:r>
              <w:t>14</w:t>
            </w:r>
          </w:p>
        </w:tc>
        <w:tc>
          <w:tcPr>
            <w:tcW w:w="666" w:type="dxa"/>
          </w:tcPr>
          <w:p w14:paraId="5A45F9F2" w14:textId="77777777" w:rsidR="00881643" w:rsidRDefault="00881643" w:rsidP="003F0387">
            <w:r>
              <w:t>88</w:t>
            </w:r>
          </w:p>
        </w:tc>
        <w:tc>
          <w:tcPr>
            <w:tcW w:w="666" w:type="dxa"/>
          </w:tcPr>
          <w:p w14:paraId="499295C0" w14:textId="77777777" w:rsidR="00881643" w:rsidRDefault="00881643" w:rsidP="003F0387">
            <w:r>
              <w:t>50</w:t>
            </w:r>
          </w:p>
        </w:tc>
        <w:tc>
          <w:tcPr>
            <w:tcW w:w="666" w:type="dxa"/>
          </w:tcPr>
          <w:p w14:paraId="1787C29D" w14:textId="77777777" w:rsidR="00881643" w:rsidRDefault="00881643" w:rsidP="003F0387"/>
        </w:tc>
      </w:tr>
      <w:bookmarkEnd w:id="20"/>
      <w:bookmarkEnd w:id="23"/>
    </w:tbl>
    <w:p w14:paraId="4DB0697B" w14:textId="77777777" w:rsidR="00881643" w:rsidRDefault="00881643" w:rsidP="00881643">
      <w:pPr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bookmarkEnd w:id="17"/>
    <w:p w14:paraId="11992EFC" w14:textId="3CAC3F9B" w:rsidR="00881643" w:rsidRPr="00881643" w:rsidRDefault="00881643" w:rsidP="00881643">
      <w:pPr>
        <w:spacing w:after="12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710F0C8" w14:textId="1FF1E979" w:rsidR="00881643" w:rsidRDefault="00881643" w:rsidP="005E4D36">
      <w:pPr>
        <w:pStyle w:val="ListParagraph"/>
        <w:spacing w:after="120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1E967F01" w14:textId="77777777" w:rsidR="00881643" w:rsidRPr="00C61590" w:rsidRDefault="00881643" w:rsidP="005E4D36">
      <w:pPr>
        <w:pStyle w:val="ListParagraph"/>
        <w:spacing w:after="120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4DD41DE0" w14:textId="48BDD3FA" w:rsidR="00A3701D" w:rsidRPr="005E0117" w:rsidRDefault="00A3701D" w:rsidP="74F55938">
      <w:pPr>
        <w:pStyle w:val="ListParagraph"/>
        <w:rPr>
          <w:rFonts w:ascii="Times New Roman" w:eastAsia="Times New Roman" w:hAnsi="Times New Roman" w:cs="Times New Roman"/>
          <w:b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b/>
          <w:sz w:val="24"/>
          <w:szCs w:val="24"/>
          <w:highlight w:val="red"/>
        </w:rPr>
        <w:t>3c.</w:t>
      </w:r>
      <w:r w:rsidRPr="33831545">
        <w:rPr>
          <w:rFonts w:ascii="Times New Roman" w:eastAsia="Times New Roman" w:hAnsi="Times New Roman" w:cs="Times New Roman"/>
          <w:b/>
          <w:sz w:val="24"/>
          <w:szCs w:val="24"/>
        </w:rPr>
        <w:t xml:space="preserve">   if double hashing is employed.</w:t>
      </w:r>
    </w:p>
    <w:p w14:paraId="512E07EC" w14:textId="77777777" w:rsidR="005E0117" w:rsidRDefault="005E0117" w:rsidP="5E439CC2">
      <w:pPr>
        <w:pStyle w:val="ListParagraph"/>
        <w:ind w:left="0" w:firstLine="720"/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>The Resultant Table with 10 given keys is: Complete the table.</w:t>
      </w:r>
    </w:p>
    <w:p w14:paraId="76B72070" w14:textId="1A3D81C3" w:rsidR="48F9B243" w:rsidRDefault="48F9B243" w:rsidP="33831545">
      <w:pPr>
        <w:pStyle w:val="ListParagraph"/>
        <w:spacing w:after="12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>We have K = [79, 69, 98, 72, 14, 50, 88, 99, 78, 65]</w:t>
      </w:r>
    </w:p>
    <w:p w14:paraId="5B0A2FFD" w14:textId="6C2F639A" w:rsidR="48F9B243" w:rsidRDefault="48F9B243" w:rsidP="33831545">
      <w:pPr>
        <w:pStyle w:val="ListParagraph"/>
        <w:spacing w:after="12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We have h1= </w:t>
      </w: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[1, 4, 7, 7, 1, 11, 10, 8, 0, 0]</w:t>
      </w:r>
    </w:p>
    <w:p w14:paraId="001BB2EA" w14:textId="510A7440" w:rsidR="48F9B243" w:rsidRDefault="48F9B243" w:rsidP="33831545">
      <w:pPr>
        <w:pStyle w:val="ListParagraph"/>
        <w:ind w:left="0" w:firstLine="720"/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>We have h2= [3, 4, 11, 7, 4, 7, 1, 1, 2, 11]</w:t>
      </w:r>
    </w:p>
    <w:p w14:paraId="794931C0" w14:textId="3ACF6206" w:rsidR="03391DD3" w:rsidRDefault="03391DD3" w:rsidP="33831545">
      <w:pPr>
        <w:pStyle w:val="ListParagraph"/>
        <w:spacing w:after="12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 calculate the combination of </w:t>
      </w:r>
      <w:proofErr w:type="gramStart"/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(</w:t>
      </w:r>
      <w:proofErr w:type="gramEnd"/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,</w:t>
      </w:r>
      <w:r w:rsidR="00067DD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 and put them in a table for easy explanation. According to the table we have h = [1,4,7,8,5,11,10,9,0,3]</w:t>
      </w:r>
    </w:p>
    <w:tbl>
      <w:tblPr>
        <w:tblStyle w:val="TableGrid"/>
        <w:tblW w:w="0" w:type="auto"/>
        <w:tblInd w:w="-1" w:type="dxa"/>
        <w:tblLayout w:type="fixed"/>
        <w:tblLook w:val="06A0" w:firstRow="1" w:lastRow="0" w:firstColumn="1" w:lastColumn="0" w:noHBand="1" w:noVBand="1"/>
      </w:tblPr>
      <w:tblGrid>
        <w:gridCol w:w="585"/>
        <w:gridCol w:w="585"/>
        <w:gridCol w:w="585"/>
        <w:gridCol w:w="585"/>
        <w:gridCol w:w="585"/>
        <w:gridCol w:w="585"/>
        <w:gridCol w:w="585"/>
        <w:gridCol w:w="585"/>
        <w:gridCol w:w="585"/>
        <w:gridCol w:w="585"/>
        <w:gridCol w:w="585"/>
        <w:gridCol w:w="585"/>
        <w:gridCol w:w="585"/>
        <w:gridCol w:w="585"/>
        <w:gridCol w:w="585"/>
        <w:gridCol w:w="585"/>
      </w:tblGrid>
      <w:tr w:rsidR="33831545" w14:paraId="1D5AE4E7" w14:textId="77777777" w:rsidTr="33831545">
        <w:trPr>
          <w:trHeight w:val="285"/>
        </w:trPr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103DC5" w14:textId="25B3969E" w:rsidR="33831545" w:rsidRDefault="33831545" w:rsidP="33831545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F55D37" w14:textId="62DD035D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974997" w14:textId="5F207147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7605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63968A" w14:textId="51D13601" w:rsidR="33831545" w:rsidRDefault="33831545" w:rsidP="33831545">
            <w:pPr>
              <w:jc w:val="center"/>
            </w:pPr>
            <w:r w:rsidRPr="33831545">
              <w:rPr>
                <w:rFonts w:ascii="Calibri" w:eastAsia="Calibri" w:hAnsi="Calibri" w:cs="Calibri"/>
                <w:color w:val="000000" w:themeColor="text1"/>
              </w:rPr>
              <w:t>h(</w:t>
            </w:r>
            <w:proofErr w:type="spellStart"/>
            <w:proofErr w:type="gramStart"/>
            <w:r w:rsidRPr="33831545">
              <w:rPr>
                <w:rFonts w:ascii="Calibri" w:eastAsia="Calibri" w:hAnsi="Calibri" w:cs="Calibri"/>
                <w:color w:val="000000" w:themeColor="text1"/>
              </w:rPr>
              <w:t>k,i</w:t>
            </w:r>
            <w:proofErr w:type="spellEnd"/>
            <w:proofErr w:type="gramEnd"/>
            <w:r w:rsidRPr="33831545">
              <w:rPr>
                <w:rFonts w:ascii="Calibri" w:eastAsia="Calibri" w:hAnsi="Calibri" w:cs="Calibri"/>
                <w:color w:val="000000" w:themeColor="text1"/>
              </w:rPr>
              <w:t>)</w:t>
            </w:r>
          </w:p>
        </w:tc>
      </w:tr>
      <w:tr w:rsidR="33831545" w14:paraId="109DDB37" w14:textId="77777777" w:rsidTr="33831545">
        <w:trPr>
          <w:trHeight w:val="285"/>
        </w:trPr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2C0CB3" w14:textId="5160146D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k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632187" w14:textId="43C18EC5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h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D63285" w14:textId="718BC192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h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A54C88" w14:textId="67FCD65D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0</w:t>
            </w:r>
          </w:p>
        </w:tc>
        <w:tc>
          <w:tcPr>
            <w:tcW w:w="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AC6738" w14:textId="46F714F0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C506FA" w14:textId="66E45EC9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25517E" w14:textId="1ED02608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EE1DBA" w14:textId="484C2C74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4</w:t>
            </w:r>
          </w:p>
        </w:tc>
        <w:tc>
          <w:tcPr>
            <w:tcW w:w="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8F82D3" w14:textId="01A49249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5</w:t>
            </w:r>
          </w:p>
        </w:tc>
        <w:tc>
          <w:tcPr>
            <w:tcW w:w="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9E6CDA" w14:textId="7995D33A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6</w:t>
            </w:r>
          </w:p>
        </w:tc>
        <w:tc>
          <w:tcPr>
            <w:tcW w:w="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51FEFA" w14:textId="11AB61B5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7</w:t>
            </w:r>
          </w:p>
        </w:tc>
        <w:tc>
          <w:tcPr>
            <w:tcW w:w="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CA01BD" w14:textId="7E2ECC8E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8</w:t>
            </w:r>
          </w:p>
        </w:tc>
        <w:tc>
          <w:tcPr>
            <w:tcW w:w="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E771D3" w14:textId="742A776A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9</w:t>
            </w:r>
          </w:p>
        </w:tc>
        <w:tc>
          <w:tcPr>
            <w:tcW w:w="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C3B2A9" w14:textId="4F7BAA73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0</w:t>
            </w:r>
          </w:p>
        </w:tc>
        <w:tc>
          <w:tcPr>
            <w:tcW w:w="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78E3E4" w14:textId="4B9A90BE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1</w:t>
            </w:r>
          </w:p>
        </w:tc>
        <w:tc>
          <w:tcPr>
            <w:tcW w:w="5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A61402C" w14:textId="1D00D34A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2</w:t>
            </w:r>
          </w:p>
        </w:tc>
      </w:tr>
      <w:tr w:rsidR="33831545" w14:paraId="7B70A6ED" w14:textId="77777777" w:rsidTr="33831545">
        <w:trPr>
          <w:trHeight w:val="285"/>
        </w:trPr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BAA9E1" w14:textId="0EEB4FEF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79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AB592C0" w14:textId="67BD0284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EB2AF8" w14:textId="4921068C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</w:tcPr>
          <w:p w14:paraId="23B6FBC3" w14:textId="3419A2DD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EF4A29" w14:textId="1480718D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21875F" w14:textId="7B5A9A12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7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9BBF6B2" w14:textId="59CD56AA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8EAE48" w14:textId="242720D1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84D4C43" w14:textId="57249EFD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6F77DC" w14:textId="5F3796EE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36A8F4" w14:textId="0F09D22A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9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B76F68" w14:textId="6FCA3F3D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23A625" w14:textId="3FD87A3B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ADD8D7" w14:textId="0D192AD3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5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0F7BDF6" w14:textId="5401FD36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ECD1BA3" w14:textId="05586174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1</w:t>
            </w:r>
          </w:p>
        </w:tc>
      </w:tr>
      <w:tr w:rsidR="33831545" w14:paraId="5F281669" w14:textId="77777777" w:rsidTr="33831545">
        <w:trPr>
          <w:trHeight w:val="285"/>
        </w:trPr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A4A218" w14:textId="67F6D5EB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69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D240EC" w14:textId="2769494C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B6F9064" w14:textId="28BDB077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</w:tcPr>
          <w:p w14:paraId="06A417D1" w14:textId="0A3D3AAC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2A51DAC" w14:textId="1FFE33B4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7D29B5" w14:textId="0CA7E654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07E403" w14:textId="1AB6FCFD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4341DF" w14:textId="19DDE34C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7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ED77ED" w14:textId="5804D881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F49AF2C" w14:textId="3DD190FA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0F405A" w14:textId="7A0DA899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7FB878" w14:textId="6B49436D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BD1788" w14:textId="0CDCA997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8AD48E0" w14:textId="534682A9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5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A73011" w14:textId="473058CF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9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6F6F29" w14:textId="4629E33A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0</w:t>
            </w:r>
          </w:p>
        </w:tc>
      </w:tr>
      <w:tr w:rsidR="33831545" w14:paraId="32044E2D" w14:textId="77777777" w:rsidTr="33831545">
        <w:trPr>
          <w:trHeight w:val="285"/>
        </w:trPr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4A5343" w14:textId="1B63698F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9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AAE0E0B" w14:textId="3511B133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7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3EDA651" w14:textId="22D33C9A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</w:tcPr>
          <w:p w14:paraId="56E4F273" w14:textId="3873D47B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7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857562" w14:textId="1720ADD8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5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673CBD" w14:textId="22F647E5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773CABE" w14:textId="30EA6E89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450FE9" w14:textId="63013C10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5ECFBC" w14:textId="053D7D97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C53AB7" w14:textId="00D00825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436FE29" w14:textId="546F8CDB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84B27B" w14:textId="0419C7CF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1631EC" w14:textId="0CEB36BB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B8D9BB" w14:textId="2AEC9220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168DE1" w14:textId="4A0B24A3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6E67C7" w14:textId="5B05E14F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9</w:t>
            </w:r>
          </w:p>
        </w:tc>
      </w:tr>
      <w:tr w:rsidR="33831545" w14:paraId="743C6232" w14:textId="77777777" w:rsidTr="33831545">
        <w:trPr>
          <w:trHeight w:val="285"/>
        </w:trPr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803B61" w14:textId="3F16E998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7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DC9A3B" w14:textId="03C4BCDF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7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94A2DD" w14:textId="2A2F3DA4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7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711E7A5" w14:textId="5A551026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7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6982A0" w14:textId="45E077A3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</w:tcPr>
          <w:p w14:paraId="103B48C1" w14:textId="08C0D9D2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279756" w14:textId="456ABDBD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64EAB3" w14:textId="7528466E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9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4C2F2F2" w14:textId="425B9980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C25647" w14:textId="5C06BE7C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3BB34C" w14:textId="36968F50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873BB2" w14:textId="3C6EFBB1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C89117" w14:textId="376844F4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5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1BBDB81" w14:textId="517AAE3D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4B3661" w14:textId="75E1F333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7568A1" w14:textId="6D416CA0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0</w:t>
            </w:r>
          </w:p>
        </w:tc>
      </w:tr>
      <w:tr w:rsidR="33831545" w14:paraId="27C944C4" w14:textId="77777777" w:rsidTr="33831545">
        <w:trPr>
          <w:trHeight w:val="285"/>
        </w:trPr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80F690" w14:textId="362DCE88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90D077" w14:textId="28E14CD3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12495C" w14:textId="25EDFFDC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600D8D2" w14:textId="1D84B93E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</w:tcPr>
          <w:p w14:paraId="23F5B763" w14:textId="7D1AB30A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5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C4FD631" w14:textId="63E9E548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9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1B8F0E" w14:textId="7A20A1D5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FA8DDE" w14:textId="06BB15D7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9E7DCAB" w14:textId="01B8CE16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71D947B" w14:textId="5BF95091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E3AE401" w14:textId="1F1BE54F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4DB3F0" w14:textId="6271555A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7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F9CE51" w14:textId="1F41CEED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0F6F44" w14:textId="2998B91F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A6B7DC" w14:textId="0FDD5D97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D9BA996" w14:textId="0B925C51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0</w:t>
            </w:r>
          </w:p>
        </w:tc>
      </w:tr>
      <w:tr w:rsidR="33831545" w14:paraId="50902007" w14:textId="77777777" w:rsidTr="33831545">
        <w:trPr>
          <w:trHeight w:val="285"/>
        </w:trPr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36C1EC" w14:textId="4F5B07EC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5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22227E" w14:textId="04E0D6FC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FE80363" w14:textId="11C9EEE0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7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</w:tcPr>
          <w:p w14:paraId="239D67F8" w14:textId="46142AA3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7188E6" w14:textId="42A3E680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5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35CF9B9" w14:textId="3A5F5292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245012" w14:textId="0D45C5CB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92FF70" w14:textId="7BA3A203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6E2E6C" w14:textId="195B0433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7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856C0C" w14:textId="51D5E83F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803D8C" w14:textId="16F37442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37A99B" w14:textId="7A4628FD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345FAE" w14:textId="513203D0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9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2267FBF" w14:textId="4A1050DA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979A514" w14:textId="587F4309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58994ED" w14:textId="5CBA2C0D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4</w:t>
            </w:r>
          </w:p>
        </w:tc>
      </w:tr>
      <w:tr w:rsidR="33831545" w14:paraId="118CC0CE" w14:textId="77777777" w:rsidTr="33831545">
        <w:trPr>
          <w:trHeight w:val="285"/>
        </w:trPr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6D8FD2" w14:textId="5A379B31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8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E949E6" w14:textId="6301A0C6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44F9F96" w14:textId="21284241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</w:tcPr>
          <w:p w14:paraId="69CE20F1" w14:textId="35DA9805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7885E0" w14:textId="660C0979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070C102" w14:textId="334E5459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E886F53" w14:textId="5ACE022E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F27C84" w14:textId="26C73DA1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871BCC" w14:textId="4DA2795A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E5E997" w14:textId="5746742B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5F04B34" w14:textId="25C2BB7D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6E2091" w14:textId="314E80AC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5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2D7E40" w14:textId="4621A3A0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EFADBEE" w14:textId="03C4AB86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7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B63D7FB" w14:textId="6F97E0A2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F113BAD" w14:textId="47508B73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9</w:t>
            </w:r>
          </w:p>
        </w:tc>
      </w:tr>
      <w:tr w:rsidR="33831545" w14:paraId="1B03D8B5" w14:textId="77777777" w:rsidTr="33831545">
        <w:trPr>
          <w:trHeight w:val="285"/>
        </w:trPr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3B64D1" w14:textId="77322416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99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66CFAA" w14:textId="3C2FCCA5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5CEE612" w14:textId="45342E6F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253DCFE" w14:textId="21DC5E7A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</w:tcPr>
          <w:p w14:paraId="1AEC2676" w14:textId="2AD19A2D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9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150A554" w14:textId="24F08D8D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3CA218" w14:textId="67C1427A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C964FA" w14:textId="5A5BBD66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C1D45FB" w14:textId="759EDA8E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1A2133" w14:textId="3EE3DA77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B9071CB" w14:textId="74C11947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4A2D75" w14:textId="08E77790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1FBCBAF" w14:textId="2E97EC3D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B7A5B0" w14:textId="48AD9D98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5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A04060" w14:textId="4E8E79F2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51036D" w14:textId="7224DF4F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7</w:t>
            </w:r>
          </w:p>
        </w:tc>
      </w:tr>
      <w:tr w:rsidR="33831545" w14:paraId="2467CF5E" w14:textId="77777777" w:rsidTr="33831545">
        <w:trPr>
          <w:trHeight w:val="285"/>
        </w:trPr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24857CA" w14:textId="714C14E7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7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F5C2C57" w14:textId="5D18262C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4CEC6B" w14:textId="65B12ACB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</w:tcPr>
          <w:p w14:paraId="0D5B4262" w14:textId="7CFA79E6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448A504" w14:textId="01CC8DF6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14A99A" w14:textId="44D45A39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718BA0D" w14:textId="7CF0BD36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3D8B442" w14:textId="40A44663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3ED963" w14:textId="0A0C2FFC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5B76907" w14:textId="74EA4977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2C4421" w14:textId="76A0457B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15FF34C" w14:textId="1760EC65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B55B3CA" w14:textId="25E8E259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5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7316FC" w14:textId="0B8D4F0A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7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24C16A" w14:textId="41295161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9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2B87F23" w14:textId="5F90BE47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1</w:t>
            </w:r>
          </w:p>
        </w:tc>
      </w:tr>
      <w:tr w:rsidR="33831545" w14:paraId="75A28F95" w14:textId="77777777" w:rsidTr="33831545">
        <w:trPr>
          <w:trHeight w:val="285"/>
        </w:trPr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ED9E20" w14:textId="1122EB2B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65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F9FC409" w14:textId="2CBCD9A1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ED23276" w14:textId="591ADC52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E9C5E8" w14:textId="07044423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02C7D7" w14:textId="0209572B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E69D5A" w14:textId="75DA4D52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9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E18B445" w14:textId="03C89F66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7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61E24C1" w14:textId="41517D60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5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bottom"/>
          </w:tcPr>
          <w:p w14:paraId="3E663459" w14:textId="5DBA7AA2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9D4DD9" w14:textId="0F241AAD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35EB93D" w14:textId="718FA0F1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A24C381" w14:textId="46B124AF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1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9927C6F" w14:textId="1AF42D51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7AC3DC" w14:textId="338669C3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8D5580" w14:textId="780247D9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5D61F5" w14:textId="1FE3BB5B" w:rsidR="33831545" w:rsidRDefault="33831545">
            <w:r w:rsidRPr="33831545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</w:tr>
    </w:tbl>
    <w:p w14:paraId="198A5083" w14:textId="7DD089BA" w:rsidR="335BD485" w:rsidRDefault="335BD485" w:rsidP="33831545">
      <w:pPr>
        <w:pStyle w:val="ListParagraph"/>
        <w:ind w:left="0" w:firstLine="720"/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>I will fill the number in according to the tabl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694"/>
        <w:gridCol w:w="694"/>
        <w:gridCol w:w="681"/>
        <w:gridCol w:w="693"/>
        <w:gridCol w:w="693"/>
        <w:gridCol w:w="693"/>
        <w:gridCol w:w="681"/>
        <w:gridCol w:w="693"/>
        <w:gridCol w:w="693"/>
        <w:gridCol w:w="693"/>
        <w:gridCol w:w="694"/>
        <w:gridCol w:w="694"/>
        <w:gridCol w:w="694"/>
      </w:tblGrid>
      <w:tr w:rsidR="005E0117" w14:paraId="3DD3F7D3" w14:textId="77777777" w:rsidTr="005E0117"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2D873" w14:textId="482F6A6F" w:rsidR="005E0117" w:rsidRDefault="335BD48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6AD50" w14:textId="757F34B4" w:rsidR="005E0117" w:rsidRDefault="335BD48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79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3A184" w14:textId="77777777" w:rsidR="005E0117" w:rsidRDefault="005E0117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81B6C" w14:textId="55205C14" w:rsidR="005E0117" w:rsidRDefault="335BD48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65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0C93C" w14:textId="45D6DD9C" w:rsidR="005E0117" w:rsidRDefault="335BD48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4FC2F" w14:textId="480D0B43" w:rsidR="005E0117" w:rsidRDefault="335BD48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B5471" w14:textId="77777777" w:rsidR="005E0117" w:rsidRDefault="005E0117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343D3" w14:textId="3EAC1099" w:rsidR="005E0117" w:rsidRDefault="335BD48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98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DC827" w14:textId="2D5C9049" w:rsidR="005E0117" w:rsidRDefault="335BD48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43320" w14:textId="3EA46750" w:rsidR="005E0117" w:rsidRDefault="335BD48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9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9F384" w14:textId="776C46B6" w:rsidR="005E0117" w:rsidRDefault="335BD48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8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00531" w14:textId="2D6564EC" w:rsidR="005E0117" w:rsidRDefault="335BD48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3F467" w14:textId="77777777" w:rsidR="005E0117" w:rsidRDefault="005E0117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E0117" w14:paraId="6DFE1B9E" w14:textId="77777777" w:rsidTr="005E0117"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71C6B" w14:textId="773F87F6" w:rsidR="005E0117" w:rsidRDefault="335BD48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9E247" w14:textId="4A16897E" w:rsidR="005E0117" w:rsidRDefault="335BD48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A9A7B" w14:textId="1CCFCF9B" w:rsidR="005E0117" w:rsidRDefault="335BD48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52E9B" w14:textId="5F518E7E" w:rsidR="005E0117" w:rsidRDefault="335BD48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9ECEB" w14:textId="23A2847C" w:rsidR="005E0117" w:rsidRDefault="335BD48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2A98C" w14:textId="76E14F60" w:rsidR="005E0117" w:rsidRDefault="335BD48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F1FD9" w14:textId="3222C0FF" w:rsidR="005E0117" w:rsidRDefault="335BD48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5A650" w14:textId="46888F91" w:rsidR="005E0117" w:rsidRDefault="335BD48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A4D23" w14:textId="65C50E5B" w:rsidR="005E0117" w:rsidRDefault="335BD48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E1E25" w14:textId="2EEB5EE5" w:rsidR="005E0117" w:rsidRDefault="335BD48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73089" w14:textId="02DE7EDE" w:rsidR="005E0117" w:rsidRDefault="335BD48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DA8FF" w14:textId="780E3BEE" w:rsidR="005E0117" w:rsidRDefault="335BD48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92570" w14:textId="28FDBF36" w:rsidR="005E0117" w:rsidRDefault="335BD485">
            <w:pPr>
              <w:pStyle w:val="ListParagraph"/>
              <w:spacing w:after="12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3831545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</w:tr>
    </w:tbl>
    <w:p w14:paraId="17BFC9E3" w14:textId="5D8AF88F" w:rsidR="00A3701D" w:rsidRDefault="00A3701D" w:rsidP="00A3701D">
      <w:pPr>
        <w:pStyle w:val="ListParagraph"/>
        <w:spacing w:line="256" w:lineRule="auto"/>
        <w:ind w:left="360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14:paraId="64E55C44" w14:textId="47872FBA" w:rsidR="00A3701D" w:rsidRDefault="00A3701D" w:rsidP="00A3701D">
      <w:pPr>
        <w:pStyle w:val="ListParagraph"/>
        <w:spacing w:line="256" w:lineRule="auto"/>
        <w:ind w:left="360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14:paraId="3A388FDB" w14:textId="1A3A8422" w:rsidR="0023425E" w:rsidRPr="00C61590" w:rsidRDefault="0023425E" w:rsidP="74F55938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b/>
          <w:sz w:val="24"/>
          <w:szCs w:val="24"/>
        </w:rPr>
        <w:t>Problem 4 [20</w:t>
      </w:r>
      <w:r w:rsidR="004D12DA" w:rsidRPr="74F55938">
        <w:rPr>
          <w:rFonts w:ascii="Times New Roman" w:eastAsia="Times New Roman" w:hAnsi="Times New Roman" w:cs="Times New Roman"/>
          <w:b/>
          <w:sz w:val="24"/>
          <w:szCs w:val="24"/>
        </w:rPr>
        <w:t xml:space="preserve"> points</w:t>
      </w:r>
      <w:r w:rsidRPr="74F55938">
        <w:rPr>
          <w:rFonts w:ascii="Times New Roman" w:eastAsia="Times New Roman" w:hAnsi="Times New Roman" w:cs="Times New Roman"/>
          <w:b/>
          <w:sz w:val="24"/>
          <w:szCs w:val="24"/>
        </w:rPr>
        <w:t>]:</w:t>
      </w:r>
    </w:p>
    <w:p w14:paraId="0189DC0A" w14:textId="24C9C1F5" w:rsidR="0023425E" w:rsidRPr="00A81B7F" w:rsidRDefault="0023425E" w:rsidP="74F55938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color w:val="0000FF"/>
        </w:rPr>
        <w:t>For the division method for creating hash functions,</w:t>
      </w:r>
      <w:r w:rsidR="005E4D36" w:rsidRPr="74F55938">
        <w:rPr>
          <w:rFonts w:ascii="Times New Roman" w:eastAsia="Times New Roman" w:hAnsi="Times New Roman" w:cs="Times New Roman"/>
          <w:color w:val="0000FF"/>
        </w:rPr>
        <w:t xml:space="preserve"> </w:t>
      </w:r>
      <w:r w:rsidRPr="74F55938">
        <w:rPr>
          <w:rFonts w:ascii="Times New Roman" w:eastAsia="Times New Roman" w:hAnsi="Times New Roman" w:cs="Times New Roman"/>
          <w:color w:val="0000FF"/>
        </w:rPr>
        <w:t xml:space="preserve">map a key k into one of </w:t>
      </w:r>
      <w:r w:rsidR="00193609" w:rsidRPr="74F55938">
        <w:rPr>
          <w:rFonts w:ascii="Times New Roman" w:eastAsia="Times New Roman" w:hAnsi="Times New Roman" w:cs="Times New Roman"/>
          <w:color w:val="0000FF"/>
        </w:rPr>
        <w:t xml:space="preserve">the </w:t>
      </w:r>
      <w:r w:rsidRPr="74F55938">
        <w:rPr>
          <w:rFonts w:ascii="Times New Roman" w:eastAsia="Times New Roman" w:hAnsi="Times New Roman" w:cs="Times New Roman"/>
          <w:color w:val="0000FF"/>
        </w:rPr>
        <w:t>m slots by taking the remainder of k divided by m. The hash function is:</w:t>
      </w:r>
    </w:p>
    <w:p w14:paraId="20CB29D3" w14:textId="2D496A9A" w:rsidR="0023425E" w:rsidRPr="00A81B7F" w:rsidRDefault="005E4D36" w:rsidP="0023425E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ab/>
      </w:r>
      <w:r w:rsidR="0023425E" w:rsidRPr="00A81B7F">
        <w:rPr>
          <w:rFonts w:ascii="Times New Roman" w:hAnsi="Times New Roman" w:cs="Times New Roman"/>
          <w:color w:val="0000FF"/>
          <w:sz w:val="24"/>
          <w:szCs w:val="24"/>
        </w:rPr>
        <w:tab/>
      </w:r>
      <w:r w:rsidR="0023425E" w:rsidRPr="00A81B7F">
        <w:rPr>
          <w:rFonts w:ascii="Times New Roman" w:hAnsi="Times New Roman" w:cs="Times New Roman"/>
          <w:color w:val="0000FF"/>
          <w:sz w:val="24"/>
          <w:szCs w:val="24"/>
        </w:rPr>
        <w:tab/>
      </w:r>
      <w:r w:rsidR="0023425E"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>h(k) = k mod m,</w:t>
      </w:r>
    </w:p>
    <w:p w14:paraId="2D10545A" w14:textId="77777777" w:rsidR="0023425E" w:rsidRPr="00A81B7F" w:rsidRDefault="0023425E" w:rsidP="0023425E">
      <w:pPr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  </w:t>
      </w:r>
      <w:r>
        <w:tab/>
      </w: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>where m should not be a power of 2.</w:t>
      </w:r>
    </w:p>
    <w:p w14:paraId="5BF431A3" w14:textId="4432427B" w:rsidR="005E4D36" w:rsidRDefault="0023425E" w:rsidP="004D12DA">
      <w:pPr>
        <w:spacing w:after="120" w:line="240" w:lineRule="auto"/>
        <w:ind w:firstLine="72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For the </w:t>
      </w:r>
      <w:r w:rsidR="005E4D36"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>m</w:t>
      </w: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>ultiplication method for creating hash functions,</w:t>
      </w:r>
      <w:r w:rsidR="005E4D36"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t</w:t>
      </w: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he hash function is  </w:t>
      </w:r>
    </w:p>
    <w:p w14:paraId="77E0C04A" w14:textId="353FE848" w:rsidR="0023425E" w:rsidRPr="00506C41" w:rsidRDefault="0023425E" w:rsidP="004D12DA">
      <w:pPr>
        <w:spacing w:after="120" w:line="240" w:lineRule="auto"/>
        <w:ind w:left="720" w:firstLine="72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5E439CC2">
        <w:rPr>
          <w:rFonts w:ascii="Times New Roman" w:eastAsia="Times New Roman" w:hAnsi="Times New Roman" w:cs="Times New Roman"/>
          <w:color w:val="0000FF"/>
          <w:sz w:val="24"/>
          <w:szCs w:val="24"/>
        </w:rPr>
        <w:t>h(k) = └ m</w:t>
      </w:r>
      <w:r w:rsidR="770722F3" w:rsidRPr="5E439CC2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r w:rsidRPr="5E439CC2">
        <w:rPr>
          <w:rFonts w:ascii="Times New Roman" w:eastAsia="Times New Roman" w:hAnsi="Times New Roman" w:cs="Times New Roman"/>
          <w:color w:val="0000FF"/>
          <w:sz w:val="24"/>
          <w:szCs w:val="24"/>
        </w:rPr>
        <w:t>(kA –</w:t>
      </w:r>
      <w:r w:rsidRPr="5E439CC2">
        <w:rPr>
          <w:rFonts w:ascii="Times New Roman" w:eastAsia="Times New Roman" w:hAnsi="Times New Roman" w:cs="Times New Roman"/>
          <w:color w:val="0000FF"/>
          <w:sz w:val="24"/>
          <w:szCs w:val="24"/>
          <w:vertAlign w:val="subscript"/>
        </w:rPr>
        <w:t>└</w:t>
      </w:r>
      <w:r w:rsidRPr="5E439CC2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k A </w:t>
      </w:r>
      <w:r w:rsidRPr="5E439CC2">
        <w:rPr>
          <w:rFonts w:ascii="Times New Roman" w:eastAsia="Times New Roman" w:hAnsi="Times New Roman" w:cs="Times New Roman"/>
          <w:color w:val="0000FF"/>
          <w:sz w:val="24"/>
          <w:szCs w:val="24"/>
          <w:vertAlign w:val="subscript"/>
        </w:rPr>
        <w:t>┘</w:t>
      </w:r>
      <w:r w:rsidRPr="5E439CC2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) </w:t>
      </w:r>
      <w:r w:rsidRPr="5E439CC2">
        <w:rPr>
          <w:rFonts w:ascii="Times New Roman" w:eastAsia="Times New Roman" w:hAnsi="Times New Roman" w:cs="Times New Roman"/>
          <w:color w:val="0000FF"/>
          <w:sz w:val="24"/>
          <w:szCs w:val="24"/>
          <w:vertAlign w:val="subscript"/>
        </w:rPr>
        <w:t>┘</w:t>
      </w:r>
      <w:r w:rsidRPr="5E439CC2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= └ m</w:t>
      </w:r>
      <w:r w:rsidR="5183594B" w:rsidRPr="5E439CC2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</w:t>
      </w:r>
      <w:r w:rsidRPr="5E439CC2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(k A mod 1) </w:t>
      </w:r>
      <w:r w:rsidRPr="5E439CC2">
        <w:rPr>
          <w:rFonts w:ascii="Times New Roman" w:eastAsia="Times New Roman" w:hAnsi="Times New Roman" w:cs="Times New Roman"/>
          <w:color w:val="0000FF"/>
          <w:sz w:val="24"/>
          <w:szCs w:val="24"/>
          <w:vertAlign w:val="subscript"/>
        </w:rPr>
        <w:t>┘</w:t>
      </w:r>
    </w:p>
    <w:p w14:paraId="043DC495" w14:textId="334D4856" w:rsidR="0023425E" w:rsidRDefault="0023425E" w:rsidP="004D12DA">
      <w:pPr>
        <w:spacing w:after="12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     </w:t>
      </w:r>
      <w:r>
        <w:tab/>
      </w: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where “k A mod 1” means the fractional part of k A</w:t>
      </w:r>
      <w:r w:rsidR="00193609"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and</w:t>
      </w: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a constant A in the range </w:t>
      </w:r>
    </w:p>
    <w:p w14:paraId="50AB389B" w14:textId="77777777" w:rsidR="0023425E" w:rsidRPr="00BE45D2" w:rsidRDefault="0023425E" w:rsidP="004D12DA">
      <w:pPr>
        <w:spacing w:after="120" w:line="240" w:lineRule="auto"/>
        <w:ind w:firstLine="72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>0 &lt; A &lt; 1.</w:t>
      </w:r>
    </w:p>
    <w:p w14:paraId="53A78027" w14:textId="77777777" w:rsidR="0023425E" w:rsidRPr="00BE45D2" w:rsidRDefault="0023425E" w:rsidP="004D12DA">
      <w:pPr>
        <w:spacing w:after="120" w:line="240" w:lineRule="auto"/>
        <w:ind w:firstLine="72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>An advantage of the multiplication method is that the value of m is not critical.</w:t>
      </w:r>
    </w:p>
    <w:p w14:paraId="5BEC3CF2" w14:textId="77777777" w:rsidR="0023425E" w:rsidRDefault="0023425E" w:rsidP="004D12DA">
      <w:pPr>
        <w:spacing w:after="120" w:line="240" w:lineRule="auto"/>
        <w:ind w:left="72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>Choose m = 2</w:t>
      </w: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  <w:vertAlign w:val="superscript"/>
        </w:rPr>
        <w:t>p</w:t>
      </w:r>
      <w:r w:rsidRPr="74F55938">
        <w:rPr>
          <w:rFonts w:ascii="Times New Roman" w:eastAsia="Times New Roman" w:hAnsi="Times New Roman" w:cs="Times New Roman"/>
          <w:color w:val="0000FF"/>
          <w:sz w:val="24"/>
          <w:szCs w:val="24"/>
        </w:rPr>
        <w:t xml:space="preserve"> for some integer p. </w:t>
      </w:r>
    </w:p>
    <w:p w14:paraId="0C6346AF" w14:textId="77777777" w:rsidR="0023425E" w:rsidRDefault="0023425E" w:rsidP="004D12DA">
      <w:pPr>
        <w:spacing w:after="12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</w:p>
    <w:p w14:paraId="10EAF585" w14:textId="71A2C4C2" w:rsidR="0023425E" w:rsidRDefault="0023425E" w:rsidP="004D12DA">
      <w:pPr>
        <w:spacing w:after="12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>Give your explanations for the following questions:</w:t>
      </w:r>
    </w:p>
    <w:p w14:paraId="775CC071" w14:textId="1A0E0AD0" w:rsidR="005E4D36" w:rsidRDefault="0023425E" w:rsidP="004D12DA">
      <w:pPr>
        <w:spacing w:after="12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  <w:highlight w:val="red"/>
        </w:rPr>
        <w:t>4a.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   Why m should not be a power of 2 in the division method for creating </w:t>
      </w:r>
      <w:r w:rsidR="00193609" w:rsidRPr="33831545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hash </w:t>
      </w:r>
    </w:p>
    <w:p w14:paraId="20D9AE7C" w14:textId="2F3A1593" w:rsidR="0023425E" w:rsidRDefault="005E4D36" w:rsidP="004D12DA">
      <w:pPr>
        <w:spacing w:after="12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="0023425E" w:rsidRPr="33831545">
        <w:rPr>
          <w:rFonts w:ascii="Times New Roman" w:eastAsia="Times New Roman" w:hAnsi="Times New Roman" w:cs="Times New Roman"/>
          <w:sz w:val="24"/>
          <w:szCs w:val="24"/>
        </w:rPr>
        <w:t>function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>?</w:t>
      </w:r>
      <w:r w:rsidR="0023425E" w:rsidRPr="338315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6514ADA" w14:textId="277E2651" w:rsidR="3EDEAB5B" w:rsidRDefault="3EDEAB5B" w:rsidP="33831545">
      <w:pPr>
        <w:spacing w:after="12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t>Answer:</w:t>
      </w:r>
    </w:p>
    <w:p w14:paraId="52B8DC5D" w14:textId="6403FC8F" w:rsidR="6487791B" w:rsidRDefault="6487791B" w:rsidP="33831545">
      <w:pPr>
        <w:spacing w:after="120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 should not be a power of 2, since if m = 2^p, then h(k) is just the p lowest-order bits</w:t>
      </w:r>
      <w:r w:rsidR="4CBB3128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274DE9F5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ccording to (R-1), Prime numbers that are too close to a power of 2 will provide the same kind of biasing as a power of 2 for the keys which differ by +a or −a if 2^k = </w:t>
      </w:r>
      <w:proofErr w:type="gramStart"/>
      <w:r w:rsidR="274DE9F5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 mod</w:t>
      </w:r>
      <w:proofErr w:type="gramEnd"/>
      <w:r w:rsidR="274DE9F5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.</w:t>
      </w:r>
      <w:r w:rsidR="1B8E5A97" w:rsidRPr="3383154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182847C" w14:textId="1007B9F1" w:rsidR="74FE68ED" w:rsidRDefault="74FE68ED" w:rsidP="33831545">
      <w:pPr>
        <w:spacing w:after="12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color w:val="232629"/>
          <w:sz w:val="24"/>
          <w:szCs w:val="24"/>
        </w:rPr>
        <w:t>In</w:t>
      </w:r>
      <w:r w:rsidR="1B8E5A97" w:rsidRPr="33831545">
        <w:rPr>
          <w:rFonts w:ascii="Times New Roman" w:eastAsia="Times New Roman" w:hAnsi="Times New Roman" w:cs="Times New Roman"/>
          <w:color w:val="232629"/>
          <w:sz w:val="24"/>
          <w:szCs w:val="24"/>
        </w:rPr>
        <w:t xml:space="preserve"> cases when keys are distributed in such a way that </w:t>
      </w:r>
      <w:r w:rsidR="26227B28" w:rsidRPr="33831545">
        <w:rPr>
          <w:rFonts w:ascii="Times New Roman" w:eastAsia="Times New Roman" w:hAnsi="Times New Roman" w:cs="Times New Roman"/>
          <w:color w:val="232629"/>
          <w:sz w:val="24"/>
          <w:szCs w:val="24"/>
        </w:rPr>
        <w:t>many</w:t>
      </w:r>
      <w:r w:rsidR="1B8E5A97" w:rsidRPr="33831545">
        <w:rPr>
          <w:rFonts w:ascii="Times New Roman" w:eastAsia="Times New Roman" w:hAnsi="Times New Roman" w:cs="Times New Roman"/>
          <w:color w:val="232629"/>
          <w:sz w:val="24"/>
          <w:szCs w:val="24"/>
        </w:rPr>
        <w:t xml:space="preserve"> different keys have </w:t>
      </w:r>
      <w:r w:rsidR="00067DD9">
        <w:rPr>
          <w:rFonts w:ascii="Times New Roman" w:eastAsia="Times New Roman" w:hAnsi="Times New Roman" w:cs="Times New Roman"/>
          <w:color w:val="232629"/>
          <w:sz w:val="24"/>
          <w:szCs w:val="24"/>
        </w:rPr>
        <w:t xml:space="preserve">the </w:t>
      </w:r>
      <w:r w:rsidR="1B8E5A97" w:rsidRPr="33831545">
        <w:rPr>
          <w:rFonts w:ascii="Times New Roman" w:eastAsia="Times New Roman" w:hAnsi="Times New Roman" w:cs="Times New Roman"/>
          <w:color w:val="232629"/>
          <w:sz w:val="24"/>
          <w:szCs w:val="24"/>
        </w:rPr>
        <w:t>same low-order p</w:t>
      </w:r>
      <w:r w:rsidR="00067DD9">
        <w:rPr>
          <w:rFonts w:ascii="Times New Roman" w:eastAsia="Times New Roman" w:hAnsi="Times New Roman" w:cs="Times New Roman"/>
          <w:color w:val="232629"/>
          <w:sz w:val="24"/>
          <w:szCs w:val="24"/>
        </w:rPr>
        <w:t>-</w:t>
      </w:r>
      <w:r w:rsidR="1B8E5A97" w:rsidRPr="33831545">
        <w:rPr>
          <w:rFonts w:ascii="Times New Roman" w:eastAsia="Times New Roman" w:hAnsi="Times New Roman" w:cs="Times New Roman"/>
          <w:color w:val="232629"/>
          <w:sz w:val="24"/>
          <w:szCs w:val="24"/>
        </w:rPr>
        <w:t xml:space="preserve">bit patterns, then choosing m equal to a power of 2 </w:t>
      </w:r>
      <w:r w:rsidR="1B8E5A97" w:rsidRPr="33831545">
        <w:rPr>
          <w:rFonts w:ascii="Times New Roman" w:eastAsia="Times New Roman" w:hAnsi="Times New Roman" w:cs="Times New Roman"/>
          <w:color w:val="232629"/>
          <w:sz w:val="24"/>
          <w:szCs w:val="24"/>
          <w:highlight w:val="yellow"/>
        </w:rPr>
        <w:t>will fail to provide uniform distribution.</w:t>
      </w:r>
    </w:p>
    <w:p w14:paraId="61655041" w14:textId="2AFC6490" w:rsidR="33831545" w:rsidRDefault="00881643" w:rsidP="33831545">
      <w:pPr>
        <w:spacing w:after="120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5</w:t>
      </w:r>
    </w:p>
    <w:p w14:paraId="451801A4" w14:textId="77777777" w:rsidR="00881643" w:rsidRDefault="00881643" w:rsidP="00881643">
      <w:pPr>
        <w:spacing w:after="120" w:line="240" w:lineRule="auto"/>
        <w:rPr>
          <w:rFonts w:ascii="Times New Roman" w:hAnsi="Times New Roman" w:cs="Times New Roman"/>
          <w:color w:val="0000FF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00FF"/>
          <w:sz w:val="24"/>
          <w:szCs w:val="24"/>
        </w:rPr>
        <w:t>Soln</w:t>
      </w:r>
      <w:proofErr w:type="spellEnd"/>
      <w:r>
        <w:rPr>
          <w:rFonts w:ascii="Times New Roman" w:hAnsi="Times New Roman" w:cs="Times New Roman"/>
          <w:color w:val="0000FF"/>
          <w:sz w:val="24"/>
          <w:szCs w:val="24"/>
        </w:rPr>
        <w:t>:</w:t>
      </w:r>
    </w:p>
    <w:p w14:paraId="4503D0A3" w14:textId="77777777" w:rsidR="00881643" w:rsidRDefault="00881643" w:rsidP="00881643">
      <w:pPr>
        <w:spacing w:after="120" w:line="240" w:lineRule="auto"/>
        <w:rPr>
          <w:rFonts w:ascii="Times New Roman" w:hAnsi="Times New Roman" w:cs="Times New Roman"/>
          <w:color w:val="0000FF"/>
          <w:sz w:val="24"/>
          <w:szCs w:val="24"/>
        </w:rPr>
      </w:pPr>
    </w:p>
    <w:p w14:paraId="3E67D1CF" w14:textId="77777777" w:rsidR="00881643" w:rsidRPr="00A929D7" w:rsidRDefault="00881643" w:rsidP="00881643">
      <w:pPr>
        <w:ind w:left="720"/>
        <w:rPr>
          <w:rFonts w:ascii="Times New Roman" w:hAnsi="Times New Roman" w:cs="Times New Roman"/>
          <w:color w:val="0000FF"/>
          <w:sz w:val="28"/>
          <w:szCs w:val="28"/>
          <w:lang w:val="en-GB"/>
        </w:rPr>
      </w:pPr>
      <w:r w:rsidRPr="00A929D7">
        <w:rPr>
          <w:rFonts w:ascii="Times New Roman" w:hAnsi="Times New Roman" w:cs="Times New Roman"/>
          <w:color w:val="0000FF"/>
          <w:sz w:val="24"/>
          <w:szCs w:val="24"/>
        </w:rPr>
        <w:t xml:space="preserve">4a.   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2</w:t>
      </w:r>
      <w:proofErr w:type="gramStart"/>
      <w:r w:rsidRPr="00A929D7">
        <w:rPr>
          <w:rFonts w:ascii="Times New Roman" w:hAnsi="Times New Roman" w:cs="Times New Roman"/>
          <w:color w:val="0000FF"/>
          <w:sz w:val="28"/>
          <w:szCs w:val="28"/>
          <w:vertAlign w:val="superscript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 has</w:t>
      </w:r>
      <w:proofErr w:type="gramEnd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k-bit representation. That is, 2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perscript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= 1 is followed by a k-1 number of 0 in bits representation, 10…00. For example.  </w:t>
      </w:r>
      <w:proofErr w:type="gramStart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2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perscript"/>
          <w:lang w:val="en-GB"/>
        </w:rPr>
        <w:t xml:space="preserve">4 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=</w:t>
      </w:r>
      <w:proofErr w:type="gramEnd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1000,  2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perscript"/>
          <w:lang w:val="en-GB"/>
        </w:rPr>
        <w:t xml:space="preserve">5 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= 10000</w:t>
      </w:r>
      <w:r w:rsidRPr="00A929D7">
        <w:rPr>
          <w:color w:val="0000FF"/>
        </w:rPr>
        <w:t xml:space="preserve">,  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2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perscript"/>
          <w:lang w:val="en-GB"/>
        </w:rPr>
        <w:t xml:space="preserve">6 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= 100000, etc.</w:t>
      </w:r>
    </w:p>
    <w:p w14:paraId="2FE8CED0" w14:textId="77777777" w:rsidR="00881643" w:rsidRPr="00A929D7" w:rsidRDefault="00881643" w:rsidP="00881643">
      <w:pPr>
        <w:ind w:left="720"/>
        <w:rPr>
          <w:rFonts w:ascii="Times New Roman" w:hAnsi="Times New Roman" w:cs="Times New Roman"/>
          <w:color w:val="0000FF"/>
          <w:sz w:val="28"/>
          <w:szCs w:val="28"/>
          <w:lang w:val="en-GB"/>
        </w:rPr>
      </w:pP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Consider a key </w:t>
      </w:r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, then h(</w:t>
      </w:r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) = </w:t>
      </w:r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mod 2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perscript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,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perscript"/>
          <w:lang w:val="en-GB"/>
        </w:rPr>
        <w:t xml:space="preserve"> 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and h(</w:t>
      </w:r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) has the rightmost k-1 bit representation as its remainder to be the hash.  The reason is:  Let </w:t>
      </w:r>
      <w:proofErr w:type="gramStart"/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 be</w:t>
      </w:r>
      <w:proofErr w:type="gramEnd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</w:t>
      </w:r>
      <w:proofErr w:type="spellStart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i+k</w:t>
      </w:r>
      <w:proofErr w:type="spellEnd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bits long in bit representation.</w:t>
      </w:r>
    </w:p>
    <w:p w14:paraId="1152C886" w14:textId="77777777" w:rsidR="00881643" w:rsidRPr="00A929D7" w:rsidRDefault="00881643" w:rsidP="00881643">
      <w:pPr>
        <w:ind w:left="720"/>
        <w:rPr>
          <w:rFonts w:ascii="Times New Roman" w:hAnsi="Times New Roman" w:cs="Times New Roman"/>
          <w:color w:val="0000FF"/>
          <w:sz w:val="28"/>
          <w:szCs w:val="28"/>
          <w:lang w:val="en-GB"/>
        </w:rPr>
      </w:pP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Consider </w:t>
      </w:r>
      <w:r w:rsidRPr="00A929D7">
        <w:rPr>
          <w:rFonts w:ascii="Script MT Bold" w:hAnsi="Script MT Bold" w:cs="Times New Roman"/>
          <w:color w:val="0000FF"/>
          <w:sz w:val="28"/>
          <w:szCs w:val="28"/>
          <w:lang w:val="en-GB"/>
        </w:rPr>
        <w:t>C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bscript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(</w:t>
      </w:r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) </w:t>
      </w:r>
      <w:proofErr w:type="gramStart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=  {</w:t>
      </w:r>
      <w:proofErr w:type="gramEnd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</w:t>
      </w:r>
      <w:proofErr w:type="spellStart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u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bscript"/>
          <w:lang w:val="en-GB"/>
        </w:rPr>
        <w:t>i</w:t>
      </w:r>
      <w:proofErr w:type="spellEnd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</w:t>
      </w:r>
      <w:proofErr w:type="spellStart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m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bscript"/>
          <w:lang w:val="en-GB"/>
        </w:rPr>
        <w:t>k</w:t>
      </w:r>
      <w:proofErr w:type="spellEnd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 </w:t>
      </w:r>
      <m:oMath>
        <m:r>
          <w:rPr>
            <w:rFonts w:ascii="Cambria Math" w:hAnsi="Cambria Math" w:cs="Times New Roman"/>
            <w:color w:val="0000FF"/>
            <w:sz w:val="28"/>
            <w:szCs w:val="28"/>
            <w:lang w:val="en-GB"/>
          </w:rPr>
          <m:t xml:space="preserve">≠ </m:t>
        </m:r>
      </m:oMath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v</w:t>
      </w:r>
      <w:proofErr w:type="spellStart"/>
      <w:r w:rsidRPr="00A929D7">
        <w:rPr>
          <w:rFonts w:ascii="Times New Roman" w:hAnsi="Times New Roman" w:cs="Times New Roman"/>
          <w:color w:val="0000FF"/>
          <w:sz w:val="28"/>
          <w:szCs w:val="28"/>
          <w:vertAlign w:val="subscript"/>
          <w:lang w:val="en-GB"/>
        </w:rPr>
        <w:t>i</w:t>
      </w:r>
      <w:proofErr w:type="spellEnd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</w:t>
      </w:r>
      <w:proofErr w:type="spellStart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m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bscript"/>
          <w:lang w:val="en-GB"/>
        </w:rPr>
        <w:t>k</w:t>
      </w:r>
      <w:proofErr w:type="spellEnd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| </w:t>
      </w:r>
      <w:proofErr w:type="spellStart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u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bscript"/>
          <w:lang w:val="en-GB"/>
        </w:rPr>
        <w:t>i</w:t>
      </w:r>
      <w:proofErr w:type="spellEnd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and v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bscript"/>
          <w:lang w:val="en-GB"/>
        </w:rPr>
        <w:t>i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are the leftmost </w:t>
      </w:r>
      <w:proofErr w:type="spellStart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i</w:t>
      </w:r>
      <w:proofErr w:type="spellEnd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-bit representations, where </w:t>
      </w:r>
      <w:proofErr w:type="spellStart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u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bscript"/>
          <w:lang w:val="en-GB"/>
        </w:rPr>
        <w:t>i</w:t>
      </w:r>
      <w:proofErr w:type="spellEnd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 </w:t>
      </w:r>
      <m:oMath>
        <m:r>
          <w:rPr>
            <w:rFonts w:ascii="Cambria Math" w:hAnsi="Cambria Math" w:cs="Times New Roman"/>
            <w:color w:val="0000FF"/>
            <w:sz w:val="28"/>
            <w:szCs w:val="28"/>
            <w:lang w:val="en-GB"/>
          </w:rPr>
          <m:t xml:space="preserve">≠ </m:t>
        </m:r>
      </m:oMath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v</w:t>
      </w:r>
      <w:proofErr w:type="spellStart"/>
      <w:r w:rsidRPr="00A929D7">
        <w:rPr>
          <w:rFonts w:ascii="Times New Roman" w:hAnsi="Times New Roman" w:cs="Times New Roman"/>
          <w:color w:val="0000FF"/>
          <w:sz w:val="28"/>
          <w:szCs w:val="28"/>
          <w:vertAlign w:val="subscript"/>
          <w:lang w:val="en-GB"/>
        </w:rPr>
        <w:t>i</w:t>
      </w:r>
      <w:proofErr w:type="spellEnd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;  and </w:t>
      </w:r>
      <w:proofErr w:type="spellStart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m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bscript"/>
          <w:lang w:val="en-GB"/>
        </w:rPr>
        <w:t>k</w:t>
      </w:r>
      <w:proofErr w:type="spellEnd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is rightmost k-bit representation.}  Therefore, </w:t>
      </w:r>
      <w:r w:rsidRPr="00A929D7">
        <w:rPr>
          <w:rFonts w:ascii="Script MT Bold" w:hAnsi="Script MT Bold" w:cs="Times New Roman"/>
          <w:color w:val="0000FF"/>
          <w:sz w:val="28"/>
          <w:szCs w:val="28"/>
          <w:lang w:val="en-GB"/>
        </w:rPr>
        <w:t>C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bscript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(</w:t>
      </w:r>
      <w:proofErr w:type="gramStart"/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)  has</w:t>
      </w:r>
      <w:proofErr w:type="gramEnd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 2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perscript"/>
          <w:lang w:val="en-GB"/>
        </w:rPr>
        <w:t xml:space="preserve">k-1 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keys and h(</w:t>
      </w:r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bscript"/>
          <w:lang w:val="en-GB"/>
        </w:rPr>
        <w:t>1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) = </w:t>
      </w:r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bscript"/>
          <w:lang w:val="en-GB"/>
        </w:rPr>
        <w:t>1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mod 2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perscript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 = h(</w:t>
      </w:r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bscript"/>
          <w:lang w:val="en-GB"/>
        </w:rPr>
        <w:t>2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) = </w:t>
      </w:r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bscript"/>
          <w:lang w:val="en-GB"/>
        </w:rPr>
        <w:t>2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mod 2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perscript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for </w:t>
      </w:r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bscript"/>
          <w:lang w:val="en-GB"/>
        </w:rPr>
        <w:t>1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, </w:t>
      </w:r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bscript"/>
          <w:lang w:val="en-GB"/>
        </w:rPr>
        <w:t>2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</w:t>
      </w:r>
      <m:oMath>
        <m:r>
          <w:rPr>
            <w:rFonts w:ascii="Cambria Math" w:hAnsi="Cambria Math" w:cs="Times New Roman"/>
            <w:color w:val="0000FF"/>
            <w:sz w:val="28"/>
            <w:szCs w:val="28"/>
            <w:lang w:val="en-GB"/>
          </w:rPr>
          <m:t>∈</m:t>
        </m:r>
      </m:oMath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</w:t>
      </w:r>
      <w:r w:rsidRPr="00A929D7">
        <w:rPr>
          <w:rFonts w:ascii="Script MT Bold" w:hAnsi="Script MT Bold" w:cs="Times New Roman"/>
          <w:color w:val="0000FF"/>
          <w:sz w:val="28"/>
          <w:szCs w:val="28"/>
          <w:lang w:val="en-GB"/>
        </w:rPr>
        <w:t>C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bscript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(</w:t>
      </w:r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).      For example, </w:t>
      </w:r>
      <w:proofErr w:type="gramStart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for  </w:t>
      </w:r>
      <w:r w:rsidRPr="00A929D7">
        <w:rPr>
          <w:rFonts w:ascii="Script MT Bold" w:hAnsi="Script MT Bold" w:cs="Times New Roman"/>
          <w:color w:val="0000FF"/>
          <w:sz w:val="28"/>
          <w:szCs w:val="28"/>
          <w:lang w:val="en-GB"/>
        </w:rPr>
        <w:t>C</w:t>
      </w:r>
      <w:proofErr w:type="gramEnd"/>
      <w:r w:rsidRPr="00A929D7">
        <w:rPr>
          <w:rFonts w:ascii="Times New Roman" w:hAnsi="Times New Roman" w:cs="Times New Roman"/>
          <w:color w:val="0000FF"/>
          <w:sz w:val="28"/>
          <w:szCs w:val="28"/>
          <w:vertAlign w:val="subscript"/>
          <w:lang w:val="en-GB"/>
        </w:rPr>
        <w:t>4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(</w:t>
      </w:r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)  = { 1000101, 1010101, 1100101, 1110101, 1001101, 1011101, 1101101, 1111101}. Since h(</w:t>
      </w:r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) = </w:t>
      </w:r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mod 2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perscript"/>
          <w:lang w:val="en-GB"/>
        </w:rPr>
        <w:t xml:space="preserve">4 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= 101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bscript"/>
          <w:lang w:val="en-GB"/>
        </w:rPr>
        <w:t>2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= 5, all these 8 distinct numbers will be hashed to the same value 5.</w:t>
      </w:r>
    </w:p>
    <w:p w14:paraId="2FE370AE" w14:textId="77777777" w:rsidR="00881643" w:rsidRPr="00A929D7" w:rsidRDefault="00881643" w:rsidP="00881643">
      <w:pPr>
        <w:ind w:left="720"/>
        <w:rPr>
          <w:rFonts w:ascii="Times New Roman" w:hAnsi="Times New Roman" w:cs="Times New Roman"/>
          <w:color w:val="0000FF"/>
          <w:sz w:val="28"/>
          <w:szCs w:val="28"/>
          <w:lang w:val="en-GB"/>
        </w:rPr>
      </w:pP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In summary, h(</w:t>
      </w:r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) = </w:t>
      </w:r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mod 2</w:t>
      </w:r>
      <w:proofErr w:type="gramStart"/>
      <w:r w:rsidRPr="00A929D7">
        <w:rPr>
          <w:rFonts w:ascii="Times New Roman" w:hAnsi="Times New Roman" w:cs="Times New Roman"/>
          <w:color w:val="0000FF"/>
          <w:sz w:val="28"/>
          <w:szCs w:val="28"/>
          <w:vertAlign w:val="superscript"/>
          <w:lang w:val="en-GB"/>
        </w:rPr>
        <w:t xml:space="preserve">k  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will</w:t>
      </w:r>
      <w:proofErr w:type="gramEnd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retain the rightmost k-1 bit representation from a list of numbers </w:t>
      </w:r>
      <w:r w:rsidRPr="00A929D7">
        <w:rPr>
          <w:rFonts w:ascii="Script MT Bold" w:hAnsi="Script MT Bold" w:cs="Times New Roman"/>
          <w:color w:val="0000FF"/>
          <w:sz w:val="28"/>
          <w:szCs w:val="28"/>
          <w:lang w:val="en-GB"/>
        </w:rPr>
        <w:t>C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bscript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(</w:t>
      </w:r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). </w:t>
      </w:r>
      <w:proofErr w:type="gramStart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If  </w:t>
      </w:r>
      <w:r w:rsidRPr="00A929D7">
        <w:rPr>
          <w:rFonts w:ascii="Script MT Bold" w:hAnsi="Script MT Bold" w:cs="Times New Roman"/>
          <w:color w:val="0000FF"/>
          <w:sz w:val="28"/>
          <w:szCs w:val="28"/>
          <w:lang w:val="en-GB"/>
        </w:rPr>
        <w:t>C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bscript"/>
          <w:lang w:val="en-GB"/>
        </w:rPr>
        <w:t>k</w:t>
      </w:r>
      <w:proofErr w:type="gramEnd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(</w:t>
      </w:r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).  has a list of distinct numbers which have the same value of rightmost k-1 bit representation, they will have the same hashed value (namely, they collide).</w:t>
      </w:r>
    </w:p>
    <w:p w14:paraId="43669F4C" w14:textId="77777777" w:rsidR="00881643" w:rsidRPr="00A929D7" w:rsidRDefault="00881643" w:rsidP="00881643">
      <w:pPr>
        <w:pStyle w:val="ListParagraph"/>
        <w:rPr>
          <w:rFonts w:ascii="Times New Roman" w:hAnsi="Times New Roman" w:cs="Times New Roman"/>
          <w:color w:val="0000FF"/>
          <w:sz w:val="24"/>
          <w:szCs w:val="24"/>
        </w:rPr>
      </w:pPr>
      <w:bookmarkStart w:id="24" w:name="_Hlk56936258"/>
      <w:r w:rsidRPr="00A929D7">
        <w:rPr>
          <w:rFonts w:ascii="Times New Roman" w:hAnsi="Times New Roman" w:cs="Times New Roman"/>
          <w:b/>
          <w:bCs/>
          <w:color w:val="0000FF"/>
          <w:sz w:val="24"/>
          <w:szCs w:val="24"/>
          <w:lang w:val="en-GB"/>
        </w:rPr>
        <w:t xml:space="preserve">Thus, the value of m should not be a power of 2 for the division method for creating a hash function, </w:t>
      </w:r>
      <w:r w:rsidRPr="00A929D7">
        <w:rPr>
          <w:rFonts w:ascii="Times New Roman" w:hAnsi="Times New Roman" w:cs="Times New Roman"/>
          <w:color w:val="0000FF"/>
          <w:sz w:val="24"/>
          <w:szCs w:val="24"/>
        </w:rPr>
        <w:t xml:space="preserve">because </w:t>
      </w:r>
      <w:bookmarkStart w:id="25" w:name="_Hlk56889570"/>
      <w:r w:rsidRPr="00A929D7">
        <w:rPr>
          <w:rFonts w:ascii="Times New Roman" w:hAnsi="Times New Roman" w:cs="Times New Roman"/>
          <w:color w:val="0000FF"/>
          <w:sz w:val="24"/>
          <w:szCs w:val="24"/>
        </w:rPr>
        <w:t xml:space="preserve">if m was a power of 2, h would become the k-1 lowest-order bits of key </w:t>
      </w:r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4"/>
          <w:szCs w:val="24"/>
        </w:rPr>
        <w:t>.</w:t>
      </w:r>
      <w:bookmarkEnd w:id="25"/>
      <w:r w:rsidRPr="00A929D7">
        <w:rPr>
          <w:rFonts w:ascii="Times New Roman" w:hAnsi="Times New Roman" w:cs="Times New Roman"/>
          <w:color w:val="0000FF"/>
          <w:sz w:val="24"/>
          <w:szCs w:val="24"/>
        </w:rPr>
        <w:t xml:space="preserve"> And there is 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a list of numbers </w:t>
      </w:r>
      <w:r w:rsidRPr="00A929D7">
        <w:rPr>
          <w:rFonts w:ascii="Script MT Bold" w:hAnsi="Script MT Bold" w:cs="Times New Roman"/>
          <w:color w:val="0000FF"/>
          <w:sz w:val="28"/>
          <w:szCs w:val="28"/>
          <w:lang w:val="en-GB"/>
        </w:rPr>
        <w:t>C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bscript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(</w:t>
      </w:r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) where each distinct </w:t>
      </w:r>
      <w:proofErr w:type="gramStart"/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 xml:space="preserve">K,  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h</w:t>
      </w:r>
      <w:proofErr w:type="gramEnd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(</w:t>
      </w:r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) = </w:t>
      </w:r>
      <w:r w:rsidRPr="00A929D7">
        <w:rPr>
          <w:rFonts w:ascii="Berlin Sans FB" w:hAnsi="Berlin Sans FB" w:cs="Times New Roman"/>
          <w:color w:val="0000FF"/>
          <w:sz w:val="28"/>
          <w:szCs w:val="28"/>
          <w:lang w:val="en-GB"/>
        </w:rPr>
        <w:t>K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mod 2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perscript"/>
          <w:lang w:val="en-GB"/>
        </w:rPr>
        <w:t xml:space="preserve">k  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has the same </w:t>
      </w:r>
      <w:r w:rsidRPr="00A929D7">
        <w:rPr>
          <w:rFonts w:ascii="Times New Roman" w:hAnsi="Times New Roman" w:cs="Times New Roman"/>
          <w:color w:val="0000FF"/>
          <w:sz w:val="24"/>
          <w:szCs w:val="24"/>
        </w:rPr>
        <w:t xml:space="preserve">k-1 lowest-order bits. These keys contend the same location of a given table. i.e., collisions occur.  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mod 2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perscript"/>
          <w:lang w:val="en-GB"/>
        </w:rPr>
        <w:t xml:space="preserve">k  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does not provide </w:t>
      </w:r>
      <w:r w:rsidRPr="00A929D7">
        <w:rPr>
          <w:rFonts w:ascii="Times New Roman" w:hAnsi="Times New Roman" w:cs="Times New Roman"/>
          <w:color w:val="0000FF"/>
          <w:sz w:val="24"/>
          <w:szCs w:val="24"/>
        </w:rPr>
        <w:t xml:space="preserve">a uniform distribution of data. </w:t>
      </w:r>
    </w:p>
    <w:bookmarkEnd w:id="24"/>
    <w:p w14:paraId="52FA0984" w14:textId="77777777" w:rsidR="00881643" w:rsidRPr="00A929D7" w:rsidRDefault="00881643" w:rsidP="00881643">
      <w:pPr>
        <w:spacing w:after="120" w:line="240" w:lineRule="auto"/>
        <w:rPr>
          <w:rFonts w:ascii="Times New Roman" w:hAnsi="Times New Roman" w:cs="Times New Roman"/>
          <w:color w:val="0000FF"/>
          <w:sz w:val="24"/>
          <w:szCs w:val="24"/>
        </w:rPr>
      </w:pPr>
    </w:p>
    <w:p w14:paraId="2FAAC36D" w14:textId="77777777" w:rsidR="00881643" w:rsidRDefault="00881643" w:rsidP="33831545">
      <w:pPr>
        <w:spacing w:after="120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2BD57A2" w14:textId="4762DD70" w:rsidR="33831545" w:rsidRDefault="33831545" w:rsidP="33831545">
      <w:pPr>
        <w:spacing w:after="120" w:line="240" w:lineRule="auto"/>
        <w:ind w:left="720"/>
        <w:rPr>
          <w:rFonts w:ascii="Times New Roman" w:eastAsia="Times New Roman" w:hAnsi="Times New Roman" w:cs="Times New Roman"/>
          <w:color w:val="525960"/>
        </w:rPr>
      </w:pPr>
    </w:p>
    <w:p w14:paraId="7FBB49CC" w14:textId="77777777" w:rsidR="005E4D36" w:rsidRDefault="0023425E" w:rsidP="004D12DA">
      <w:pPr>
        <w:spacing w:after="12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tab/>
      </w:r>
      <w:r w:rsidRPr="33831545">
        <w:rPr>
          <w:rFonts w:ascii="Times New Roman" w:eastAsia="Times New Roman" w:hAnsi="Times New Roman" w:cs="Times New Roman"/>
          <w:sz w:val="24"/>
          <w:szCs w:val="24"/>
          <w:highlight w:val="red"/>
        </w:rPr>
        <w:t>4b.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   Why m = 2</w:t>
      </w:r>
      <w:r w:rsidRPr="3383154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p</w:t>
      </w:r>
      <w:r w:rsidRPr="33831545">
        <w:rPr>
          <w:rFonts w:ascii="Times New Roman" w:eastAsia="Times New Roman" w:hAnsi="Times New Roman" w:cs="Times New Roman"/>
          <w:sz w:val="24"/>
          <w:szCs w:val="24"/>
        </w:rPr>
        <w:t>, for some integer p, could be (and in fact, favorably) used</w:t>
      </w:r>
      <w:r w:rsidR="005E4D36" w:rsidRPr="33831545">
        <w:rPr>
          <w:rFonts w:ascii="Times New Roman" w:eastAsia="Times New Roman" w:hAnsi="Times New Roman" w:cs="Times New Roman"/>
          <w:sz w:val="24"/>
          <w:szCs w:val="24"/>
        </w:rPr>
        <w:t xml:space="preserve"> in the </w:t>
      </w:r>
    </w:p>
    <w:p w14:paraId="5A07833E" w14:textId="7F7A738B" w:rsidR="0023425E" w:rsidRPr="00883383" w:rsidRDefault="005E4D36" w:rsidP="33831545">
      <w:pPr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 xml:space="preserve">                      multiplication method?</w:t>
      </w:r>
    </w:p>
    <w:p w14:paraId="512D118B" w14:textId="13750462" w:rsidR="4495C549" w:rsidRDefault="4495C549" w:rsidP="33831545">
      <w:pPr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>According to (R2), t</w:t>
      </w:r>
      <w:r w:rsidR="54EE7937" w:rsidRPr="33831545">
        <w:rPr>
          <w:rFonts w:ascii="Times New Roman" w:eastAsia="Times New Roman" w:hAnsi="Times New Roman" w:cs="Times New Roman"/>
          <w:sz w:val="24"/>
          <w:szCs w:val="24"/>
        </w:rPr>
        <w:t xml:space="preserve">he multiplication method is suitable </w:t>
      </w:r>
      <w:r w:rsidR="277AEF66" w:rsidRPr="33831545">
        <w:rPr>
          <w:rFonts w:ascii="Times New Roman" w:eastAsia="Times New Roman" w:hAnsi="Times New Roman" w:cs="Times New Roman"/>
          <w:sz w:val="24"/>
          <w:szCs w:val="24"/>
        </w:rPr>
        <w:t>m = 2</w:t>
      </w:r>
      <w:r w:rsidR="277AEF66" w:rsidRPr="3383154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p </w:t>
      </w:r>
      <w:r w:rsidR="54EE7937" w:rsidRPr="33831545">
        <w:rPr>
          <w:rFonts w:ascii="Times New Roman" w:eastAsia="Times New Roman" w:hAnsi="Times New Roman" w:cs="Times New Roman"/>
          <w:sz w:val="24"/>
          <w:szCs w:val="24"/>
        </w:rPr>
        <w:t xml:space="preserve">when the table size is a power of two, then getting the index from the hash could be implemented as </w:t>
      </w:r>
      <w:r w:rsidR="00067DD9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54EE7937" w:rsidRPr="33831545">
        <w:rPr>
          <w:rFonts w:ascii="Times New Roman" w:eastAsia="Times New Roman" w:hAnsi="Times New Roman" w:cs="Times New Roman"/>
          <w:sz w:val="24"/>
          <w:szCs w:val="24"/>
        </w:rPr>
        <w:t xml:space="preserve">bitwise AND operation. Therefore, the whole path of computing the table index by the key with multiplication hashing is </w:t>
      </w:r>
      <w:r w:rsidR="54EE7937" w:rsidRPr="33831545">
        <w:rPr>
          <w:rFonts w:ascii="Times New Roman" w:eastAsia="Times New Roman" w:hAnsi="Times New Roman" w:cs="Times New Roman"/>
          <w:sz w:val="24"/>
          <w:szCs w:val="24"/>
          <w:highlight w:val="yellow"/>
        </w:rPr>
        <w:t>very fast.</w:t>
      </w:r>
    </w:p>
    <w:p w14:paraId="5BCA255F" w14:textId="08F37231" w:rsidR="6F3CA098" w:rsidRDefault="00067DD9" w:rsidP="33831545">
      <w:pPr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m</w:t>
      </w:r>
      <w:r w:rsidR="6F3CA098" w:rsidRPr="33831545">
        <w:rPr>
          <w:rFonts w:ascii="Times New Roman" w:eastAsia="Times New Roman" w:hAnsi="Times New Roman" w:cs="Times New Roman"/>
          <w:sz w:val="24"/>
          <w:szCs w:val="24"/>
        </w:rPr>
        <w:t xml:space="preserve">ultiplication method seems to be better in all </w:t>
      </w:r>
      <w:r w:rsidR="6BDA66B3" w:rsidRPr="5DA54111">
        <w:rPr>
          <w:rFonts w:ascii="Times New Roman" w:eastAsia="Times New Roman" w:hAnsi="Times New Roman" w:cs="Times New Roman"/>
          <w:sz w:val="24"/>
          <w:szCs w:val="24"/>
        </w:rPr>
        <w:t>respects</w:t>
      </w:r>
      <w:r w:rsidR="6F3CA098" w:rsidRPr="33831545">
        <w:rPr>
          <w:rFonts w:ascii="Times New Roman" w:eastAsia="Times New Roman" w:hAnsi="Times New Roman" w:cs="Times New Roman"/>
          <w:sz w:val="24"/>
          <w:szCs w:val="24"/>
        </w:rPr>
        <w:t xml:space="preserve"> t</w:t>
      </w:r>
      <w:r>
        <w:rPr>
          <w:rFonts w:ascii="Times New Roman" w:eastAsia="Times New Roman" w:hAnsi="Times New Roman" w:cs="Times New Roman"/>
          <w:sz w:val="24"/>
          <w:szCs w:val="24"/>
        </w:rPr>
        <w:t>han</w:t>
      </w:r>
      <w:r w:rsidR="6F3CA098" w:rsidRPr="338315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D7542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6F3CA098" w:rsidRPr="33831545">
        <w:rPr>
          <w:rFonts w:ascii="Times New Roman" w:eastAsia="Times New Roman" w:hAnsi="Times New Roman" w:cs="Times New Roman"/>
          <w:sz w:val="24"/>
          <w:szCs w:val="24"/>
        </w:rPr>
        <w:t xml:space="preserve">division method including the fact </w:t>
      </w:r>
      <w:r w:rsidR="091BD023" w:rsidRPr="5DA54111">
        <w:rPr>
          <w:rFonts w:ascii="Times New Roman" w:eastAsia="Times New Roman" w:hAnsi="Times New Roman" w:cs="Times New Roman"/>
          <w:sz w:val="24"/>
          <w:szCs w:val="24"/>
        </w:rPr>
        <w:t xml:space="preserve">that </w:t>
      </w:r>
      <w:r w:rsidR="000B7361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91BD023" w:rsidRPr="5DA54111">
        <w:rPr>
          <w:rFonts w:ascii="Times New Roman" w:eastAsia="Times New Roman" w:hAnsi="Times New Roman" w:cs="Times New Roman"/>
          <w:sz w:val="24"/>
          <w:szCs w:val="24"/>
        </w:rPr>
        <w:t>multiplication method</w:t>
      </w:r>
      <w:r w:rsidR="6F3CA098" w:rsidRPr="33831545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</w:t>
      </w:r>
      <w:r w:rsidR="000B7361">
        <w:rPr>
          <w:rFonts w:ascii="Times New Roman" w:eastAsia="Times New Roman" w:hAnsi="Times New Roman" w:cs="Times New Roman"/>
          <w:sz w:val="24"/>
          <w:szCs w:val="24"/>
          <w:highlight w:val="yellow"/>
        </w:rPr>
        <w:t>is</w:t>
      </w:r>
      <w:r w:rsidR="6F3CA098" w:rsidRPr="33831545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</w:t>
      </w:r>
      <w:r w:rsidR="482A88A4" w:rsidRPr="5DA54111">
        <w:rPr>
          <w:rFonts w:ascii="Times New Roman" w:eastAsia="Times New Roman" w:hAnsi="Times New Roman" w:cs="Times New Roman"/>
          <w:sz w:val="24"/>
          <w:szCs w:val="24"/>
          <w:highlight w:val="yellow"/>
        </w:rPr>
        <w:t>not</w:t>
      </w:r>
      <w:r w:rsidR="6F3CA098" w:rsidRPr="5DA54111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</w:t>
      </w:r>
      <w:r w:rsidR="6F3CA098" w:rsidRPr="33831545">
        <w:rPr>
          <w:rFonts w:ascii="Times New Roman" w:eastAsia="Times New Roman" w:hAnsi="Times New Roman" w:cs="Times New Roman"/>
          <w:sz w:val="24"/>
          <w:szCs w:val="24"/>
          <w:highlight w:val="yellow"/>
        </w:rPr>
        <w:t>restricted to choosing prime m</w:t>
      </w:r>
    </w:p>
    <w:p w14:paraId="4A6160D3" w14:textId="20744CB0" w:rsidR="48D4D54D" w:rsidRDefault="00881643" w:rsidP="33831545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5</w:t>
      </w:r>
    </w:p>
    <w:p w14:paraId="53410803" w14:textId="77777777" w:rsidR="00881643" w:rsidRPr="00A929D7" w:rsidRDefault="00881643" w:rsidP="00881643">
      <w:pPr>
        <w:rPr>
          <w:rFonts w:ascii="Times New Roman" w:hAnsi="Times New Roman" w:cs="Times New Roman"/>
          <w:color w:val="0000FF"/>
          <w:sz w:val="24"/>
          <w:szCs w:val="24"/>
        </w:rPr>
      </w:pPr>
      <w:bookmarkStart w:id="26" w:name="_Hlk56863358"/>
      <w:r w:rsidRPr="00A929D7">
        <w:rPr>
          <w:rFonts w:ascii="Times New Roman" w:hAnsi="Times New Roman" w:cs="Times New Roman"/>
          <w:color w:val="0000FF"/>
          <w:sz w:val="24"/>
          <w:szCs w:val="24"/>
        </w:rPr>
        <w:t xml:space="preserve">For the multiplication method for creating hash functions. </w:t>
      </w:r>
    </w:p>
    <w:p w14:paraId="00DD38C1" w14:textId="77777777" w:rsidR="00881643" w:rsidRPr="00A929D7" w:rsidRDefault="00881643" w:rsidP="00881643">
      <w:pPr>
        <w:ind w:left="720"/>
        <w:rPr>
          <w:rFonts w:ascii="Times New Roman" w:hAnsi="Times New Roman" w:cs="Times New Roman"/>
          <w:color w:val="0000FF"/>
          <w:sz w:val="24"/>
          <w:szCs w:val="24"/>
        </w:rPr>
      </w:pPr>
      <w:r w:rsidRPr="00A929D7">
        <w:rPr>
          <w:rFonts w:ascii="Times New Roman" w:hAnsi="Times New Roman" w:cs="Times New Roman"/>
          <w:color w:val="0000FF"/>
          <w:sz w:val="24"/>
          <w:szCs w:val="24"/>
        </w:rPr>
        <w:t xml:space="preserve">The hash function is  </w:t>
      </w:r>
    </w:p>
    <w:p w14:paraId="41D6F98A" w14:textId="77777777" w:rsidR="00881643" w:rsidRPr="00A929D7" w:rsidRDefault="00881643" w:rsidP="00881643">
      <w:pPr>
        <w:ind w:left="720" w:firstLine="720"/>
        <w:rPr>
          <w:rFonts w:ascii="Times New Roman" w:hAnsi="Times New Roman" w:cs="Times New Roman"/>
          <w:color w:val="0000FF"/>
          <w:sz w:val="24"/>
          <w:szCs w:val="24"/>
        </w:rPr>
      </w:pPr>
      <w:r w:rsidRPr="00A929D7">
        <w:rPr>
          <w:rFonts w:ascii="Times New Roman" w:hAnsi="Times New Roman" w:cs="Times New Roman"/>
          <w:color w:val="0000FF"/>
          <w:sz w:val="24"/>
          <w:szCs w:val="24"/>
        </w:rPr>
        <w:t>h(k)=</w:t>
      </w:r>
      <w:r w:rsidRPr="00A929D7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└</w:t>
      </w:r>
      <w:r w:rsidRPr="00A929D7">
        <w:rPr>
          <w:rFonts w:ascii="Times New Roman" w:hAnsi="Times New Roman" w:cs="Times New Roman"/>
          <w:color w:val="0000FF"/>
          <w:sz w:val="24"/>
          <w:szCs w:val="24"/>
        </w:rPr>
        <w:t xml:space="preserve"> m (k A mod 1) </w:t>
      </w:r>
      <w:r w:rsidRPr="00A929D7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┘</w:t>
      </w:r>
    </w:p>
    <w:p w14:paraId="6F2FEA2A" w14:textId="77777777" w:rsidR="00881643" w:rsidRPr="00A929D7" w:rsidRDefault="00881643" w:rsidP="00881643">
      <w:pPr>
        <w:ind w:left="720"/>
        <w:rPr>
          <w:rFonts w:ascii="Times New Roman" w:hAnsi="Times New Roman" w:cs="Times New Roman"/>
          <w:color w:val="0000FF"/>
          <w:sz w:val="24"/>
          <w:szCs w:val="24"/>
        </w:rPr>
      </w:pPr>
      <w:r w:rsidRPr="00A929D7">
        <w:rPr>
          <w:rFonts w:ascii="Times New Roman" w:hAnsi="Times New Roman" w:cs="Times New Roman"/>
          <w:color w:val="0000FF"/>
          <w:sz w:val="24"/>
          <w:szCs w:val="24"/>
        </w:rPr>
        <w:t>where “kA mod 1” is the fractional part of kA, and a constant A, 0 &lt; A &lt; 1.</w:t>
      </w:r>
    </w:p>
    <w:p w14:paraId="1C373A0E" w14:textId="77777777" w:rsidR="00881643" w:rsidRPr="00A929D7" w:rsidRDefault="00881643" w:rsidP="00881643">
      <w:pPr>
        <w:ind w:left="720"/>
        <w:rPr>
          <w:rFonts w:ascii="Times New Roman" w:hAnsi="Times New Roman" w:cs="Times New Roman"/>
          <w:color w:val="0000FF"/>
          <w:sz w:val="24"/>
          <w:szCs w:val="24"/>
        </w:rPr>
      </w:pPr>
      <w:r w:rsidRPr="00A929D7">
        <w:rPr>
          <w:rFonts w:ascii="Times New Roman" w:hAnsi="Times New Roman" w:cs="Times New Roman"/>
          <w:color w:val="0000FF"/>
          <w:sz w:val="24"/>
          <w:szCs w:val="24"/>
        </w:rPr>
        <w:t>For Example:</w:t>
      </w:r>
    </w:p>
    <w:p w14:paraId="0DBAFB0A" w14:textId="77777777" w:rsidR="00881643" w:rsidRPr="00A929D7" w:rsidRDefault="00881643" w:rsidP="00881643">
      <w:pPr>
        <w:ind w:left="720"/>
        <w:rPr>
          <w:rFonts w:ascii="Times New Roman" w:hAnsi="Times New Roman" w:cs="Times New Roman"/>
          <w:color w:val="0000FF"/>
          <w:sz w:val="24"/>
          <w:szCs w:val="24"/>
        </w:rPr>
      </w:pPr>
      <w:r w:rsidRPr="00A929D7">
        <w:rPr>
          <w:rFonts w:ascii="Times New Roman" w:hAnsi="Times New Roman" w:cs="Times New Roman"/>
          <w:color w:val="0000FF"/>
          <w:sz w:val="24"/>
          <w:szCs w:val="24"/>
        </w:rPr>
        <w:t>Consider that a good value for A is 0.618033</w:t>
      </w:r>
    </w:p>
    <w:p w14:paraId="593D5AD7" w14:textId="77777777" w:rsidR="00881643" w:rsidRPr="00A929D7" w:rsidRDefault="00881643" w:rsidP="00881643">
      <w:pPr>
        <w:ind w:left="720"/>
        <w:rPr>
          <w:rFonts w:ascii="Times New Roman" w:hAnsi="Times New Roman" w:cs="Times New Roman"/>
          <w:color w:val="0000FF"/>
          <w:sz w:val="24"/>
          <w:szCs w:val="24"/>
        </w:rPr>
      </w:pPr>
      <w:r w:rsidRPr="00A929D7">
        <w:rPr>
          <w:rFonts w:ascii="Times New Roman" w:hAnsi="Times New Roman" w:cs="Times New Roman"/>
          <w:color w:val="0000FF"/>
          <w:sz w:val="24"/>
          <w:szCs w:val="24"/>
        </w:rPr>
        <w:t>So, A = 0.618033</w:t>
      </w:r>
    </w:p>
    <w:p w14:paraId="21D2CA64" w14:textId="77777777" w:rsidR="00881643" w:rsidRPr="00A929D7" w:rsidRDefault="00881643" w:rsidP="00881643">
      <w:pPr>
        <w:ind w:left="720"/>
        <w:rPr>
          <w:rFonts w:ascii="Times New Roman" w:hAnsi="Times New Roman" w:cs="Times New Roman"/>
          <w:color w:val="0000FF"/>
          <w:sz w:val="24"/>
          <w:szCs w:val="24"/>
        </w:rPr>
      </w:pPr>
      <w:r w:rsidRPr="00A929D7">
        <w:rPr>
          <w:rFonts w:ascii="Times New Roman" w:hAnsi="Times New Roman" w:cs="Times New Roman"/>
          <w:color w:val="0000FF"/>
          <w:sz w:val="24"/>
          <w:szCs w:val="24"/>
        </w:rPr>
        <w:t>Consider K = 123456</w:t>
      </w:r>
    </w:p>
    <w:p w14:paraId="2EAB2177" w14:textId="77777777" w:rsidR="00881643" w:rsidRPr="00A929D7" w:rsidRDefault="00881643" w:rsidP="00881643">
      <w:pPr>
        <w:ind w:left="720"/>
        <w:rPr>
          <w:rFonts w:ascii="Times New Roman" w:hAnsi="Times New Roman" w:cs="Times New Roman"/>
          <w:color w:val="0000FF"/>
          <w:sz w:val="24"/>
          <w:szCs w:val="24"/>
          <w:vertAlign w:val="superscript"/>
        </w:rPr>
      </w:pPr>
      <w:r w:rsidRPr="00A929D7">
        <w:rPr>
          <w:rFonts w:ascii="Times New Roman" w:hAnsi="Times New Roman" w:cs="Times New Roman"/>
          <w:color w:val="0000FF"/>
          <w:sz w:val="24"/>
          <w:szCs w:val="24"/>
        </w:rPr>
        <w:t>Consider m = 2</w:t>
      </w:r>
      <w:proofErr w:type="gramStart"/>
      <w:r w:rsidRPr="00A929D7">
        <w:rPr>
          <w:rFonts w:ascii="Times New Roman" w:hAnsi="Times New Roman" w:cs="Times New Roman"/>
          <w:color w:val="0000FF"/>
          <w:sz w:val="24"/>
          <w:szCs w:val="24"/>
          <w:vertAlign w:val="superscript"/>
        </w:rPr>
        <w:t>p</w:t>
      </w:r>
      <w:r w:rsidRPr="00A929D7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 xml:space="preserve">  </w:t>
      </w:r>
      <w:r w:rsidRPr="00A929D7">
        <w:rPr>
          <w:rFonts w:ascii="Times New Roman" w:hAnsi="Times New Roman" w:cs="Times New Roman"/>
          <w:color w:val="0000FF"/>
          <w:sz w:val="24"/>
          <w:szCs w:val="24"/>
        </w:rPr>
        <w:t>such</w:t>
      </w:r>
      <w:proofErr w:type="gramEnd"/>
      <w:r w:rsidRPr="00A929D7">
        <w:rPr>
          <w:rFonts w:ascii="Times New Roman" w:hAnsi="Times New Roman" w:cs="Times New Roman"/>
          <w:color w:val="0000FF"/>
          <w:sz w:val="24"/>
          <w:szCs w:val="24"/>
        </w:rPr>
        <w:t xml:space="preserve"> as</w:t>
      </w:r>
      <w:r w:rsidRPr="00A929D7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 xml:space="preserve">  </w:t>
      </w:r>
      <w:r w:rsidRPr="00A929D7">
        <w:rPr>
          <w:rFonts w:ascii="Times New Roman" w:hAnsi="Times New Roman" w:cs="Times New Roman"/>
          <w:color w:val="0000FF"/>
          <w:sz w:val="24"/>
          <w:szCs w:val="24"/>
        </w:rPr>
        <w:t>m=10</w:t>
      </w:r>
      <w:r w:rsidRPr="00A929D7">
        <w:rPr>
          <w:rFonts w:ascii="Times New Roman" w:hAnsi="Times New Roman" w:cs="Times New Roman"/>
          <w:color w:val="0000FF"/>
          <w:sz w:val="24"/>
          <w:szCs w:val="24"/>
          <w:vertAlign w:val="superscript"/>
        </w:rPr>
        <w:t>4</w:t>
      </w:r>
    </w:p>
    <w:p w14:paraId="762FA27A" w14:textId="77777777" w:rsidR="00881643" w:rsidRPr="00A929D7" w:rsidRDefault="00881643" w:rsidP="00881643">
      <w:pPr>
        <w:ind w:left="720"/>
        <w:rPr>
          <w:rFonts w:ascii="Times New Roman" w:hAnsi="Times New Roman" w:cs="Times New Roman"/>
          <w:color w:val="0000FF"/>
          <w:sz w:val="24"/>
          <w:szCs w:val="24"/>
        </w:rPr>
      </w:pPr>
      <w:r w:rsidRPr="00A929D7">
        <w:rPr>
          <w:rFonts w:ascii="Times New Roman" w:hAnsi="Times New Roman" w:cs="Times New Roman"/>
          <w:color w:val="0000FF"/>
          <w:sz w:val="24"/>
          <w:szCs w:val="24"/>
        </w:rPr>
        <w:t xml:space="preserve">h(k) = </w:t>
      </w:r>
      <w:r w:rsidRPr="00A929D7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└</w:t>
      </w:r>
      <w:r w:rsidRPr="00A929D7">
        <w:rPr>
          <w:rFonts w:ascii="Times New Roman" w:hAnsi="Times New Roman" w:cs="Times New Roman"/>
          <w:color w:val="0000FF"/>
          <w:sz w:val="24"/>
          <w:szCs w:val="24"/>
        </w:rPr>
        <w:t>2</w:t>
      </w:r>
      <w:r w:rsidRPr="00A929D7">
        <w:rPr>
          <w:rFonts w:ascii="Times New Roman" w:hAnsi="Times New Roman" w:cs="Times New Roman"/>
          <w:color w:val="0000FF"/>
          <w:sz w:val="24"/>
          <w:szCs w:val="24"/>
          <w:vertAlign w:val="superscript"/>
        </w:rPr>
        <w:t>p</w:t>
      </w:r>
      <w:r w:rsidRPr="00A929D7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 xml:space="preserve"> </w:t>
      </w:r>
      <w:r w:rsidRPr="00A929D7">
        <w:rPr>
          <w:rFonts w:ascii="Times New Roman" w:hAnsi="Times New Roman" w:cs="Times New Roman"/>
          <w:color w:val="0000FF"/>
          <w:sz w:val="24"/>
          <w:szCs w:val="24"/>
        </w:rPr>
        <w:t xml:space="preserve">(123456*0.618033 mod1) </w:t>
      </w:r>
      <w:r w:rsidRPr="00A929D7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┘</w:t>
      </w:r>
    </w:p>
    <w:p w14:paraId="1C7910C4" w14:textId="77777777" w:rsidR="00881643" w:rsidRPr="00A929D7" w:rsidRDefault="00881643" w:rsidP="00881643">
      <w:pPr>
        <w:ind w:left="720"/>
        <w:rPr>
          <w:rFonts w:ascii="Times New Roman" w:hAnsi="Times New Roman" w:cs="Times New Roman"/>
          <w:color w:val="0000FF"/>
          <w:sz w:val="24"/>
          <w:szCs w:val="24"/>
        </w:rPr>
      </w:pPr>
      <w:r w:rsidRPr="00A929D7">
        <w:rPr>
          <w:rFonts w:ascii="Times New Roman" w:hAnsi="Times New Roman" w:cs="Times New Roman"/>
          <w:color w:val="0000FF"/>
          <w:sz w:val="24"/>
          <w:szCs w:val="24"/>
        </w:rPr>
        <w:t xml:space="preserve">        = </w:t>
      </w:r>
      <w:r w:rsidRPr="00A929D7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└</w:t>
      </w:r>
      <w:r w:rsidRPr="00A929D7">
        <w:rPr>
          <w:rFonts w:ascii="Times New Roman" w:hAnsi="Times New Roman" w:cs="Times New Roman"/>
          <w:color w:val="0000FF"/>
          <w:sz w:val="24"/>
          <w:szCs w:val="24"/>
        </w:rPr>
        <w:t>10</w:t>
      </w:r>
      <w:r w:rsidRPr="00A929D7">
        <w:rPr>
          <w:rFonts w:ascii="Times New Roman" w:hAnsi="Times New Roman" w:cs="Times New Roman"/>
          <w:color w:val="0000FF"/>
          <w:sz w:val="24"/>
          <w:szCs w:val="24"/>
          <w:vertAlign w:val="superscript"/>
        </w:rPr>
        <w:t>4</w:t>
      </w:r>
      <w:r w:rsidRPr="00A929D7">
        <w:rPr>
          <w:rFonts w:ascii="Times New Roman" w:hAnsi="Times New Roman" w:cs="Times New Roman"/>
          <w:color w:val="0000FF"/>
          <w:sz w:val="24"/>
          <w:szCs w:val="24"/>
        </w:rPr>
        <w:t xml:space="preserve"> (76300.00411 mod 1)</w:t>
      </w:r>
      <w:r w:rsidRPr="00A929D7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 xml:space="preserve"> ┘</w:t>
      </w:r>
    </w:p>
    <w:p w14:paraId="6B84FF26" w14:textId="77777777" w:rsidR="00881643" w:rsidRPr="00A929D7" w:rsidRDefault="00881643" w:rsidP="00881643">
      <w:pPr>
        <w:ind w:left="720"/>
        <w:rPr>
          <w:rFonts w:ascii="Times New Roman" w:hAnsi="Times New Roman" w:cs="Times New Roman"/>
          <w:color w:val="0000FF"/>
          <w:sz w:val="24"/>
          <w:szCs w:val="24"/>
        </w:rPr>
      </w:pPr>
      <w:r w:rsidRPr="00A929D7">
        <w:rPr>
          <w:rFonts w:ascii="Times New Roman" w:hAnsi="Times New Roman" w:cs="Times New Roman"/>
          <w:color w:val="0000FF"/>
          <w:sz w:val="24"/>
          <w:szCs w:val="24"/>
        </w:rPr>
        <w:t xml:space="preserve">        = </w:t>
      </w:r>
      <w:r w:rsidRPr="00A929D7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└</w:t>
      </w:r>
      <w:r w:rsidRPr="00A929D7">
        <w:rPr>
          <w:rFonts w:ascii="Times New Roman" w:hAnsi="Times New Roman" w:cs="Times New Roman"/>
          <w:color w:val="0000FF"/>
          <w:sz w:val="24"/>
          <w:szCs w:val="24"/>
        </w:rPr>
        <w:t>10</w:t>
      </w:r>
      <w:r w:rsidRPr="00A929D7">
        <w:rPr>
          <w:rFonts w:ascii="Times New Roman" w:hAnsi="Times New Roman" w:cs="Times New Roman"/>
          <w:color w:val="0000FF"/>
          <w:sz w:val="24"/>
          <w:szCs w:val="24"/>
          <w:vertAlign w:val="superscript"/>
        </w:rPr>
        <w:t>4</w:t>
      </w:r>
      <w:r w:rsidRPr="00A929D7">
        <w:rPr>
          <w:rFonts w:ascii="Times New Roman" w:hAnsi="Times New Roman" w:cs="Times New Roman"/>
          <w:color w:val="0000FF"/>
          <w:sz w:val="24"/>
          <w:szCs w:val="24"/>
        </w:rPr>
        <w:t xml:space="preserve"> (0.0041151)</w:t>
      </w:r>
      <w:r w:rsidRPr="00A929D7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 xml:space="preserve"> ┘</w:t>
      </w:r>
    </w:p>
    <w:p w14:paraId="683D4DBD" w14:textId="77777777" w:rsidR="00881643" w:rsidRPr="00A929D7" w:rsidRDefault="00881643" w:rsidP="00881643">
      <w:pPr>
        <w:ind w:left="720"/>
        <w:rPr>
          <w:rFonts w:ascii="Times New Roman" w:hAnsi="Times New Roman" w:cs="Times New Roman"/>
          <w:color w:val="0000FF"/>
          <w:sz w:val="24"/>
          <w:szCs w:val="24"/>
        </w:rPr>
      </w:pPr>
      <w:r w:rsidRPr="00A929D7">
        <w:rPr>
          <w:rFonts w:ascii="Times New Roman" w:hAnsi="Times New Roman" w:cs="Times New Roman"/>
          <w:color w:val="0000FF"/>
          <w:sz w:val="24"/>
          <w:szCs w:val="24"/>
        </w:rPr>
        <w:t xml:space="preserve">        = </w:t>
      </w:r>
      <w:r w:rsidRPr="00A929D7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└</w:t>
      </w:r>
      <w:r w:rsidRPr="00A929D7">
        <w:rPr>
          <w:rFonts w:ascii="Times New Roman" w:hAnsi="Times New Roman" w:cs="Times New Roman"/>
          <w:color w:val="0000FF"/>
          <w:sz w:val="24"/>
          <w:szCs w:val="24"/>
        </w:rPr>
        <w:t>41.151</w:t>
      </w:r>
      <w:r w:rsidRPr="00A929D7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┘</w:t>
      </w:r>
      <w:r w:rsidRPr="00A929D7">
        <w:rPr>
          <w:rFonts w:ascii="Times New Roman" w:hAnsi="Times New Roman" w:cs="Times New Roman"/>
          <w:color w:val="0000FF"/>
          <w:sz w:val="24"/>
          <w:szCs w:val="24"/>
        </w:rPr>
        <w:t xml:space="preserve"> = 41</w:t>
      </w:r>
    </w:p>
    <w:p w14:paraId="12DC2C19" w14:textId="77777777" w:rsidR="00881643" w:rsidRPr="00A929D7" w:rsidRDefault="00881643" w:rsidP="00881643">
      <w:pPr>
        <w:ind w:left="720"/>
        <w:rPr>
          <w:rFonts w:ascii="Times New Roman" w:hAnsi="Times New Roman" w:cs="Times New Roman"/>
          <w:color w:val="0000FF"/>
          <w:sz w:val="28"/>
          <w:szCs w:val="28"/>
          <w:lang w:val="en-GB"/>
        </w:rPr>
      </w:pPr>
      <w:bookmarkStart w:id="27" w:name="_Hlk56937226"/>
      <w:bookmarkStart w:id="28" w:name="_Hlk56958126"/>
      <w:r w:rsidRPr="00A929D7">
        <w:rPr>
          <w:rFonts w:ascii="Times New Roman" w:hAnsi="Times New Roman" w:cs="Times New Roman"/>
          <w:color w:val="0000FF"/>
          <w:sz w:val="24"/>
          <w:szCs w:val="24"/>
        </w:rPr>
        <w:t xml:space="preserve">Extend this notion to 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2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perscript"/>
          <w:lang w:val="en-GB"/>
        </w:rPr>
        <w:t>p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which has a p-bit representation. That is, 2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perscript"/>
          <w:lang w:val="en-GB"/>
        </w:rPr>
        <w:t>p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</w:t>
      </w:r>
      <w:proofErr w:type="gramStart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=  1</w:t>
      </w:r>
      <w:proofErr w:type="gramEnd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follows by k-1 number of 0 in bits representation, 10…00. For example </w:t>
      </w:r>
      <w:proofErr w:type="gramStart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2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perscript"/>
          <w:lang w:val="en-GB"/>
        </w:rPr>
        <w:t xml:space="preserve">4 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=</w:t>
      </w:r>
      <w:proofErr w:type="gramEnd"/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1000,  2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perscript"/>
          <w:lang w:val="en-GB"/>
        </w:rPr>
        <w:t xml:space="preserve">5 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= 10000</w:t>
      </w:r>
      <w:r w:rsidRPr="00A929D7">
        <w:rPr>
          <w:color w:val="0000FF"/>
        </w:rPr>
        <w:t xml:space="preserve">,  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>2</w:t>
      </w:r>
      <w:r w:rsidRPr="00A929D7">
        <w:rPr>
          <w:rFonts w:ascii="Times New Roman" w:hAnsi="Times New Roman" w:cs="Times New Roman"/>
          <w:color w:val="0000FF"/>
          <w:sz w:val="28"/>
          <w:szCs w:val="28"/>
          <w:vertAlign w:val="superscript"/>
          <w:lang w:val="en-GB"/>
        </w:rPr>
        <w:t xml:space="preserve">6 </w:t>
      </w:r>
      <w:r w:rsidRPr="00A929D7">
        <w:rPr>
          <w:rFonts w:ascii="Times New Roman" w:hAnsi="Times New Roman" w:cs="Times New Roman"/>
          <w:color w:val="0000FF"/>
          <w:sz w:val="28"/>
          <w:szCs w:val="28"/>
          <w:lang w:val="en-GB"/>
        </w:rPr>
        <w:t xml:space="preserve"> = 100000, etc.  For </w:t>
      </w:r>
      <w:r w:rsidRPr="00A929D7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└</w:t>
      </w:r>
      <w:r w:rsidRPr="00A929D7">
        <w:rPr>
          <w:rFonts w:ascii="Times New Roman" w:hAnsi="Times New Roman" w:cs="Times New Roman"/>
          <w:color w:val="0000FF"/>
          <w:sz w:val="24"/>
          <w:szCs w:val="24"/>
        </w:rPr>
        <w:t xml:space="preserve"> m (k A mod 1) </w:t>
      </w:r>
      <w:r w:rsidRPr="00A929D7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┘</w:t>
      </w:r>
      <w:r w:rsidRPr="00A929D7">
        <w:rPr>
          <w:rFonts w:ascii="Times New Roman" w:hAnsi="Times New Roman" w:cs="Times New Roman"/>
          <w:color w:val="0000FF"/>
          <w:sz w:val="24"/>
          <w:szCs w:val="24"/>
        </w:rPr>
        <w:t>, multiplying the fraction part of kA by m is to shift left the fraction part by k-1 bits. (Is this true?)</w:t>
      </w:r>
    </w:p>
    <w:p w14:paraId="239465CB" w14:textId="77777777" w:rsidR="00881643" w:rsidRPr="00A929D7" w:rsidRDefault="00881643" w:rsidP="00881643">
      <w:pPr>
        <w:ind w:left="720"/>
        <w:rPr>
          <w:rFonts w:ascii="Times New Roman" w:hAnsi="Times New Roman" w:cs="Times New Roman"/>
          <w:color w:val="0000FF"/>
          <w:sz w:val="24"/>
          <w:szCs w:val="24"/>
        </w:rPr>
      </w:pPr>
    </w:p>
    <w:p w14:paraId="0F11E4C1" w14:textId="77777777" w:rsidR="00881643" w:rsidRPr="00A929D7" w:rsidRDefault="00881643" w:rsidP="00881643">
      <w:pPr>
        <w:pStyle w:val="ListParagraph"/>
        <w:rPr>
          <w:rFonts w:ascii="Times New Roman" w:hAnsi="Times New Roman" w:cs="Times New Roman"/>
          <w:color w:val="0000FF"/>
          <w:sz w:val="24"/>
          <w:szCs w:val="24"/>
        </w:rPr>
      </w:pPr>
      <w:r w:rsidRPr="00A929D7">
        <w:rPr>
          <w:rFonts w:ascii="Times New Roman" w:hAnsi="Times New Roman" w:cs="Times New Roman"/>
          <w:b/>
          <w:bCs/>
          <w:color w:val="0000FF"/>
          <w:sz w:val="24"/>
          <w:szCs w:val="24"/>
        </w:rPr>
        <w:t>Thus, m=2</w:t>
      </w:r>
      <w:r w:rsidRPr="00A929D7">
        <w:rPr>
          <w:rFonts w:ascii="Times New Roman" w:hAnsi="Times New Roman" w:cs="Times New Roman"/>
          <w:b/>
          <w:bCs/>
          <w:color w:val="0000FF"/>
          <w:sz w:val="24"/>
          <w:szCs w:val="24"/>
          <w:vertAlign w:val="superscript"/>
        </w:rPr>
        <w:t>p</w:t>
      </w:r>
      <w:r w:rsidRPr="00A929D7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 for some integer p could be used for the multiplication method for creating hash functions.</w:t>
      </w:r>
      <w:r w:rsidRPr="00A929D7">
        <w:rPr>
          <w:rFonts w:ascii="Times New Roman" w:hAnsi="Times New Roman" w:cs="Times New Roman"/>
          <w:color w:val="0000FF"/>
          <w:sz w:val="24"/>
          <w:szCs w:val="24"/>
        </w:rPr>
        <w:t xml:space="preserve"> And in multiplication the value of m does not matter therefore, it is a power of 2 that does not matter.</w:t>
      </w:r>
    </w:p>
    <w:bookmarkEnd w:id="27"/>
    <w:p w14:paraId="3C8188F2" w14:textId="77777777" w:rsidR="00881643" w:rsidRDefault="00881643" w:rsidP="00881643">
      <w:pPr>
        <w:ind w:left="720" w:firstLine="360"/>
        <w:rPr>
          <w:rFonts w:ascii="Times New Roman" w:hAnsi="Times New Roman" w:cs="Times New Roman"/>
          <w:sz w:val="24"/>
          <w:szCs w:val="24"/>
        </w:rPr>
      </w:pPr>
    </w:p>
    <w:p w14:paraId="506F74AB" w14:textId="77777777" w:rsidR="00881643" w:rsidRDefault="00881643" w:rsidP="00881643">
      <w:pPr>
        <w:ind w:left="720"/>
        <w:rPr>
          <w:rFonts w:ascii="Times New Roman" w:hAnsi="Times New Roman" w:cs="Times New Roman"/>
          <w:sz w:val="24"/>
          <w:szCs w:val="24"/>
        </w:rPr>
      </w:pPr>
      <w:r w:rsidRPr="00684863">
        <w:rPr>
          <w:rFonts w:ascii="Times New Roman" w:hAnsi="Times New Roman" w:cs="Times New Roman"/>
          <w:sz w:val="24"/>
          <w:szCs w:val="24"/>
        </w:rPr>
        <w:t xml:space="preserve">Unlike the division method, </w:t>
      </w:r>
      <w:r>
        <w:rPr>
          <w:rFonts w:ascii="Times New Roman" w:hAnsi="Times New Roman" w:cs="Times New Roman"/>
          <w:sz w:val="24"/>
          <w:szCs w:val="24"/>
        </w:rPr>
        <w:t>m is not a critical value here, so we don’t need to avoid any value of m. W</w:t>
      </w:r>
      <w:r w:rsidRPr="00684863">
        <w:rPr>
          <w:rFonts w:ascii="Times New Roman" w:hAnsi="Times New Roman" w:cs="Times New Roman"/>
          <w:sz w:val="24"/>
          <w:szCs w:val="24"/>
        </w:rPr>
        <w:t>e often set m to be a power of 2 (say m = 2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p</w:t>
      </w:r>
      <w:r w:rsidRPr="00684863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for some integer p since it makes computation </w:t>
      </w:r>
      <w:r w:rsidRPr="00684863">
        <w:rPr>
          <w:rFonts w:ascii="Times New Roman" w:hAnsi="Times New Roman" w:cs="Times New Roman"/>
          <w:sz w:val="24"/>
          <w:szCs w:val="24"/>
        </w:rPr>
        <w:t>easier</w:t>
      </w:r>
      <w:r>
        <w:rPr>
          <w:rFonts w:ascii="Times New Roman" w:hAnsi="Times New Roman" w:cs="Times New Roman"/>
          <w:sz w:val="24"/>
          <w:szCs w:val="24"/>
        </w:rPr>
        <w:t xml:space="preserve">. For example: </w:t>
      </w:r>
      <w:r w:rsidRPr="00684863">
        <w:rPr>
          <w:rFonts w:ascii="Times New Roman" w:hAnsi="Times New Roman" w:cs="Times New Roman"/>
          <w:sz w:val="24"/>
          <w:szCs w:val="24"/>
        </w:rPr>
        <w:t>Suppose the word size of our computer is w bits</w:t>
      </w:r>
      <w:r>
        <w:rPr>
          <w:rFonts w:ascii="Times New Roman" w:hAnsi="Times New Roman" w:cs="Times New Roman"/>
          <w:sz w:val="24"/>
          <w:szCs w:val="24"/>
        </w:rPr>
        <w:t>. I</w:t>
      </w:r>
      <w:r w:rsidRPr="00684863">
        <w:rPr>
          <w:rFonts w:ascii="Times New Roman" w:hAnsi="Times New Roman" w:cs="Times New Roman"/>
          <w:sz w:val="24"/>
          <w:szCs w:val="24"/>
        </w:rPr>
        <w:t>f we further restrict A to be a real of the form s/2w for some integer s, then</w:t>
      </w:r>
      <w:r>
        <w:rPr>
          <w:rFonts w:ascii="Times New Roman" w:hAnsi="Times New Roman" w:cs="Times New Roman"/>
          <w:sz w:val="24"/>
          <w:szCs w:val="24"/>
        </w:rPr>
        <w:t xml:space="preserve"> we can compute the hash value by following these steps: </w:t>
      </w:r>
    </w:p>
    <w:p w14:paraId="5EDBAC45" w14:textId="77777777" w:rsidR="00881643" w:rsidRPr="00684863" w:rsidRDefault="00881643" w:rsidP="00881643">
      <w:pPr>
        <w:ind w:left="72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1: </w:t>
      </w:r>
      <w:r w:rsidRPr="00684863">
        <w:rPr>
          <w:rFonts w:ascii="Times New Roman" w:hAnsi="Times New Roman" w:cs="Times New Roman"/>
          <w:sz w:val="24"/>
          <w:szCs w:val="24"/>
        </w:rPr>
        <w:t>Obtain k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684863">
        <w:rPr>
          <w:rFonts w:ascii="Times New Roman" w:hAnsi="Times New Roman" w:cs="Times New Roman"/>
          <w:sz w:val="24"/>
          <w:szCs w:val="24"/>
        </w:rPr>
        <w:t>s as a 2w-bit integer</w:t>
      </w:r>
    </w:p>
    <w:p w14:paraId="2C6CBF57" w14:textId="77777777" w:rsidR="00881643" w:rsidRPr="00684863" w:rsidRDefault="00881643" w:rsidP="00881643">
      <w:pPr>
        <w:ind w:left="72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2: </w:t>
      </w:r>
      <w:r w:rsidRPr="00684863">
        <w:rPr>
          <w:rFonts w:ascii="Times New Roman" w:hAnsi="Times New Roman" w:cs="Times New Roman"/>
          <w:sz w:val="24"/>
          <w:szCs w:val="24"/>
        </w:rPr>
        <w:t>Retain the last w bits of k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684863">
        <w:rPr>
          <w:rFonts w:ascii="Times New Roman" w:hAnsi="Times New Roman" w:cs="Times New Roman"/>
          <w:sz w:val="24"/>
          <w:szCs w:val="24"/>
        </w:rPr>
        <w:t>s</w:t>
      </w:r>
    </w:p>
    <w:p w14:paraId="62F53223" w14:textId="77777777" w:rsidR="00881643" w:rsidRDefault="00881643" w:rsidP="00881643">
      <w:pPr>
        <w:ind w:left="72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3: </w:t>
      </w:r>
      <w:r w:rsidRPr="00684863">
        <w:rPr>
          <w:rFonts w:ascii="Times New Roman" w:hAnsi="Times New Roman" w:cs="Times New Roman"/>
          <w:sz w:val="24"/>
          <w:szCs w:val="24"/>
        </w:rPr>
        <w:t>Retain the first p bits of the resul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84863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 xml:space="preserve">step </w:t>
      </w:r>
      <w:r w:rsidRPr="00684863">
        <w:rPr>
          <w:rFonts w:ascii="Times New Roman" w:hAnsi="Times New Roman" w:cs="Times New Roman"/>
          <w:sz w:val="24"/>
          <w:szCs w:val="24"/>
        </w:rPr>
        <w:t>2</w:t>
      </w:r>
    </w:p>
    <w:bookmarkEnd w:id="26"/>
    <w:bookmarkEnd w:id="28"/>
    <w:p w14:paraId="73915821" w14:textId="77777777" w:rsidR="00881643" w:rsidRPr="00883383" w:rsidRDefault="00881643" w:rsidP="00881643">
      <w:pPr>
        <w:spacing w:after="120" w:line="240" w:lineRule="auto"/>
        <w:rPr>
          <w:rFonts w:ascii="Times New Roman" w:hAnsi="Times New Roman" w:cs="Times New Roman"/>
          <w:color w:val="0000FF"/>
          <w:sz w:val="24"/>
          <w:szCs w:val="24"/>
        </w:rPr>
      </w:pPr>
    </w:p>
    <w:p w14:paraId="28AEC179" w14:textId="6710A40E" w:rsidR="00881643" w:rsidRDefault="009B486B" w:rsidP="33831545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D881F4D" w14:textId="7B8C1E45" w:rsidR="202B301D" w:rsidRDefault="202B301D" w:rsidP="33831545">
      <w:pPr>
        <w:rPr>
          <w:rFonts w:ascii="Times New Roman" w:eastAsia="Times New Roman" w:hAnsi="Times New Roman" w:cs="Times New Roman"/>
          <w:sz w:val="24"/>
          <w:szCs w:val="24"/>
        </w:rPr>
      </w:pPr>
      <w:r w:rsidRPr="33831545">
        <w:rPr>
          <w:rFonts w:ascii="Times New Roman" w:eastAsia="Times New Roman" w:hAnsi="Times New Roman" w:cs="Times New Roman"/>
          <w:sz w:val="24"/>
          <w:szCs w:val="24"/>
        </w:rPr>
        <w:t>References:</w:t>
      </w:r>
    </w:p>
    <w:p w14:paraId="4C94190E" w14:textId="47952D70" w:rsidR="202B301D" w:rsidRDefault="00592537" w:rsidP="33831545">
      <w:pPr>
        <w:rPr>
          <w:rFonts w:ascii="Times New Roman" w:eastAsia="Times New Roman" w:hAnsi="Times New Roman" w:cs="Times New Roman"/>
          <w:sz w:val="24"/>
          <w:szCs w:val="24"/>
        </w:rPr>
      </w:pPr>
      <w:hyperlink r:id="rId8" w:anchor="86345">
        <w:r w:rsidR="202B301D" w:rsidRPr="33831545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ash size: Are prime numbers "near" powers of two a poor choice for the modulus? - Computer Science Stack Exchange</w:t>
        </w:r>
      </w:hyperlink>
      <w:r w:rsidR="202B301D" w:rsidRPr="33831545">
        <w:rPr>
          <w:rFonts w:ascii="Times New Roman" w:eastAsia="Times New Roman" w:hAnsi="Times New Roman" w:cs="Times New Roman"/>
          <w:sz w:val="24"/>
          <w:szCs w:val="24"/>
        </w:rPr>
        <w:t xml:space="preserve"> (R1)</w:t>
      </w:r>
    </w:p>
    <w:p w14:paraId="692F8FBD" w14:textId="1C8D1D72" w:rsidR="5C82A139" w:rsidRDefault="00592537" w:rsidP="33831545">
      <w:pPr>
        <w:rPr>
          <w:rFonts w:ascii="Times New Roman" w:eastAsia="Times New Roman" w:hAnsi="Times New Roman" w:cs="Times New Roman"/>
          <w:sz w:val="24"/>
          <w:szCs w:val="24"/>
        </w:rPr>
      </w:pPr>
      <w:hyperlink r:id="rId9" w:anchor=":~:text=Multiplication%20method%20is%20suitable%20when%20the%20table%20size,the%20key%2C%20with%20multiplication%20hashing%2C%20is%20very%20fast.">
        <w:r w:rsidR="5C82A139" w:rsidRPr="33831545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lgorithm - What are the disadvantages of hashing function using multiplication method - Stack Overflow (R2)</w:t>
        </w:r>
      </w:hyperlink>
    </w:p>
    <w:p w14:paraId="6816C2FF" w14:textId="77777777" w:rsidR="0023425E" w:rsidRDefault="0023425E" w:rsidP="0023425E">
      <w:pPr>
        <w:pStyle w:val="ListParagraph"/>
        <w:spacing w:line="256" w:lineRule="auto"/>
        <w:ind w:left="0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</w:p>
    <w:p w14:paraId="4A8185C1" w14:textId="27C18888" w:rsidR="004D12DA" w:rsidRDefault="004D12DA" w:rsidP="004D12DA">
      <w:pPr>
        <w:pStyle w:val="ListParagraph"/>
        <w:ind w:left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74F55938">
        <w:rPr>
          <w:rFonts w:ascii="Times New Roman" w:eastAsia="Times New Roman" w:hAnsi="Times New Roman" w:cs="Times New Roman"/>
          <w:b/>
          <w:sz w:val="24"/>
          <w:szCs w:val="24"/>
        </w:rPr>
        <w:t>Note: If you provide your answer in your handwriting, good handwriting is required.</w:t>
      </w:r>
    </w:p>
    <w:p w14:paraId="28787331" w14:textId="7D4138B8" w:rsidR="002952ED" w:rsidRPr="004D12DA" w:rsidRDefault="004D12DA" w:rsidP="74F55938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5E439CC2">
        <w:rPr>
          <w:rFonts w:ascii="Times New Roman" w:eastAsia="Times New Roman" w:hAnsi="Times New Roman" w:cs="Times New Roman"/>
          <w:b/>
        </w:rPr>
        <w:t xml:space="preserve">Proper numbering </w:t>
      </w:r>
      <w:r w:rsidR="002C4C48" w:rsidRPr="5E439CC2">
        <w:rPr>
          <w:rFonts w:ascii="Times New Roman" w:eastAsia="Times New Roman" w:hAnsi="Times New Roman" w:cs="Times New Roman"/>
          <w:b/>
        </w:rPr>
        <w:t xml:space="preserve">of </w:t>
      </w:r>
      <w:r w:rsidRPr="5E439CC2">
        <w:rPr>
          <w:rFonts w:ascii="Times New Roman" w:eastAsia="Times New Roman" w:hAnsi="Times New Roman" w:cs="Times New Roman"/>
          <w:b/>
        </w:rPr>
        <w:t xml:space="preserve">your answer to each problem is strictly required. </w:t>
      </w:r>
      <w:r w:rsidR="002C4C48" w:rsidRPr="5E439CC2">
        <w:rPr>
          <w:rFonts w:ascii="Times New Roman" w:eastAsia="Times New Roman" w:hAnsi="Times New Roman" w:cs="Times New Roman"/>
          <w:b/>
        </w:rPr>
        <w:t>The problem’s</w:t>
      </w:r>
      <w:r w:rsidRPr="5E439CC2">
        <w:rPr>
          <w:rFonts w:ascii="Times New Roman" w:eastAsia="Times New Roman" w:hAnsi="Times New Roman" w:cs="Times New Roman"/>
          <w:b/>
        </w:rPr>
        <w:t xml:space="preserve"> solution must be </w:t>
      </w:r>
      <w:r w:rsidR="5CF87914" w:rsidRPr="5E439CC2">
        <w:rPr>
          <w:rFonts w:ascii="Times New Roman" w:eastAsia="Times New Roman" w:hAnsi="Times New Roman" w:cs="Times New Roman"/>
          <w:b/>
          <w:bCs/>
        </w:rPr>
        <w:t xml:space="preserve">given </w:t>
      </w:r>
      <w:r w:rsidRPr="5E439CC2">
        <w:rPr>
          <w:rFonts w:ascii="Times New Roman" w:eastAsia="Times New Roman" w:hAnsi="Times New Roman" w:cs="Times New Roman"/>
          <w:b/>
        </w:rPr>
        <w:t>orderly</w:t>
      </w:r>
      <w:r w:rsidRPr="5E439CC2">
        <w:rPr>
          <w:rFonts w:ascii="Times New Roman" w:eastAsia="Times New Roman" w:hAnsi="Times New Roman" w:cs="Times New Roman"/>
          <w:b/>
          <w:bCs/>
        </w:rPr>
        <w:t>.</w:t>
      </w:r>
      <w:r w:rsidRPr="5E439CC2">
        <w:rPr>
          <w:rFonts w:ascii="Times New Roman" w:eastAsia="Times New Roman" w:hAnsi="Times New Roman" w:cs="Times New Roman"/>
          <w:b/>
        </w:rPr>
        <w:t xml:space="preserve"> (10 points off if not)</w:t>
      </w:r>
    </w:p>
    <w:sectPr w:rsidR="002952ED" w:rsidRPr="004D12DA" w:rsidSect="00724F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Script MT Bold">
    <w:panose1 w:val="03040602040607080904"/>
    <w:charset w:val="00"/>
    <w:family w:val="script"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r6lGhwAQ1psJNw" int2:id="23VAZbKI">
      <int2:state int2:value="Rejected" int2:type="LegacyProofing"/>
    </int2:textHash>
    <int2:textHash int2:hashCode="B+5F/HzSm2szRI" int2:id="CtAl2Pp2">
      <int2:state int2:value="Rejected" int2:type="LegacyProofing"/>
    </int2:textHash>
    <int2:textHash int2:hashCode="BC3EUS+j05HFFw" int2:id="FAcJXzCb">
      <int2:state int2:value="Rejected" int2:type="LegacyProofing"/>
    </int2:textHash>
    <int2:textHash int2:hashCode="sSfjoxJj+3+Zb2" int2:id="HGfMYWSv">
      <int2:state int2:value="Rejected" int2:type="LegacyProofing"/>
    </int2:textHash>
    <int2:textHash int2:hashCode="rvDF8MdYZF0RDC" int2:id="KeoJvSog">
      <int2:state int2:value="Rejected" int2:type="LegacyProofing"/>
    </int2:textHash>
    <int2:textHash int2:hashCode="V/v1VheWrD9A1/" int2:id="OkGoZ3dd">
      <int2:state int2:value="Rejected" int2:type="LegacyProofing"/>
    </int2:textHash>
    <int2:textHash int2:hashCode="eS9pXIWfd8JbtS" int2:id="cvPzBcLV">
      <int2:state int2:value="Rejected" int2:type="LegacyProofing"/>
    </int2:textHash>
    <int2:textHash int2:hashCode="V3vAFOwHgxcei5" int2:id="ntPNI3S0">
      <int2:state int2:value="Rejected" int2:type="LegacyProofing"/>
    </int2:textHash>
    <int2:textHash int2:hashCode="DhcRapNX0CaRtt" int2:id="oG90nor8">
      <int2:state int2:value="Rejected" int2:type="LegacyProofing"/>
    </int2:textHash>
    <int2:textHash int2:hashCode="X4RZmC+fYZ9LDZ" int2:id="xcmGVT8Z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22F1"/>
    <w:multiLevelType w:val="multilevel"/>
    <w:tmpl w:val="508ED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693742"/>
    <w:multiLevelType w:val="hybridMultilevel"/>
    <w:tmpl w:val="F33856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367C05"/>
    <w:multiLevelType w:val="multilevel"/>
    <w:tmpl w:val="25A0B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07EA34"/>
    <w:multiLevelType w:val="hybridMultilevel"/>
    <w:tmpl w:val="F0989DD8"/>
    <w:lvl w:ilvl="0" w:tplc="D604E0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E02A6E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2F9283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092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245A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1E6F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0065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5A84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9FA04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71FB8"/>
    <w:multiLevelType w:val="multilevel"/>
    <w:tmpl w:val="34F4B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AC13A2"/>
    <w:multiLevelType w:val="multilevel"/>
    <w:tmpl w:val="E3502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2777D4"/>
    <w:multiLevelType w:val="hybridMultilevel"/>
    <w:tmpl w:val="85DA652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662A7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4023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EFC74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00549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E3AD40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BB0BB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9248D7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B005DC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0B5194"/>
    <w:multiLevelType w:val="multilevel"/>
    <w:tmpl w:val="AF586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96B2289"/>
    <w:multiLevelType w:val="multilevel"/>
    <w:tmpl w:val="4A889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ED73144"/>
    <w:multiLevelType w:val="multilevel"/>
    <w:tmpl w:val="62829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FAB40F"/>
    <w:multiLevelType w:val="hybridMultilevel"/>
    <w:tmpl w:val="AE30D6F8"/>
    <w:lvl w:ilvl="0" w:tplc="8B4675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0201A8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012092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5E9C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3A73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02FD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9ED1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7C07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3690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640CAB"/>
    <w:multiLevelType w:val="hybridMultilevel"/>
    <w:tmpl w:val="3E3C147A"/>
    <w:lvl w:ilvl="0" w:tplc="FDE263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AC5D62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026C36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7868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442E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CC94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02CF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4EBE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F2C3F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213783"/>
    <w:multiLevelType w:val="hybridMultilevel"/>
    <w:tmpl w:val="CA4A2638"/>
    <w:lvl w:ilvl="0" w:tplc="E3CCBD1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296CB2"/>
    <w:multiLevelType w:val="hybridMultilevel"/>
    <w:tmpl w:val="0A14F68E"/>
    <w:lvl w:ilvl="0" w:tplc="8CFC465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D1B7BDC"/>
    <w:multiLevelType w:val="multilevel"/>
    <w:tmpl w:val="D8B89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2090B61"/>
    <w:multiLevelType w:val="multilevel"/>
    <w:tmpl w:val="8A5C81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6920F12"/>
    <w:multiLevelType w:val="multilevel"/>
    <w:tmpl w:val="94D4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A96263D"/>
    <w:multiLevelType w:val="hybridMultilevel"/>
    <w:tmpl w:val="5A3E6766"/>
    <w:lvl w:ilvl="0" w:tplc="726402B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4E665263"/>
    <w:multiLevelType w:val="hybridMultilevel"/>
    <w:tmpl w:val="DD4C5602"/>
    <w:lvl w:ilvl="0" w:tplc="E26E3508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662A7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4023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EFC74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00549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E3AD40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BB0BB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9248D7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B005DC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05390A7"/>
    <w:multiLevelType w:val="hybridMultilevel"/>
    <w:tmpl w:val="AA3EB1D2"/>
    <w:lvl w:ilvl="0" w:tplc="4B66EB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963FAE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7D20A3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C418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4CC1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FCCF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18BF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0E1D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1418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F74C17"/>
    <w:multiLevelType w:val="hybridMultilevel"/>
    <w:tmpl w:val="BDACFB6E"/>
    <w:lvl w:ilvl="0" w:tplc="B09CF5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AF9EFC"/>
    <w:multiLevelType w:val="hybridMultilevel"/>
    <w:tmpl w:val="329254B8"/>
    <w:lvl w:ilvl="0" w:tplc="A274EC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0438D0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EE9455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F4D2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CED7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72E4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1E14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5ACF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42BC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7D737C"/>
    <w:multiLevelType w:val="multilevel"/>
    <w:tmpl w:val="3A60F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9BC374B"/>
    <w:multiLevelType w:val="multilevel"/>
    <w:tmpl w:val="0736F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5583743"/>
    <w:multiLevelType w:val="hybridMultilevel"/>
    <w:tmpl w:val="F37469D2"/>
    <w:lvl w:ilvl="0" w:tplc="F57663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E29700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5FE669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9E1E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BA3D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0236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166B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12E6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EACE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881F72"/>
    <w:multiLevelType w:val="multilevel"/>
    <w:tmpl w:val="FF889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8DEEA6D"/>
    <w:multiLevelType w:val="hybridMultilevel"/>
    <w:tmpl w:val="DF566A2A"/>
    <w:lvl w:ilvl="0" w:tplc="4290EE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6A3466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784A0D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B6B9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2C7C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6FCB7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A41C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AE40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FAC9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4369E9"/>
    <w:multiLevelType w:val="hybridMultilevel"/>
    <w:tmpl w:val="D97AB94A"/>
    <w:lvl w:ilvl="0" w:tplc="EECC8DD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39AE33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0861A7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F281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1CC196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6AE884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74603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EF22B2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1660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AEEA8C0"/>
    <w:multiLevelType w:val="hybridMultilevel"/>
    <w:tmpl w:val="99B41882"/>
    <w:lvl w:ilvl="0" w:tplc="9080E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F8A6B0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53DEF5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5AF9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9EC3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266E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7095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38E6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0EA9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9B0522"/>
    <w:multiLevelType w:val="hybridMultilevel"/>
    <w:tmpl w:val="3ED272E6"/>
    <w:lvl w:ilvl="0" w:tplc="71CC23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648BEF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4C072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73C18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DCAE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5E2BDA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3CA599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BC0255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692008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96705456">
    <w:abstractNumId w:val="22"/>
  </w:num>
  <w:num w:numId="2" w16cid:durableId="1217278407">
    <w:abstractNumId w:val="23"/>
  </w:num>
  <w:num w:numId="3" w16cid:durableId="1125470082">
    <w:abstractNumId w:val="15"/>
  </w:num>
  <w:num w:numId="4" w16cid:durableId="1928079475">
    <w:abstractNumId w:val="16"/>
  </w:num>
  <w:num w:numId="5" w16cid:durableId="1799906992">
    <w:abstractNumId w:val="7"/>
  </w:num>
  <w:num w:numId="6" w16cid:durableId="1383167253">
    <w:abstractNumId w:val="14"/>
  </w:num>
  <w:num w:numId="7" w16cid:durableId="1583639940">
    <w:abstractNumId w:val="25"/>
  </w:num>
  <w:num w:numId="8" w16cid:durableId="1597060136">
    <w:abstractNumId w:val="2"/>
  </w:num>
  <w:num w:numId="9" w16cid:durableId="858933623">
    <w:abstractNumId w:val="9"/>
  </w:num>
  <w:num w:numId="10" w16cid:durableId="203905950">
    <w:abstractNumId w:val="5"/>
  </w:num>
  <w:num w:numId="11" w16cid:durableId="109588882">
    <w:abstractNumId w:val="0"/>
  </w:num>
  <w:num w:numId="12" w16cid:durableId="1545561257">
    <w:abstractNumId w:val="4"/>
  </w:num>
  <w:num w:numId="13" w16cid:durableId="2017920306">
    <w:abstractNumId w:val="8"/>
  </w:num>
  <w:num w:numId="14" w16cid:durableId="754788843">
    <w:abstractNumId w:val="20"/>
  </w:num>
  <w:num w:numId="15" w16cid:durableId="364253057">
    <w:abstractNumId w:val="12"/>
  </w:num>
  <w:num w:numId="16" w16cid:durableId="974137304">
    <w:abstractNumId w:val="29"/>
  </w:num>
  <w:num w:numId="17" w16cid:durableId="1354500433">
    <w:abstractNumId w:val="27"/>
  </w:num>
  <w:num w:numId="18" w16cid:durableId="347101226">
    <w:abstractNumId w:val="18"/>
  </w:num>
  <w:num w:numId="19" w16cid:durableId="155414471">
    <w:abstractNumId w:val="6"/>
  </w:num>
  <w:num w:numId="20" w16cid:durableId="688222632">
    <w:abstractNumId w:val="1"/>
  </w:num>
  <w:num w:numId="21" w16cid:durableId="170860657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746195408">
    <w:abstractNumId w:val="28"/>
  </w:num>
  <w:num w:numId="23" w16cid:durableId="244150434">
    <w:abstractNumId w:val="11"/>
  </w:num>
  <w:num w:numId="24" w16cid:durableId="1055471588">
    <w:abstractNumId w:val="21"/>
  </w:num>
  <w:num w:numId="25" w16cid:durableId="1945579210">
    <w:abstractNumId w:val="10"/>
  </w:num>
  <w:num w:numId="26" w16cid:durableId="946808787">
    <w:abstractNumId w:val="24"/>
  </w:num>
  <w:num w:numId="27" w16cid:durableId="1991667993">
    <w:abstractNumId w:val="19"/>
  </w:num>
  <w:num w:numId="28" w16cid:durableId="244414190">
    <w:abstractNumId w:val="3"/>
  </w:num>
  <w:num w:numId="29" w16cid:durableId="1359234162">
    <w:abstractNumId w:val="26"/>
  </w:num>
  <w:num w:numId="30" w16cid:durableId="49880915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MjAyMTcxNzK3tDBT0lEKTi0uzszPAykwrwUAxNOuFCwAAAA="/>
  </w:docVars>
  <w:rsids>
    <w:rsidRoot w:val="00A549D6"/>
    <w:rsid w:val="00001714"/>
    <w:rsid w:val="00007081"/>
    <w:rsid w:val="000225B4"/>
    <w:rsid w:val="00046557"/>
    <w:rsid w:val="00046EC0"/>
    <w:rsid w:val="00054F54"/>
    <w:rsid w:val="00063FAF"/>
    <w:rsid w:val="000643DC"/>
    <w:rsid w:val="00067290"/>
    <w:rsid w:val="00067DD9"/>
    <w:rsid w:val="00070535"/>
    <w:rsid w:val="00096F74"/>
    <w:rsid w:val="000B7361"/>
    <w:rsid w:val="000C32EE"/>
    <w:rsid w:val="000D0BEE"/>
    <w:rsid w:val="000F2F4D"/>
    <w:rsid w:val="00122229"/>
    <w:rsid w:val="00134A6A"/>
    <w:rsid w:val="0013AE8F"/>
    <w:rsid w:val="00145F11"/>
    <w:rsid w:val="00155F0C"/>
    <w:rsid w:val="001721C1"/>
    <w:rsid w:val="00177311"/>
    <w:rsid w:val="00193609"/>
    <w:rsid w:val="001B228D"/>
    <w:rsid w:val="0022471E"/>
    <w:rsid w:val="0023425E"/>
    <w:rsid w:val="00242C1D"/>
    <w:rsid w:val="00264EDF"/>
    <w:rsid w:val="002952ED"/>
    <w:rsid w:val="00296732"/>
    <w:rsid w:val="002B208F"/>
    <w:rsid w:val="002C4C48"/>
    <w:rsid w:val="002D29F5"/>
    <w:rsid w:val="002D7542"/>
    <w:rsid w:val="002E3BCC"/>
    <w:rsid w:val="002E4A17"/>
    <w:rsid w:val="002E70A0"/>
    <w:rsid w:val="003398A4"/>
    <w:rsid w:val="00351B0F"/>
    <w:rsid w:val="0035C614"/>
    <w:rsid w:val="0039CAD2"/>
    <w:rsid w:val="003D31DD"/>
    <w:rsid w:val="003D4932"/>
    <w:rsid w:val="003D781E"/>
    <w:rsid w:val="003E1D69"/>
    <w:rsid w:val="003E2D6F"/>
    <w:rsid w:val="0041062D"/>
    <w:rsid w:val="00432A54"/>
    <w:rsid w:val="004397E3"/>
    <w:rsid w:val="00464756"/>
    <w:rsid w:val="004749E2"/>
    <w:rsid w:val="00475B56"/>
    <w:rsid w:val="004870D0"/>
    <w:rsid w:val="004967C1"/>
    <w:rsid w:val="004A1BA2"/>
    <w:rsid w:val="004A56E8"/>
    <w:rsid w:val="004B7A63"/>
    <w:rsid w:val="004C0B32"/>
    <w:rsid w:val="004C7D64"/>
    <w:rsid w:val="004D12DA"/>
    <w:rsid w:val="004E01C3"/>
    <w:rsid w:val="004E5109"/>
    <w:rsid w:val="00516DD4"/>
    <w:rsid w:val="005340D1"/>
    <w:rsid w:val="00562D0F"/>
    <w:rsid w:val="00581D07"/>
    <w:rsid w:val="00594355"/>
    <w:rsid w:val="005B7C6B"/>
    <w:rsid w:val="005D11FA"/>
    <w:rsid w:val="005D21A1"/>
    <w:rsid w:val="005D2F78"/>
    <w:rsid w:val="005E0117"/>
    <w:rsid w:val="005E4D36"/>
    <w:rsid w:val="005F03FC"/>
    <w:rsid w:val="005F3F46"/>
    <w:rsid w:val="006074D0"/>
    <w:rsid w:val="0061BA0D"/>
    <w:rsid w:val="006239A1"/>
    <w:rsid w:val="0063118D"/>
    <w:rsid w:val="00676223"/>
    <w:rsid w:val="006815CB"/>
    <w:rsid w:val="006B1ABE"/>
    <w:rsid w:val="006D1054"/>
    <w:rsid w:val="00713C42"/>
    <w:rsid w:val="00724F1E"/>
    <w:rsid w:val="00752541"/>
    <w:rsid w:val="00767E49"/>
    <w:rsid w:val="00783042"/>
    <w:rsid w:val="007A364E"/>
    <w:rsid w:val="007B97F2"/>
    <w:rsid w:val="007C892B"/>
    <w:rsid w:val="00805256"/>
    <w:rsid w:val="008114F9"/>
    <w:rsid w:val="00816968"/>
    <w:rsid w:val="00817457"/>
    <w:rsid w:val="00825E53"/>
    <w:rsid w:val="0083352F"/>
    <w:rsid w:val="008450D0"/>
    <w:rsid w:val="00862645"/>
    <w:rsid w:val="00881643"/>
    <w:rsid w:val="008B304A"/>
    <w:rsid w:val="008C3123"/>
    <w:rsid w:val="008D02E9"/>
    <w:rsid w:val="008D2AB9"/>
    <w:rsid w:val="008F01F8"/>
    <w:rsid w:val="009356F0"/>
    <w:rsid w:val="009546FF"/>
    <w:rsid w:val="00962F44"/>
    <w:rsid w:val="00970C55"/>
    <w:rsid w:val="0098245A"/>
    <w:rsid w:val="00993C01"/>
    <w:rsid w:val="00995F3A"/>
    <w:rsid w:val="009B486B"/>
    <w:rsid w:val="009B4AD4"/>
    <w:rsid w:val="009C345F"/>
    <w:rsid w:val="009D6FC5"/>
    <w:rsid w:val="009F4C6B"/>
    <w:rsid w:val="00A3701D"/>
    <w:rsid w:val="00A45D0F"/>
    <w:rsid w:val="00A549D6"/>
    <w:rsid w:val="00A62B3D"/>
    <w:rsid w:val="00A66FF7"/>
    <w:rsid w:val="00A6C514"/>
    <w:rsid w:val="00AA7882"/>
    <w:rsid w:val="00AD4E9C"/>
    <w:rsid w:val="00B116BB"/>
    <w:rsid w:val="00B24709"/>
    <w:rsid w:val="00B26656"/>
    <w:rsid w:val="00B50246"/>
    <w:rsid w:val="00B570E8"/>
    <w:rsid w:val="00B63554"/>
    <w:rsid w:val="00B77C56"/>
    <w:rsid w:val="00B85577"/>
    <w:rsid w:val="00BC2C81"/>
    <w:rsid w:val="00BE181E"/>
    <w:rsid w:val="00C00CE5"/>
    <w:rsid w:val="00C1000C"/>
    <w:rsid w:val="00C26CD5"/>
    <w:rsid w:val="00C53D57"/>
    <w:rsid w:val="00C61590"/>
    <w:rsid w:val="00C7592C"/>
    <w:rsid w:val="00CAE90D"/>
    <w:rsid w:val="00CC692A"/>
    <w:rsid w:val="00CE1B7C"/>
    <w:rsid w:val="00CF402B"/>
    <w:rsid w:val="00D014C0"/>
    <w:rsid w:val="00D43640"/>
    <w:rsid w:val="00D477C8"/>
    <w:rsid w:val="00D6136B"/>
    <w:rsid w:val="00D62C39"/>
    <w:rsid w:val="00DB75E4"/>
    <w:rsid w:val="00DE6F28"/>
    <w:rsid w:val="00E00661"/>
    <w:rsid w:val="00E353D4"/>
    <w:rsid w:val="00E57394"/>
    <w:rsid w:val="00E858CF"/>
    <w:rsid w:val="00E87F0C"/>
    <w:rsid w:val="00EA5CB2"/>
    <w:rsid w:val="00EC1D1E"/>
    <w:rsid w:val="00F12537"/>
    <w:rsid w:val="00F23CB7"/>
    <w:rsid w:val="00F90B1A"/>
    <w:rsid w:val="00FA173F"/>
    <w:rsid w:val="00FA6E75"/>
    <w:rsid w:val="00FB2197"/>
    <w:rsid w:val="00FB23F9"/>
    <w:rsid w:val="00FD1D8C"/>
    <w:rsid w:val="00FD311D"/>
    <w:rsid w:val="00FF6576"/>
    <w:rsid w:val="012637D0"/>
    <w:rsid w:val="01348599"/>
    <w:rsid w:val="015A4422"/>
    <w:rsid w:val="016D7670"/>
    <w:rsid w:val="0189E6A9"/>
    <w:rsid w:val="018B6EC6"/>
    <w:rsid w:val="01AAFFAE"/>
    <w:rsid w:val="01B2A895"/>
    <w:rsid w:val="01B45892"/>
    <w:rsid w:val="01DDC527"/>
    <w:rsid w:val="01E02066"/>
    <w:rsid w:val="01E4AB14"/>
    <w:rsid w:val="01E9E415"/>
    <w:rsid w:val="020E0696"/>
    <w:rsid w:val="0215753E"/>
    <w:rsid w:val="02166950"/>
    <w:rsid w:val="02222570"/>
    <w:rsid w:val="027E6815"/>
    <w:rsid w:val="02CBA5DB"/>
    <w:rsid w:val="02D8C182"/>
    <w:rsid w:val="02EB3235"/>
    <w:rsid w:val="02EB8843"/>
    <w:rsid w:val="02F013C7"/>
    <w:rsid w:val="0314DFF8"/>
    <w:rsid w:val="031DCF85"/>
    <w:rsid w:val="03319929"/>
    <w:rsid w:val="03391DD3"/>
    <w:rsid w:val="033B4905"/>
    <w:rsid w:val="037BF0C7"/>
    <w:rsid w:val="038B32A1"/>
    <w:rsid w:val="03B090D8"/>
    <w:rsid w:val="03B239B1"/>
    <w:rsid w:val="03E21944"/>
    <w:rsid w:val="040D7666"/>
    <w:rsid w:val="04110A21"/>
    <w:rsid w:val="04259A7B"/>
    <w:rsid w:val="046499AC"/>
    <w:rsid w:val="048BE428"/>
    <w:rsid w:val="04A27007"/>
    <w:rsid w:val="04B62663"/>
    <w:rsid w:val="04E2A070"/>
    <w:rsid w:val="04E3A6E0"/>
    <w:rsid w:val="04E98D05"/>
    <w:rsid w:val="053E1381"/>
    <w:rsid w:val="054E4685"/>
    <w:rsid w:val="055039C4"/>
    <w:rsid w:val="0555856D"/>
    <w:rsid w:val="056C9B4B"/>
    <w:rsid w:val="056F0426"/>
    <w:rsid w:val="0590C091"/>
    <w:rsid w:val="05AF0ED4"/>
    <w:rsid w:val="05F17EA2"/>
    <w:rsid w:val="05F8B552"/>
    <w:rsid w:val="0606F253"/>
    <w:rsid w:val="061C2A6C"/>
    <w:rsid w:val="062B2FFB"/>
    <w:rsid w:val="066A57C3"/>
    <w:rsid w:val="067E70D1"/>
    <w:rsid w:val="068842F2"/>
    <w:rsid w:val="0689BBFD"/>
    <w:rsid w:val="068BBF06"/>
    <w:rsid w:val="06A1C44D"/>
    <w:rsid w:val="06A97A97"/>
    <w:rsid w:val="06BAB418"/>
    <w:rsid w:val="06CA540F"/>
    <w:rsid w:val="070312ED"/>
    <w:rsid w:val="07215292"/>
    <w:rsid w:val="072AAF4B"/>
    <w:rsid w:val="07451728"/>
    <w:rsid w:val="0769EE20"/>
    <w:rsid w:val="076F0797"/>
    <w:rsid w:val="077B8CA8"/>
    <w:rsid w:val="077EC12A"/>
    <w:rsid w:val="07E0C937"/>
    <w:rsid w:val="07F5AA04"/>
    <w:rsid w:val="0846C266"/>
    <w:rsid w:val="08662470"/>
    <w:rsid w:val="08A04173"/>
    <w:rsid w:val="08ED16C8"/>
    <w:rsid w:val="091BD023"/>
    <w:rsid w:val="09543B17"/>
    <w:rsid w:val="095547DC"/>
    <w:rsid w:val="0985C60A"/>
    <w:rsid w:val="099140C6"/>
    <w:rsid w:val="09A49D2D"/>
    <w:rsid w:val="09B61193"/>
    <w:rsid w:val="09D5C71A"/>
    <w:rsid w:val="09E0B44C"/>
    <w:rsid w:val="09E8D70C"/>
    <w:rsid w:val="0A11DEA1"/>
    <w:rsid w:val="0A2CC1BF"/>
    <w:rsid w:val="0A38326B"/>
    <w:rsid w:val="0A3C11D4"/>
    <w:rsid w:val="0A82BBA1"/>
    <w:rsid w:val="0A96A03C"/>
    <w:rsid w:val="0AA41880"/>
    <w:rsid w:val="0AA4CE69"/>
    <w:rsid w:val="0AD0202F"/>
    <w:rsid w:val="0AF8C4D4"/>
    <w:rsid w:val="0B09066B"/>
    <w:rsid w:val="0B0C09CB"/>
    <w:rsid w:val="0B1EE075"/>
    <w:rsid w:val="0B4971A8"/>
    <w:rsid w:val="0B4A51BC"/>
    <w:rsid w:val="0B63E9E2"/>
    <w:rsid w:val="0BAB3350"/>
    <w:rsid w:val="0BBE8967"/>
    <w:rsid w:val="0BD645C5"/>
    <w:rsid w:val="0BF4DD7D"/>
    <w:rsid w:val="0BF756F5"/>
    <w:rsid w:val="0BFF5FEE"/>
    <w:rsid w:val="0C085444"/>
    <w:rsid w:val="0C38FAF5"/>
    <w:rsid w:val="0C619D42"/>
    <w:rsid w:val="0C63D9D4"/>
    <w:rsid w:val="0C670EBB"/>
    <w:rsid w:val="0C68E930"/>
    <w:rsid w:val="0C782A56"/>
    <w:rsid w:val="0C94B909"/>
    <w:rsid w:val="0CB5DB14"/>
    <w:rsid w:val="0CBECDA8"/>
    <w:rsid w:val="0CE54209"/>
    <w:rsid w:val="0CF1A965"/>
    <w:rsid w:val="0CFDB7DB"/>
    <w:rsid w:val="0D0B33AF"/>
    <w:rsid w:val="0D0EC833"/>
    <w:rsid w:val="0D1E2478"/>
    <w:rsid w:val="0D3E0839"/>
    <w:rsid w:val="0D4FE51D"/>
    <w:rsid w:val="0D532C4D"/>
    <w:rsid w:val="0D5469F4"/>
    <w:rsid w:val="0D916EA8"/>
    <w:rsid w:val="0DCB750F"/>
    <w:rsid w:val="0DDEF288"/>
    <w:rsid w:val="0DF81FEC"/>
    <w:rsid w:val="0E0D75B0"/>
    <w:rsid w:val="0E360E5F"/>
    <w:rsid w:val="0E70EF5A"/>
    <w:rsid w:val="0EC1AA41"/>
    <w:rsid w:val="0EFBBE7F"/>
    <w:rsid w:val="0F14A7A3"/>
    <w:rsid w:val="0F2DDE74"/>
    <w:rsid w:val="0F36429E"/>
    <w:rsid w:val="0F4ED64C"/>
    <w:rsid w:val="0F55FA0C"/>
    <w:rsid w:val="0F5A05B2"/>
    <w:rsid w:val="0F7D3AEF"/>
    <w:rsid w:val="0F8E8619"/>
    <w:rsid w:val="0F8FD8F6"/>
    <w:rsid w:val="0F9D432F"/>
    <w:rsid w:val="0FA81304"/>
    <w:rsid w:val="0FB186F9"/>
    <w:rsid w:val="0FBD5704"/>
    <w:rsid w:val="0FC37C9B"/>
    <w:rsid w:val="0FD0777F"/>
    <w:rsid w:val="0FDB8C1A"/>
    <w:rsid w:val="0FE4DB04"/>
    <w:rsid w:val="0FEB7675"/>
    <w:rsid w:val="0FF25198"/>
    <w:rsid w:val="0FF602C7"/>
    <w:rsid w:val="101E3573"/>
    <w:rsid w:val="10291C55"/>
    <w:rsid w:val="105371E5"/>
    <w:rsid w:val="10848F45"/>
    <w:rsid w:val="109BB848"/>
    <w:rsid w:val="10B55391"/>
    <w:rsid w:val="10DE2705"/>
    <w:rsid w:val="10F5D613"/>
    <w:rsid w:val="1134D400"/>
    <w:rsid w:val="11473164"/>
    <w:rsid w:val="11531F83"/>
    <w:rsid w:val="1170FFE6"/>
    <w:rsid w:val="1179166E"/>
    <w:rsid w:val="11863473"/>
    <w:rsid w:val="11C717D8"/>
    <w:rsid w:val="11D2429F"/>
    <w:rsid w:val="11EBDB03"/>
    <w:rsid w:val="11F192D6"/>
    <w:rsid w:val="11F1E8E4"/>
    <w:rsid w:val="1208B116"/>
    <w:rsid w:val="1209E2C9"/>
    <w:rsid w:val="120BD6F4"/>
    <w:rsid w:val="1218CEE4"/>
    <w:rsid w:val="121C5146"/>
    <w:rsid w:val="1234C9CF"/>
    <w:rsid w:val="124ABC42"/>
    <w:rsid w:val="124E86D1"/>
    <w:rsid w:val="12750435"/>
    <w:rsid w:val="1279F766"/>
    <w:rsid w:val="129A42A2"/>
    <w:rsid w:val="12A5B80F"/>
    <w:rsid w:val="12AFC11B"/>
    <w:rsid w:val="12C8A148"/>
    <w:rsid w:val="12DD88D0"/>
    <w:rsid w:val="12FECDCF"/>
    <w:rsid w:val="1307BABF"/>
    <w:rsid w:val="1314E6CF"/>
    <w:rsid w:val="132E0F2C"/>
    <w:rsid w:val="1353E3EC"/>
    <w:rsid w:val="13645B39"/>
    <w:rsid w:val="136CEC39"/>
    <w:rsid w:val="13873B5D"/>
    <w:rsid w:val="13B821A7"/>
    <w:rsid w:val="13D85369"/>
    <w:rsid w:val="13E0177D"/>
    <w:rsid w:val="13E576A4"/>
    <w:rsid w:val="13F4ECAD"/>
    <w:rsid w:val="14239A30"/>
    <w:rsid w:val="1428D5CC"/>
    <w:rsid w:val="142DBFAE"/>
    <w:rsid w:val="142E44BB"/>
    <w:rsid w:val="144BEDF2"/>
    <w:rsid w:val="146CAF27"/>
    <w:rsid w:val="1476796D"/>
    <w:rsid w:val="148AC045"/>
    <w:rsid w:val="148E6F3B"/>
    <w:rsid w:val="14C5C2BB"/>
    <w:rsid w:val="14C9DF8D"/>
    <w:rsid w:val="14D5FB02"/>
    <w:rsid w:val="14EB1FFA"/>
    <w:rsid w:val="14EFB44D"/>
    <w:rsid w:val="14FC56A3"/>
    <w:rsid w:val="14FE34C6"/>
    <w:rsid w:val="15230BBE"/>
    <w:rsid w:val="15235782"/>
    <w:rsid w:val="1532F732"/>
    <w:rsid w:val="15655043"/>
    <w:rsid w:val="159D1FF8"/>
    <w:rsid w:val="159DBEFF"/>
    <w:rsid w:val="15CF9B2B"/>
    <w:rsid w:val="15D35ED0"/>
    <w:rsid w:val="15F5A946"/>
    <w:rsid w:val="15F6483D"/>
    <w:rsid w:val="1603ECFC"/>
    <w:rsid w:val="161AA287"/>
    <w:rsid w:val="161C3393"/>
    <w:rsid w:val="163D79BC"/>
    <w:rsid w:val="163D8FA4"/>
    <w:rsid w:val="163FC775"/>
    <w:rsid w:val="164C505F"/>
    <w:rsid w:val="165800EC"/>
    <w:rsid w:val="1665AFEE"/>
    <w:rsid w:val="16ADFED8"/>
    <w:rsid w:val="16CB5199"/>
    <w:rsid w:val="16D39642"/>
    <w:rsid w:val="16FA882C"/>
    <w:rsid w:val="16FAA84A"/>
    <w:rsid w:val="170DBB8F"/>
    <w:rsid w:val="170FF42B"/>
    <w:rsid w:val="17187AC1"/>
    <w:rsid w:val="172D4C07"/>
    <w:rsid w:val="172FF5BA"/>
    <w:rsid w:val="173BBA11"/>
    <w:rsid w:val="174E162C"/>
    <w:rsid w:val="174F9E49"/>
    <w:rsid w:val="1755AEB6"/>
    <w:rsid w:val="176F2F31"/>
    <w:rsid w:val="177EE367"/>
    <w:rsid w:val="179B59C3"/>
    <w:rsid w:val="17A53606"/>
    <w:rsid w:val="17AC8EA5"/>
    <w:rsid w:val="17B76093"/>
    <w:rsid w:val="17D212DB"/>
    <w:rsid w:val="17D98D1F"/>
    <w:rsid w:val="17F3D14D"/>
    <w:rsid w:val="18058253"/>
    <w:rsid w:val="1805971E"/>
    <w:rsid w:val="180DCBEB"/>
    <w:rsid w:val="181F1E92"/>
    <w:rsid w:val="183B01BD"/>
    <w:rsid w:val="186666C5"/>
    <w:rsid w:val="188B92CA"/>
    <w:rsid w:val="18ABC48C"/>
    <w:rsid w:val="18ACF862"/>
    <w:rsid w:val="18B51AE5"/>
    <w:rsid w:val="18BA7982"/>
    <w:rsid w:val="18CD2E25"/>
    <w:rsid w:val="18F40F0A"/>
    <w:rsid w:val="19A44013"/>
    <w:rsid w:val="19A6451A"/>
    <w:rsid w:val="19B0BDC9"/>
    <w:rsid w:val="19DD5484"/>
    <w:rsid w:val="1A3D7A6A"/>
    <w:rsid w:val="1A581A5B"/>
    <w:rsid w:val="1A66CA74"/>
    <w:rsid w:val="1A8C7B02"/>
    <w:rsid w:val="1A955B8D"/>
    <w:rsid w:val="1A9B24C2"/>
    <w:rsid w:val="1AA44D33"/>
    <w:rsid w:val="1AA995AD"/>
    <w:rsid w:val="1AB48721"/>
    <w:rsid w:val="1AB9C08E"/>
    <w:rsid w:val="1AC1502A"/>
    <w:rsid w:val="1AD90221"/>
    <w:rsid w:val="1AE7E35C"/>
    <w:rsid w:val="1AF2E07D"/>
    <w:rsid w:val="1AF534B3"/>
    <w:rsid w:val="1AF60130"/>
    <w:rsid w:val="1B0DBA3A"/>
    <w:rsid w:val="1B127608"/>
    <w:rsid w:val="1B33AE11"/>
    <w:rsid w:val="1B3D5724"/>
    <w:rsid w:val="1B59F7AE"/>
    <w:rsid w:val="1B6D764A"/>
    <w:rsid w:val="1B8E5A97"/>
    <w:rsid w:val="1B9E0787"/>
    <w:rsid w:val="1BA2DC3A"/>
    <w:rsid w:val="1BB3317E"/>
    <w:rsid w:val="1BB83CA6"/>
    <w:rsid w:val="1BBE5402"/>
    <w:rsid w:val="1BF5F385"/>
    <w:rsid w:val="1C091A33"/>
    <w:rsid w:val="1C27F912"/>
    <w:rsid w:val="1C28C732"/>
    <w:rsid w:val="1C685C5E"/>
    <w:rsid w:val="1C6D3BD9"/>
    <w:rsid w:val="1C88E0D5"/>
    <w:rsid w:val="1C9C86FB"/>
    <w:rsid w:val="1C9DBFB0"/>
    <w:rsid w:val="1CAD15E4"/>
    <w:rsid w:val="1CC6E667"/>
    <w:rsid w:val="1CD4F172"/>
    <w:rsid w:val="1D14F546"/>
    <w:rsid w:val="1D226F08"/>
    <w:rsid w:val="1D29D7A2"/>
    <w:rsid w:val="1D4FC1EA"/>
    <w:rsid w:val="1D69531E"/>
    <w:rsid w:val="1D6E901F"/>
    <w:rsid w:val="1D8D1004"/>
    <w:rsid w:val="1D95517A"/>
    <w:rsid w:val="1DEBBEEA"/>
    <w:rsid w:val="1DF5E632"/>
    <w:rsid w:val="1DFEB27A"/>
    <w:rsid w:val="1E25B46C"/>
    <w:rsid w:val="1E2A53F3"/>
    <w:rsid w:val="1E2DA1F2"/>
    <w:rsid w:val="1E3BD96F"/>
    <w:rsid w:val="1E4FA1D0"/>
    <w:rsid w:val="1E607B0B"/>
    <w:rsid w:val="1E6470F6"/>
    <w:rsid w:val="1E7DDD37"/>
    <w:rsid w:val="1EA71DF1"/>
    <w:rsid w:val="1EC51560"/>
    <w:rsid w:val="1EC8A2C1"/>
    <w:rsid w:val="1EE0E858"/>
    <w:rsid w:val="1EEDF154"/>
    <w:rsid w:val="1EF5C646"/>
    <w:rsid w:val="1F24BD93"/>
    <w:rsid w:val="1F5F99D4"/>
    <w:rsid w:val="1FA22C22"/>
    <w:rsid w:val="1FA93634"/>
    <w:rsid w:val="1FC184CD"/>
    <w:rsid w:val="1FC45E05"/>
    <w:rsid w:val="1FED9E50"/>
    <w:rsid w:val="1FF1BFCD"/>
    <w:rsid w:val="20087562"/>
    <w:rsid w:val="20158A4B"/>
    <w:rsid w:val="201622FC"/>
    <w:rsid w:val="201E2638"/>
    <w:rsid w:val="202B301D"/>
    <w:rsid w:val="202DBB64"/>
    <w:rsid w:val="203FAC55"/>
    <w:rsid w:val="204EFC24"/>
    <w:rsid w:val="20601381"/>
    <w:rsid w:val="2064A8BE"/>
    <w:rsid w:val="2068DCE4"/>
    <w:rsid w:val="208FE23F"/>
    <w:rsid w:val="209C8584"/>
    <w:rsid w:val="20A729EC"/>
    <w:rsid w:val="20A9C294"/>
    <w:rsid w:val="20B1EB39"/>
    <w:rsid w:val="20C964A8"/>
    <w:rsid w:val="20DA63B2"/>
    <w:rsid w:val="20E9027E"/>
    <w:rsid w:val="20F0C319"/>
    <w:rsid w:val="21058AC0"/>
    <w:rsid w:val="210C9163"/>
    <w:rsid w:val="2112AB27"/>
    <w:rsid w:val="212214D7"/>
    <w:rsid w:val="212A61D5"/>
    <w:rsid w:val="212DB333"/>
    <w:rsid w:val="21311B71"/>
    <w:rsid w:val="21416DBB"/>
    <w:rsid w:val="2144B362"/>
    <w:rsid w:val="2149E71B"/>
    <w:rsid w:val="2154527B"/>
    <w:rsid w:val="2158C59B"/>
    <w:rsid w:val="215B0629"/>
    <w:rsid w:val="216542B4"/>
    <w:rsid w:val="217FACC3"/>
    <w:rsid w:val="21833CEE"/>
    <w:rsid w:val="2185407C"/>
    <w:rsid w:val="219AB393"/>
    <w:rsid w:val="21B2F890"/>
    <w:rsid w:val="21B6D943"/>
    <w:rsid w:val="21C03EF6"/>
    <w:rsid w:val="21D939E1"/>
    <w:rsid w:val="21F053EF"/>
    <w:rsid w:val="2204AD45"/>
    <w:rsid w:val="22103035"/>
    <w:rsid w:val="2223B852"/>
    <w:rsid w:val="22327510"/>
    <w:rsid w:val="2243D34B"/>
    <w:rsid w:val="227EDBED"/>
    <w:rsid w:val="22839086"/>
    <w:rsid w:val="2290DA62"/>
    <w:rsid w:val="22A46366"/>
    <w:rsid w:val="22C98394"/>
    <w:rsid w:val="22D79DE2"/>
    <w:rsid w:val="22E8BD0E"/>
    <w:rsid w:val="22FDC516"/>
    <w:rsid w:val="23094D26"/>
    <w:rsid w:val="23401624"/>
    <w:rsid w:val="2344FB3B"/>
    <w:rsid w:val="23AD8676"/>
    <w:rsid w:val="23BF1662"/>
    <w:rsid w:val="23CB5CEC"/>
    <w:rsid w:val="23DFAE44"/>
    <w:rsid w:val="23EBDBBD"/>
    <w:rsid w:val="23F8D6A1"/>
    <w:rsid w:val="2401056A"/>
    <w:rsid w:val="2414392F"/>
    <w:rsid w:val="2433CCAA"/>
    <w:rsid w:val="243C3DD3"/>
    <w:rsid w:val="24442DCC"/>
    <w:rsid w:val="2450789A"/>
    <w:rsid w:val="2460B46E"/>
    <w:rsid w:val="249156CD"/>
    <w:rsid w:val="24B053DE"/>
    <w:rsid w:val="24B16F21"/>
    <w:rsid w:val="24C46265"/>
    <w:rsid w:val="24D7B12A"/>
    <w:rsid w:val="24DBE685"/>
    <w:rsid w:val="24FCCBD1"/>
    <w:rsid w:val="25145890"/>
    <w:rsid w:val="253BA769"/>
    <w:rsid w:val="25553009"/>
    <w:rsid w:val="2587AC1E"/>
    <w:rsid w:val="2596D90C"/>
    <w:rsid w:val="25D80E34"/>
    <w:rsid w:val="25F15C6D"/>
    <w:rsid w:val="260A0AA2"/>
    <w:rsid w:val="26130411"/>
    <w:rsid w:val="26227B28"/>
    <w:rsid w:val="263F5FC3"/>
    <w:rsid w:val="2666F5FF"/>
    <w:rsid w:val="26723BE7"/>
    <w:rsid w:val="269021BA"/>
    <w:rsid w:val="2695B06F"/>
    <w:rsid w:val="26B028F1"/>
    <w:rsid w:val="26C01689"/>
    <w:rsid w:val="26D0339C"/>
    <w:rsid w:val="26FF23C3"/>
    <w:rsid w:val="270B60E7"/>
    <w:rsid w:val="27237C7F"/>
    <w:rsid w:val="2740FA16"/>
    <w:rsid w:val="274DE9F5"/>
    <w:rsid w:val="2765A130"/>
    <w:rsid w:val="276A6032"/>
    <w:rsid w:val="277AEF66"/>
    <w:rsid w:val="277CE602"/>
    <w:rsid w:val="2786CBD0"/>
    <w:rsid w:val="2788AB3B"/>
    <w:rsid w:val="2789157B"/>
    <w:rsid w:val="278BF882"/>
    <w:rsid w:val="27A06DE3"/>
    <w:rsid w:val="27AD3E07"/>
    <w:rsid w:val="27AEBA26"/>
    <w:rsid w:val="27C91AFA"/>
    <w:rsid w:val="28138747"/>
    <w:rsid w:val="28184083"/>
    <w:rsid w:val="287616FA"/>
    <w:rsid w:val="287B5739"/>
    <w:rsid w:val="28A8AF1D"/>
    <w:rsid w:val="28B080B3"/>
    <w:rsid w:val="28C01383"/>
    <w:rsid w:val="28C337FE"/>
    <w:rsid w:val="28DB0C2E"/>
    <w:rsid w:val="28F2D20A"/>
    <w:rsid w:val="28F44FCD"/>
    <w:rsid w:val="2950A2F9"/>
    <w:rsid w:val="2959085A"/>
    <w:rsid w:val="29607CFE"/>
    <w:rsid w:val="29959394"/>
    <w:rsid w:val="29A6EEE3"/>
    <w:rsid w:val="29CA8979"/>
    <w:rsid w:val="29E23D77"/>
    <w:rsid w:val="29F87DFC"/>
    <w:rsid w:val="2A01DE52"/>
    <w:rsid w:val="2A07CA26"/>
    <w:rsid w:val="2A2CB2B0"/>
    <w:rsid w:val="2A7B3099"/>
    <w:rsid w:val="2A905CAB"/>
    <w:rsid w:val="2AA0CB4D"/>
    <w:rsid w:val="2AA0E101"/>
    <w:rsid w:val="2AE4DEC9"/>
    <w:rsid w:val="2AE8E817"/>
    <w:rsid w:val="2AF8DB60"/>
    <w:rsid w:val="2B0385A6"/>
    <w:rsid w:val="2B07D1AB"/>
    <w:rsid w:val="2B2B1D17"/>
    <w:rsid w:val="2B32DF3E"/>
    <w:rsid w:val="2B36665B"/>
    <w:rsid w:val="2B37773A"/>
    <w:rsid w:val="2BA59387"/>
    <w:rsid w:val="2BB4DFDA"/>
    <w:rsid w:val="2BB738D3"/>
    <w:rsid w:val="2BEDDAA7"/>
    <w:rsid w:val="2C3E7DD6"/>
    <w:rsid w:val="2C4DC06F"/>
    <w:rsid w:val="2C5FC5E7"/>
    <w:rsid w:val="2C79418E"/>
    <w:rsid w:val="2C7A678F"/>
    <w:rsid w:val="2C8B4D29"/>
    <w:rsid w:val="2CAD12B0"/>
    <w:rsid w:val="2CD3C41F"/>
    <w:rsid w:val="2CDAE4F6"/>
    <w:rsid w:val="2CDE7884"/>
    <w:rsid w:val="2CF9AA32"/>
    <w:rsid w:val="2CFA6843"/>
    <w:rsid w:val="2CFF2E5E"/>
    <w:rsid w:val="2D272609"/>
    <w:rsid w:val="2D2757FB"/>
    <w:rsid w:val="2D311AAC"/>
    <w:rsid w:val="2D5DE2A2"/>
    <w:rsid w:val="2D82D225"/>
    <w:rsid w:val="2D88C214"/>
    <w:rsid w:val="2D8BC4F1"/>
    <w:rsid w:val="2D911E68"/>
    <w:rsid w:val="2D92BE03"/>
    <w:rsid w:val="2D9F8616"/>
    <w:rsid w:val="2DA11E82"/>
    <w:rsid w:val="2DB9AF21"/>
    <w:rsid w:val="2DD97E32"/>
    <w:rsid w:val="2DDC32CE"/>
    <w:rsid w:val="2DE0ED13"/>
    <w:rsid w:val="2DE990D0"/>
    <w:rsid w:val="2DEF419F"/>
    <w:rsid w:val="2DFA3074"/>
    <w:rsid w:val="2E10143C"/>
    <w:rsid w:val="2E24F199"/>
    <w:rsid w:val="2E31A2BD"/>
    <w:rsid w:val="2E66F795"/>
    <w:rsid w:val="2E6FF40F"/>
    <w:rsid w:val="2E9ADB6B"/>
    <w:rsid w:val="2E9D0DF3"/>
    <w:rsid w:val="2EBC9A7C"/>
    <w:rsid w:val="2EBD7070"/>
    <w:rsid w:val="2EFEEF7E"/>
    <w:rsid w:val="2F1E6052"/>
    <w:rsid w:val="2F48EC64"/>
    <w:rsid w:val="2F856131"/>
    <w:rsid w:val="2F8918FE"/>
    <w:rsid w:val="2F95D56C"/>
    <w:rsid w:val="2FACEDBB"/>
    <w:rsid w:val="2FFB8C76"/>
    <w:rsid w:val="2FFE3B0F"/>
    <w:rsid w:val="301285B8"/>
    <w:rsid w:val="3032999E"/>
    <w:rsid w:val="30403EF8"/>
    <w:rsid w:val="3042140C"/>
    <w:rsid w:val="304F03E1"/>
    <w:rsid w:val="306AA758"/>
    <w:rsid w:val="30826D31"/>
    <w:rsid w:val="30B2432D"/>
    <w:rsid w:val="30B49790"/>
    <w:rsid w:val="30BA30B3"/>
    <w:rsid w:val="30E6CA14"/>
    <w:rsid w:val="3114BD2B"/>
    <w:rsid w:val="31188DD5"/>
    <w:rsid w:val="31459F7E"/>
    <w:rsid w:val="315842C8"/>
    <w:rsid w:val="3162F23F"/>
    <w:rsid w:val="316B704D"/>
    <w:rsid w:val="319BFB74"/>
    <w:rsid w:val="319F9635"/>
    <w:rsid w:val="31AE5619"/>
    <w:rsid w:val="31DC61B1"/>
    <w:rsid w:val="31E16ECF"/>
    <w:rsid w:val="320ED61E"/>
    <w:rsid w:val="3223C461"/>
    <w:rsid w:val="3243BD52"/>
    <w:rsid w:val="324E138E"/>
    <w:rsid w:val="32529566"/>
    <w:rsid w:val="32578FC5"/>
    <w:rsid w:val="325A01AD"/>
    <w:rsid w:val="32BAEE87"/>
    <w:rsid w:val="32BDA498"/>
    <w:rsid w:val="32E09C20"/>
    <w:rsid w:val="32E80C1A"/>
    <w:rsid w:val="32EC6F8A"/>
    <w:rsid w:val="32EECD51"/>
    <w:rsid w:val="32F5AF32"/>
    <w:rsid w:val="3335D1C7"/>
    <w:rsid w:val="333B5CCA"/>
    <w:rsid w:val="334A267A"/>
    <w:rsid w:val="334DC4A0"/>
    <w:rsid w:val="335BD485"/>
    <w:rsid w:val="335D4E82"/>
    <w:rsid w:val="33831545"/>
    <w:rsid w:val="338B667C"/>
    <w:rsid w:val="33CA8B44"/>
    <w:rsid w:val="33D17079"/>
    <w:rsid w:val="33E1A7EE"/>
    <w:rsid w:val="34212B66"/>
    <w:rsid w:val="34273141"/>
    <w:rsid w:val="3434F156"/>
    <w:rsid w:val="34420CBA"/>
    <w:rsid w:val="34423D5A"/>
    <w:rsid w:val="34872DFB"/>
    <w:rsid w:val="34965F0E"/>
    <w:rsid w:val="349E8902"/>
    <w:rsid w:val="34B0D0B4"/>
    <w:rsid w:val="34B5AAED"/>
    <w:rsid w:val="34CB83E3"/>
    <w:rsid w:val="34CCB58A"/>
    <w:rsid w:val="3511D692"/>
    <w:rsid w:val="3527F73C"/>
    <w:rsid w:val="3561C631"/>
    <w:rsid w:val="35665BA5"/>
    <w:rsid w:val="3585E9B5"/>
    <w:rsid w:val="3585F3FD"/>
    <w:rsid w:val="358DA1D6"/>
    <w:rsid w:val="35B6C6F7"/>
    <w:rsid w:val="35BCAC88"/>
    <w:rsid w:val="35CCA4E5"/>
    <w:rsid w:val="35F28AF0"/>
    <w:rsid w:val="36027257"/>
    <w:rsid w:val="36097B13"/>
    <w:rsid w:val="36130EF8"/>
    <w:rsid w:val="361FACDC"/>
    <w:rsid w:val="362A716B"/>
    <w:rsid w:val="362D4FF4"/>
    <w:rsid w:val="362F9ED7"/>
    <w:rsid w:val="36327870"/>
    <w:rsid w:val="363CB4A2"/>
    <w:rsid w:val="3641E7C2"/>
    <w:rsid w:val="365F16C6"/>
    <w:rsid w:val="3664D173"/>
    <w:rsid w:val="366A358F"/>
    <w:rsid w:val="36704626"/>
    <w:rsid w:val="3687C8D3"/>
    <w:rsid w:val="36A375D0"/>
    <w:rsid w:val="36ABEFA8"/>
    <w:rsid w:val="36BAB012"/>
    <w:rsid w:val="36BCBAD7"/>
    <w:rsid w:val="36BF99B8"/>
    <w:rsid w:val="36C0C07F"/>
    <w:rsid w:val="36D3515E"/>
    <w:rsid w:val="36E6A171"/>
    <w:rsid w:val="36FB03E2"/>
    <w:rsid w:val="37169836"/>
    <w:rsid w:val="372DE8BC"/>
    <w:rsid w:val="372ED86B"/>
    <w:rsid w:val="375EA03B"/>
    <w:rsid w:val="377CCC9E"/>
    <w:rsid w:val="37A50CB6"/>
    <w:rsid w:val="37BB7D3D"/>
    <w:rsid w:val="380605F0"/>
    <w:rsid w:val="3806ED4B"/>
    <w:rsid w:val="3818CDF4"/>
    <w:rsid w:val="383F4631"/>
    <w:rsid w:val="38430FDC"/>
    <w:rsid w:val="3847C009"/>
    <w:rsid w:val="384E6CAA"/>
    <w:rsid w:val="386A0AA2"/>
    <w:rsid w:val="386A9142"/>
    <w:rsid w:val="38713AC1"/>
    <w:rsid w:val="387F6A3F"/>
    <w:rsid w:val="388271D2"/>
    <w:rsid w:val="38AD9E1F"/>
    <w:rsid w:val="38C327A6"/>
    <w:rsid w:val="38C54298"/>
    <w:rsid w:val="38E525D2"/>
    <w:rsid w:val="38FF5293"/>
    <w:rsid w:val="393C6692"/>
    <w:rsid w:val="399A3404"/>
    <w:rsid w:val="39D24E0F"/>
    <w:rsid w:val="39DB1692"/>
    <w:rsid w:val="39E9C074"/>
    <w:rsid w:val="3A097170"/>
    <w:rsid w:val="3A14A81D"/>
    <w:rsid w:val="3A4134A0"/>
    <w:rsid w:val="3A52F525"/>
    <w:rsid w:val="3A5EF807"/>
    <w:rsid w:val="3A694D0A"/>
    <w:rsid w:val="3A85F6A4"/>
    <w:rsid w:val="3A8D2143"/>
    <w:rsid w:val="3A8EDB31"/>
    <w:rsid w:val="3A946489"/>
    <w:rsid w:val="3ABF7446"/>
    <w:rsid w:val="3AE66332"/>
    <w:rsid w:val="3B039ECA"/>
    <w:rsid w:val="3B0458D6"/>
    <w:rsid w:val="3B37BA1C"/>
    <w:rsid w:val="3B479116"/>
    <w:rsid w:val="3B7D5004"/>
    <w:rsid w:val="3B9C7329"/>
    <w:rsid w:val="3BAD59FF"/>
    <w:rsid w:val="3BEEDFA5"/>
    <w:rsid w:val="3BEF90DA"/>
    <w:rsid w:val="3BF977AC"/>
    <w:rsid w:val="3C1DA792"/>
    <w:rsid w:val="3C301842"/>
    <w:rsid w:val="3C56CCD8"/>
    <w:rsid w:val="3C671164"/>
    <w:rsid w:val="3CAACDF4"/>
    <w:rsid w:val="3CAD762A"/>
    <w:rsid w:val="3CC02408"/>
    <w:rsid w:val="3CCA15B6"/>
    <w:rsid w:val="3CD62E3D"/>
    <w:rsid w:val="3CDA07B4"/>
    <w:rsid w:val="3CE4133D"/>
    <w:rsid w:val="3D13F728"/>
    <w:rsid w:val="3D192065"/>
    <w:rsid w:val="3D3FEDB5"/>
    <w:rsid w:val="3D599AEE"/>
    <w:rsid w:val="3D7F8B5E"/>
    <w:rsid w:val="3D9A0BAE"/>
    <w:rsid w:val="3D9CAAA5"/>
    <w:rsid w:val="3DA4A1DA"/>
    <w:rsid w:val="3DC67BF3"/>
    <w:rsid w:val="3DCA98C5"/>
    <w:rsid w:val="3DCF36E4"/>
    <w:rsid w:val="3DF55526"/>
    <w:rsid w:val="3DF68A0B"/>
    <w:rsid w:val="3DFD32B4"/>
    <w:rsid w:val="3E18165B"/>
    <w:rsid w:val="3E1D3729"/>
    <w:rsid w:val="3E3B2687"/>
    <w:rsid w:val="3E4BD94A"/>
    <w:rsid w:val="3E4E4D77"/>
    <w:rsid w:val="3E516713"/>
    <w:rsid w:val="3E519EEC"/>
    <w:rsid w:val="3E542E82"/>
    <w:rsid w:val="3E94C6A7"/>
    <w:rsid w:val="3E9B0C36"/>
    <w:rsid w:val="3EA360EE"/>
    <w:rsid w:val="3EAC0DB5"/>
    <w:rsid w:val="3EAF9443"/>
    <w:rsid w:val="3EB07EBA"/>
    <w:rsid w:val="3ECDB9FC"/>
    <w:rsid w:val="3EDEAB5B"/>
    <w:rsid w:val="3EE9BBC1"/>
    <w:rsid w:val="3EEEEA88"/>
    <w:rsid w:val="3EF8BF59"/>
    <w:rsid w:val="3F0B0807"/>
    <w:rsid w:val="3F0F1E9B"/>
    <w:rsid w:val="3F22611D"/>
    <w:rsid w:val="3F29F899"/>
    <w:rsid w:val="3F3E918B"/>
    <w:rsid w:val="3F724D88"/>
    <w:rsid w:val="3FA3B8E1"/>
    <w:rsid w:val="3FA56643"/>
    <w:rsid w:val="3FB427FC"/>
    <w:rsid w:val="3FBE6E90"/>
    <w:rsid w:val="3FC60DD5"/>
    <w:rsid w:val="3FE1A043"/>
    <w:rsid w:val="3FEC48C5"/>
    <w:rsid w:val="401CEA76"/>
    <w:rsid w:val="40526D68"/>
    <w:rsid w:val="4078B2F4"/>
    <w:rsid w:val="40942575"/>
    <w:rsid w:val="40B40204"/>
    <w:rsid w:val="40D69F8A"/>
    <w:rsid w:val="40F53828"/>
    <w:rsid w:val="413C9D28"/>
    <w:rsid w:val="415B65B8"/>
    <w:rsid w:val="418159B2"/>
    <w:rsid w:val="419E2010"/>
    <w:rsid w:val="41AE57B3"/>
    <w:rsid w:val="41BA8F3C"/>
    <w:rsid w:val="41E764E6"/>
    <w:rsid w:val="41FA4B22"/>
    <w:rsid w:val="4206C192"/>
    <w:rsid w:val="4220B621"/>
    <w:rsid w:val="422C8222"/>
    <w:rsid w:val="4240075B"/>
    <w:rsid w:val="4244DEAD"/>
    <w:rsid w:val="42477AD7"/>
    <w:rsid w:val="425EEAA0"/>
    <w:rsid w:val="4263C58E"/>
    <w:rsid w:val="42658DC1"/>
    <w:rsid w:val="4278216F"/>
    <w:rsid w:val="42AB27ED"/>
    <w:rsid w:val="42C47E49"/>
    <w:rsid w:val="42E96AF7"/>
    <w:rsid w:val="42E99DAF"/>
    <w:rsid w:val="42F0B3B3"/>
    <w:rsid w:val="42F73619"/>
    <w:rsid w:val="42F777B6"/>
    <w:rsid w:val="4303984C"/>
    <w:rsid w:val="433B46D0"/>
    <w:rsid w:val="434144C0"/>
    <w:rsid w:val="4346CF2C"/>
    <w:rsid w:val="434DA24E"/>
    <w:rsid w:val="4353A845"/>
    <w:rsid w:val="4357FA4B"/>
    <w:rsid w:val="4360A6F4"/>
    <w:rsid w:val="4363E86A"/>
    <w:rsid w:val="4392A6F1"/>
    <w:rsid w:val="43D979DC"/>
    <w:rsid w:val="4408C0F5"/>
    <w:rsid w:val="4439DA49"/>
    <w:rsid w:val="444A117D"/>
    <w:rsid w:val="4454861D"/>
    <w:rsid w:val="4495C549"/>
    <w:rsid w:val="44A50667"/>
    <w:rsid w:val="44CED0F8"/>
    <w:rsid w:val="44D47201"/>
    <w:rsid w:val="44EAEA0F"/>
    <w:rsid w:val="4516FC85"/>
    <w:rsid w:val="45276749"/>
    <w:rsid w:val="452A8A29"/>
    <w:rsid w:val="45356904"/>
    <w:rsid w:val="4539F051"/>
    <w:rsid w:val="45478962"/>
    <w:rsid w:val="456CAB6F"/>
    <w:rsid w:val="45F5C26A"/>
    <w:rsid w:val="467FD6EA"/>
    <w:rsid w:val="46CF35E8"/>
    <w:rsid w:val="46EAF056"/>
    <w:rsid w:val="46EC9C10"/>
    <w:rsid w:val="47078DF4"/>
    <w:rsid w:val="470BF09A"/>
    <w:rsid w:val="472B17C3"/>
    <w:rsid w:val="472F84C3"/>
    <w:rsid w:val="47717B0B"/>
    <w:rsid w:val="4781B23F"/>
    <w:rsid w:val="4797BECC"/>
    <w:rsid w:val="47B2F9EE"/>
    <w:rsid w:val="47C1E143"/>
    <w:rsid w:val="47C424D6"/>
    <w:rsid w:val="47CBA3E6"/>
    <w:rsid w:val="47CE3DB3"/>
    <w:rsid w:val="47E61B21"/>
    <w:rsid w:val="480605ED"/>
    <w:rsid w:val="480CEBC1"/>
    <w:rsid w:val="4814B5E3"/>
    <w:rsid w:val="4819DAE7"/>
    <w:rsid w:val="48226EAF"/>
    <w:rsid w:val="482A88A4"/>
    <w:rsid w:val="4842CD6D"/>
    <w:rsid w:val="484C81BE"/>
    <w:rsid w:val="48581910"/>
    <w:rsid w:val="485FB266"/>
    <w:rsid w:val="489091D7"/>
    <w:rsid w:val="489868E0"/>
    <w:rsid w:val="48D4D54D"/>
    <w:rsid w:val="48F9B243"/>
    <w:rsid w:val="492D1B39"/>
    <w:rsid w:val="494C2879"/>
    <w:rsid w:val="494F051B"/>
    <w:rsid w:val="496EC2B3"/>
    <w:rsid w:val="49895889"/>
    <w:rsid w:val="49A11299"/>
    <w:rsid w:val="49A1DD34"/>
    <w:rsid w:val="49B90C06"/>
    <w:rsid w:val="4A1FAC9B"/>
    <w:rsid w:val="4A394BF0"/>
    <w:rsid w:val="4A3D8A61"/>
    <w:rsid w:val="4A571DB1"/>
    <w:rsid w:val="4ACF5F8E"/>
    <w:rsid w:val="4B042F96"/>
    <w:rsid w:val="4B12736F"/>
    <w:rsid w:val="4B1AF12E"/>
    <w:rsid w:val="4B448C83"/>
    <w:rsid w:val="4B58792E"/>
    <w:rsid w:val="4BD45765"/>
    <w:rsid w:val="4BD7D9D9"/>
    <w:rsid w:val="4BE504A1"/>
    <w:rsid w:val="4BEF888B"/>
    <w:rsid w:val="4BF90A51"/>
    <w:rsid w:val="4C794167"/>
    <w:rsid w:val="4C87C202"/>
    <w:rsid w:val="4C894788"/>
    <w:rsid w:val="4C915235"/>
    <w:rsid w:val="4C938416"/>
    <w:rsid w:val="4C9DFFCF"/>
    <w:rsid w:val="4CAB1E61"/>
    <w:rsid w:val="4CBB3128"/>
    <w:rsid w:val="4CDF6115"/>
    <w:rsid w:val="4D42FCA0"/>
    <w:rsid w:val="4D4EC88C"/>
    <w:rsid w:val="4D57C455"/>
    <w:rsid w:val="4D75D28F"/>
    <w:rsid w:val="4D7CE6D7"/>
    <w:rsid w:val="4D815A5F"/>
    <w:rsid w:val="4D829955"/>
    <w:rsid w:val="4D854910"/>
    <w:rsid w:val="4D891BBF"/>
    <w:rsid w:val="4D9CB486"/>
    <w:rsid w:val="4DE8F51C"/>
    <w:rsid w:val="4DECF8BD"/>
    <w:rsid w:val="4DF8270D"/>
    <w:rsid w:val="4E070050"/>
    <w:rsid w:val="4E103581"/>
    <w:rsid w:val="4E193F07"/>
    <w:rsid w:val="4E290B79"/>
    <w:rsid w:val="4E4A1431"/>
    <w:rsid w:val="4E84F545"/>
    <w:rsid w:val="4E862C4A"/>
    <w:rsid w:val="4E9CBC5B"/>
    <w:rsid w:val="4EB60B7C"/>
    <w:rsid w:val="4ED26BB7"/>
    <w:rsid w:val="4EF66A53"/>
    <w:rsid w:val="4F0F7225"/>
    <w:rsid w:val="4F2E652D"/>
    <w:rsid w:val="4F4868D2"/>
    <w:rsid w:val="4F4AA7E6"/>
    <w:rsid w:val="4F604FF8"/>
    <w:rsid w:val="4F6AFDD7"/>
    <w:rsid w:val="4F97CA31"/>
    <w:rsid w:val="4FD00E3D"/>
    <w:rsid w:val="500E3681"/>
    <w:rsid w:val="5021D6CE"/>
    <w:rsid w:val="50520F05"/>
    <w:rsid w:val="506C3311"/>
    <w:rsid w:val="50A1FAF1"/>
    <w:rsid w:val="50C18E8E"/>
    <w:rsid w:val="50EFA173"/>
    <w:rsid w:val="512F8A73"/>
    <w:rsid w:val="514A9D40"/>
    <w:rsid w:val="5175C87F"/>
    <w:rsid w:val="5179138E"/>
    <w:rsid w:val="517981A0"/>
    <w:rsid w:val="5183594B"/>
    <w:rsid w:val="51AC9FF0"/>
    <w:rsid w:val="520EE8BD"/>
    <w:rsid w:val="525254E0"/>
    <w:rsid w:val="5262EFFD"/>
    <w:rsid w:val="52667F9B"/>
    <w:rsid w:val="5291314D"/>
    <w:rsid w:val="52A67EB0"/>
    <w:rsid w:val="52ACE84A"/>
    <w:rsid w:val="52FC7C9C"/>
    <w:rsid w:val="53394DA4"/>
    <w:rsid w:val="534F9E68"/>
    <w:rsid w:val="53597790"/>
    <w:rsid w:val="5363E89C"/>
    <w:rsid w:val="5368C6C5"/>
    <w:rsid w:val="539BE64D"/>
    <w:rsid w:val="53B3B5D8"/>
    <w:rsid w:val="53DC13EC"/>
    <w:rsid w:val="53E670FF"/>
    <w:rsid w:val="53E8487A"/>
    <w:rsid w:val="53E9D787"/>
    <w:rsid w:val="53ECDC85"/>
    <w:rsid w:val="53F9CA21"/>
    <w:rsid w:val="5412C3CE"/>
    <w:rsid w:val="543C12C3"/>
    <w:rsid w:val="5447F591"/>
    <w:rsid w:val="5458F62A"/>
    <w:rsid w:val="546662E0"/>
    <w:rsid w:val="5468E16A"/>
    <w:rsid w:val="54AC8E9E"/>
    <w:rsid w:val="54AE10EA"/>
    <w:rsid w:val="54C6E912"/>
    <w:rsid w:val="54E8102A"/>
    <w:rsid w:val="54EE7937"/>
    <w:rsid w:val="551E147A"/>
    <w:rsid w:val="5544CB97"/>
    <w:rsid w:val="554766EA"/>
    <w:rsid w:val="554D6219"/>
    <w:rsid w:val="55597D56"/>
    <w:rsid w:val="557D4E05"/>
    <w:rsid w:val="55A9972A"/>
    <w:rsid w:val="55B2D1A3"/>
    <w:rsid w:val="55C5236B"/>
    <w:rsid w:val="55D8E9F4"/>
    <w:rsid w:val="55E73C30"/>
    <w:rsid w:val="55F016DD"/>
    <w:rsid w:val="55FF5891"/>
    <w:rsid w:val="560A2C02"/>
    <w:rsid w:val="56297B9E"/>
    <w:rsid w:val="562AF772"/>
    <w:rsid w:val="5632D40B"/>
    <w:rsid w:val="5644C0F7"/>
    <w:rsid w:val="5650B4EA"/>
    <w:rsid w:val="5672472F"/>
    <w:rsid w:val="5677CDAA"/>
    <w:rsid w:val="56873F2A"/>
    <w:rsid w:val="56918EE5"/>
    <w:rsid w:val="56948400"/>
    <w:rsid w:val="56A7F504"/>
    <w:rsid w:val="56B967AB"/>
    <w:rsid w:val="56D205B5"/>
    <w:rsid w:val="56E2DA00"/>
    <w:rsid w:val="570BDEA9"/>
    <w:rsid w:val="572A6E6F"/>
    <w:rsid w:val="572BF76E"/>
    <w:rsid w:val="573EEC21"/>
    <w:rsid w:val="575A0016"/>
    <w:rsid w:val="575AFB8B"/>
    <w:rsid w:val="5779EFD3"/>
    <w:rsid w:val="57BBF40E"/>
    <w:rsid w:val="57BF369D"/>
    <w:rsid w:val="57F2698E"/>
    <w:rsid w:val="58099A0A"/>
    <w:rsid w:val="58133654"/>
    <w:rsid w:val="582AFD11"/>
    <w:rsid w:val="5847E210"/>
    <w:rsid w:val="5855A2FA"/>
    <w:rsid w:val="5876133D"/>
    <w:rsid w:val="589F42C6"/>
    <w:rsid w:val="58B23169"/>
    <w:rsid w:val="58CA69E1"/>
    <w:rsid w:val="58F03A06"/>
    <w:rsid w:val="58F5991A"/>
    <w:rsid w:val="594A81FA"/>
    <w:rsid w:val="594EA233"/>
    <w:rsid w:val="59566E4F"/>
    <w:rsid w:val="596B6090"/>
    <w:rsid w:val="597AC971"/>
    <w:rsid w:val="597F28B6"/>
    <w:rsid w:val="598845AC"/>
    <w:rsid w:val="59896F93"/>
    <w:rsid w:val="59C6CD72"/>
    <w:rsid w:val="59CA4E11"/>
    <w:rsid w:val="59CA6248"/>
    <w:rsid w:val="59DC2E63"/>
    <w:rsid w:val="5A113735"/>
    <w:rsid w:val="5A1B7A13"/>
    <w:rsid w:val="5A4D7CCF"/>
    <w:rsid w:val="5A50B397"/>
    <w:rsid w:val="5A9EEED0"/>
    <w:rsid w:val="5AA39EA5"/>
    <w:rsid w:val="5ABCF891"/>
    <w:rsid w:val="5AC96BF1"/>
    <w:rsid w:val="5B186BC8"/>
    <w:rsid w:val="5B33EE34"/>
    <w:rsid w:val="5B428FA2"/>
    <w:rsid w:val="5B4FFB5D"/>
    <w:rsid w:val="5B545C83"/>
    <w:rsid w:val="5B650450"/>
    <w:rsid w:val="5B7C120B"/>
    <w:rsid w:val="5BA082B1"/>
    <w:rsid w:val="5BA55388"/>
    <w:rsid w:val="5C09D243"/>
    <w:rsid w:val="5C2A7A05"/>
    <w:rsid w:val="5C56F7F7"/>
    <w:rsid w:val="5C82A139"/>
    <w:rsid w:val="5C82CD4B"/>
    <w:rsid w:val="5C9720C5"/>
    <w:rsid w:val="5CE80D6C"/>
    <w:rsid w:val="5CF87914"/>
    <w:rsid w:val="5CFB40F7"/>
    <w:rsid w:val="5D08475C"/>
    <w:rsid w:val="5D3BAD06"/>
    <w:rsid w:val="5D4953B8"/>
    <w:rsid w:val="5D542FEE"/>
    <w:rsid w:val="5D65AE94"/>
    <w:rsid w:val="5D76340F"/>
    <w:rsid w:val="5D9B38F2"/>
    <w:rsid w:val="5DA54111"/>
    <w:rsid w:val="5DCD21B9"/>
    <w:rsid w:val="5DD421C8"/>
    <w:rsid w:val="5DDFD994"/>
    <w:rsid w:val="5E09CBBB"/>
    <w:rsid w:val="5E15342A"/>
    <w:rsid w:val="5E1581BD"/>
    <w:rsid w:val="5E1AF0AC"/>
    <w:rsid w:val="5E221356"/>
    <w:rsid w:val="5E439CC2"/>
    <w:rsid w:val="5E820ABE"/>
    <w:rsid w:val="5E9D9E14"/>
    <w:rsid w:val="5EA14C14"/>
    <w:rsid w:val="5EAB8404"/>
    <w:rsid w:val="5EE5ED74"/>
    <w:rsid w:val="5EED8BD8"/>
    <w:rsid w:val="5EFEF47A"/>
    <w:rsid w:val="5F30E5D2"/>
    <w:rsid w:val="5F686733"/>
    <w:rsid w:val="5F6B5CE3"/>
    <w:rsid w:val="5F79C767"/>
    <w:rsid w:val="5F84941F"/>
    <w:rsid w:val="5FB17694"/>
    <w:rsid w:val="5FC16B53"/>
    <w:rsid w:val="5FCD09AA"/>
    <w:rsid w:val="5FD3098A"/>
    <w:rsid w:val="602F2922"/>
    <w:rsid w:val="6031F641"/>
    <w:rsid w:val="6032DD5D"/>
    <w:rsid w:val="603CA26A"/>
    <w:rsid w:val="6075825D"/>
    <w:rsid w:val="60798F0A"/>
    <w:rsid w:val="608DFEA5"/>
    <w:rsid w:val="608F0C97"/>
    <w:rsid w:val="60962829"/>
    <w:rsid w:val="609C0E83"/>
    <w:rsid w:val="60CEB908"/>
    <w:rsid w:val="60D01DEB"/>
    <w:rsid w:val="60DA297D"/>
    <w:rsid w:val="60E0D7FB"/>
    <w:rsid w:val="60E69F29"/>
    <w:rsid w:val="6102F641"/>
    <w:rsid w:val="614567C6"/>
    <w:rsid w:val="6168DA0B"/>
    <w:rsid w:val="617FCC50"/>
    <w:rsid w:val="61A758C1"/>
    <w:rsid w:val="61B1D126"/>
    <w:rsid w:val="61D8F9A5"/>
    <w:rsid w:val="61DBB87F"/>
    <w:rsid w:val="61E1EE8C"/>
    <w:rsid w:val="620498D0"/>
    <w:rsid w:val="62132CD0"/>
    <w:rsid w:val="62318CD0"/>
    <w:rsid w:val="62357E80"/>
    <w:rsid w:val="6259F1DD"/>
    <w:rsid w:val="6270421D"/>
    <w:rsid w:val="62727353"/>
    <w:rsid w:val="62FEA6B5"/>
    <w:rsid w:val="63066249"/>
    <w:rsid w:val="631A4EEB"/>
    <w:rsid w:val="6340A946"/>
    <w:rsid w:val="636EF36C"/>
    <w:rsid w:val="636F2E39"/>
    <w:rsid w:val="6386709A"/>
    <w:rsid w:val="63A4EC12"/>
    <w:rsid w:val="63B0656D"/>
    <w:rsid w:val="63E9CB24"/>
    <w:rsid w:val="641969B7"/>
    <w:rsid w:val="64395CC9"/>
    <w:rsid w:val="6449138B"/>
    <w:rsid w:val="6487791B"/>
    <w:rsid w:val="648EB32F"/>
    <w:rsid w:val="648EDA6D"/>
    <w:rsid w:val="649A7716"/>
    <w:rsid w:val="64A232AA"/>
    <w:rsid w:val="64B504D7"/>
    <w:rsid w:val="64D0EC96"/>
    <w:rsid w:val="64DF356E"/>
    <w:rsid w:val="64E8A122"/>
    <w:rsid w:val="64E971E8"/>
    <w:rsid w:val="64F05783"/>
    <w:rsid w:val="64F79EC4"/>
    <w:rsid w:val="652D12AE"/>
    <w:rsid w:val="654D4818"/>
    <w:rsid w:val="6555C7FE"/>
    <w:rsid w:val="657DA293"/>
    <w:rsid w:val="65830D42"/>
    <w:rsid w:val="65BF6698"/>
    <w:rsid w:val="65DF5104"/>
    <w:rsid w:val="6649E398"/>
    <w:rsid w:val="6675186E"/>
    <w:rsid w:val="667B05CF"/>
    <w:rsid w:val="6699E3A8"/>
    <w:rsid w:val="66A001E8"/>
    <w:rsid w:val="66A5507A"/>
    <w:rsid w:val="67422E7F"/>
    <w:rsid w:val="675565E4"/>
    <w:rsid w:val="676B3827"/>
    <w:rsid w:val="67768355"/>
    <w:rsid w:val="678C47BE"/>
    <w:rsid w:val="679125E7"/>
    <w:rsid w:val="67E573FF"/>
    <w:rsid w:val="67E79B91"/>
    <w:rsid w:val="67F2162C"/>
    <w:rsid w:val="67F31E1B"/>
    <w:rsid w:val="680A969B"/>
    <w:rsid w:val="6861D6B5"/>
    <w:rsid w:val="68661A74"/>
    <w:rsid w:val="68B7A69E"/>
    <w:rsid w:val="68D18966"/>
    <w:rsid w:val="68E1B4D7"/>
    <w:rsid w:val="68E81D52"/>
    <w:rsid w:val="6902AB9D"/>
    <w:rsid w:val="690827FE"/>
    <w:rsid w:val="6927B094"/>
    <w:rsid w:val="69530BF8"/>
    <w:rsid w:val="696AE928"/>
    <w:rsid w:val="697F59B8"/>
    <w:rsid w:val="69836BF2"/>
    <w:rsid w:val="69969195"/>
    <w:rsid w:val="69E399EE"/>
    <w:rsid w:val="6A011645"/>
    <w:rsid w:val="6A0A10A9"/>
    <w:rsid w:val="6A142D96"/>
    <w:rsid w:val="6A17FE4A"/>
    <w:rsid w:val="6A6F20FA"/>
    <w:rsid w:val="6A7DC542"/>
    <w:rsid w:val="6A9FCFCE"/>
    <w:rsid w:val="6AC8C6A9"/>
    <w:rsid w:val="6ADCD2D6"/>
    <w:rsid w:val="6B194F65"/>
    <w:rsid w:val="6B1B9B3B"/>
    <w:rsid w:val="6B2705BD"/>
    <w:rsid w:val="6B49C98D"/>
    <w:rsid w:val="6B4F3786"/>
    <w:rsid w:val="6B5C9140"/>
    <w:rsid w:val="6B60A0F2"/>
    <w:rsid w:val="6B69BD63"/>
    <w:rsid w:val="6B79F11F"/>
    <w:rsid w:val="6B8A8AF2"/>
    <w:rsid w:val="6BB5712F"/>
    <w:rsid w:val="6BC64228"/>
    <w:rsid w:val="6BDA66B3"/>
    <w:rsid w:val="6C1995A3"/>
    <w:rsid w:val="6C5A31FF"/>
    <w:rsid w:val="6CA511B0"/>
    <w:rsid w:val="6CC9ADA8"/>
    <w:rsid w:val="6CD2D64B"/>
    <w:rsid w:val="6CDDB451"/>
    <w:rsid w:val="6CE8A860"/>
    <w:rsid w:val="6CEA4753"/>
    <w:rsid w:val="6CF45D1B"/>
    <w:rsid w:val="6D149C96"/>
    <w:rsid w:val="6D3E1F56"/>
    <w:rsid w:val="6D5DB333"/>
    <w:rsid w:val="6DA32893"/>
    <w:rsid w:val="6DA665A9"/>
    <w:rsid w:val="6DBD5E00"/>
    <w:rsid w:val="6DD5E0D3"/>
    <w:rsid w:val="6E19678F"/>
    <w:rsid w:val="6E1E1A60"/>
    <w:rsid w:val="6E5256A2"/>
    <w:rsid w:val="6E52CADB"/>
    <w:rsid w:val="6E5D541D"/>
    <w:rsid w:val="6E629BD0"/>
    <w:rsid w:val="6E68CE18"/>
    <w:rsid w:val="6E6B5AF8"/>
    <w:rsid w:val="6EA130D9"/>
    <w:rsid w:val="6EBC37E2"/>
    <w:rsid w:val="6EBDC2E8"/>
    <w:rsid w:val="6EEB4C5D"/>
    <w:rsid w:val="6F0B0069"/>
    <w:rsid w:val="6F0DCD55"/>
    <w:rsid w:val="6F1FE5E9"/>
    <w:rsid w:val="6F374D9C"/>
    <w:rsid w:val="6F3CA098"/>
    <w:rsid w:val="6F4509E7"/>
    <w:rsid w:val="6F513665"/>
    <w:rsid w:val="6FBDE38B"/>
    <w:rsid w:val="6FD5752C"/>
    <w:rsid w:val="6FE51743"/>
    <w:rsid w:val="6FEE9B3C"/>
    <w:rsid w:val="6FF8BDFC"/>
    <w:rsid w:val="70032F78"/>
    <w:rsid w:val="701C9028"/>
    <w:rsid w:val="701D488E"/>
    <w:rsid w:val="704AAE3A"/>
    <w:rsid w:val="706F83CA"/>
    <w:rsid w:val="7072F7FD"/>
    <w:rsid w:val="708B5CA0"/>
    <w:rsid w:val="70AA5B44"/>
    <w:rsid w:val="70B15441"/>
    <w:rsid w:val="70DF464F"/>
    <w:rsid w:val="70EAB370"/>
    <w:rsid w:val="711166FB"/>
    <w:rsid w:val="7112B668"/>
    <w:rsid w:val="713CD510"/>
    <w:rsid w:val="713F4E8B"/>
    <w:rsid w:val="7144056E"/>
    <w:rsid w:val="7144403E"/>
    <w:rsid w:val="7148C235"/>
    <w:rsid w:val="7151E2F2"/>
    <w:rsid w:val="717B79F7"/>
    <w:rsid w:val="71847E11"/>
    <w:rsid w:val="718C963F"/>
    <w:rsid w:val="7217A03E"/>
    <w:rsid w:val="72333754"/>
    <w:rsid w:val="72520DDD"/>
    <w:rsid w:val="725A2D57"/>
    <w:rsid w:val="7265F583"/>
    <w:rsid w:val="726D7621"/>
    <w:rsid w:val="728683D1"/>
    <w:rsid w:val="728EF59A"/>
    <w:rsid w:val="7298C048"/>
    <w:rsid w:val="72AC4163"/>
    <w:rsid w:val="72FA6D6C"/>
    <w:rsid w:val="72FB4620"/>
    <w:rsid w:val="73031305"/>
    <w:rsid w:val="732224DE"/>
    <w:rsid w:val="732866A0"/>
    <w:rsid w:val="7342F3F2"/>
    <w:rsid w:val="734F0EA7"/>
    <w:rsid w:val="7350A9CA"/>
    <w:rsid w:val="736238AC"/>
    <w:rsid w:val="736F4AC3"/>
    <w:rsid w:val="737C9A1A"/>
    <w:rsid w:val="739445D6"/>
    <w:rsid w:val="73BEE090"/>
    <w:rsid w:val="73DDDFB2"/>
    <w:rsid w:val="73E607E7"/>
    <w:rsid w:val="73FA3B0B"/>
    <w:rsid w:val="73FF1E65"/>
    <w:rsid w:val="741EFA33"/>
    <w:rsid w:val="74221A76"/>
    <w:rsid w:val="746BB2EE"/>
    <w:rsid w:val="74A2F3C4"/>
    <w:rsid w:val="74A5DDF7"/>
    <w:rsid w:val="74A5E1A6"/>
    <w:rsid w:val="74B37B86"/>
    <w:rsid w:val="74E50F8A"/>
    <w:rsid w:val="74EC7A2B"/>
    <w:rsid w:val="74F55938"/>
    <w:rsid w:val="74FE68ED"/>
    <w:rsid w:val="75276431"/>
    <w:rsid w:val="7538447B"/>
    <w:rsid w:val="754711EC"/>
    <w:rsid w:val="7549313B"/>
    <w:rsid w:val="75510EA4"/>
    <w:rsid w:val="7552CF9A"/>
    <w:rsid w:val="755CEE8F"/>
    <w:rsid w:val="7568DEE2"/>
    <w:rsid w:val="7597390D"/>
    <w:rsid w:val="759ED197"/>
    <w:rsid w:val="75AB33CA"/>
    <w:rsid w:val="75BE2493"/>
    <w:rsid w:val="75DA3048"/>
    <w:rsid w:val="7616CE24"/>
    <w:rsid w:val="76403BA7"/>
    <w:rsid w:val="765F19BE"/>
    <w:rsid w:val="76600762"/>
    <w:rsid w:val="76730F44"/>
    <w:rsid w:val="769D6DBE"/>
    <w:rsid w:val="76B070A8"/>
    <w:rsid w:val="76C59CF1"/>
    <w:rsid w:val="76CA8F2F"/>
    <w:rsid w:val="76FA9E24"/>
    <w:rsid w:val="770722F3"/>
    <w:rsid w:val="772EC16B"/>
    <w:rsid w:val="7736F36F"/>
    <w:rsid w:val="77524993"/>
    <w:rsid w:val="776E9EED"/>
    <w:rsid w:val="777600A9"/>
    <w:rsid w:val="777CC319"/>
    <w:rsid w:val="777E49D7"/>
    <w:rsid w:val="77A312C1"/>
    <w:rsid w:val="77AA9BD2"/>
    <w:rsid w:val="77B8660F"/>
    <w:rsid w:val="77D608C4"/>
    <w:rsid w:val="77DD8268"/>
    <w:rsid w:val="77EC7988"/>
    <w:rsid w:val="77EE608B"/>
    <w:rsid w:val="77EF24E0"/>
    <w:rsid w:val="77FEF642"/>
    <w:rsid w:val="77FFF261"/>
    <w:rsid w:val="7807E1A6"/>
    <w:rsid w:val="783100A1"/>
    <w:rsid w:val="783D434A"/>
    <w:rsid w:val="783F23FA"/>
    <w:rsid w:val="7870C1F9"/>
    <w:rsid w:val="787EFE3F"/>
    <w:rsid w:val="788EA5A5"/>
    <w:rsid w:val="7894CBE9"/>
    <w:rsid w:val="78A9C8F1"/>
    <w:rsid w:val="78B7EE8F"/>
    <w:rsid w:val="78C8A737"/>
    <w:rsid w:val="78CAC3BE"/>
    <w:rsid w:val="790ECC7A"/>
    <w:rsid w:val="792E352B"/>
    <w:rsid w:val="798243F2"/>
    <w:rsid w:val="79CEC29F"/>
    <w:rsid w:val="79F31F9E"/>
    <w:rsid w:val="79F8B9E0"/>
    <w:rsid w:val="7A14F9B7"/>
    <w:rsid w:val="7A36C425"/>
    <w:rsid w:val="7A5AC587"/>
    <w:rsid w:val="7A66622D"/>
    <w:rsid w:val="7A78BB38"/>
    <w:rsid w:val="7A962C21"/>
    <w:rsid w:val="7ACDAF9C"/>
    <w:rsid w:val="7AFE0685"/>
    <w:rsid w:val="7B3AFD6F"/>
    <w:rsid w:val="7B6CFF78"/>
    <w:rsid w:val="7B76C4BC"/>
    <w:rsid w:val="7B7BCEEA"/>
    <w:rsid w:val="7B7CF163"/>
    <w:rsid w:val="7B9BDB4C"/>
    <w:rsid w:val="7BCB23F4"/>
    <w:rsid w:val="7BDC73FE"/>
    <w:rsid w:val="7BEFB33B"/>
    <w:rsid w:val="7BF1A0C4"/>
    <w:rsid w:val="7BF749AB"/>
    <w:rsid w:val="7C0FC3F5"/>
    <w:rsid w:val="7C13E243"/>
    <w:rsid w:val="7C16174E"/>
    <w:rsid w:val="7C1A24F9"/>
    <w:rsid w:val="7C3EF0DF"/>
    <w:rsid w:val="7C735925"/>
    <w:rsid w:val="7C901B8B"/>
    <w:rsid w:val="7C9C9F85"/>
    <w:rsid w:val="7CA5F964"/>
    <w:rsid w:val="7CACF885"/>
    <w:rsid w:val="7CB471B4"/>
    <w:rsid w:val="7CB7FDA2"/>
    <w:rsid w:val="7CD36384"/>
    <w:rsid w:val="7D0CAF42"/>
    <w:rsid w:val="7D279F00"/>
    <w:rsid w:val="7D354DCD"/>
    <w:rsid w:val="7D65C2D6"/>
    <w:rsid w:val="7D75B230"/>
    <w:rsid w:val="7D7BC29D"/>
    <w:rsid w:val="7D7ED1AF"/>
    <w:rsid w:val="7DA07927"/>
    <w:rsid w:val="7DA55007"/>
    <w:rsid w:val="7DB1EF91"/>
    <w:rsid w:val="7DBE51D2"/>
    <w:rsid w:val="7DEDFF7C"/>
    <w:rsid w:val="7DF3F223"/>
    <w:rsid w:val="7E15CB75"/>
    <w:rsid w:val="7E2C580E"/>
    <w:rsid w:val="7E2DF9B3"/>
    <w:rsid w:val="7E386FE6"/>
    <w:rsid w:val="7E423289"/>
    <w:rsid w:val="7E48C8E6"/>
    <w:rsid w:val="7E7CB7CF"/>
    <w:rsid w:val="7E82F6A0"/>
    <w:rsid w:val="7EBC33AE"/>
    <w:rsid w:val="7ED9ADCF"/>
    <w:rsid w:val="7EE6274A"/>
    <w:rsid w:val="7F10B2C5"/>
    <w:rsid w:val="7F1D3C9A"/>
    <w:rsid w:val="7F521610"/>
    <w:rsid w:val="7F58E735"/>
    <w:rsid w:val="7F645A58"/>
    <w:rsid w:val="7F7731E2"/>
    <w:rsid w:val="7F836B6F"/>
    <w:rsid w:val="7F8D00C1"/>
    <w:rsid w:val="7F96695A"/>
    <w:rsid w:val="7FA61540"/>
    <w:rsid w:val="7FD92216"/>
    <w:rsid w:val="7FDC2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B9FFA"/>
  <w15:docId w15:val="{72752D97-D39D-4235-A4CE-6F63AC5AF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2229"/>
  </w:style>
  <w:style w:type="paragraph" w:styleId="Heading1">
    <w:name w:val="heading 1"/>
    <w:basedOn w:val="Normal"/>
    <w:link w:val="Heading1Char"/>
    <w:uiPriority w:val="9"/>
    <w:qFormat/>
    <w:rsid w:val="005F3F4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F3F4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F3F4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3F4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F3F4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F3F4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billing-name-value">
    <w:name w:val="billing-name-value"/>
    <w:basedOn w:val="DefaultParagraphFont"/>
    <w:rsid w:val="005F3F46"/>
  </w:style>
  <w:style w:type="character" w:customStyle="1" w:styleId="label">
    <w:name w:val="label"/>
    <w:basedOn w:val="DefaultParagraphFont"/>
    <w:rsid w:val="005F3F46"/>
  </w:style>
  <w:style w:type="character" w:customStyle="1" w:styleId="value">
    <w:name w:val="value"/>
    <w:basedOn w:val="DefaultParagraphFont"/>
    <w:rsid w:val="005F3F46"/>
  </w:style>
  <w:style w:type="paragraph" w:styleId="HTMLAddress">
    <w:name w:val="HTML Address"/>
    <w:basedOn w:val="Normal"/>
    <w:link w:val="HTMLAddressChar"/>
    <w:uiPriority w:val="99"/>
    <w:semiHidden/>
    <w:unhideWhenUsed/>
    <w:rsid w:val="005F3F46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F3F46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payment-amount">
    <w:name w:val="payment-amount"/>
    <w:basedOn w:val="DefaultParagraphFont"/>
    <w:rsid w:val="005F3F46"/>
  </w:style>
  <w:style w:type="character" w:styleId="Hyperlink">
    <w:name w:val="Hyperlink"/>
    <w:basedOn w:val="DefaultParagraphFont"/>
    <w:uiPriority w:val="99"/>
    <w:semiHidden/>
    <w:unhideWhenUsed/>
    <w:rsid w:val="005F3F46"/>
    <w:rPr>
      <w:color w:val="0000FF"/>
      <w:u w:val="single"/>
    </w:rPr>
  </w:style>
  <w:style w:type="paragraph" w:customStyle="1" w:styleId="label1">
    <w:name w:val="label1"/>
    <w:basedOn w:val="Normal"/>
    <w:rsid w:val="005F3F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visually-hidden">
    <w:name w:val="visually-hidden"/>
    <w:basedOn w:val="DefaultParagraphFont"/>
    <w:rsid w:val="005F3F46"/>
  </w:style>
  <w:style w:type="character" w:customStyle="1" w:styleId="price-standard">
    <w:name w:val="price-standard"/>
    <w:basedOn w:val="DefaultParagraphFont"/>
    <w:rsid w:val="005F3F46"/>
  </w:style>
  <w:style w:type="character" w:customStyle="1" w:styleId="price-sales">
    <w:name w:val="price-sales"/>
    <w:basedOn w:val="DefaultParagraphFont"/>
    <w:rsid w:val="005F3F46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F3F46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F3F46"/>
    <w:rPr>
      <w:rFonts w:ascii="Arial" w:eastAsia="Times New Roman" w:hAnsi="Arial" w:cs="Arial"/>
      <w:vanish/>
      <w:sz w:val="16"/>
      <w:szCs w:val="16"/>
    </w:rPr>
  </w:style>
  <w:style w:type="character" w:customStyle="1" w:styleId="desktop-only">
    <w:name w:val="desktop-only"/>
    <w:basedOn w:val="DefaultParagraphFont"/>
    <w:rsid w:val="005F3F46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F3F46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F3F46"/>
    <w:rPr>
      <w:rFonts w:ascii="Arial" w:eastAsia="Times New Roman" w:hAnsi="Arial" w:cs="Arial"/>
      <w:vanish/>
      <w:sz w:val="16"/>
      <w:szCs w:val="16"/>
    </w:rPr>
  </w:style>
  <w:style w:type="character" w:customStyle="1" w:styleId="or-divider">
    <w:name w:val="or-divider"/>
    <w:basedOn w:val="DefaultParagraphFont"/>
    <w:rsid w:val="005F3F46"/>
  </w:style>
  <w:style w:type="paragraph" w:styleId="NormalWeb">
    <w:name w:val="Normal (Web)"/>
    <w:basedOn w:val="Normal"/>
    <w:uiPriority w:val="99"/>
    <w:semiHidden/>
    <w:unhideWhenUsed/>
    <w:rsid w:val="005F3F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rror">
    <w:name w:val="error"/>
    <w:basedOn w:val="DefaultParagraphFont"/>
    <w:rsid w:val="005F3F46"/>
  </w:style>
  <w:style w:type="character" w:customStyle="1" w:styleId="ctry-ftr">
    <w:name w:val="ctry-ftr"/>
    <w:basedOn w:val="DefaultParagraphFont"/>
    <w:rsid w:val="005F3F46"/>
  </w:style>
  <w:style w:type="paragraph" w:customStyle="1" w:styleId="level-one">
    <w:name w:val="level-one"/>
    <w:basedOn w:val="Normal"/>
    <w:rsid w:val="005F3F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magecaption">
    <w:name w:val="image_caption"/>
    <w:basedOn w:val="DefaultParagraphFont"/>
    <w:rsid w:val="00D62C39"/>
  </w:style>
  <w:style w:type="character" w:customStyle="1" w:styleId="wysiwygimageupload">
    <w:name w:val="wysiwyg_imageupload"/>
    <w:basedOn w:val="DefaultParagraphFont"/>
    <w:rsid w:val="00D62C39"/>
  </w:style>
  <w:style w:type="character" w:customStyle="1" w:styleId="enn">
    <w:name w:val="en_n"/>
    <w:basedOn w:val="DefaultParagraphFont"/>
    <w:rsid w:val="001721C1"/>
  </w:style>
  <w:style w:type="character" w:customStyle="1" w:styleId="df">
    <w:name w:val="d_f"/>
    <w:basedOn w:val="DefaultParagraphFont"/>
    <w:rsid w:val="001721C1"/>
  </w:style>
  <w:style w:type="character" w:customStyle="1" w:styleId="ge">
    <w:name w:val="g_e"/>
    <w:basedOn w:val="DefaultParagraphFont"/>
    <w:rsid w:val="001721C1"/>
  </w:style>
  <w:style w:type="paragraph" w:customStyle="1" w:styleId="mz12ndqf">
    <w:name w:val="m_z12ndqf"/>
    <w:basedOn w:val="Normal"/>
    <w:rsid w:val="001721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b">
    <w:name w:val="u_b"/>
    <w:basedOn w:val="DefaultParagraphFont"/>
    <w:rsid w:val="001721C1"/>
  </w:style>
  <w:style w:type="character" w:customStyle="1" w:styleId="un">
    <w:name w:val="u_n"/>
    <w:basedOn w:val="DefaultParagraphFont"/>
    <w:rsid w:val="001721C1"/>
  </w:style>
  <w:style w:type="character" w:customStyle="1" w:styleId="c4z2avtcy">
    <w:name w:val="c4_z2avtcy"/>
    <w:basedOn w:val="DefaultParagraphFont"/>
    <w:rsid w:val="001721C1"/>
  </w:style>
  <w:style w:type="character" w:customStyle="1" w:styleId="efq7">
    <w:name w:val="e_fq7"/>
    <w:basedOn w:val="DefaultParagraphFont"/>
    <w:rsid w:val="001721C1"/>
  </w:style>
  <w:style w:type="paragraph" w:customStyle="1" w:styleId="e6fd5">
    <w:name w:val="e_6fd5"/>
    <w:basedOn w:val="Normal"/>
    <w:rsid w:val="001721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967C1"/>
    <w:pPr>
      <w:ind w:left="720"/>
      <w:contextualSpacing/>
    </w:pPr>
  </w:style>
  <w:style w:type="table" w:styleId="TableGrid">
    <w:name w:val="Table Grid"/>
    <w:basedOn w:val="TableNormal"/>
    <w:uiPriority w:val="39"/>
    <w:rsid w:val="005E011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A6E75"/>
    <w:rPr>
      <w:color w:val="808080"/>
    </w:rPr>
  </w:style>
  <w:style w:type="paragraph" w:customStyle="1" w:styleId="Default">
    <w:name w:val="Default"/>
    <w:rsid w:val="00177311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56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717751">
              <w:marLeft w:val="0"/>
              <w:marRight w:val="0"/>
              <w:marTop w:val="0"/>
              <w:marBottom w:val="0"/>
              <w:divBdr>
                <w:top w:val="single" w:sz="6" w:space="0" w:color="D1D1D1"/>
                <w:left w:val="none" w:sz="0" w:space="0" w:color="auto"/>
                <w:bottom w:val="single" w:sz="6" w:space="0" w:color="D1D1D1"/>
                <w:right w:val="none" w:sz="0" w:space="0" w:color="auto"/>
              </w:divBdr>
              <w:divsChild>
                <w:div w:id="873422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056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19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0" w:color="D1D1D1"/>
                  </w:divBdr>
                  <w:divsChild>
                    <w:div w:id="1244142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534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0" w:color="D1D1D1"/>
                  </w:divBdr>
                  <w:divsChild>
                    <w:div w:id="1702198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34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0" w:color="D1D1D1"/>
                  </w:divBdr>
                  <w:divsChild>
                    <w:div w:id="214238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528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1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725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2440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3485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3070513">
                                  <w:marLeft w:val="0"/>
                                  <w:marRight w:val="0"/>
                                  <w:marTop w:val="3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0605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706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4707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1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01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26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9178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1648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9704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6559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77985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704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4717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2229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06687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2663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64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30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1055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0468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7926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55516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974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65922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0338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4054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D1D1D1"/>
                                <w:right w:val="none" w:sz="0" w:space="0" w:color="auto"/>
                              </w:divBdr>
                              <w:divsChild>
                                <w:div w:id="682631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18037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53524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3973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D1D1D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1742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36756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3034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545736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968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6384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47258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925954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491423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99939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3861746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39470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84727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78962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38194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6181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5350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15545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016987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505076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0322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499944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098315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4487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0364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49014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72027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18947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035113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15367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279190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3897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857938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16639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087280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4891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28624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937805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496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02491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4756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773166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89058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147780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9529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568897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872410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05578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86073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695809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29912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77659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8613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35626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54579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291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3727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82580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75111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2767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1559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23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1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83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29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391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85481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57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0862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27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9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85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85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544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654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6409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7662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7509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9766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0164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0582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8343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1786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09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73934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82479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432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2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2903">
              <w:marLeft w:val="300"/>
              <w:marRight w:val="300"/>
              <w:marTop w:val="750"/>
              <w:marBottom w:val="300"/>
              <w:divBdr>
                <w:top w:val="single" w:sz="18" w:space="8" w:color="0096D6"/>
                <w:left w:val="single" w:sz="18" w:space="8" w:color="0096D6"/>
                <w:bottom w:val="single" w:sz="18" w:space="8" w:color="0096D6"/>
                <w:right w:val="single" w:sz="18" w:space="8" w:color="0096D6"/>
              </w:divBdr>
            </w:div>
            <w:div w:id="207457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342478">
                  <w:marLeft w:val="600"/>
                  <w:marRight w:val="7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781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4840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5791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9EBEB"/>
                                <w:left w:val="single" w:sz="6" w:space="0" w:color="E9EBEB"/>
                                <w:bottom w:val="single" w:sz="6" w:space="0" w:color="E9EBEB"/>
                                <w:right w:val="single" w:sz="6" w:space="0" w:color="E9EBEB"/>
                              </w:divBdr>
                              <w:divsChild>
                                <w:div w:id="1990553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70635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9EBEB"/>
                                <w:left w:val="single" w:sz="6" w:space="0" w:color="E9EBEB"/>
                                <w:bottom w:val="single" w:sz="6" w:space="0" w:color="E9EBEB"/>
                                <w:right w:val="single" w:sz="6" w:space="0" w:color="E9EBEB"/>
                              </w:divBdr>
                              <w:divsChild>
                                <w:div w:id="471604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84869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9EBEB"/>
                                <w:left w:val="single" w:sz="6" w:space="0" w:color="E9EBEB"/>
                                <w:bottom w:val="single" w:sz="6" w:space="0" w:color="E9EBEB"/>
                                <w:right w:val="single" w:sz="6" w:space="0" w:color="E9EBEB"/>
                              </w:divBdr>
                              <w:divsChild>
                                <w:div w:id="1791973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93139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9EBEB"/>
                                <w:left w:val="single" w:sz="6" w:space="0" w:color="E9EBEB"/>
                                <w:bottom w:val="single" w:sz="6" w:space="0" w:color="E9EBEB"/>
                                <w:right w:val="single" w:sz="6" w:space="0" w:color="E9EBEB"/>
                              </w:divBdr>
                              <w:divsChild>
                                <w:div w:id="1256866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5622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9EBEB"/>
                                <w:left w:val="single" w:sz="6" w:space="0" w:color="E9EBEB"/>
                                <w:bottom w:val="single" w:sz="6" w:space="0" w:color="E9EBEB"/>
                                <w:right w:val="single" w:sz="6" w:space="0" w:color="E9EBEB"/>
                              </w:divBdr>
                              <w:divsChild>
                                <w:div w:id="3346480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71874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9EBEB"/>
                                <w:left w:val="single" w:sz="6" w:space="0" w:color="E9EBEB"/>
                                <w:bottom w:val="single" w:sz="6" w:space="0" w:color="E9EBEB"/>
                                <w:right w:val="single" w:sz="6" w:space="0" w:color="E9EBEB"/>
                              </w:divBdr>
                              <w:divsChild>
                                <w:div w:id="1244024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02630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0171AD"/>
                                <w:left w:val="single" w:sz="6" w:space="0" w:color="0171AD"/>
                                <w:bottom w:val="single" w:sz="6" w:space="0" w:color="0171AD"/>
                                <w:right w:val="single" w:sz="6" w:space="0" w:color="0171AD"/>
                              </w:divBdr>
                              <w:divsChild>
                                <w:div w:id="1373730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6592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9EBEB"/>
                                <w:left w:val="single" w:sz="6" w:space="0" w:color="E9EBEB"/>
                                <w:bottom w:val="single" w:sz="6" w:space="0" w:color="E9EBEB"/>
                                <w:right w:val="single" w:sz="6" w:space="0" w:color="E9EBEB"/>
                              </w:divBdr>
                              <w:divsChild>
                                <w:div w:id="556472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62486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9EBEB"/>
                                <w:left w:val="single" w:sz="6" w:space="0" w:color="E9EBEB"/>
                                <w:bottom w:val="single" w:sz="6" w:space="0" w:color="E9EBEB"/>
                                <w:right w:val="single" w:sz="6" w:space="0" w:color="E9EBEB"/>
                              </w:divBdr>
                              <w:divsChild>
                                <w:div w:id="1537424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64256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9EBEB"/>
                                <w:left w:val="single" w:sz="6" w:space="0" w:color="E9EBEB"/>
                                <w:bottom w:val="single" w:sz="6" w:space="0" w:color="E9EBEB"/>
                                <w:right w:val="single" w:sz="6" w:space="0" w:color="E9EBEB"/>
                              </w:divBdr>
                              <w:divsChild>
                                <w:div w:id="1265579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707949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9EBEB"/>
                                <w:left w:val="single" w:sz="6" w:space="0" w:color="E9EBEB"/>
                                <w:bottom w:val="single" w:sz="6" w:space="0" w:color="E9EBEB"/>
                                <w:right w:val="single" w:sz="6" w:space="0" w:color="E9EBEB"/>
                              </w:divBdr>
                              <w:divsChild>
                                <w:div w:id="331690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97276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9EBEB"/>
                                <w:left w:val="single" w:sz="6" w:space="0" w:color="E9EBEB"/>
                                <w:bottom w:val="single" w:sz="6" w:space="0" w:color="E9EBEB"/>
                                <w:right w:val="single" w:sz="6" w:space="0" w:color="E9EBEB"/>
                              </w:divBdr>
                              <w:divsChild>
                                <w:div w:id="698509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34121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9EBEB"/>
                                <w:left w:val="single" w:sz="6" w:space="0" w:color="E9EBEB"/>
                                <w:bottom w:val="single" w:sz="6" w:space="0" w:color="E9EBEB"/>
                                <w:right w:val="single" w:sz="6" w:space="0" w:color="E9EBEB"/>
                              </w:divBdr>
                              <w:divsChild>
                                <w:div w:id="1338075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27514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130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341194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5455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253749">
                  <w:marLeft w:val="0"/>
                  <w:marRight w:val="0"/>
                  <w:marTop w:val="0"/>
                  <w:marBottom w:val="150"/>
                  <w:divBdr>
                    <w:top w:val="single" w:sz="6" w:space="0" w:color="CCCCCC"/>
                    <w:left w:val="single" w:sz="6" w:space="0" w:color="CCCCCC"/>
                    <w:bottom w:val="single" w:sz="6" w:space="0" w:color="DCDCDC"/>
                    <w:right w:val="single" w:sz="6" w:space="0" w:color="CCCCCC"/>
                  </w:divBdr>
                  <w:divsChild>
                    <w:div w:id="45895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422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422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06275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388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18329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4158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41644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CCCCCC"/>
                        <w:right w:val="none" w:sz="0" w:space="0" w:color="auto"/>
                      </w:divBdr>
                      <w:divsChild>
                        <w:div w:id="1276792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981541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86231985">
                          <w:marLeft w:val="0"/>
                          <w:marRight w:val="3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6345397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492126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732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9410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79415260">
                          <w:marLeft w:val="0"/>
                          <w:marRight w:val="0"/>
                          <w:marTop w:val="0"/>
                          <w:marBottom w:val="46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7762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61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8205055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718554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0" w:color="767676"/>
                  </w:divBdr>
                  <w:divsChild>
                    <w:div w:id="1003819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799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684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598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0347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0069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87639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9525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5679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932325408">
                  <w:marLeft w:val="10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41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0" w:color="DDDDDD"/>
                  </w:divBdr>
                </w:div>
              </w:divsChild>
            </w:div>
            <w:div w:id="207011135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459244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824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93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355220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088599">
                  <w:marLeft w:val="60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276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4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889237">
              <w:marLeft w:val="0"/>
              <w:marRight w:val="0"/>
              <w:marTop w:val="0"/>
              <w:marBottom w:val="0"/>
              <w:divBdr>
                <w:top w:val="single" w:sz="6" w:space="0" w:color="979EA8"/>
                <w:left w:val="single" w:sz="6" w:space="6" w:color="979EA8"/>
                <w:bottom w:val="single" w:sz="6" w:space="0" w:color="979EA8"/>
                <w:right w:val="single" w:sz="6" w:space="15" w:color="979EA8"/>
              </w:divBdr>
              <w:divsChild>
                <w:div w:id="79209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857630">
                      <w:marLeft w:val="0"/>
                      <w:marRight w:val="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8821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8381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4417095">
                      <w:marLeft w:val="120"/>
                      <w:marRight w:val="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0034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02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393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0811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3534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24557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5540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9504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617830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84558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604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9106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3957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75390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6" w:color="CCCCCC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37280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3559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9905156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875233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01752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74131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174353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71336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184070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84443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8141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3344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44655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6625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13967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12755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137919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19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1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1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74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15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5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.stackexchange.com/questions/86237/hash-size-are-prime-numbers-near-powers-of-two-a-poor-choice-for-the-modulus/86345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20/10/relationships/intelligence" Target="intelligence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stackoverflow.com/questions/25217770/what-are-the-disadvantages-of-hashing-function-using-multiplication-metho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C9EF1921BAA64996D234F7BA3CC37E" ma:contentTypeVersion="11" ma:contentTypeDescription="Create a new document." ma:contentTypeScope="" ma:versionID="e03f3cd9175419535b1f07630311138e">
  <xsd:schema xmlns:xsd="http://www.w3.org/2001/XMLSchema" xmlns:xs="http://www.w3.org/2001/XMLSchema" xmlns:p="http://schemas.microsoft.com/office/2006/metadata/properties" xmlns:ns3="9bf9c1fe-a254-4172-b37f-7925a4ee4e66" xmlns:ns4="c69e9ab8-2abb-44e5-9e64-2c65ab8a17bb" targetNamespace="http://schemas.microsoft.com/office/2006/metadata/properties" ma:root="true" ma:fieldsID="2a927225835281ff5506deeb5dd55545" ns3:_="" ns4:_="">
    <xsd:import namespace="9bf9c1fe-a254-4172-b37f-7925a4ee4e66"/>
    <xsd:import namespace="c69e9ab8-2abb-44e5-9e64-2c65ab8a17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f9c1fe-a254-4172-b37f-7925a4ee4e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e9ab8-2abb-44e5-9e64-2c65ab8a17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B46F53-5762-42AE-8929-2DF2E519E4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3A17CB-D585-4D2F-8433-ED119DA4DD85}">
  <ds:schemaRefs>
    <ds:schemaRef ds:uri="http://purl.org/dc/dcmitype/"/>
    <ds:schemaRef ds:uri="c69e9ab8-2abb-44e5-9e64-2c65ab8a17bb"/>
    <ds:schemaRef ds:uri="http://purl.org/dc/terms/"/>
    <ds:schemaRef ds:uri="http://schemas.microsoft.com/office/2006/documentManagement/types"/>
    <ds:schemaRef ds:uri="http://www.w3.org/XML/1998/namespace"/>
    <ds:schemaRef ds:uri="http://purl.org/dc/elements/1.1/"/>
    <ds:schemaRef ds:uri="9bf9c1fe-a254-4172-b37f-7925a4ee4e66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F428825B-7F65-4FA6-A64D-AAFA2A99F2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f9c1fe-a254-4172-b37f-7925a4ee4e66"/>
    <ds:schemaRef ds:uri="c69e9ab8-2abb-44e5-9e64-2c65ab8a17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9</Pages>
  <Words>5885</Words>
  <Characters>33546</Characters>
  <Application>Microsoft Office Word</Application>
  <DocSecurity>0</DocSecurity>
  <Lines>279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53</CharactersWithSpaces>
  <SharedDoc>false</SharedDoc>
  <HLinks>
    <vt:vector size="12" baseType="variant">
      <vt:variant>
        <vt:i4>3801123</vt:i4>
      </vt:variant>
      <vt:variant>
        <vt:i4>3</vt:i4>
      </vt:variant>
      <vt:variant>
        <vt:i4>0</vt:i4>
      </vt:variant>
      <vt:variant>
        <vt:i4>5</vt:i4>
      </vt:variant>
      <vt:variant>
        <vt:lpwstr>https://stackoverflow.com/questions/25217770/what-are-the-disadvantages-of-hashing-function-using-multiplication-method</vt:lpwstr>
      </vt:variant>
      <vt:variant>
        <vt:lpwstr>:~:text=Multiplication%20method%20is%20suitable%20when%20the%20table%20size,the%20key%2C%20with%20multiplication%20hashing%2C%20is%20very%20fast.</vt:lpwstr>
      </vt:variant>
      <vt:variant>
        <vt:i4>7209070</vt:i4>
      </vt:variant>
      <vt:variant>
        <vt:i4>0</vt:i4>
      </vt:variant>
      <vt:variant>
        <vt:i4>0</vt:i4>
      </vt:variant>
      <vt:variant>
        <vt:i4>5</vt:i4>
      </vt:variant>
      <vt:variant>
        <vt:lpwstr>https://cs.stackexchange.com/questions/86237/hash-size-are-prime-numbers-near-powers-of-two-a-poor-choice-for-the-modulus/86345</vt:lpwstr>
      </vt:variant>
      <vt:variant>
        <vt:lpwstr>8634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Ng</dc:creator>
  <cp:keywords/>
  <dc:description/>
  <cp:lastModifiedBy>Peter Ng</cp:lastModifiedBy>
  <cp:revision>3</cp:revision>
  <dcterms:created xsi:type="dcterms:W3CDTF">2022-11-19T02:43:00Z</dcterms:created>
  <dcterms:modified xsi:type="dcterms:W3CDTF">2022-11-19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163c12af7dc395abaaeed2576c4cef04c61edb1c6abe94c8ece7f46ad92c0d</vt:lpwstr>
  </property>
  <property fmtid="{D5CDD505-2E9C-101B-9397-08002B2CF9AE}" pid="3" name="ContentTypeId">
    <vt:lpwstr>0x01010054C9EF1921BAA64996D234F7BA3CC37E</vt:lpwstr>
  </property>
</Properties>
</file>